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656FB2" w14:textId="65DDD88A" w:rsidR="00B928E0" w:rsidRPr="00CC49D9" w:rsidRDefault="00CC49D9" w:rsidP="00B928E0">
      <w:p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tate of </w:t>
      </w:r>
      <w:r w:rsidR="00B928E0" w:rsidRPr="00CC49D9">
        <w:rPr>
          <w:rFonts w:ascii="Arial" w:hAnsi="Arial" w:cs="Arial"/>
          <w:b/>
          <w:bCs/>
          <w:sz w:val="24"/>
          <w:szCs w:val="24"/>
        </w:rPr>
        <w:t>Colorado Colleg</w:t>
      </w:r>
      <w:r>
        <w:rPr>
          <w:rFonts w:ascii="Arial" w:hAnsi="Arial" w:cs="Arial"/>
          <w:b/>
          <w:bCs/>
          <w:sz w:val="24"/>
          <w:szCs w:val="24"/>
        </w:rPr>
        <w:t>iate</w:t>
      </w:r>
      <w:r w:rsidR="00B928E0" w:rsidRPr="00CC49D9">
        <w:rPr>
          <w:rFonts w:ascii="Arial" w:hAnsi="Arial" w:cs="Arial"/>
          <w:b/>
          <w:bCs/>
          <w:sz w:val="24"/>
          <w:szCs w:val="24"/>
        </w:rPr>
        <w:t xml:space="preserve"> Women’s Basketball Records</w:t>
      </w:r>
    </w:p>
    <w:p w14:paraId="7FBB50BE" w14:textId="77777777" w:rsidR="001D48BE" w:rsidRPr="008D73AC" w:rsidRDefault="001D48BE" w:rsidP="00B928E0">
      <w:pPr>
        <w:tabs>
          <w:tab w:val="left" w:pos="480"/>
        </w:tabs>
        <w:rPr>
          <w:rFonts w:ascii="Arial" w:hAnsi="Arial" w:cs="Arial"/>
          <w:b/>
          <w:bCs/>
          <w:sz w:val="20"/>
          <w:szCs w:val="20"/>
        </w:rPr>
      </w:pPr>
    </w:p>
    <w:p w14:paraId="17408EE7" w14:textId="77777777" w:rsidR="00311E9F" w:rsidRDefault="00311E9F" w:rsidP="00B928E0">
      <w:pPr>
        <w:tabs>
          <w:tab w:val="left" w:pos="480"/>
        </w:tabs>
        <w:rPr>
          <w:rFonts w:ascii="Arial" w:hAnsi="Arial" w:cs="Arial"/>
          <w:b/>
          <w:bCs/>
          <w:sz w:val="20"/>
          <w:szCs w:val="20"/>
        </w:rPr>
        <w:sectPr w:rsidR="00311E9F" w:rsidSect="00F35576">
          <w:type w:val="continuous"/>
          <w:pgSz w:w="12240" w:h="15840"/>
          <w:pgMar w:top="240" w:right="480" w:bottom="240" w:left="480" w:header="720" w:footer="720" w:gutter="0"/>
          <w:cols w:space="240"/>
          <w:docGrid w:linePitch="360"/>
        </w:sectPr>
      </w:pPr>
    </w:p>
    <w:p w14:paraId="16C05018" w14:textId="252F8FB1" w:rsidR="00B928E0" w:rsidRPr="00D11CB8" w:rsidRDefault="00B928E0" w:rsidP="00B928E0">
      <w:pPr>
        <w:tabs>
          <w:tab w:val="left" w:pos="480"/>
        </w:tabs>
        <w:rPr>
          <w:rFonts w:ascii="Arial" w:hAnsi="Arial" w:cs="Arial"/>
          <w:b/>
          <w:bCs/>
          <w:sz w:val="18"/>
          <w:szCs w:val="18"/>
        </w:rPr>
      </w:pPr>
      <w:r w:rsidRPr="00D11CB8">
        <w:rPr>
          <w:rFonts w:ascii="Arial" w:hAnsi="Arial" w:cs="Arial"/>
          <w:b/>
          <w:bCs/>
          <w:sz w:val="18"/>
          <w:szCs w:val="18"/>
        </w:rPr>
        <w:t>Single Game Points</w:t>
      </w:r>
      <w:r w:rsidR="00C34D9F">
        <w:rPr>
          <w:rFonts w:ascii="Arial" w:hAnsi="Arial" w:cs="Arial"/>
          <w:b/>
          <w:bCs/>
          <w:sz w:val="18"/>
          <w:szCs w:val="18"/>
        </w:rPr>
        <w:t>, Players, School vs. Opponent, Date</w:t>
      </w:r>
    </w:p>
    <w:p w14:paraId="6ACD6AE1" w14:textId="6DEA6845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51</w:t>
      </w:r>
      <w:r w:rsidRPr="00D11CB8">
        <w:rPr>
          <w:rFonts w:ascii="Arial" w:hAnsi="Arial" w:cs="Arial"/>
          <w:sz w:val="18"/>
          <w:szCs w:val="18"/>
        </w:rPr>
        <w:tab/>
        <w:t>Carroll Lillie, CSU Pueblo vs. S</w:t>
      </w:r>
      <w:r w:rsidR="00A75B44">
        <w:rPr>
          <w:rFonts w:ascii="Arial" w:hAnsi="Arial" w:cs="Arial"/>
          <w:sz w:val="18"/>
          <w:szCs w:val="18"/>
        </w:rPr>
        <w:t>h</w:t>
      </w:r>
      <w:r w:rsidRPr="00D11CB8">
        <w:rPr>
          <w:rFonts w:ascii="Arial" w:hAnsi="Arial" w:cs="Arial"/>
          <w:sz w:val="18"/>
          <w:szCs w:val="18"/>
        </w:rPr>
        <w:t>t. Mary’s, 12/3/1979</w:t>
      </w:r>
    </w:p>
    <w:p w14:paraId="67C983DE" w14:textId="7A264342" w:rsidR="00A961B8" w:rsidRDefault="00A961B8" w:rsidP="00A961B8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46</w:t>
      </w:r>
      <w:r>
        <w:rPr>
          <w:rFonts w:ascii="Arial" w:hAnsi="Arial" w:cs="Arial"/>
          <w:sz w:val="18"/>
          <w:szCs w:val="18"/>
        </w:rPr>
        <w:tab/>
      </w:r>
      <w:r w:rsidRPr="00C3675B">
        <w:rPr>
          <w:rFonts w:ascii="Arial" w:hAnsi="Arial" w:cs="Arial"/>
          <w:sz w:val="18"/>
          <w:szCs w:val="18"/>
        </w:rPr>
        <w:t>Lorna Kollmeyer, Colorado College</w:t>
      </w:r>
      <w:r w:rsidR="00FE219C">
        <w:rPr>
          <w:rFonts w:ascii="Arial" w:hAnsi="Arial" w:cs="Arial"/>
          <w:sz w:val="18"/>
          <w:szCs w:val="18"/>
        </w:rPr>
        <w:t xml:space="preserve"> vs. Idaho State, 3/11/1978</w:t>
      </w:r>
    </w:p>
    <w:p w14:paraId="658A227C" w14:textId="77777777" w:rsidR="00B928E0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45</w:t>
      </w:r>
      <w:r w:rsidRPr="00D11CB8">
        <w:rPr>
          <w:rFonts w:ascii="Arial" w:hAnsi="Arial" w:cs="Arial"/>
          <w:sz w:val="18"/>
          <w:szCs w:val="18"/>
        </w:rPr>
        <w:tab/>
        <w:t>Kathy Lightfoot, Colorado State vs. CSU Pueblo, 1/5/1982</w:t>
      </w:r>
    </w:p>
    <w:p w14:paraId="55F496CB" w14:textId="6DA84F5F" w:rsidR="00CD46DF" w:rsidRPr="009A011E" w:rsidRDefault="00CD46DF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9A011E">
        <w:rPr>
          <w:rFonts w:ascii="Arial" w:hAnsi="Arial" w:cs="Arial"/>
          <w:sz w:val="18"/>
          <w:szCs w:val="18"/>
        </w:rPr>
        <w:t>45</w:t>
      </w:r>
      <w:r w:rsidRPr="009A011E">
        <w:rPr>
          <w:rFonts w:ascii="Arial" w:hAnsi="Arial" w:cs="Arial"/>
          <w:sz w:val="18"/>
          <w:szCs w:val="18"/>
        </w:rPr>
        <w:tab/>
        <w:t>Olivia Reed, Colorado Mesa vs. Pittsburg State, 12/20/202</w:t>
      </w:r>
      <w:r w:rsidR="001B4EF8" w:rsidRPr="009A011E">
        <w:rPr>
          <w:rFonts w:ascii="Arial" w:hAnsi="Arial" w:cs="Arial"/>
          <w:sz w:val="18"/>
          <w:szCs w:val="18"/>
        </w:rPr>
        <w:t>4</w:t>
      </w:r>
    </w:p>
    <w:p w14:paraId="59F866DA" w14:textId="6769CC8A" w:rsidR="004D0D22" w:rsidRDefault="004D0D22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44</w:t>
      </w:r>
      <w:r w:rsidR="00D347E9">
        <w:rPr>
          <w:rFonts w:ascii="Arial" w:hAnsi="Arial" w:cs="Arial"/>
          <w:sz w:val="18"/>
          <w:szCs w:val="18"/>
        </w:rPr>
        <w:tab/>
        <w:t>Debra Gilbert, Adams State vs. CSU Pueblo, 1/10/1981</w:t>
      </w:r>
    </w:p>
    <w:p w14:paraId="7F59ECD9" w14:textId="4FC1D43F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44</w:t>
      </w:r>
      <w:r w:rsidRPr="00D11CB8">
        <w:rPr>
          <w:rFonts w:ascii="Arial" w:hAnsi="Arial" w:cs="Arial"/>
          <w:sz w:val="18"/>
          <w:szCs w:val="18"/>
        </w:rPr>
        <w:tab/>
        <w:t>Sherry Vallejos, CSU Pueblo vs. Metro State, 3/2/1991</w:t>
      </w:r>
    </w:p>
    <w:p w14:paraId="37E04010" w14:textId="77777777" w:rsidR="00B928E0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43</w:t>
      </w:r>
      <w:r w:rsidRPr="00D11CB8">
        <w:rPr>
          <w:rFonts w:ascii="Arial" w:hAnsi="Arial" w:cs="Arial"/>
          <w:sz w:val="18"/>
          <w:szCs w:val="18"/>
        </w:rPr>
        <w:tab/>
        <w:t>Stacey Goss, Air Force vs. Adams State, 12/6/85</w:t>
      </w:r>
    </w:p>
    <w:p w14:paraId="4FD5FAF1" w14:textId="50A1F9A4" w:rsidR="009700CC" w:rsidRPr="00D11CB8" w:rsidRDefault="009700CC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42</w:t>
      </w:r>
      <w:r>
        <w:rPr>
          <w:rFonts w:ascii="Arial" w:hAnsi="Arial" w:cs="Arial"/>
          <w:sz w:val="18"/>
          <w:szCs w:val="18"/>
        </w:rPr>
        <w:tab/>
        <w:t>Kristi Courter, Colorado Mesa vs. Colorado Mines, 1980</w:t>
      </w:r>
    </w:p>
    <w:p w14:paraId="310669C6" w14:textId="77777777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42</w:t>
      </w:r>
      <w:r w:rsidRPr="00D11CB8">
        <w:rPr>
          <w:rFonts w:ascii="Arial" w:hAnsi="Arial" w:cs="Arial"/>
          <w:sz w:val="18"/>
          <w:szCs w:val="18"/>
        </w:rPr>
        <w:tab/>
        <w:t>Sherry Vallejos, CSU Pueblo vs. Mesa State, 2/25/1991</w:t>
      </w:r>
    </w:p>
    <w:p w14:paraId="5E14A11A" w14:textId="716CE467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42</w:t>
      </w:r>
      <w:r w:rsidRPr="00D11CB8">
        <w:rPr>
          <w:rFonts w:ascii="Arial" w:hAnsi="Arial" w:cs="Arial"/>
          <w:sz w:val="18"/>
          <w:szCs w:val="18"/>
        </w:rPr>
        <w:tab/>
        <w:t xml:space="preserve">Becky Hammon, </w:t>
      </w:r>
      <w:r w:rsidR="00C66307">
        <w:rPr>
          <w:rFonts w:ascii="Arial" w:hAnsi="Arial" w:cs="Arial"/>
          <w:sz w:val="18"/>
          <w:szCs w:val="18"/>
        </w:rPr>
        <w:t>Colorado State</w:t>
      </w:r>
      <w:r w:rsidRPr="00D11CB8">
        <w:rPr>
          <w:rFonts w:ascii="Arial" w:hAnsi="Arial" w:cs="Arial"/>
          <w:sz w:val="18"/>
          <w:szCs w:val="18"/>
        </w:rPr>
        <w:t xml:space="preserve"> vs. San Jose State, 2/20/1997</w:t>
      </w:r>
    </w:p>
    <w:p w14:paraId="587549EC" w14:textId="77777777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42</w:t>
      </w:r>
      <w:r w:rsidRPr="00D11CB8">
        <w:rPr>
          <w:rFonts w:ascii="Arial" w:hAnsi="Arial" w:cs="Arial"/>
          <w:sz w:val="18"/>
          <w:szCs w:val="18"/>
        </w:rPr>
        <w:tab/>
        <w:t>Becky Hammon, Colorado State at UNLV, 2/25/1999</w:t>
      </w:r>
    </w:p>
    <w:p w14:paraId="26A1B6A8" w14:textId="77777777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41</w:t>
      </w:r>
      <w:r w:rsidRPr="00D11CB8">
        <w:rPr>
          <w:rFonts w:ascii="Arial" w:hAnsi="Arial" w:cs="Arial"/>
          <w:sz w:val="18"/>
          <w:szCs w:val="18"/>
        </w:rPr>
        <w:tab/>
        <w:t>Stephanie Allen, MSU Denver vs. Colo. Western, 1/3/1998</w:t>
      </w:r>
    </w:p>
    <w:p w14:paraId="24E90F4B" w14:textId="64BA83ED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41</w:t>
      </w:r>
      <w:r w:rsidRPr="00D11CB8">
        <w:rPr>
          <w:rFonts w:ascii="Arial" w:hAnsi="Arial" w:cs="Arial"/>
          <w:sz w:val="18"/>
          <w:szCs w:val="18"/>
        </w:rPr>
        <w:tab/>
        <w:t xml:space="preserve">Sara Hunte, </w:t>
      </w:r>
      <w:r w:rsidR="00C66307">
        <w:rPr>
          <w:rFonts w:ascii="Arial" w:hAnsi="Arial" w:cs="Arial"/>
          <w:sz w:val="18"/>
          <w:szCs w:val="18"/>
        </w:rPr>
        <w:t>Colorado St.</w:t>
      </w:r>
      <w:r w:rsidRPr="00D11CB8">
        <w:rPr>
          <w:rFonts w:ascii="Arial" w:hAnsi="Arial" w:cs="Arial"/>
          <w:sz w:val="18"/>
          <w:szCs w:val="18"/>
        </w:rPr>
        <w:t xml:space="preserve"> vs. San Francisco, 3OT, 11/13/2007</w:t>
      </w:r>
    </w:p>
    <w:p w14:paraId="1BFC75EF" w14:textId="77777777" w:rsidR="00B928E0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40</w:t>
      </w:r>
      <w:r w:rsidRPr="00D11CB8">
        <w:rPr>
          <w:rFonts w:ascii="Arial" w:hAnsi="Arial" w:cs="Arial"/>
          <w:sz w:val="18"/>
          <w:szCs w:val="18"/>
        </w:rPr>
        <w:tab/>
        <w:t>Tania Ford, Denver at Eastern New Mexico, 1/11/80</w:t>
      </w:r>
    </w:p>
    <w:p w14:paraId="29AE8059" w14:textId="32EB1261" w:rsidR="009700CC" w:rsidRPr="00D11CB8" w:rsidRDefault="009700CC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40</w:t>
      </w:r>
      <w:r>
        <w:rPr>
          <w:rFonts w:ascii="Arial" w:hAnsi="Arial" w:cs="Arial"/>
          <w:sz w:val="18"/>
          <w:szCs w:val="18"/>
        </w:rPr>
        <w:tab/>
        <w:t>Lauri Nickolaus, Western Colorado vs. Highlands, 2/17/1985</w:t>
      </w:r>
    </w:p>
    <w:p w14:paraId="557BF18F" w14:textId="77777777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40</w:t>
      </w:r>
      <w:r w:rsidRPr="00D11CB8">
        <w:rPr>
          <w:rFonts w:ascii="Arial" w:hAnsi="Arial" w:cs="Arial"/>
          <w:sz w:val="18"/>
          <w:szCs w:val="18"/>
        </w:rPr>
        <w:tab/>
        <w:t>Teresa James, Colorado State vs. BYU, 2OT, 2/12/1994</w:t>
      </w:r>
    </w:p>
    <w:p w14:paraId="0EEED77D" w14:textId="6043311C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40</w:t>
      </w:r>
      <w:r w:rsidRPr="00D11CB8">
        <w:rPr>
          <w:rFonts w:ascii="Arial" w:hAnsi="Arial" w:cs="Arial"/>
          <w:sz w:val="18"/>
          <w:szCs w:val="18"/>
        </w:rPr>
        <w:tab/>
        <w:t>Jennine McWilliams, F</w:t>
      </w:r>
      <w:r w:rsidR="00C66307">
        <w:rPr>
          <w:rFonts w:ascii="Arial" w:hAnsi="Arial" w:cs="Arial"/>
          <w:sz w:val="18"/>
          <w:szCs w:val="18"/>
        </w:rPr>
        <w:t>ort</w:t>
      </w:r>
      <w:r w:rsidRPr="00D11CB8">
        <w:rPr>
          <w:rFonts w:ascii="Arial" w:hAnsi="Arial" w:cs="Arial"/>
          <w:sz w:val="18"/>
          <w:szCs w:val="18"/>
        </w:rPr>
        <w:t xml:space="preserve"> Lewis vs. Highlands, 2/14/1994</w:t>
      </w:r>
    </w:p>
    <w:p w14:paraId="7BCD9665" w14:textId="6739A086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40</w:t>
      </w:r>
      <w:r w:rsidRPr="00D11CB8">
        <w:rPr>
          <w:rFonts w:ascii="Arial" w:hAnsi="Arial" w:cs="Arial"/>
          <w:sz w:val="18"/>
          <w:szCs w:val="18"/>
        </w:rPr>
        <w:tab/>
        <w:t>Sharaya Selsor, Colo</w:t>
      </w:r>
      <w:r w:rsidR="00C66307">
        <w:rPr>
          <w:rFonts w:ascii="Arial" w:hAnsi="Arial" w:cs="Arial"/>
          <w:sz w:val="18"/>
          <w:szCs w:val="18"/>
        </w:rPr>
        <w:t>rado</w:t>
      </w:r>
      <w:r w:rsidRPr="00D11CB8">
        <w:rPr>
          <w:rFonts w:ascii="Arial" w:hAnsi="Arial" w:cs="Arial"/>
          <w:sz w:val="18"/>
          <w:szCs w:val="18"/>
        </w:rPr>
        <w:t xml:space="preserve"> Mesa vs. Chadron St., 12/6/2013</w:t>
      </w:r>
    </w:p>
    <w:p w14:paraId="190FA58B" w14:textId="77777777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40</w:t>
      </w:r>
      <w:r w:rsidRPr="00D11CB8">
        <w:rPr>
          <w:rFonts w:ascii="Arial" w:hAnsi="Arial" w:cs="Arial"/>
          <w:sz w:val="18"/>
          <w:szCs w:val="18"/>
        </w:rPr>
        <w:tab/>
        <w:t>Chante Church, Regis vs. UC-Colo. Springs, 12/10/2016</w:t>
      </w:r>
    </w:p>
    <w:p w14:paraId="084E7AEC" w14:textId="5655C7D8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40</w:t>
      </w:r>
      <w:r w:rsidRPr="00D11CB8">
        <w:rPr>
          <w:rFonts w:ascii="Arial" w:hAnsi="Arial" w:cs="Arial"/>
          <w:sz w:val="18"/>
          <w:szCs w:val="18"/>
        </w:rPr>
        <w:tab/>
        <w:t>Savannah Smith, No</w:t>
      </w:r>
      <w:r w:rsidR="00C66307">
        <w:rPr>
          <w:rFonts w:ascii="Arial" w:hAnsi="Arial" w:cs="Arial"/>
          <w:sz w:val="18"/>
          <w:szCs w:val="18"/>
        </w:rPr>
        <w:t>rthern</w:t>
      </w:r>
      <w:r w:rsidRPr="00D11CB8">
        <w:rPr>
          <w:rFonts w:ascii="Arial" w:hAnsi="Arial" w:cs="Arial"/>
          <w:sz w:val="18"/>
          <w:szCs w:val="18"/>
        </w:rPr>
        <w:t xml:space="preserve"> Colorado at No. Arizona 3/9</w:t>
      </w:r>
      <w:r w:rsidR="002314CC">
        <w:rPr>
          <w:rFonts w:ascii="Arial" w:hAnsi="Arial" w:cs="Arial"/>
          <w:sz w:val="18"/>
          <w:szCs w:val="18"/>
        </w:rPr>
        <w:t>/</w:t>
      </w:r>
      <w:r w:rsidRPr="00D11CB8">
        <w:rPr>
          <w:rFonts w:ascii="Arial" w:hAnsi="Arial" w:cs="Arial"/>
          <w:sz w:val="18"/>
          <w:szCs w:val="18"/>
        </w:rPr>
        <w:t>2019</w:t>
      </w:r>
    </w:p>
    <w:p w14:paraId="45CE76C4" w14:textId="0CBFD677" w:rsidR="00B928E0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40</w:t>
      </w:r>
      <w:r w:rsidRPr="00D11CB8">
        <w:rPr>
          <w:rFonts w:ascii="Arial" w:hAnsi="Arial" w:cs="Arial"/>
          <w:sz w:val="18"/>
          <w:szCs w:val="18"/>
        </w:rPr>
        <w:tab/>
        <w:t>Savannah Smith, No</w:t>
      </w:r>
      <w:r w:rsidR="00C66307">
        <w:rPr>
          <w:rFonts w:ascii="Arial" w:hAnsi="Arial" w:cs="Arial"/>
          <w:sz w:val="18"/>
          <w:szCs w:val="18"/>
        </w:rPr>
        <w:t>.</w:t>
      </w:r>
      <w:r w:rsidRPr="00D11CB8">
        <w:rPr>
          <w:rFonts w:ascii="Arial" w:hAnsi="Arial" w:cs="Arial"/>
          <w:sz w:val="18"/>
          <w:szCs w:val="18"/>
        </w:rPr>
        <w:t xml:space="preserve"> Colorado vs. Montana St., 2/25</w:t>
      </w:r>
      <w:r w:rsidR="002314CC">
        <w:rPr>
          <w:rFonts w:ascii="Arial" w:hAnsi="Arial" w:cs="Arial"/>
          <w:sz w:val="18"/>
          <w:szCs w:val="18"/>
        </w:rPr>
        <w:t>/</w:t>
      </w:r>
      <w:r w:rsidRPr="00D11CB8">
        <w:rPr>
          <w:rFonts w:ascii="Arial" w:hAnsi="Arial" w:cs="Arial"/>
          <w:sz w:val="18"/>
          <w:szCs w:val="18"/>
        </w:rPr>
        <w:t>2019</w:t>
      </w:r>
    </w:p>
    <w:p w14:paraId="32D73CE4" w14:textId="74167CCE" w:rsidR="00697E6F" w:rsidRPr="00697E6F" w:rsidRDefault="00697E6F" w:rsidP="00697E6F">
      <w:pPr>
        <w:tabs>
          <w:tab w:val="left" w:pos="480"/>
        </w:tabs>
        <w:rPr>
          <w:rFonts w:eastAsia="Times New Roman" w:cs="Arial"/>
          <w:b/>
          <w:bCs/>
          <w:color w:val="000000"/>
          <w:sz w:val="18"/>
          <w:szCs w:val="18"/>
        </w:rPr>
      </w:pPr>
      <w:r w:rsidRPr="00697E6F">
        <w:rPr>
          <w:rFonts w:ascii="Arial" w:hAnsi="Arial" w:cs="Arial"/>
          <w:sz w:val="18"/>
          <w:szCs w:val="18"/>
        </w:rPr>
        <w:t>40</w:t>
      </w:r>
      <w:r w:rsidRPr="00697E6F">
        <w:rPr>
          <w:rFonts w:ascii="Arial" w:hAnsi="Arial" w:cs="Arial"/>
          <w:sz w:val="18"/>
          <w:szCs w:val="18"/>
        </w:rPr>
        <w:tab/>
      </w:r>
      <w:r w:rsidRPr="00697E6F">
        <w:rPr>
          <w:rFonts w:eastAsia="Times New Roman" w:cs="Arial"/>
          <w:b/>
          <w:bCs/>
          <w:color w:val="000000"/>
          <w:sz w:val="18"/>
          <w:szCs w:val="18"/>
        </w:rPr>
        <w:t>Amyah Moore Allen</w:t>
      </w:r>
      <w:r>
        <w:rPr>
          <w:rFonts w:eastAsia="Times New Roman" w:cs="Arial"/>
          <w:b/>
          <w:bCs/>
          <w:color w:val="000000"/>
          <w:sz w:val="18"/>
          <w:szCs w:val="18"/>
        </w:rPr>
        <w:t>,</w:t>
      </w:r>
      <w:r w:rsidRPr="00697E6F">
        <w:rPr>
          <w:rFonts w:eastAsia="Times New Roman" w:cs="Arial"/>
          <w:b/>
          <w:bCs/>
          <w:color w:val="000000"/>
          <w:sz w:val="18"/>
          <w:szCs w:val="18"/>
        </w:rPr>
        <w:t xml:space="preserve"> UCCS</w:t>
      </w:r>
      <w:r>
        <w:rPr>
          <w:rFonts w:eastAsia="Times New Roman" w:cs="Arial"/>
          <w:b/>
          <w:bCs/>
          <w:color w:val="000000"/>
          <w:sz w:val="18"/>
          <w:szCs w:val="18"/>
        </w:rPr>
        <w:t xml:space="preserve"> vs. Colorado Mines, 2/27/2025</w:t>
      </w:r>
    </w:p>
    <w:p w14:paraId="3F551A5F" w14:textId="77777777" w:rsidR="008D73AC" w:rsidRPr="00CD46DF" w:rsidRDefault="008D73AC" w:rsidP="00B928E0">
      <w:pPr>
        <w:tabs>
          <w:tab w:val="left" w:pos="480"/>
        </w:tabs>
        <w:rPr>
          <w:rFonts w:ascii="Arial" w:hAnsi="Arial" w:cs="Arial"/>
          <w:sz w:val="6"/>
          <w:szCs w:val="6"/>
        </w:rPr>
      </w:pPr>
    </w:p>
    <w:p w14:paraId="1CAF1E8A" w14:textId="04A480D2" w:rsidR="00B928E0" w:rsidRPr="00D11CB8" w:rsidRDefault="00B928E0" w:rsidP="00B928E0">
      <w:pPr>
        <w:tabs>
          <w:tab w:val="left" w:pos="480"/>
        </w:tabs>
        <w:rPr>
          <w:rFonts w:ascii="Arial" w:hAnsi="Arial" w:cs="Arial"/>
          <w:b/>
          <w:bCs/>
          <w:sz w:val="18"/>
          <w:szCs w:val="18"/>
        </w:rPr>
      </w:pPr>
      <w:r w:rsidRPr="00D11CB8">
        <w:rPr>
          <w:rFonts w:ascii="Arial" w:hAnsi="Arial" w:cs="Arial"/>
          <w:b/>
          <w:bCs/>
          <w:sz w:val="18"/>
          <w:szCs w:val="18"/>
        </w:rPr>
        <w:t>Single Season Points</w:t>
      </w:r>
      <w:r w:rsidR="005A2A2F">
        <w:rPr>
          <w:rFonts w:ascii="Arial" w:hAnsi="Arial" w:cs="Arial"/>
          <w:b/>
          <w:bCs/>
          <w:sz w:val="18"/>
          <w:szCs w:val="18"/>
        </w:rPr>
        <w:t xml:space="preserve"> (Games, Average), Player, School</w:t>
      </w:r>
      <w:r w:rsidR="00C34D9F">
        <w:rPr>
          <w:rFonts w:ascii="Arial" w:hAnsi="Arial" w:cs="Arial"/>
          <w:b/>
          <w:bCs/>
          <w:sz w:val="18"/>
          <w:szCs w:val="18"/>
        </w:rPr>
        <w:t>, Season</w:t>
      </w:r>
    </w:p>
    <w:p w14:paraId="61175781" w14:textId="77777777" w:rsidR="00C3675B" w:rsidRPr="00C3675B" w:rsidRDefault="00C3675B" w:rsidP="00C3675B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C3675B">
        <w:rPr>
          <w:rFonts w:ascii="Arial" w:hAnsi="Arial" w:cs="Arial"/>
          <w:sz w:val="18"/>
          <w:szCs w:val="18"/>
        </w:rPr>
        <w:t>824 (36, 22.9), Becky Hammon, Colorado State, 1998-1999</w:t>
      </w:r>
    </w:p>
    <w:p w14:paraId="5784E8DF" w14:textId="77777777" w:rsidR="00C3675B" w:rsidRPr="00C3675B" w:rsidRDefault="00C3675B" w:rsidP="00C3675B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C3675B">
        <w:rPr>
          <w:rFonts w:ascii="Arial" w:hAnsi="Arial" w:cs="Arial"/>
          <w:sz w:val="18"/>
          <w:szCs w:val="18"/>
        </w:rPr>
        <w:t>750 (32, 23.4), Sharaya Selsor, Colorado Mesa, 2013-2014</w:t>
      </w:r>
    </w:p>
    <w:p w14:paraId="24C43523" w14:textId="270757AD" w:rsidR="00DF75C6" w:rsidRPr="009A011E" w:rsidRDefault="0079545A" w:rsidP="00DF75C6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7</w:t>
      </w:r>
      <w:r w:rsidRPr="009A011E">
        <w:rPr>
          <w:rFonts w:ascii="Arial" w:hAnsi="Arial" w:cs="Arial"/>
          <w:sz w:val="18"/>
          <w:szCs w:val="18"/>
        </w:rPr>
        <w:t>23</w:t>
      </w:r>
      <w:r w:rsidR="00DF75C6" w:rsidRPr="009A011E">
        <w:rPr>
          <w:rFonts w:ascii="Arial" w:hAnsi="Arial" w:cs="Arial"/>
          <w:sz w:val="18"/>
          <w:szCs w:val="18"/>
        </w:rPr>
        <w:t xml:space="preserve"> (</w:t>
      </w:r>
      <w:r w:rsidRPr="009A011E">
        <w:rPr>
          <w:rFonts w:ascii="Arial" w:hAnsi="Arial" w:cs="Arial"/>
          <w:sz w:val="18"/>
          <w:szCs w:val="18"/>
        </w:rPr>
        <w:t>29</w:t>
      </w:r>
      <w:r w:rsidR="00DF75C6" w:rsidRPr="009A011E">
        <w:rPr>
          <w:rFonts w:ascii="Arial" w:hAnsi="Arial" w:cs="Arial"/>
          <w:sz w:val="18"/>
          <w:szCs w:val="18"/>
        </w:rPr>
        <w:t>, 2</w:t>
      </w:r>
      <w:r w:rsidRPr="009A011E">
        <w:rPr>
          <w:rFonts w:ascii="Arial" w:hAnsi="Arial" w:cs="Arial"/>
          <w:sz w:val="18"/>
          <w:szCs w:val="18"/>
        </w:rPr>
        <w:t>4.9</w:t>
      </w:r>
      <w:r w:rsidR="00DF75C6" w:rsidRPr="009A011E">
        <w:rPr>
          <w:rFonts w:ascii="Arial" w:hAnsi="Arial" w:cs="Arial"/>
          <w:sz w:val="18"/>
          <w:szCs w:val="18"/>
        </w:rPr>
        <w:t>), Alisha Davis Little, CSU Pueblo, 2024-2025</w:t>
      </w:r>
    </w:p>
    <w:p w14:paraId="20E69A44" w14:textId="77777777" w:rsidR="00C3675B" w:rsidRPr="009A011E" w:rsidRDefault="00C3675B" w:rsidP="00C3675B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9A011E">
        <w:rPr>
          <w:rFonts w:ascii="Arial" w:hAnsi="Arial" w:cs="Arial"/>
          <w:sz w:val="18"/>
          <w:szCs w:val="18"/>
        </w:rPr>
        <w:t>708 (31, 22.8), Savannah Smith, Northern Colorado, 2018-2019</w:t>
      </w:r>
    </w:p>
    <w:p w14:paraId="49B8E1B8" w14:textId="77777777" w:rsidR="00C3675B" w:rsidRPr="009A011E" w:rsidRDefault="00C3675B" w:rsidP="00C3675B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9A011E">
        <w:rPr>
          <w:rFonts w:ascii="Arial" w:hAnsi="Arial" w:cs="Arial"/>
          <w:sz w:val="18"/>
          <w:szCs w:val="18"/>
        </w:rPr>
        <w:t>704 (30, 23.5), Becky Hammon, Colorado State, 1997-1998</w:t>
      </w:r>
    </w:p>
    <w:p w14:paraId="12B4AED2" w14:textId="3F998934" w:rsidR="005004DB" w:rsidRPr="009A011E" w:rsidRDefault="005004DB" w:rsidP="005004DB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9A011E">
        <w:rPr>
          <w:rFonts w:ascii="Arial" w:hAnsi="Arial" w:cs="Arial"/>
          <w:sz w:val="18"/>
          <w:szCs w:val="18"/>
        </w:rPr>
        <w:t>657 (31, 2</w:t>
      </w:r>
      <w:r w:rsidR="00D51CDE" w:rsidRPr="009A011E">
        <w:rPr>
          <w:rFonts w:ascii="Arial" w:hAnsi="Arial" w:cs="Arial"/>
          <w:sz w:val="18"/>
          <w:szCs w:val="18"/>
        </w:rPr>
        <w:t>2.1</w:t>
      </w:r>
      <w:r w:rsidRPr="009A011E">
        <w:rPr>
          <w:rFonts w:ascii="Arial" w:hAnsi="Arial" w:cs="Arial"/>
          <w:sz w:val="18"/>
          <w:szCs w:val="18"/>
        </w:rPr>
        <w:t>), Olivia Reed, Colorado Mesa, 2024-2025</w:t>
      </w:r>
    </w:p>
    <w:p w14:paraId="54B82077" w14:textId="72D02856" w:rsidR="00C3675B" w:rsidRPr="00C86657" w:rsidRDefault="00C3675B" w:rsidP="00C3675B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C86657">
        <w:rPr>
          <w:rFonts w:ascii="Arial" w:hAnsi="Arial" w:cs="Arial"/>
          <w:sz w:val="18"/>
          <w:szCs w:val="18"/>
        </w:rPr>
        <w:t>684 (31, 22.1), McKenna Hofschild, Colorado State, 2023-2024</w:t>
      </w:r>
    </w:p>
    <w:p w14:paraId="36C26027" w14:textId="77777777" w:rsidR="00C3675B" w:rsidRPr="00C86657" w:rsidRDefault="00C3675B" w:rsidP="00C3675B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C86657">
        <w:rPr>
          <w:rFonts w:ascii="Arial" w:hAnsi="Arial" w:cs="Arial"/>
          <w:sz w:val="18"/>
          <w:szCs w:val="18"/>
        </w:rPr>
        <w:t>683 (28, 24.4), Vanessa Edwards, MSU Denver, 1995-1996</w:t>
      </w:r>
    </w:p>
    <w:p w14:paraId="59EF99B9" w14:textId="77777777" w:rsidR="00C3675B" w:rsidRPr="00C86657" w:rsidRDefault="00C3675B" w:rsidP="00C3675B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C86657">
        <w:rPr>
          <w:rFonts w:ascii="Arial" w:hAnsi="Arial" w:cs="Arial"/>
          <w:sz w:val="18"/>
          <w:szCs w:val="18"/>
        </w:rPr>
        <w:t>678 (36, 18.8), Lisa VanGoor, Colorado, 1981-1982</w:t>
      </w:r>
    </w:p>
    <w:p w14:paraId="3B75E0E2" w14:textId="77777777" w:rsidR="00BD231C" w:rsidRDefault="00BD231C" w:rsidP="00BD231C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C86657">
        <w:rPr>
          <w:rFonts w:ascii="Arial" w:hAnsi="Arial" w:cs="Arial"/>
          <w:sz w:val="18"/>
          <w:szCs w:val="18"/>
        </w:rPr>
        <w:t>664 (32, 20.8), Alisha Davis Little, CSU Pueblo, 2023-2024</w:t>
      </w:r>
    </w:p>
    <w:p w14:paraId="57E93B14" w14:textId="77777777" w:rsidR="00C3675B" w:rsidRPr="00C3675B" w:rsidRDefault="00C3675B" w:rsidP="00C3675B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C3675B">
        <w:rPr>
          <w:rFonts w:ascii="Arial" w:hAnsi="Arial" w:cs="Arial"/>
          <w:sz w:val="18"/>
          <w:szCs w:val="18"/>
        </w:rPr>
        <w:t>652 (34, 19.2), Brittany Spears, Colorado, 2010-2011</w:t>
      </w:r>
    </w:p>
    <w:p w14:paraId="298C452F" w14:textId="1D81AE53" w:rsidR="00C3675B" w:rsidRPr="00C3675B" w:rsidRDefault="00C3675B" w:rsidP="00C3675B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C3675B">
        <w:rPr>
          <w:rFonts w:ascii="Arial" w:hAnsi="Arial" w:cs="Arial"/>
          <w:sz w:val="18"/>
          <w:szCs w:val="18"/>
        </w:rPr>
        <w:t>649 (32, 20.3), Diana Lope</w:t>
      </w:r>
      <w:r w:rsidR="00952AF6">
        <w:rPr>
          <w:rFonts w:ascii="Arial" w:hAnsi="Arial" w:cs="Arial"/>
          <w:sz w:val="18"/>
          <w:szCs w:val="18"/>
        </w:rPr>
        <w:t>z</w:t>
      </w:r>
      <w:r w:rsidRPr="00C3675B">
        <w:rPr>
          <w:rFonts w:ascii="Arial" w:hAnsi="Arial" w:cs="Arial"/>
          <w:sz w:val="18"/>
          <w:szCs w:val="18"/>
        </w:rPr>
        <w:t>, Regis, 2005-2006</w:t>
      </w:r>
    </w:p>
    <w:p w14:paraId="0546EA87" w14:textId="77777777" w:rsidR="00C3675B" w:rsidRPr="00C3675B" w:rsidRDefault="00C3675B" w:rsidP="00C3675B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C3675B">
        <w:rPr>
          <w:rFonts w:ascii="Arial" w:hAnsi="Arial" w:cs="Arial"/>
          <w:sz w:val="18"/>
          <w:szCs w:val="18"/>
        </w:rPr>
        <w:t>640 (31, 20.6), McKenna Hofschild, Colorado State, 2022-2023</w:t>
      </w:r>
    </w:p>
    <w:p w14:paraId="0C9FF757" w14:textId="77777777" w:rsidR="00C3675B" w:rsidRPr="00C3675B" w:rsidRDefault="00C3675B" w:rsidP="00C3675B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C3675B">
        <w:rPr>
          <w:rFonts w:ascii="Arial" w:hAnsi="Arial" w:cs="Arial"/>
          <w:sz w:val="18"/>
          <w:szCs w:val="18"/>
        </w:rPr>
        <w:t>637 (34, 18.7), Jackie McFarland, Colorado, 2007-2008</w:t>
      </w:r>
    </w:p>
    <w:p w14:paraId="6FE08438" w14:textId="77777777" w:rsidR="00C3675B" w:rsidRPr="00C3675B" w:rsidRDefault="00C3675B" w:rsidP="00C3675B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C3675B">
        <w:rPr>
          <w:rFonts w:ascii="Arial" w:hAnsi="Arial" w:cs="Arial"/>
          <w:sz w:val="18"/>
          <w:szCs w:val="18"/>
        </w:rPr>
        <w:t>633 (33, 19.2), Abby Kirchoff, UC Colorado Springs, 2014-2015</w:t>
      </w:r>
    </w:p>
    <w:p w14:paraId="6ED9839D" w14:textId="2EF458A7" w:rsidR="008D73AC" w:rsidRDefault="00C3675B" w:rsidP="00C3675B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C3675B">
        <w:rPr>
          <w:rFonts w:ascii="Arial" w:hAnsi="Arial" w:cs="Arial"/>
          <w:sz w:val="18"/>
          <w:szCs w:val="18"/>
        </w:rPr>
        <w:t>625 (25, 25.0), Lorna Kollmeyer, Colorado College, 1976-77</w:t>
      </w:r>
    </w:p>
    <w:p w14:paraId="150DDEC0" w14:textId="77777777" w:rsidR="00C3675B" w:rsidRPr="004677E0" w:rsidRDefault="00C3675B" w:rsidP="00C3675B">
      <w:pPr>
        <w:tabs>
          <w:tab w:val="left" w:pos="480"/>
        </w:tabs>
        <w:rPr>
          <w:rFonts w:ascii="Arial" w:hAnsi="Arial" w:cs="Arial"/>
          <w:sz w:val="6"/>
          <w:szCs w:val="6"/>
        </w:rPr>
      </w:pPr>
    </w:p>
    <w:p w14:paraId="3DC35F18" w14:textId="6B7B69DF" w:rsidR="005A2A2F" w:rsidRPr="00D11CB8" w:rsidRDefault="005A2A2F" w:rsidP="005A2A2F">
      <w:pPr>
        <w:rPr>
          <w:rFonts w:ascii="Arial" w:eastAsia="Times New Roman" w:hAnsi="Arial" w:cs="Arial"/>
          <w:b/>
          <w:bCs/>
          <w:color w:val="000000"/>
          <w:sz w:val="18"/>
          <w:szCs w:val="18"/>
        </w:rPr>
      </w:pPr>
      <w:r w:rsidRPr="00D11CB8">
        <w:rPr>
          <w:rFonts w:ascii="Arial" w:eastAsia="Times New Roman" w:hAnsi="Arial" w:cs="Arial"/>
          <w:b/>
          <w:bCs/>
          <w:color w:val="000000"/>
          <w:sz w:val="18"/>
          <w:szCs w:val="18"/>
        </w:rPr>
        <w:t xml:space="preserve">Career </w:t>
      </w:r>
      <w:r>
        <w:rPr>
          <w:rFonts w:ascii="Arial" w:eastAsia="Times New Roman" w:hAnsi="Arial" w:cs="Arial"/>
          <w:b/>
          <w:bCs/>
          <w:color w:val="000000"/>
          <w:sz w:val="18"/>
          <w:szCs w:val="18"/>
        </w:rPr>
        <w:t>Points (Games, Average)</w:t>
      </w:r>
      <w:r w:rsidRPr="00D11CB8">
        <w:rPr>
          <w:rFonts w:ascii="Arial" w:eastAsia="Times New Roman" w:hAnsi="Arial" w:cs="Arial"/>
          <w:b/>
          <w:bCs/>
          <w:color w:val="000000"/>
          <w:sz w:val="18"/>
          <w:szCs w:val="18"/>
        </w:rPr>
        <w:t>, Player, School, Seasons</w:t>
      </w:r>
    </w:p>
    <w:p w14:paraId="18AE3390" w14:textId="77777777" w:rsidR="00873429" w:rsidRPr="00802CE3" w:rsidRDefault="00873429" w:rsidP="00802CE3">
      <w:pPr>
        <w:rPr>
          <w:rFonts w:ascii="Arial" w:eastAsia="Times New Roman" w:hAnsi="Arial" w:cs="Arial"/>
          <w:color w:val="000000"/>
          <w:sz w:val="18"/>
          <w:szCs w:val="18"/>
        </w:rPr>
      </w:pPr>
      <w:r w:rsidRPr="00802CE3">
        <w:rPr>
          <w:rFonts w:ascii="Arial" w:eastAsia="Times New Roman" w:hAnsi="Arial" w:cs="Arial"/>
          <w:color w:val="000000"/>
          <w:sz w:val="18"/>
          <w:szCs w:val="18"/>
        </w:rPr>
        <w:t>2,740 (125, 21.9), Becky Hammon, Colorado State, 1995-1999</w:t>
      </w:r>
    </w:p>
    <w:p w14:paraId="6DFCCCFD" w14:textId="46CBD4B9" w:rsidR="00873429" w:rsidRPr="009A011E" w:rsidRDefault="00873429" w:rsidP="00802CE3">
      <w:pPr>
        <w:rPr>
          <w:rFonts w:ascii="Arial" w:eastAsia="Times New Roman" w:hAnsi="Arial" w:cs="Arial"/>
          <w:color w:val="000000"/>
          <w:sz w:val="16"/>
          <w:szCs w:val="16"/>
        </w:rPr>
      </w:pPr>
      <w:r w:rsidRPr="009A011E">
        <w:rPr>
          <w:rFonts w:ascii="Arial" w:eastAsia="Times New Roman" w:hAnsi="Arial" w:cs="Arial"/>
          <w:color w:val="000000"/>
          <w:sz w:val="18"/>
          <w:szCs w:val="18"/>
        </w:rPr>
        <w:t>2,</w:t>
      </w:r>
      <w:r w:rsidR="0079545A" w:rsidRPr="009A011E">
        <w:rPr>
          <w:rFonts w:ascii="Arial" w:eastAsia="Times New Roman" w:hAnsi="Arial" w:cs="Arial"/>
          <w:color w:val="000000"/>
          <w:sz w:val="18"/>
          <w:szCs w:val="18"/>
        </w:rPr>
        <w:t>621</w:t>
      </w:r>
      <w:r w:rsidRPr="009A011E">
        <w:rPr>
          <w:rFonts w:ascii="Arial" w:eastAsia="Times New Roman" w:hAnsi="Arial" w:cs="Arial"/>
          <w:color w:val="000000"/>
          <w:sz w:val="18"/>
          <w:szCs w:val="18"/>
        </w:rPr>
        <w:t xml:space="preserve"> (</w:t>
      </w:r>
      <w:r w:rsidR="0079545A" w:rsidRPr="009A011E">
        <w:rPr>
          <w:rFonts w:ascii="Arial" w:eastAsia="Times New Roman" w:hAnsi="Arial" w:cs="Arial"/>
          <w:color w:val="000000"/>
          <w:sz w:val="18"/>
          <w:szCs w:val="18"/>
        </w:rPr>
        <w:t>143</w:t>
      </w:r>
      <w:r w:rsidRPr="009A011E">
        <w:rPr>
          <w:rFonts w:ascii="Arial" w:eastAsia="Times New Roman" w:hAnsi="Arial" w:cs="Arial"/>
          <w:color w:val="000000"/>
          <w:sz w:val="18"/>
          <w:szCs w:val="18"/>
        </w:rPr>
        <w:t xml:space="preserve"> 18.</w:t>
      </w:r>
      <w:r w:rsidR="0079545A" w:rsidRPr="009A011E">
        <w:rPr>
          <w:rFonts w:ascii="Arial" w:eastAsia="Times New Roman" w:hAnsi="Arial" w:cs="Arial"/>
          <w:color w:val="000000"/>
          <w:sz w:val="18"/>
          <w:szCs w:val="18"/>
        </w:rPr>
        <w:t>3</w:t>
      </w:r>
      <w:r w:rsidRPr="009A011E">
        <w:rPr>
          <w:rFonts w:ascii="Arial" w:eastAsia="Times New Roman" w:hAnsi="Arial" w:cs="Arial"/>
          <w:color w:val="000000"/>
          <w:sz w:val="18"/>
          <w:szCs w:val="18"/>
        </w:rPr>
        <w:t>), Alisha Davis Little</w:t>
      </w:r>
      <w:r w:rsidRPr="009A011E">
        <w:rPr>
          <w:rFonts w:ascii="Arial" w:eastAsia="Times New Roman" w:hAnsi="Arial" w:cs="Arial"/>
          <w:color w:val="000000"/>
          <w:sz w:val="16"/>
          <w:szCs w:val="16"/>
        </w:rPr>
        <w:t>, CSUP/UNC, 2019-</w:t>
      </w:r>
      <w:r w:rsidR="009A011E" w:rsidRPr="009A011E">
        <w:rPr>
          <w:rFonts w:ascii="Arial" w:eastAsia="Times New Roman" w:hAnsi="Arial" w:cs="Arial"/>
          <w:color w:val="000000"/>
          <w:sz w:val="16"/>
          <w:szCs w:val="16"/>
        </w:rPr>
        <w:t>2025</w:t>
      </w:r>
    </w:p>
    <w:p w14:paraId="1650F029" w14:textId="77777777" w:rsidR="00873429" w:rsidRPr="00802CE3" w:rsidRDefault="00873429" w:rsidP="00802CE3">
      <w:pPr>
        <w:rPr>
          <w:rFonts w:ascii="Arial" w:eastAsia="Times New Roman" w:hAnsi="Arial" w:cs="Arial"/>
          <w:color w:val="000000"/>
          <w:sz w:val="18"/>
          <w:szCs w:val="18"/>
        </w:rPr>
      </w:pPr>
      <w:r w:rsidRPr="00802CE3">
        <w:rPr>
          <w:rFonts w:ascii="Arial" w:eastAsia="Times New Roman" w:hAnsi="Arial" w:cs="Arial"/>
          <w:color w:val="000000"/>
          <w:sz w:val="18"/>
          <w:szCs w:val="18"/>
        </w:rPr>
        <w:t>2,185 (127, 17.2), Brittany Spears, Colorado, 2007-2011</w:t>
      </w:r>
    </w:p>
    <w:p w14:paraId="3A1A1E40" w14:textId="77777777" w:rsidR="00873429" w:rsidRPr="00802CE3" w:rsidRDefault="00873429" w:rsidP="00802CE3">
      <w:pPr>
        <w:rPr>
          <w:rFonts w:ascii="Arial" w:eastAsia="Times New Roman" w:hAnsi="Arial" w:cs="Arial"/>
          <w:color w:val="000000"/>
          <w:sz w:val="18"/>
          <w:szCs w:val="18"/>
        </w:rPr>
      </w:pPr>
      <w:r w:rsidRPr="00802CE3">
        <w:rPr>
          <w:rFonts w:ascii="Arial" w:eastAsia="Times New Roman" w:hAnsi="Arial" w:cs="Arial"/>
          <w:color w:val="000000"/>
          <w:sz w:val="18"/>
          <w:szCs w:val="18"/>
        </w:rPr>
        <w:t>2,162 (116, 18.6), McKenna Hofschild, CSU, 2020-2024</w:t>
      </w:r>
    </w:p>
    <w:p w14:paraId="1707506C" w14:textId="77777777" w:rsidR="00873429" w:rsidRPr="00802CE3" w:rsidRDefault="00873429" w:rsidP="00802CE3">
      <w:pPr>
        <w:rPr>
          <w:rFonts w:ascii="Arial" w:eastAsia="Times New Roman" w:hAnsi="Arial" w:cs="Arial"/>
          <w:color w:val="000000"/>
          <w:sz w:val="18"/>
          <w:szCs w:val="18"/>
        </w:rPr>
      </w:pPr>
      <w:r w:rsidRPr="00802CE3">
        <w:rPr>
          <w:rFonts w:ascii="Arial" w:eastAsia="Times New Roman" w:hAnsi="Arial" w:cs="Arial"/>
          <w:color w:val="000000"/>
          <w:sz w:val="18"/>
          <w:szCs w:val="18"/>
        </w:rPr>
        <w:t>2,109 (99, 21.3), Lorna Kollmeyer, Colorado College, 1976-1980</w:t>
      </w:r>
    </w:p>
    <w:p w14:paraId="0EA50A8A" w14:textId="77777777" w:rsidR="00873429" w:rsidRPr="00802CE3" w:rsidRDefault="00873429" w:rsidP="00802CE3">
      <w:pPr>
        <w:rPr>
          <w:rFonts w:ascii="Arial" w:eastAsia="Times New Roman" w:hAnsi="Arial" w:cs="Arial"/>
          <w:color w:val="000000"/>
          <w:sz w:val="18"/>
          <w:szCs w:val="18"/>
        </w:rPr>
      </w:pPr>
      <w:r w:rsidRPr="00802CE3">
        <w:rPr>
          <w:rFonts w:ascii="Arial" w:eastAsia="Times New Roman" w:hAnsi="Arial" w:cs="Arial"/>
          <w:color w:val="000000"/>
          <w:sz w:val="18"/>
          <w:szCs w:val="18"/>
        </w:rPr>
        <w:t>2,067 (115, 18), Lisa VanGoor, Colorado, 1980-1985</w:t>
      </w:r>
    </w:p>
    <w:p w14:paraId="6C9218A9" w14:textId="77777777" w:rsidR="00873429" w:rsidRPr="00802CE3" w:rsidRDefault="00873429" w:rsidP="00802CE3">
      <w:pPr>
        <w:rPr>
          <w:rFonts w:ascii="Arial" w:eastAsia="Times New Roman" w:hAnsi="Arial" w:cs="Arial"/>
          <w:color w:val="000000"/>
          <w:sz w:val="18"/>
          <w:szCs w:val="18"/>
        </w:rPr>
      </w:pPr>
      <w:r w:rsidRPr="00802CE3">
        <w:rPr>
          <w:rFonts w:ascii="Arial" w:eastAsia="Times New Roman" w:hAnsi="Arial" w:cs="Arial"/>
          <w:color w:val="000000"/>
          <w:sz w:val="18"/>
          <w:szCs w:val="18"/>
        </w:rPr>
        <w:t>2,013 (121, 16.6), Savannah Smith, UNC, 2014-2019</w:t>
      </w:r>
    </w:p>
    <w:p w14:paraId="3BC90501" w14:textId="77777777" w:rsidR="00873429" w:rsidRPr="00802CE3" w:rsidRDefault="00873429" w:rsidP="00802CE3">
      <w:pPr>
        <w:rPr>
          <w:rFonts w:ascii="Arial" w:eastAsia="Times New Roman" w:hAnsi="Arial" w:cs="Arial"/>
          <w:color w:val="000000"/>
          <w:sz w:val="18"/>
          <w:szCs w:val="18"/>
        </w:rPr>
      </w:pPr>
      <w:r w:rsidRPr="00802CE3">
        <w:rPr>
          <w:rFonts w:ascii="Arial" w:eastAsia="Times New Roman" w:hAnsi="Arial" w:cs="Arial"/>
          <w:color w:val="000000"/>
          <w:sz w:val="18"/>
          <w:szCs w:val="18"/>
        </w:rPr>
        <w:t>1,996 (121, 16.5), Diana Lopez, Regis, 2003-2007</w:t>
      </w:r>
    </w:p>
    <w:p w14:paraId="29D1C9B6" w14:textId="77777777" w:rsidR="00873429" w:rsidRPr="00802CE3" w:rsidRDefault="00873429" w:rsidP="00802CE3">
      <w:pPr>
        <w:rPr>
          <w:rFonts w:ascii="Arial" w:eastAsia="Times New Roman" w:hAnsi="Arial" w:cs="Arial"/>
          <w:color w:val="000000"/>
          <w:sz w:val="18"/>
          <w:szCs w:val="18"/>
        </w:rPr>
      </w:pPr>
      <w:r w:rsidRPr="00802CE3">
        <w:rPr>
          <w:rFonts w:ascii="Arial" w:eastAsia="Times New Roman" w:hAnsi="Arial" w:cs="Arial"/>
          <w:color w:val="000000"/>
          <w:sz w:val="18"/>
          <w:szCs w:val="18"/>
        </w:rPr>
        <w:t>1,957 (121, 16.2), Jackie McFarland, Colorado, 2004-2008</w:t>
      </w:r>
    </w:p>
    <w:p w14:paraId="7034167E" w14:textId="77777777" w:rsidR="00873429" w:rsidRPr="00802CE3" w:rsidRDefault="00873429" w:rsidP="00802CE3">
      <w:pPr>
        <w:rPr>
          <w:rFonts w:ascii="Arial" w:eastAsia="Times New Roman" w:hAnsi="Arial" w:cs="Arial"/>
          <w:color w:val="000000"/>
          <w:sz w:val="18"/>
          <w:szCs w:val="18"/>
        </w:rPr>
      </w:pPr>
      <w:r w:rsidRPr="00802CE3">
        <w:rPr>
          <w:rFonts w:ascii="Arial" w:eastAsia="Times New Roman" w:hAnsi="Arial" w:cs="Arial"/>
          <w:color w:val="000000"/>
          <w:sz w:val="18"/>
          <w:szCs w:val="18"/>
        </w:rPr>
        <w:t>1,951 (117, 16.7), Abby Kirchoff, UCCS, 2012-2015</w:t>
      </w:r>
    </w:p>
    <w:p w14:paraId="194FD5A3" w14:textId="77777777" w:rsidR="00873429" w:rsidRPr="00802CE3" w:rsidRDefault="00873429" w:rsidP="00802CE3">
      <w:pPr>
        <w:rPr>
          <w:rFonts w:ascii="Arial" w:eastAsia="Times New Roman" w:hAnsi="Arial" w:cs="Arial"/>
          <w:color w:val="000000"/>
          <w:sz w:val="18"/>
          <w:szCs w:val="18"/>
        </w:rPr>
      </w:pPr>
      <w:r w:rsidRPr="00802CE3">
        <w:rPr>
          <w:rFonts w:ascii="Arial" w:eastAsia="Times New Roman" w:hAnsi="Arial" w:cs="Arial"/>
          <w:color w:val="000000"/>
          <w:sz w:val="18"/>
          <w:szCs w:val="18"/>
        </w:rPr>
        <w:t>1,920 (110, 17.5), Tonya Stites, Colorado Mesa, 1991-1994</w:t>
      </w:r>
    </w:p>
    <w:p w14:paraId="26C39D6A" w14:textId="77777777" w:rsidR="00873429" w:rsidRPr="00802CE3" w:rsidRDefault="00873429" w:rsidP="00802CE3">
      <w:pPr>
        <w:rPr>
          <w:rFonts w:ascii="Arial" w:eastAsia="Times New Roman" w:hAnsi="Arial" w:cs="Arial"/>
          <w:color w:val="000000"/>
          <w:sz w:val="18"/>
          <w:szCs w:val="18"/>
        </w:rPr>
      </w:pPr>
      <w:r w:rsidRPr="00802CE3">
        <w:rPr>
          <w:rFonts w:ascii="Arial" w:eastAsia="Times New Roman" w:hAnsi="Arial" w:cs="Arial"/>
          <w:color w:val="000000"/>
          <w:sz w:val="18"/>
          <w:szCs w:val="18"/>
        </w:rPr>
        <w:t>1,901 (111, 17.1), Linda Raunig, Denver, 1976-1980</w:t>
      </w:r>
    </w:p>
    <w:p w14:paraId="397AC51F" w14:textId="77777777" w:rsidR="00873429" w:rsidRPr="00802CE3" w:rsidRDefault="00873429" w:rsidP="00802CE3">
      <w:pPr>
        <w:rPr>
          <w:rFonts w:ascii="Arial" w:eastAsia="Times New Roman" w:hAnsi="Arial" w:cs="Arial"/>
          <w:color w:val="000000"/>
          <w:sz w:val="18"/>
          <w:szCs w:val="18"/>
        </w:rPr>
      </w:pPr>
      <w:r w:rsidRPr="00802CE3">
        <w:rPr>
          <w:rFonts w:ascii="Arial" w:eastAsia="Times New Roman" w:hAnsi="Arial" w:cs="Arial"/>
          <w:color w:val="000000"/>
          <w:sz w:val="18"/>
          <w:szCs w:val="18"/>
        </w:rPr>
        <w:t>1,891 (132, 14.3), D’shara Strange, UNC, 2010-2015</w:t>
      </w:r>
    </w:p>
    <w:p w14:paraId="35E91965" w14:textId="77777777" w:rsidR="00873429" w:rsidRPr="00802CE3" w:rsidRDefault="00873429" w:rsidP="00802CE3">
      <w:pPr>
        <w:rPr>
          <w:rFonts w:ascii="Arial" w:eastAsia="Times New Roman" w:hAnsi="Arial" w:cs="Arial"/>
          <w:color w:val="000000"/>
          <w:sz w:val="18"/>
          <w:szCs w:val="18"/>
        </w:rPr>
      </w:pPr>
      <w:r w:rsidRPr="00802CE3">
        <w:rPr>
          <w:rFonts w:ascii="Arial" w:eastAsia="Times New Roman" w:hAnsi="Arial" w:cs="Arial"/>
          <w:color w:val="000000"/>
          <w:sz w:val="18"/>
          <w:szCs w:val="18"/>
        </w:rPr>
        <w:t>1,881 (125, 15.0), Katie Cronin, Colorado State, 1995-1999</w:t>
      </w:r>
    </w:p>
    <w:p w14:paraId="4A7FF715" w14:textId="77777777" w:rsidR="00873429" w:rsidRPr="00802CE3" w:rsidRDefault="00873429" w:rsidP="00802CE3">
      <w:pPr>
        <w:rPr>
          <w:rFonts w:ascii="Arial" w:eastAsia="Times New Roman" w:hAnsi="Arial" w:cs="Arial"/>
          <w:color w:val="000000"/>
          <w:sz w:val="18"/>
          <w:szCs w:val="18"/>
        </w:rPr>
      </w:pPr>
      <w:r w:rsidRPr="00802CE3">
        <w:rPr>
          <w:rFonts w:ascii="Arial" w:eastAsia="Times New Roman" w:hAnsi="Arial" w:cs="Arial"/>
          <w:color w:val="000000"/>
          <w:sz w:val="18"/>
          <w:szCs w:val="18"/>
        </w:rPr>
        <w:t>1,866 (106, 17.6), Missy Borell, Northern Colorado, 1999-2003</w:t>
      </w:r>
    </w:p>
    <w:p w14:paraId="2A36ADBB" w14:textId="77777777" w:rsidR="00873429" w:rsidRPr="00802CE3" w:rsidRDefault="00873429" w:rsidP="00802CE3">
      <w:pPr>
        <w:rPr>
          <w:rFonts w:ascii="Arial" w:eastAsia="Times New Roman" w:hAnsi="Arial" w:cs="Arial"/>
          <w:color w:val="000000"/>
          <w:sz w:val="18"/>
          <w:szCs w:val="18"/>
        </w:rPr>
      </w:pPr>
      <w:r w:rsidRPr="00802CE3">
        <w:rPr>
          <w:rFonts w:ascii="Arial" w:eastAsia="Times New Roman" w:hAnsi="Arial" w:cs="Arial"/>
          <w:color w:val="000000"/>
          <w:sz w:val="18"/>
          <w:szCs w:val="18"/>
        </w:rPr>
        <w:t>1,859 (115, 16.2), Vera Jo Bustos, Adams State, 2007-2011</w:t>
      </w:r>
    </w:p>
    <w:p w14:paraId="0EB3B541" w14:textId="77777777" w:rsidR="00873429" w:rsidRPr="00802CE3" w:rsidRDefault="00873429" w:rsidP="00802CE3">
      <w:pPr>
        <w:rPr>
          <w:rFonts w:ascii="Arial" w:eastAsia="Times New Roman" w:hAnsi="Arial" w:cs="Arial"/>
          <w:color w:val="000000"/>
          <w:sz w:val="18"/>
          <w:szCs w:val="18"/>
        </w:rPr>
      </w:pPr>
      <w:r w:rsidRPr="00802CE3">
        <w:rPr>
          <w:rFonts w:ascii="Arial" w:eastAsia="Times New Roman" w:hAnsi="Arial" w:cs="Arial"/>
          <w:color w:val="000000"/>
          <w:sz w:val="18"/>
          <w:szCs w:val="18"/>
        </w:rPr>
        <w:t>1,858 (127, 14.6), Tera Bjorklund, Colorado, 2000-2004</w:t>
      </w:r>
    </w:p>
    <w:p w14:paraId="1F3D3BAF" w14:textId="77777777" w:rsidR="00873429" w:rsidRPr="00802CE3" w:rsidRDefault="00873429" w:rsidP="00802CE3">
      <w:pPr>
        <w:rPr>
          <w:rFonts w:ascii="Arial" w:eastAsia="Times New Roman" w:hAnsi="Arial" w:cs="Arial"/>
          <w:color w:val="000000"/>
          <w:sz w:val="18"/>
          <w:szCs w:val="18"/>
        </w:rPr>
      </w:pPr>
      <w:r w:rsidRPr="00802CE3">
        <w:rPr>
          <w:rFonts w:ascii="Arial" w:eastAsia="Times New Roman" w:hAnsi="Arial" w:cs="Arial"/>
          <w:color w:val="000000"/>
          <w:sz w:val="18"/>
          <w:szCs w:val="18"/>
        </w:rPr>
        <w:t xml:space="preserve">1,850 (110, 16.8), Tae'lor Purdy, Regis, 2009-2014 </w:t>
      </w:r>
    </w:p>
    <w:p w14:paraId="0B275D7A" w14:textId="77777777" w:rsidR="00873429" w:rsidRPr="00802CE3" w:rsidRDefault="00873429" w:rsidP="00802CE3">
      <w:pPr>
        <w:rPr>
          <w:rFonts w:ascii="Arial" w:eastAsia="Times New Roman" w:hAnsi="Arial" w:cs="Arial"/>
          <w:color w:val="000000"/>
          <w:sz w:val="18"/>
          <w:szCs w:val="18"/>
        </w:rPr>
      </w:pPr>
      <w:r w:rsidRPr="00802CE3">
        <w:rPr>
          <w:rFonts w:ascii="Arial" w:eastAsia="Times New Roman" w:hAnsi="Arial" w:cs="Arial"/>
          <w:color w:val="000000"/>
          <w:sz w:val="18"/>
          <w:szCs w:val="18"/>
        </w:rPr>
        <w:t>1,848 (114, 16.2), Teresa James, Colorado State, 1992-1996</w:t>
      </w:r>
    </w:p>
    <w:p w14:paraId="0039CDF1" w14:textId="77777777" w:rsidR="00873429" w:rsidRPr="00802CE3" w:rsidRDefault="00873429" w:rsidP="00802CE3">
      <w:pPr>
        <w:rPr>
          <w:rFonts w:ascii="Arial" w:eastAsia="Times New Roman" w:hAnsi="Arial" w:cs="Arial"/>
          <w:color w:val="000000"/>
          <w:sz w:val="18"/>
          <w:szCs w:val="18"/>
        </w:rPr>
      </w:pPr>
      <w:r w:rsidRPr="00802CE3">
        <w:rPr>
          <w:rFonts w:ascii="Arial" w:eastAsia="Times New Roman" w:hAnsi="Arial" w:cs="Arial"/>
          <w:color w:val="000000"/>
          <w:sz w:val="18"/>
          <w:szCs w:val="18"/>
        </w:rPr>
        <w:t>1,826 (110, 16.6), Sara Fadenrecht, Denver, 1994-1998</w:t>
      </w:r>
    </w:p>
    <w:p w14:paraId="449E4801" w14:textId="77777777" w:rsidR="00873429" w:rsidRPr="00802CE3" w:rsidRDefault="00873429" w:rsidP="00802CE3">
      <w:pPr>
        <w:rPr>
          <w:rFonts w:ascii="Arial" w:eastAsia="Times New Roman" w:hAnsi="Arial" w:cs="Arial"/>
          <w:color w:val="000000"/>
          <w:sz w:val="18"/>
          <w:szCs w:val="18"/>
        </w:rPr>
      </w:pPr>
      <w:r w:rsidRPr="00802CE3">
        <w:rPr>
          <w:rFonts w:ascii="Arial" w:eastAsia="Times New Roman" w:hAnsi="Arial" w:cs="Arial"/>
          <w:color w:val="000000"/>
          <w:sz w:val="18"/>
          <w:szCs w:val="18"/>
        </w:rPr>
        <w:t>1,810 (124, 14.6), Kaetlyn Murdoch, Denver, 2008-2012</w:t>
      </w:r>
    </w:p>
    <w:p w14:paraId="7B36F2D7" w14:textId="585E46D7" w:rsidR="000F0EE7" w:rsidRPr="008050F9" w:rsidRDefault="000F0EE7" w:rsidP="000F0EE7">
      <w:pPr>
        <w:rPr>
          <w:rFonts w:ascii="Arial" w:eastAsia="Times New Roman" w:hAnsi="Arial" w:cs="Arial"/>
          <w:color w:val="000000"/>
          <w:sz w:val="18"/>
          <w:szCs w:val="18"/>
        </w:rPr>
      </w:pPr>
      <w:r w:rsidRPr="008050F9">
        <w:rPr>
          <w:rFonts w:ascii="Arial" w:eastAsia="Times New Roman" w:hAnsi="Arial" w:cs="Arial"/>
          <w:color w:val="000000"/>
          <w:sz w:val="18"/>
          <w:szCs w:val="18"/>
        </w:rPr>
        <w:t>1,791 (147, 12.1), Hannah Simental, UNC, 2020-</w:t>
      </w:r>
      <w:r w:rsidR="008050F9" w:rsidRPr="008050F9">
        <w:rPr>
          <w:rFonts w:ascii="Arial" w:eastAsia="Times New Roman" w:hAnsi="Arial" w:cs="Arial"/>
          <w:color w:val="000000"/>
          <w:sz w:val="18"/>
          <w:szCs w:val="18"/>
        </w:rPr>
        <w:t>2025</w:t>
      </w:r>
    </w:p>
    <w:p w14:paraId="073D23B6" w14:textId="77777777" w:rsidR="00873429" w:rsidRPr="00802CE3" w:rsidRDefault="00873429" w:rsidP="00802CE3">
      <w:pPr>
        <w:rPr>
          <w:rFonts w:ascii="Arial" w:eastAsia="Times New Roman" w:hAnsi="Arial" w:cs="Arial"/>
          <w:color w:val="000000"/>
          <w:sz w:val="18"/>
          <w:szCs w:val="18"/>
        </w:rPr>
      </w:pPr>
      <w:r w:rsidRPr="00802CE3">
        <w:rPr>
          <w:rFonts w:ascii="Arial" w:eastAsia="Times New Roman" w:hAnsi="Arial" w:cs="Arial"/>
          <w:color w:val="000000"/>
          <w:sz w:val="18"/>
          <w:szCs w:val="18"/>
        </w:rPr>
        <w:t>1,775 (127, 14), Shelley Sheetz, Colorado, 1991-1995</w:t>
      </w:r>
    </w:p>
    <w:p w14:paraId="4F8FBAB5" w14:textId="77777777" w:rsidR="00873429" w:rsidRPr="00802CE3" w:rsidRDefault="00873429" w:rsidP="00802CE3">
      <w:pPr>
        <w:rPr>
          <w:rFonts w:ascii="Arial" w:eastAsia="Times New Roman" w:hAnsi="Arial" w:cs="Arial"/>
          <w:color w:val="000000"/>
          <w:sz w:val="18"/>
          <w:szCs w:val="18"/>
        </w:rPr>
      </w:pPr>
      <w:r w:rsidRPr="00802CE3">
        <w:rPr>
          <w:rFonts w:ascii="Arial" w:eastAsia="Times New Roman" w:hAnsi="Arial" w:cs="Arial"/>
          <w:color w:val="000000"/>
          <w:sz w:val="18"/>
          <w:szCs w:val="18"/>
        </w:rPr>
        <w:t>1,774 (107, 16.6), Brooke Carrigan, Christian, 1997-2001</w:t>
      </w:r>
    </w:p>
    <w:p w14:paraId="57FA976E" w14:textId="04D758F4" w:rsidR="00873429" w:rsidRPr="00802CE3" w:rsidRDefault="00873429" w:rsidP="00802CE3">
      <w:pPr>
        <w:rPr>
          <w:rFonts w:ascii="Arial" w:eastAsia="Times New Roman" w:hAnsi="Arial" w:cs="Arial"/>
          <w:color w:val="000000"/>
          <w:sz w:val="18"/>
          <w:szCs w:val="18"/>
        </w:rPr>
      </w:pPr>
      <w:r w:rsidRPr="00802CE3">
        <w:rPr>
          <w:rFonts w:ascii="Arial" w:eastAsia="Times New Roman" w:hAnsi="Arial" w:cs="Arial"/>
          <w:color w:val="000000"/>
          <w:sz w:val="18"/>
          <w:szCs w:val="18"/>
        </w:rPr>
        <w:t>1,765 (111, 15.9), Amy Mohr, Fort Lewis, 2001-2005</w:t>
      </w:r>
    </w:p>
    <w:p w14:paraId="43904375" w14:textId="77777777" w:rsidR="00873429" w:rsidRPr="00802CE3" w:rsidRDefault="00873429" w:rsidP="00802CE3">
      <w:pPr>
        <w:rPr>
          <w:rFonts w:ascii="Arial" w:eastAsia="Times New Roman" w:hAnsi="Arial" w:cs="Arial"/>
          <w:color w:val="000000"/>
          <w:sz w:val="18"/>
          <w:szCs w:val="18"/>
        </w:rPr>
      </w:pPr>
      <w:r w:rsidRPr="00802CE3">
        <w:rPr>
          <w:rFonts w:ascii="Arial" w:eastAsia="Times New Roman" w:hAnsi="Arial" w:cs="Arial"/>
          <w:color w:val="000000"/>
          <w:sz w:val="18"/>
          <w:szCs w:val="18"/>
        </w:rPr>
        <w:t>1,738 (107, 16.2), Melissa Standley, Air Force, 1986-1990</w:t>
      </w:r>
    </w:p>
    <w:p w14:paraId="1078B9F2" w14:textId="77777777" w:rsidR="00873429" w:rsidRPr="00802CE3" w:rsidRDefault="00873429" w:rsidP="00802CE3">
      <w:pPr>
        <w:rPr>
          <w:rFonts w:ascii="Arial" w:eastAsia="Times New Roman" w:hAnsi="Arial" w:cs="Arial"/>
          <w:color w:val="000000"/>
          <w:sz w:val="18"/>
          <w:szCs w:val="18"/>
        </w:rPr>
      </w:pPr>
      <w:r w:rsidRPr="00802CE3">
        <w:rPr>
          <w:rFonts w:ascii="Arial" w:eastAsia="Times New Roman" w:hAnsi="Arial" w:cs="Arial"/>
          <w:color w:val="000000"/>
          <w:sz w:val="18"/>
          <w:szCs w:val="18"/>
        </w:rPr>
        <w:t>1,732 (111, 15.6), Stephanie Allen, MSU Denver, 1996-2000</w:t>
      </w:r>
    </w:p>
    <w:p w14:paraId="0282359C" w14:textId="77777777" w:rsidR="00873429" w:rsidRPr="00802CE3" w:rsidRDefault="00873429" w:rsidP="00802CE3">
      <w:pPr>
        <w:rPr>
          <w:rFonts w:ascii="Arial" w:eastAsia="Times New Roman" w:hAnsi="Arial" w:cs="Arial"/>
          <w:color w:val="000000"/>
          <w:sz w:val="18"/>
          <w:szCs w:val="18"/>
        </w:rPr>
      </w:pPr>
      <w:r w:rsidRPr="00802CE3">
        <w:rPr>
          <w:rFonts w:ascii="Arial" w:eastAsia="Times New Roman" w:hAnsi="Arial" w:cs="Arial"/>
          <w:color w:val="000000"/>
          <w:sz w:val="18"/>
          <w:szCs w:val="18"/>
        </w:rPr>
        <w:t>1,725 (92, 18.8), Tina Redmond, Colorado Christian, 1997-2001</w:t>
      </w:r>
    </w:p>
    <w:p w14:paraId="584F5A17" w14:textId="77777777" w:rsidR="00873429" w:rsidRPr="00802CE3" w:rsidRDefault="00873429" w:rsidP="00802CE3">
      <w:pPr>
        <w:tabs>
          <w:tab w:val="left" w:pos="600"/>
        </w:tabs>
        <w:rPr>
          <w:rFonts w:ascii="Arial" w:hAnsi="Arial" w:cs="Arial"/>
          <w:sz w:val="16"/>
          <w:szCs w:val="16"/>
        </w:rPr>
      </w:pPr>
      <w:r w:rsidRPr="00802CE3">
        <w:rPr>
          <w:rFonts w:ascii="Arial" w:hAnsi="Arial" w:cs="Arial"/>
          <w:sz w:val="18"/>
          <w:szCs w:val="18"/>
        </w:rPr>
        <w:t xml:space="preserve">1,718 (105, 16.4), Dominique </w:t>
      </w:r>
      <w:r w:rsidRPr="00802CE3">
        <w:rPr>
          <w:rFonts w:ascii="Arial" w:hAnsi="Arial" w:cs="Arial"/>
          <w:sz w:val="16"/>
          <w:szCs w:val="16"/>
        </w:rPr>
        <w:t>Skeehan, Adams State, 1981-1985</w:t>
      </w:r>
    </w:p>
    <w:p w14:paraId="52A39120" w14:textId="77777777" w:rsidR="00AB367B" w:rsidRPr="0045601A" w:rsidRDefault="00AB367B" w:rsidP="00AB367B">
      <w:pPr>
        <w:rPr>
          <w:rFonts w:ascii="Arial" w:eastAsia="Times New Roman" w:hAnsi="Arial" w:cs="Arial"/>
          <w:color w:val="000000"/>
          <w:sz w:val="18"/>
          <w:szCs w:val="18"/>
        </w:rPr>
      </w:pPr>
      <w:r w:rsidRPr="0045601A">
        <w:rPr>
          <w:rFonts w:ascii="Arial" w:eastAsia="Times New Roman" w:hAnsi="Arial" w:cs="Arial"/>
          <w:color w:val="000000"/>
          <w:sz w:val="18"/>
          <w:szCs w:val="18"/>
        </w:rPr>
        <w:t>1,706 (97, 17.6), Michelle Johnson, Air Force, 1977-1981</w:t>
      </w:r>
    </w:p>
    <w:p w14:paraId="1A2E26FE" w14:textId="0581719C" w:rsidR="00C34D9F" w:rsidRPr="00D11CB8" w:rsidRDefault="00C34D9F" w:rsidP="00C34D9F">
      <w:pPr>
        <w:tabs>
          <w:tab w:val="left" w:pos="480"/>
        </w:tabs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br w:type="column"/>
      </w:r>
      <w:r w:rsidRPr="00D11CB8">
        <w:rPr>
          <w:rFonts w:ascii="Arial" w:hAnsi="Arial" w:cs="Arial"/>
          <w:b/>
          <w:bCs/>
          <w:sz w:val="18"/>
          <w:szCs w:val="18"/>
        </w:rPr>
        <w:t xml:space="preserve">Single Game </w:t>
      </w:r>
      <w:r>
        <w:rPr>
          <w:rFonts w:ascii="Arial" w:hAnsi="Arial" w:cs="Arial"/>
          <w:b/>
          <w:bCs/>
          <w:sz w:val="18"/>
          <w:szCs w:val="18"/>
        </w:rPr>
        <w:t>Rebounds, Players, School vs. Opponent, Date</w:t>
      </w:r>
    </w:p>
    <w:p w14:paraId="30B93ED6" w14:textId="77777777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31</w:t>
      </w:r>
      <w:r w:rsidRPr="00D11CB8">
        <w:rPr>
          <w:rFonts w:ascii="Arial" w:hAnsi="Arial" w:cs="Arial"/>
          <w:sz w:val="18"/>
          <w:szCs w:val="18"/>
        </w:rPr>
        <w:tab/>
        <w:t>Sandy Stash, Colorado Mines vs. Air Force, 1/27/1978</w:t>
      </w:r>
    </w:p>
    <w:p w14:paraId="4579AE47" w14:textId="2A126175" w:rsidR="00246F65" w:rsidRDefault="00246F65" w:rsidP="00246F65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30</w:t>
      </w:r>
      <w:r>
        <w:rPr>
          <w:rFonts w:ascii="Arial" w:hAnsi="Arial" w:cs="Arial"/>
          <w:sz w:val="18"/>
          <w:szCs w:val="18"/>
        </w:rPr>
        <w:tab/>
      </w:r>
      <w:r w:rsidRPr="00C3675B">
        <w:rPr>
          <w:rFonts w:ascii="Arial" w:hAnsi="Arial" w:cs="Arial"/>
          <w:sz w:val="18"/>
          <w:szCs w:val="18"/>
        </w:rPr>
        <w:t>Lorna Kollmeyer, Color</w:t>
      </w:r>
      <w:r w:rsidR="00860BB5">
        <w:rPr>
          <w:rFonts w:ascii="Arial" w:hAnsi="Arial" w:cs="Arial"/>
          <w:sz w:val="18"/>
          <w:szCs w:val="18"/>
        </w:rPr>
        <w:t>ado</w:t>
      </w:r>
      <w:r w:rsidRPr="00C3675B">
        <w:rPr>
          <w:rFonts w:ascii="Arial" w:hAnsi="Arial" w:cs="Arial"/>
          <w:sz w:val="18"/>
          <w:szCs w:val="18"/>
        </w:rPr>
        <w:t xml:space="preserve"> College</w:t>
      </w:r>
      <w:r>
        <w:rPr>
          <w:rFonts w:ascii="Arial" w:hAnsi="Arial" w:cs="Arial"/>
          <w:sz w:val="18"/>
          <w:szCs w:val="18"/>
        </w:rPr>
        <w:t xml:space="preserve"> vs. So</w:t>
      </w:r>
      <w:r w:rsidR="00860BB5">
        <w:rPr>
          <w:rFonts w:ascii="Arial" w:hAnsi="Arial" w:cs="Arial"/>
          <w:sz w:val="18"/>
          <w:szCs w:val="18"/>
        </w:rPr>
        <w:t>.</w:t>
      </w:r>
      <w:r>
        <w:rPr>
          <w:rFonts w:ascii="Arial" w:hAnsi="Arial" w:cs="Arial"/>
          <w:sz w:val="18"/>
          <w:szCs w:val="18"/>
        </w:rPr>
        <w:t xml:space="preserve"> Utah, 3/1</w:t>
      </w:r>
      <w:r w:rsidR="00860BB5">
        <w:rPr>
          <w:rFonts w:ascii="Arial" w:hAnsi="Arial" w:cs="Arial"/>
          <w:sz w:val="18"/>
          <w:szCs w:val="18"/>
        </w:rPr>
        <w:t>2</w:t>
      </w:r>
      <w:r>
        <w:rPr>
          <w:rFonts w:ascii="Arial" w:hAnsi="Arial" w:cs="Arial"/>
          <w:sz w:val="18"/>
          <w:szCs w:val="18"/>
        </w:rPr>
        <w:t>/197</w:t>
      </w:r>
      <w:r w:rsidR="00860BB5">
        <w:rPr>
          <w:rFonts w:ascii="Arial" w:hAnsi="Arial" w:cs="Arial"/>
          <w:sz w:val="18"/>
          <w:szCs w:val="18"/>
        </w:rPr>
        <w:t>7</w:t>
      </w:r>
    </w:p>
    <w:p w14:paraId="5F912F72" w14:textId="2A1A31D3" w:rsidR="00D347E9" w:rsidRDefault="00D347E9" w:rsidP="00D347E9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30</w:t>
      </w:r>
      <w:r>
        <w:rPr>
          <w:rFonts w:ascii="Arial" w:hAnsi="Arial" w:cs="Arial"/>
          <w:sz w:val="18"/>
          <w:szCs w:val="18"/>
        </w:rPr>
        <w:tab/>
        <w:t>Debra Gilbert, Adams State vs. CSU Pueblo, 1/10/1981</w:t>
      </w:r>
    </w:p>
    <w:p w14:paraId="4DAC576E" w14:textId="3D168B9C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27</w:t>
      </w:r>
      <w:r w:rsidRPr="00D11CB8">
        <w:rPr>
          <w:rFonts w:ascii="Arial" w:hAnsi="Arial" w:cs="Arial"/>
          <w:sz w:val="18"/>
          <w:szCs w:val="18"/>
        </w:rPr>
        <w:tab/>
        <w:t>Pam DeCosta, Co</w:t>
      </w:r>
      <w:r w:rsidR="00C66307">
        <w:rPr>
          <w:rFonts w:ascii="Arial" w:hAnsi="Arial" w:cs="Arial"/>
          <w:sz w:val="18"/>
          <w:szCs w:val="18"/>
        </w:rPr>
        <w:t>lorado</w:t>
      </w:r>
      <w:r w:rsidRPr="00D11CB8">
        <w:rPr>
          <w:rFonts w:ascii="Arial" w:hAnsi="Arial" w:cs="Arial"/>
          <w:sz w:val="18"/>
          <w:szCs w:val="18"/>
        </w:rPr>
        <w:t xml:space="preserve"> Mesa vs. N.M</w:t>
      </w:r>
      <w:r w:rsidR="00BE693C">
        <w:rPr>
          <w:rFonts w:ascii="Arial" w:hAnsi="Arial" w:cs="Arial"/>
          <w:sz w:val="18"/>
          <w:szCs w:val="18"/>
        </w:rPr>
        <w:t xml:space="preserve">. </w:t>
      </w:r>
      <w:r w:rsidRPr="00D11CB8">
        <w:rPr>
          <w:rFonts w:ascii="Arial" w:hAnsi="Arial" w:cs="Arial"/>
          <w:sz w:val="18"/>
          <w:szCs w:val="18"/>
        </w:rPr>
        <w:t>Highlands, 11/30/1984</w:t>
      </w:r>
    </w:p>
    <w:p w14:paraId="67A2FFEF" w14:textId="77777777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27</w:t>
      </w:r>
      <w:r w:rsidRPr="00D11CB8">
        <w:rPr>
          <w:rFonts w:ascii="Arial" w:hAnsi="Arial" w:cs="Arial"/>
          <w:sz w:val="18"/>
          <w:szCs w:val="18"/>
        </w:rPr>
        <w:tab/>
        <w:t>Holly Roberts, MSU Denver vs. Regis, 2/23/1991</w:t>
      </w:r>
    </w:p>
    <w:p w14:paraId="73416005" w14:textId="77777777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26</w:t>
      </w:r>
      <w:r w:rsidRPr="00D11CB8">
        <w:rPr>
          <w:rFonts w:ascii="Arial" w:hAnsi="Arial" w:cs="Arial"/>
          <w:sz w:val="18"/>
          <w:szCs w:val="18"/>
        </w:rPr>
        <w:tab/>
        <w:t>Kathy Feroe, CSU Pueblo vs. Western N. M., 2/10/1979</w:t>
      </w:r>
    </w:p>
    <w:p w14:paraId="2E0D84BF" w14:textId="77777777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26</w:t>
      </w:r>
      <w:r w:rsidRPr="00D11CB8">
        <w:rPr>
          <w:rFonts w:ascii="Arial" w:hAnsi="Arial" w:cs="Arial"/>
          <w:sz w:val="18"/>
          <w:szCs w:val="18"/>
        </w:rPr>
        <w:tab/>
        <w:t>Mary Meager, Colorado Mines vs. Colo. Mesa, 1980-1981</w:t>
      </w:r>
    </w:p>
    <w:p w14:paraId="57AA60A3" w14:textId="3178CCC2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25</w:t>
      </w:r>
      <w:r w:rsidRPr="00D11CB8">
        <w:rPr>
          <w:rFonts w:ascii="Arial" w:hAnsi="Arial" w:cs="Arial"/>
          <w:sz w:val="18"/>
          <w:szCs w:val="18"/>
        </w:rPr>
        <w:tab/>
        <w:t>Ann DeBoe, CSU Pueblo vs. N</w:t>
      </w:r>
      <w:r w:rsidR="00AE1E0F">
        <w:rPr>
          <w:rFonts w:ascii="Arial" w:hAnsi="Arial" w:cs="Arial"/>
          <w:sz w:val="18"/>
          <w:szCs w:val="18"/>
        </w:rPr>
        <w:t>ew</w:t>
      </w:r>
      <w:r w:rsidRPr="00D11CB8">
        <w:rPr>
          <w:rFonts w:ascii="Arial" w:hAnsi="Arial" w:cs="Arial"/>
          <w:sz w:val="18"/>
          <w:szCs w:val="18"/>
        </w:rPr>
        <w:t xml:space="preserve"> M</w:t>
      </w:r>
      <w:r w:rsidR="00AE1E0F">
        <w:rPr>
          <w:rFonts w:ascii="Arial" w:hAnsi="Arial" w:cs="Arial"/>
          <w:sz w:val="18"/>
          <w:szCs w:val="18"/>
        </w:rPr>
        <w:t>ex. Hig</w:t>
      </w:r>
      <w:r w:rsidRPr="00D11CB8">
        <w:rPr>
          <w:rFonts w:ascii="Arial" w:hAnsi="Arial" w:cs="Arial"/>
          <w:sz w:val="18"/>
          <w:szCs w:val="18"/>
        </w:rPr>
        <w:t>hlands, 1/23/1981</w:t>
      </w:r>
    </w:p>
    <w:p w14:paraId="3E4A3178" w14:textId="77777777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25</w:t>
      </w:r>
      <w:r w:rsidRPr="00D11CB8">
        <w:rPr>
          <w:rFonts w:ascii="Arial" w:hAnsi="Arial" w:cs="Arial"/>
          <w:sz w:val="18"/>
          <w:szCs w:val="18"/>
        </w:rPr>
        <w:tab/>
        <w:t>Susan Pearce, Fort Lewis vs. CSU Pueblo, 1/7/1983</w:t>
      </w:r>
    </w:p>
    <w:p w14:paraId="3F58A3C8" w14:textId="4851D045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25</w:t>
      </w:r>
      <w:r w:rsidRPr="00D11CB8">
        <w:rPr>
          <w:rFonts w:ascii="Arial" w:hAnsi="Arial" w:cs="Arial"/>
          <w:sz w:val="18"/>
          <w:szCs w:val="18"/>
        </w:rPr>
        <w:tab/>
        <w:t>Jen Frank, Colorado Mines. Vs. N</w:t>
      </w:r>
      <w:r w:rsidR="00BE693C">
        <w:rPr>
          <w:rFonts w:ascii="Arial" w:hAnsi="Arial" w:cs="Arial"/>
          <w:sz w:val="18"/>
          <w:szCs w:val="18"/>
        </w:rPr>
        <w:t>.</w:t>
      </w:r>
      <w:r w:rsidRPr="00D11CB8">
        <w:rPr>
          <w:rFonts w:ascii="Arial" w:hAnsi="Arial" w:cs="Arial"/>
          <w:sz w:val="18"/>
          <w:szCs w:val="18"/>
        </w:rPr>
        <w:t>M</w:t>
      </w:r>
      <w:r w:rsidR="00BE693C">
        <w:rPr>
          <w:rFonts w:ascii="Arial" w:hAnsi="Arial" w:cs="Arial"/>
          <w:sz w:val="18"/>
          <w:szCs w:val="18"/>
        </w:rPr>
        <w:t>.</w:t>
      </w:r>
      <w:r w:rsidRPr="00D11CB8">
        <w:rPr>
          <w:rFonts w:ascii="Arial" w:hAnsi="Arial" w:cs="Arial"/>
          <w:sz w:val="18"/>
          <w:szCs w:val="18"/>
        </w:rPr>
        <w:t xml:space="preserve"> Highlands, 1994-1995</w:t>
      </w:r>
    </w:p>
    <w:p w14:paraId="46900BAB" w14:textId="77777777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23</w:t>
      </w:r>
      <w:r w:rsidRPr="00D11CB8">
        <w:rPr>
          <w:rFonts w:ascii="Arial" w:hAnsi="Arial" w:cs="Arial"/>
          <w:sz w:val="18"/>
          <w:szCs w:val="18"/>
        </w:rPr>
        <w:tab/>
        <w:t>Karla Kramer, Denver vs. Colorado Mines, 2/19/1977</w:t>
      </w:r>
    </w:p>
    <w:p w14:paraId="1F1C7B0F" w14:textId="77777777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23</w:t>
      </w:r>
      <w:r w:rsidRPr="00D11CB8">
        <w:rPr>
          <w:rFonts w:ascii="Arial" w:hAnsi="Arial" w:cs="Arial"/>
          <w:sz w:val="18"/>
          <w:szCs w:val="18"/>
        </w:rPr>
        <w:tab/>
        <w:t>Sandy Stash, Colorado Mines vs. MSU Denver, 11978</w:t>
      </w:r>
    </w:p>
    <w:p w14:paraId="22A9C36C" w14:textId="77795012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23</w:t>
      </w:r>
      <w:r w:rsidRPr="00D11CB8">
        <w:rPr>
          <w:rFonts w:ascii="Arial" w:hAnsi="Arial" w:cs="Arial"/>
          <w:sz w:val="18"/>
          <w:szCs w:val="18"/>
        </w:rPr>
        <w:tab/>
        <w:t>Barbara Culmer, F</w:t>
      </w:r>
      <w:r w:rsidR="00BE693C">
        <w:rPr>
          <w:rFonts w:ascii="Arial" w:hAnsi="Arial" w:cs="Arial"/>
          <w:sz w:val="18"/>
          <w:szCs w:val="18"/>
        </w:rPr>
        <w:t>or</w:t>
      </w:r>
      <w:r w:rsidRPr="00D11CB8">
        <w:rPr>
          <w:rFonts w:ascii="Arial" w:hAnsi="Arial" w:cs="Arial"/>
          <w:sz w:val="18"/>
          <w:szCs w:val="18"/>
        </w:rPr>
        <w:t>t Lewis vs. N. M. Highlands, 1/23/1990</w:t>
      </w:r>
    </w:p>
    <w:p w14:paraId="65BAB8F5" w14:textId="77777777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23</w:t>
      </w:r>
      <w:r w:rsidRPr="00D11CB8">
        <w:rPr>
          <w:rFonts w:ascii="Arial" w:hAnsi="Arial" w:cs="Arial"/>
          <w:sz w:val="18"/>
          <w:szCs w:val="18"/>
        </w:rPr>
        <w:tab/>
        <w:t>Tawona Wilson, CSU Pueblo vs. Highlands, 12/14/1991</w:t>
      </w:r>
    </w:p>
    <w:p w14:paraId="47568E15" w14:textId="77777777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23</w:t>
      </w:r>
      <w:r w:rsidRPr="00D11CB8">
        <w:rPr>
          <w:rFonts w:ascii="Arial" w:hAnsi="Arial" w:cs="Arial"/>
          <w:sz w:val="18"/>
          <w:szCs w:val="18"/>
        </w:rPr>
        <w:tab/>
        <w:t>Nadia Fercha, CSU Pueblo vs. MSU Denver, 3/3/2004</w:t>
      </w:r>
    </w:p>
    <w:p w14:paraId="5E9597DD" w14:textId="604E90D3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23</w:t>
      </w:r>
      <w:r w:rsidRPr="00D11CB8">
        <w:rPr>
          <w:rFonts w:ascii="Arial" w:hAnsi="Arial" w:cs="Arial"/>
          <w:sz w:val="18"/>
          <w:szCs w:val="18"/>
        </w:rPr>
        <w:tab/>
        <w:t>Tori Fisher, UC Colo</w:t>
      </w:r>
      <w:r w:rsidR="00AE1E0F">
        <w:rPr>
          <w:rFonts w:ascii="Arial" w:hAnsi="Arial" w:cs="Arial"/>
          <w:sz w:val="18"/>
          <w:szCs w:val="18"/>
        </w:rPr>
        <w:t>rado</w:t>
      </w:r>
      <w:r w:rsidRPr="00D11CB8">
        <w:rPr>
          <w:rFonts w:ascii="Arial" w:hAnsi="Arial" w:cs="Arial"/>
          <w:sz w:val="18"/>
          <w:szCs w:val="18"/>
        </w:rPr>
        <w:t xml:space="preserve"> Springs vs. Fort Lewis, 1/17/2017</w:t>
      </w:r>
    </w:p>
    <w:p w14:paraId="2BEFEA21" w14:textId="63EB2CAA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23</w:t>
      </w:r>
      <w:r w:rsidRPr="00D11CB8">
        <w:rPr>
          <w:rFonts w:ascii="Arial" w:hAnsi="Arial" w:cs="Arial"/>
          <w:sz w:val="18"/>
          <w:szCs w:val="18"/>
        </w:rPr>
        <w:tab/>
        <w:t>Andrea Brady, Colorado State vs. San Jose St</w:t>
      </w:r>
      <w:r w:rsidR="00BE693C">
        <w:rPr>
          <w:rFonts w:ascii="Arial" w:hAnsi="Arial" w:cs="Arial"/>
          <w:sz w:val="18"/>
          <w:szCs w:val="18"/>
        </w:rPr>
        <w:t>ate</w:t>
      </w:r>
      <w:r w:rsidRPr="00D11CB8">
        <w:rPr>
          <w:rFonts w:ascii="Arial" w:hAnsi="Arial" w:cs="Arial"/>
          <w:sz w:val="18"/>
          <w:szCs w:val="18"/>
        </w:rPr>
        <w:t>, 1/11/2020</w:t>
      </w:r>
    </w:p>
    <w:p w14:paraId="2DF5BC98" w14:textId="77777777" w:rsidR="00B928E0" w:rsidRPr="0007710E" w:rsidRDefault="00B928E0" w:rsidP="00B928E0">
      <w:pPr>
        <w:tabs>
          <w:tab w:val="left" w:pos="480"/>
        </w:tabs>
        <w:rPr>
          <w:rFonts w:ascii="Arial" w:hAnsi="Arial" w:cs="Arial"/>
          <w:b/>
          <w:bCs/>
          <w:sz w:val="6"/>
          <w:szCs w:val="6"/>
        </w:rPr>
      </w:pPr>
    </w:p>
    <w:p w14:paraId="7C0D93A4" w14:textId="27D088B7" w:rsidR="00C34D9F" w:rsidRPr="00D11CB8" w:rsidRDefault="00C34D9F" w:rsidP="00C34D9F">
      <w:pPr>
        <w:tabs>
          <w:tab w:val="left" w:pos="480"/>
        </w:tabs>
        <w:rPr>
          <w:rFonts w:ascii="Arial" w:hAnsi="Arial" w:cs="Arial"/>
          <w:b/>
          <w:bCs/>
          <w:sz w:val="18"/>
          <w:szCs w:val="18"/>
        </w:rPr>
      </w:pPr>
      <w:r w:rsidRPr="00D11CB8">
        <w:rPr>
          <w:rFonts w:ascii="Arial" w:hAnsi="Arial" w:cs="Arial"/>
          <w:b/>
          <w:bCs/>
          <w:sz w:val="18"/>
          <w:szCs w:val="18"/>
        </w:rPr>
        <w:t xml:space="preserve">Single Season </w:t>
      </w:r>
      <w:r>
        <w:rPr>
          <w:rFonts w:ascii="Arial" w:hAnsi="Arial" w:cs="Arial"/>
          <w:b/>
          <w:bCs/>
          <w:sz w:val="18"/>
          <w:szCs w:val="18"/>
        </w:rPr>
        <w:t>Rebounds (</w:t>
      </w:r>
      <w:r w:rsidRPr="00C34D9F">
        <w:rPr>
          <w:rFonts w:ascii="Arial" w:hAnsi="Arial" w:cs="Arial"/>
          <w:b/>
          <w:bCs/>
          <w:sz w:val="14"/>
          <w:szCs w:val="14"/>
        </w:rPr>
        <w:t>Games, Average</w:t>
      </w:r>
      <w:r>
        <w:rPr>
          <w:rFonts w:ascii="Arial" w:hAnsi="Arial" w:cs="Arial"/>
          <w:b/>
          <w:bCs/>
          <w:sz w:val="18"/>
          <w:szCs w:val="18"/>
        </w:rPr>
        <w:t>), Player, School, Season</w:t>
      </w:r>
    </w:p>
    <w:p w14:paraId="24D3EECD" w14:textId="77777777" w:rsidR="0079696B" w:rsidRPr="0079696B" w:rsidRDefault="0079696B" w:rsidP="0079696B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79696B">
        <w:rPr>
          <w:rFonts w:ascii="Arial" w:hAnsi="Arial" w:cs="Arial"/>
          <w:sz w:val="18"/>
          <w:szCs w:val="18"/>
        </w:rPr>
        <w:t>435 (26, 16.7), Pam DeCosta, Colorado Mesa, 1985-1986</w:t>
      </w:r>
    </w:p>
    <w:p w14:paraId="4432BDAF" w14:textId="72579315" w:rsidR="00A25BBD" w:rsidRPr="003A1DFA" w:rsidRDefault="00A25BBD" w:rsidP="00A25BBD">
      <w:pPr>
        <w:tabs>
          <w:tab w:val="left" w:pos="600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405 (29, </w:t>
      </w:r>
      <w:r w:rsidR="00476DBE">
        <w:rPr>
          <w:rFonts w:ascii="Arial" w:hAnsi="Arial" w:cs="Arial"/>
          <w:sz w:val="18"/>
          <w:szCs w:val="18"/>
        </w:rPr>
        <w:t>13.97</w:t>
      </w:r>
      <w:r>
        <w:rPr>
          <w:rFonts w:ascii="Arial" w:hAnsi="Arial" w:cs="Arial"/>
          <w:sz w:val="18"/>
          <w:szCs w:val="18"/>
        </w:rPr>
        <w:t xml:space="preserve">), </w:t>
      </w:r>
      <w:r w:rsidRPr="003A1DFA">
        <w:rPr>
          <w:rFonts w:ascii="Arial" w:hAnsi="Arial" w:cs="Arial"/>
          <w:sz w:val="18"/>
          <w:szCs w:val="18"/>
        </w:rPr>
        <w:t>Dominique Skeehan, Adams State, 198</w:t>
      </w:r>
      <w:r>
        <w:rPr>
          <w:rFonts w:ascii="Arial" w:hAnsi="Arial" w:cs="Arial"/>
          <w:sz w:val="18"/>
          <w:szCs w:val="18"/>
        </w:rPr>
        <w:t>3</w:t>
      </w:r>
      <w:r w:rsidRPr="003A1DFA">
        <w:rPr>
          <w:rFonts w:ascii="Arial" w:hAnsi="Arial" w:cs="Arial"/>
          <w:sz w:val="18"/>
          <w:szCs w:val="18"/>
        </w:rPr>
        <w:t>-198</w:t>
      </w:r>
      <w:r>
        <w:rPr>
          <w:rFonts w:ascii="Arial" w:hAnsi="Arial" w:cs="Arial"/>
          <w:sz w:val="18"/>
          <w:szCs w:val="18"/>
        </w:rPr>
        <w:t>4</w:t>
      </w:r>
    </w:p>
    <w:p w14:paraId="717CE697" w14:textId="77777777" w:rsidR="0079696B" w:rsidRPr="0079696B" w:rsidRDefault="0079696B" w:rsidP="0079696B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79696B">
        <w:rPr>
          <w:rFonts w:ascii="Arial" w:hAnsi="Arial" w:cs="Arial"/>
          <w:sz w:val="18"/>
          <w:szCs w:val="18"/>
        </w:rPr>
        <w:t>398 (28, 14.2), Holly Roberts, MSU Denver, 1990-1991</w:t>
      </w:r>
    </w:p>
    <w:p w14:paraId="5FA730EE" w14:textId="77777777" w:rsidR="0079696B" w:rsidRPr="0079696B" w:rsidRDefault="0079696B" w:rsidP="0079696B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79696B">
        <w:rPr>
          <w:rFonts w:ascii="Arial" w:hAnsi="Arial" w:cs="Arial"/>
          <w:sz w:val="18"/>
          <w:szCs w:val="18"/>
        </w:rPr>
        <w:t>392 (32, 12.3), Lynda Gehrke, Colorado, 1977-1978</w:t>
      </w:r>
    </w:p>
    <w:p w14:paraId="2C0D00E4" w14:textId="726E7815" w:rsidR="0079696B" w:rsidRPr="00C86657" w:rsidRDefault="0079696B" w:rsidP="0079696B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C86657">
        <w:rPr>
          <w:rFonts w:ascii="Arial" w:hAnsi="Arial" w:cs="Arial"/>
          <w:sz w:val="18"/>
          <w:szCs w:val="18"/>
        </w:rPr>
        <w:t>381 (32, 11.9), Alisha</w:t>
      </w:r>
      <w:r w:rsidR="00A149DA" w:rsidRPr="00C86657">
        <w:rPr>
          <w:rFonts w:ascii="Arial" w:hAnsi="Arial" w:cs="Arial"/>
          <w:sz w:val="18"/>
          <w:szCs w:val="18"/>
        </w:rPr>
        <w:t xml:space="preserve"> Davis</w:t>
      </w:r>
      <w:r w:rsidRPr="00C86657">
        <w:rPr>
          <w:rFonts w:ascii="Arial" w:hAnsi="Arial" w:cs="Arial"/>
          <w:sz w:val="18"/>
          <w:szCs w:val="18"/>
        </w:rPr>
        <w:t xml:space="preserve"> Little, CSU Pueblo, 2023-2024</w:t>
      </w:r>
    </w:p>
    <w:p w14:paraId="2F93CA08" w14:textId="77777777" w:rsidR="00AF150D" w:rsidRPr="00C86657" w:rsidRDefault="00AF150D" w:rsidP="00AF150D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C86657">
        <w:rPr>
          <w:rFonts w:ascii="Arial" w:hAnsi="Arial" w:cs="Arial"/>
          <w:sz w:val="18"/>
          <w:szCs w:val="18"/>
        </w:rPr>
        <w:t>378 (27, 14.0), Zoe Tomlinson, Colorado College, 2023-2024</w:t>
      </w:r>
    </w:p>
    <w:p w14:paraId="2105B3F7" w14:textId="77777777" w:rsidR="0079696B" w:rsidRPr="00C86657" w:rsidRDefault="0079696B" w:rsidP="0079696B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C86657">
        <w:rPr>
          <w:rFonts w:ascii="Arial" w:hAnsi="Arial" w:cs="Arial"/>
          <w:sz w:val="18"/>
          <w:szCs w:val="18"/>
        </w:rPr>
        <w:t>372 (28, 13.3), Mischelle Brown, Regis, 1985-1986</w:t>
      </w:r>
    </w:p>
    <w:p w14:paraId="679C6749" w14:textId="77777777" w:rsidR="00665E40" w:rsidRPr="009A011E" w:rsidRDefault="00665E40" w:rsidP="00665E4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9A011E">
        <w:rPr>
          <w:rFonts w:ascii="Arial" w:hAnsi="Arial" w:cs="Arial"/>
          <w:sz w:val="18"/>
          <w:szCs w:val="18"/>
        </w:rPr>
        <w:t>371 (27, 13.7), Zoe Tomlinson, Colorado College, 2024-2025</w:t>
      </w:r>
    </w:p>
    <w:p w14:paraId="72D5CB2B" w14:textId="77777777" w:rsidR="0079696B" w:rsidRPr="00C86657" w:rsidRDefault="0079696B" w:rsidP="0079696B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C86657">
        <w:rPr>
          <w:rFonts w:ascii="Arial" w:hAnsi="Arial" w:cs="Arial"/>
          <w:sz w:val="18"/>
          <w:szCs w:val="18"/>
        </w:rPr>
        <w:t>362 (32, 11.3), Olivia Reed, Colorado Mesa, 2023-2024</w:t>
      </w:r>
    </w:p>
    <w:p w14:paraId="0EE0128E" w14:textId="77777777" w:rsidR="0079696B" w:rsidRPr="00C86657" w:rsidRDefault="0079696B" w:rsidP="0079696B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C86657">
        <w:rPr>
          <w:rFonts w:ascii="Arial" w:hAnsi="Arial" w:cs="Arial"/>
          <w:sz w:val="18"/>
          <w:szCs w:val="18"/>
        </w:rPr>
        <w:t>361 (30, 12.0), Farrah Magee, MSU Denver, 1997-1998</w:t>
      </w:r>
    </w:p>
    <w:p w14:paraId="453494A6" w14:textId="77777777" w:rsidR="0079696B" w:rsidRPr="0079696B" w:rsidRDefault="0079696B" w:rsidP="0079696B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79696B">
        <w:rPr>
          <w:rFonts w:ascii="Arial" w:hAnsi="Arial" w:cs="Arial"/>
          <w:sz w:val="18"/>
          <w:szCs w:val="18"/>
        </w:rPr>
        <w:t>360 (36, 10.0), Lisa VanGoor, Colorado, 1981-1982</w:t>
      </w:r>
    </w:p>
    <w:p w14:paraId="0D376D97" w14:textId="77777777" w:rsidR="0079696B" w:rsidRPr="0079696B" w:rsidRDefault="0079696B" w:rsidP="0079696B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79696B">
        <w:rPr>
          <w:rFonts w:ascii="Arial" w:hAnsi="Arial" w:cs="Arial"/>
          <w:sz w:val="18"/>
          <w:szCs w:val="18"/>
        </w:rPr>
        <w:t>356 (28, 12.7), Heidi Keyes, MSU Denver, 1986-1987</w:t>
      </w:r>
    </w:p>
    <w:p w14:paraId="24B2856A" w14:textId="4443C935" w:rsidR="00476DBE" w:rsidRPr="003A1DFA" w:rsidRDefault="00476DBE" w:rsidP="00476DBE">
      <w:pPr>
        <w:tabs>
          <w:tab w:val="left" w:pos="600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353 (26, </w:t>
      </w:r>
      <w:r w:rsidR="0045451E">
        <w:rPr>
          <w:rFonts w:ascii="Arial" w:hAnsi="Arial" w:cs="Arial"/>
          <w:sz w:val="18"/>
          <w:szCs w:val="18"/>
        </w:rPr>
        <w:t>1</w:t>
      </w:r>
      <w:r>
        <w:rPr>
          <w:rFonts w:ascii="Arial" w:hAnsi="Arial" w:cs="Arial"/>
          <w:sz w:val="18"/>
          <w:szCs w:val="18"/>
        </w:rPr>
        <w:t>3.</w:t>
      </w:r>
      <w:r w:rsidR="0045451E">
        <w:rPr>
          <w:rFonts w:ascii="Arial" w:hAnsi="Arial" w:cs="Arial"/>
          <w:sz w:val="18"/>
          <w:szCs w:val="18"/>
        </w:rPr>
        <w:t>6</w:t>
      </w:r>
      <w:r>
        <w:rPr>
          <w:rFonts w:ascii="Arial" w:hAnsi="Arial" w:cs="Arial"/>
          <w:sz w:val="18"/>
          <w:szCs w:val="18"/>
        </w:rPr>
        <w:t xml:space="preserve">), </w:t>
      </w:r>
      <w:r w:rsidRPr="003A1DFA">
        <w:rPr>
          <w:rFonts w:ascii="Arial" w:hAnsi="Arial" w:cs="Arial"/>
          <w:sz w:val="18"/>
          <w:szCs w:val="18"/>
        </w:rPr>
        <w:t>Dominique Skeehan, Adams State, 198</w:t>
      </w:r>
      <w:r w:rsidR="0045451E">
        <w:rPr>
          <w:rFonts w:ascii="Arial" w:hAnsi="Arial" w:cs="Arial"/>
          <w:sz w:val="18"/>
          <w:szCs w:val="18"/>
        </w:rPr>
        <w:t>2</w:t>
      </w:r>
      <w:r w:rsidRPr="003A1DFA">
        <w:rPr>
          <w:rFonts w:ascii="Arial" w:hAnsi="Arial" w:cs="Arial"/>
          <w:sz w:val="18"/>
          <w:szCs w:val="18"/>
        </w:rPr>
        <w:t>-198</w:t>
      </w:r>
      <w:r w:rsidR="0045451E">
        <w:rPr>
          <w:rFonts w:ascii="Arial" w:hAnsi="Arial" w:cs="Arial"/>
          <w:sz w:val="18"/>
          <w:szCs w:val="18"/>
        </w:rPr>
        <w:t>3</w:t>
      </w:r>
    </w:p>
    <w:p w14:paraId="2273DFB2" w14:textId="77777777" w:rsidR="0079696B" w:rsidRPr="0079696B" w:rsidRDefault="0079696B" w:rsidP="0079696B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79696B">
        <w:rPr>
          <w:rFonts w:ascii="Arial" w:hAnsi="Arial" w:cs="Arial"/>
          <w:sz w:val="18"/>
          <w:szCs w:val="18"/>
        </w:rPr>
        <w:t>353 (31, 11.4), Jen Frank, Colorado Mines, 1994-1995</w:t>
      </w:r>
    </w:p>
    <w:p w14:paraId="4C4765C1" w14:textId="77777777" w:rsidR="00DC721D" w:rsidRPr="0079696B" w:rsidRDefault="00DC721D" w:rsidP="00DC721D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79696B">
        <w:rPr>
          <w:rFonts w:ascii="Arial" w:hAnsi="Arial" w:cs="Arial"/>
          <w:sz w:val="18"/>
          <w:szCs w:val="18"/>
        </w:rPr>
        <w:t>351 (33, 10.6), Lisa VanGoor, Colorado, 1980-1981</w:t>
      </w:r>
    </w:p>
    <w:p w14:paraId="52597F16" w14:textId="77777777" w:rsidR="0079696B" w:rsidRPr="0079696B" w:rsidRDefault="0079696B" w:rsidP="0079696B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79696B">
        <w:rPr>
          <w:rFonts w:ascii="Arial" w:hAnsi="Arial" w:cs="Arial"/>
          <w:sz w:val="18"/>
          <w:szCs w:val="18"/>
        </w:rPr>
        <w:t>349 (27, 12.9), Holly Roberts, MSU Denver, 1992-1993</w:t>
      </w:r>
    </w:p>
    <w:p w14:paraId="4E6D5D83" w14:textId="77777777" w:rsidR="0079696B" w:rsidRPr="0079696B" w:rsidRDefault="0079696B" w:rsidP="0079696B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79696B">
        <w:rPr>
          <w:rFonts w:ascii="Arial" w:hAnsi="Arial" w:cs="Arial"/>
          <w:sz w:val="18"/>
          <w:szCs w:val="18"/>
        </w:rPr>
        <w:t>348 (32, 10.9), Ali Meyer, Northern Colorado, 2018-2019</w:t>
      </w:r>
    </w:p>
    <w:p w14:paraId="54A9415B" w14:textId="77777777" w:rsidR="0079696B" w:rsidRPr="0079696B" w:rsidRDefault="0079696B" w:rsidP="0079696B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79696B">
        <w:rPr>
          <w:rFonts w:ascii="Arial" w:hAnsi="Arial" w:cs="Arial"/>
          <w:sz w:val="18"/>
          <w:szCs w:val="18"/>
        </w:rPr>
        <w:t>343 (30, 11.4), Madison Nelson, Denver, 2019-2020</w:t>
      </w:r>
    </w:p>
    <w:p w14:paraId="7C3D26EF" w14:textId="77777777" w:rsidR="0079696B" w:rsidRPr="0079696B" w:rsidRDefault="0079696B" w:rsidP="0079696B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79696B">
        <w:rPr>
          <w:rFonts w:ascii="Arial" w:hAnsi="Arial" w:cs="Arial"/>
          <w:sz w:val="18"/>
          <w:szCs w:val="18"/>
        </w:rPr>
        <w:t>340 (26, 13.1), Kathy Feroe, CSU Pueblo, 1978-1979</w:t>
      </w:r>
    </w:p>
    <w:p w14:paraId="0BC8FB58" w14:textId="0E232B14" w:rsidR="00D51CDE" w:rsidRPr="008050F9" w:rsidRDefault="00D51CDE" w:rsidP="00D51CDE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050F9">
        <w:rPr>
          <w:rFonts w:ascii="Arial" w:hAnsi="Arial" w:cs="Arial"/>
          <w:sz w:val="18"/>
          <w:szCs w:val="18"/>
        </w:rPr>
        <w:t>337 (3</w:t>
      </w:r>
      <w:r w:rsidR="00124166" w:rsidRPr="008050F9">
        <w:rPr>
          <w:rFonts w:ascii="Arial" w:hAnsi="Arial" w:cs="Arial"/>
          <w:sz w:val="18"/>
          <w:szCs w:val="18"/>
        </w:rPr>
        <w:t>1</w:t>
      </w:r>
      <w:r w:rsidRPr="008050F9">
        <w:rPr>
          <w:rFonts w:ascii="Arial" w:hAnsi="Arial" w:cs="Arial"/>
          <w:sz w:val="18"/>
          <w:szCs w:val="18"/>
        </w:rPr>
        <w:t>, 10.</w:t>
      </w:r>
      <w:r w:rsidR="00924058" w:rsidRPr="008050F9">
        <w:rPr>
          <w:rFonts w:ascii="Arial" w:hAnsi="Arial" w:cs="Arial"/>
          <w:sz w:val="18"/>
          <w:szCs w:val="18"/>
        </w:rPr>
        <w:t>9</w:t>
      </w:r>
      <w:r w:rsidRPr="008050F9">
        <w:rPr>
          <w:rFonts w:ascii="Arial" w:hAnsi="Arial" w:cs="Arial"/>
          <w:sz w:val="18"/>
          <w:szCs w:val="18"/>
        </w:rPr>
        <w:t>), Olivia Reed, Colorado Mesa, 2024-2025</w:t>
      </w:r>
    </w:p>
    <w:p w14:paraId="08291F75" w14:textId="77777777" w:rsidR="0079545A" w:rsidRPr="008050F9" w:rsidRDefault="0079545A" w:rsidP="0079545A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050F9">
        <w:rPr>
          <w:rFonts w:ascii="Arial" w:hAnsi="Arial" w:cs="Arial"/>
          <w:sz w:val="18"/>
          <w:szCs w:val="18"/>
        </w:rPr>
        <w:t>332 (29, 11.5), Alisha Davis Little, CSU Pueblo, 2024-2025</w:t>
      </w:r>
    </w:p>
    <w:p w14:paraId="6CC55E82" w14:textId="4262A96F" w:rsidR="00B928E0" w:rsidRPr="008050F9" w:rsidRDefault="0079696B" w:rsidP="0079696B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050F9">
        <w:rPr>
          <w:rFonts w:ascii="Arial" w:hAnsi="Arial" w:cs="Arial"/>
          <w:sz w:val="18"/>
          <w:szCs w:val="18"/>
        </w:rPr>
        <w:t>330 (30, 11.0), Tawona Wilson, CSU Pueblo, 1990-1991</w:t>
      </w:r>
    </w:p>
    <w:p w14:paraId="4F9218B7" w14:textId="3DE2839B" w:rsidR="00CB718A" w:rsidRPr="008050F9" w:rsidRDefault="00CB718A" w:rsidP="00CB718A">
      <w:pPr>
        <w:tabs>
          <w:tab w:val="left" w:pos="600"/>
        </w:tabs>
        <w:rPr>
          <w:rFonts w:ascii="Arial" w:hAnsi="Arial" w:cs="Arial"/>
          <w:sz w:val="18"/>
          <w:szCs w:val="18"/>
        </w:rPr>
      </w:pPr>
      <w:r w:rsidRPr="008050F9">
        <w:rPr>
          <w:rFonts w:ascii="Arial" w:hAnsi="Arial" w:cs="Arial"/>
          <w:sz w:val="18"/>
          <w:szCs w:val="18"/>
        </w:rPr>
        <w:t>329 (31, 10</w:t>
      </w:r>
      <w:r w:rsidR="00993767" w:rsidRPr="008050F9">
        <w:rPr>
          <w:rFonts w:ascii="Arial" w:hAnsi="Arial" w:cs="Arial"/>
          <w:sz w:val="18"/>
          <w:szCs w:val="18"/>
        </w:rPr>
        <w:t>,6</w:t>
      </w:r>
      <w:r w:rsidRPr="008050F9">
        <w:rPr>
          <w:rFonts w:ascii="Arial" w:hAnsi="Arial" w:cs="Arial"/>
          <w:sz w:val="18"/>
          <w:szCs w:val="18"/>
        </w:rPr>
        <w:t xml:space="preserve">), Maison White, UCCS, </w:t>
      </w:r>
      <w:r w:rsidR="00993767" w:rsidRPr="008050F9">
        <w:rPr>
          <w:rFonts w:ascii="Arial" w:hAnsi="Arial" w:cs="Arial"/>
          <w:sz w:val="18"/>
          <w:szCs w:val="18"/>
        </w:rPr>
        <w:t>2024</w:t>
      </w:r>
      <w:r w:rsidRPr="008050F9">
        <w:rPr>
          <w:rFonts w:ascii="Arial" w:hAnsi="Arial" w:cs="Arial"/>
          <w:sz w:val="18"/>
          <w:szCs w:val="18"/>
        </w:rPr>
        <w:t>-</w:t>
      </w:r>
      <w:r w:rsidR="00993767" w:rsidRPr="008050F9">
        <w:rPr>
          <w:rFonts w:ascii="Arial" w:hAnsi="Arial" w:cs="Arial"/>
          <w:sz w:val="18"/>
          <w:szCs w:val="18"/>
        </w:rPr>
        <w:t>2025</w:t>
      </w:r>
    </w:p>
    <w:p w14:paraId="5DDD9870" w14:textId="77777777" w:rsidR="0079696B" w:rsidRPr="00DF683A" w:rsidRDefault="0079696B" w:rsidP="0079696B">
      <w:pPr>
        <w:tabs>
          <w:tab w:val="left" w:pos="480"/>
        </w:tabs>
        <w:rPr>
          <w:rFonts w:ascii="Arial" w:hAnsi="Arial" w:cs="Arial"/>
          <w:sz w:val="6"/>
          <w:szCs w:val="6"/>
        </w:rPr>
      </w:pPr>
    </w:p>
    <w:p w14:paraId="6AC78DF2" w14:textId="0E2AEB92" w:rsidR="00B928E0" w:rsidRPr="00D11CB8" w:rsidRDefault="00B928E0" w:rsidP="00B928E0">
      <w:pPr>
        <w:rPr>
          <w:rFonts w:ascii="Arial" w:eastAsia="Times New Roman" w:hAnsi="Arial" w:cs="Arial"/>
          <w:b/>
          <w:bCs/>
          <w:color w:val="000000"/>
          <w:sz w:val="18"/>
          <w:szCs w:val="18"/>
        </w:rPr>
      </w:pPr>
      <w:r w:rsidRPr="00D11CB8">
        <w:rPr>
          <w:rFonts w:ascii="Arial" w:eastAsia="Times New Roman" w:hAnsi="Arial" w:cs="Arial"/>
          <w:b/>
          <w:bCs/>
          <w:color w:val="000000"/>
          <w:sz w:val="18"/>
          <w:szCs w:val="18"/>
        </w:rPr>
        <w:t>Career Rebounds</w:t>
      </w:r>
      <w:r w:rsidR="00B34925">
        <w:rPr>
          <w:rFonts w:ascii="Arial" w:eastAsia="Times New Roman" w:hAnsi="Arial" w:cs="Arial"/>
          <w:b/>
          <w:bCs/>
          <w:color w:val="000000"/>
          <w:sz w:val="18"/>
          <w:szCs w:val="18"/>
        </w:rPr>
        <w:t xml:space="preserve"> (</w:t>
      </w:r>
      <w:r w:rsidR="005A2A2F">
        <w:rPr>
          <w:rFonts w:ascii="Arial" w:eastAsia="Times New Roman" w:hAnsi="Arial" w:cs="Arial"/>
          <w:b/>
          <w:bCs/>
          <w:color w:val="000000"/>
          <w:sz w:val="18"/>
          <w:szCs w:val="18"/>
        </w:rPr>
        <w:t>Games, Average)</w:t>
      </w:r>
      <w:r w:rsidRPr="00D11CB8">
        <w:rPr>
          <w:rFonts w:ascii="Arial" w:eastAsia="Times New Roman" w:hAnsi="Arial" w:cs="Arial"/>
          <w:b/>
          <w:bCs/>
          <w:color w:val="000000"/>
          <w:sz w:val="18"/>
          <w:szCs w:val="18"/>
        </w:rPr>
        <w:t>, Player, School, Seasons</w:t>
      </w:r>
    </w:p>
    <w:p w14:paraId="5BF639C5" w14:textId="4F2B5726" w:rsidR="006635E2" w:rsidRPr="009A011E" w:rsidRDefault="006635E2" w:rsidP="006635E2">
      <w:pPr>
        <w:tabs>
          <w:tab w:val="left" w:pos="600"/>
        </w:tabs>
        <w:rPr>
          <w:rFonts w:ascii="Arial" w:hAnsi="Arial" w:cs="Arial"/>
          <w:sz w:val="18"/>
          <w:szCs w:val="18"/>
        </w:rPr>
      </w:pPr>
      <w:r w:rsidRPr="009A011E">
        <w:rPr>
          <w:rFonts w:ascii="Arial" w:hAnsi="Arial" w:cs="Arial"/>
          <w:sz w:val="18"/>
          <w:szCs w:val="18"/>
        </w:rPr>
        <w:t>1,</w:t>
      </w:r>
      <w:r w:rsidR="0079545A" w:rsidRPr="009A011E">
        <w:rPr>
          <w:rFonts w:ascii="Arial" w:hAnsi="Arial" w:cs="Arial"/>
          <w:sz w:val="18"/>
          <w:szCs w:val="18"/>
        </w:rPr>
        <w:t>382</w:t>
      </w:r>
      <w:r w:rsidRPr="009A011E">
        <w:rPr>
          <w:rFonts w:ascii="Arial" w:hAnsi="Arial" w:cs="Arial"/>
          <w:sz w:val="18"/>
          <w:szCs w:val="18"/>
        </w:rPr>
        <w:t xml:space="preserve"> (</w:t>
      </w:r>
      <w:r w:rsidR="00976893" w:rsidRPr="009A011E">
        <w:rPr>
          <w:rFonts w:ascii="Arial" w:hAnsi="Arial" w:cs="Arial"/>
          <w:sz w:val="18"/>
          <w:szCs w:val="18"/>
        </w:rPr>
        <w:t>1</w:t>
      </w:r>
      <w:r w:rsidR="0079545A" w:rsidRPr="009A011E">
        <w:rPr>
          <w:rFonts w:ascii="Arial" w:hAnsi="Arial" w:cs="Arial"/>
          <w:sz w:val="18"/>
          <w:szCs w:val="18"/>
        </w:rPr>
        <w:t>43</w:t>
      </w:r>
      <w:r w:rsidRPr="009A011E">
        <w:rPr>
          <w:rFonts w:ascii="Arial" w:hAnsi="Arial" w:cs="Arial"/>
          <w:sz w:val="18"/>
          <w:szCs w:val="18"/>
        </w:rPr>
        <w:t>, 9.</w:t>
      </w:r>
      <w:r w:rsidR="0079545A" w:rsidRPr="009A011E">
        <w:rPr>
          <w:rFonts w:ascii="Arial" w:hAnsi="Arial" w:cs="Arial"/>
          <w:sz w:val="18"/>
          <w:szCs w:val="18"/>
        </w:rPr>
        <w:t>66</w:t>
      </w:r>
      <w:r w:rsidRPr="009A011E">
        <w:rPr>
          <w:rFonts w:ascii="Arial" w:hAnsi="Arial" w:cs="Arial"/>
          <w:sz w:val="18"/>
          <w:szCs w:val="18"/>
        </w:rPr>
        <w:t>), Alisa Davis Little, CSUP/UNC, 2019-present</w:t>
      </w:r>
    </w:p>
    <w:p w14:paraId="42516C20" w14:textId="46FB87EF" w:rsidR="00A17B3C" w:rsidRPr="009A011E" w:rsidRDefault="00A17B3C" w:rsidP="00A17B3C">
      <w:pPr>
        <w:tabs>
          <w:tab w:val="left" w:pos="600"/>
        </w:tabs>
        <w:rPr>
          <w:rFonts w:ascii="Arial" w:eastAsia="Times New Roman" w:hAnsi="Arial" w:cs="Arial"/>
          <w:color w:val="000000"/>
          <w:sz w:val="18"/>
          <w:szCs w:val="18"/>
        </w:rPr>
      </w:pPr>
      <w:r w:rsidRPr="009A011E">
        <w:rPr>
          <w:rFonts w:ascii="Arial" w:hAnsi="Arial" w:cs="Arial"/>
          <w:sz w:val="18"/>
          <w:szCs w:val="18"/>
        </w:rPr>
        <w:t>1,2</w:t>
      </w:r>
      <w:r w:rsidR="00843F5E" w:rsidRPr="009A011E">
        <w:rPr>
          <w:rFonts w:ascii="Arial" w:hAnsi="Arial" w:cs="Arial"/>
          <w:sz w:val="18"/>
          <w:szCs w:val="18"/>
        </w:rPr>
        <w:t>81</w:t>
      </w:r>
      <w:r w:rsidRPr="009A011E">
        <w:rPr>
          <w:rFonts w:ascii="Arial" w:hAnsi="Arial" w:cs="Arial"/>
          <w:sz w:val="18"/>
          <w:szCs w:val="18"/>
        </w:rPr>
        <w:t xml:space="preserve"> (</w:t>
      </w:r>
      <w:r w:rsidR="00843F5E" w:rsidRPr="009A011E">
        <w:rPr>
          <w:rFonts w:ascii="Arial" w:hAnsi="Arial" w:cs="Arial"/>
          <w:sz w:val="18"/>
          <w:szCs w:val="18"/>
        </w:rPr>
        <w:t>108</w:t>
      </w:r>
      <w:r w:rsidRPr="009A011E">
        <w:rPr>
          <w:rFonts w:ascii="Arial" w:hAnsi="Arial" w:cs="Arial"/>
          <w:sz w:val="18"/>
          <w:szCs w:val="18"/>
        </w:rPr>
        <w:t>, 11.</w:t>
      </w:r>
      <w:r w:rsidR="00843F5E" w:rsidRPr="009A011E">
        <w:rPr>
          <w:rFonts w:ascii="Arial" w:hAnsi="Arial" w:cs="Arial"/>
          <w:sz w:val="18"/>
          <w:szCs w:val="18"/>
        </w:rPr>
        <w:t>9</w:t>
      </w:r>
      <w:r w:rsidRPr="009A011E">
        <w:rPr>
          <w:rFonts w:ascii="Arial" w:hAnsi="Arial" w:cs="Arial"/>
          <w:sz w:val="18"/>
          <w:szCs w:val="18"/>
        </w:rPr>
        <w:t>), Zoë Tomlinson, Colo</w:t>
      </w:r>
      <w:r w:rsidR="009A011E">
        <w:rPr>
          <w:rFonts w:ascii="Arial" w:hAnsi="Arial" w:cs="Arial"/>
          <w:sz w:val="18"/>
          <w:szCs w:val="18"/>
        </w:rPr>
        <w:t>rado</w:t>
      </w:r>
      <w:r w:rsidRPr="009A011E">
        <w:rPr>
          <w:rFonts w:ascii="Arial" w:hAnsi="Arial" w:cs="Arial"/>
          <w:sz w:val="18"/>
          <w:szCs w:val="18"/>
        </w:rPr>
        <w:t xml:space="preserve"> College, 2021-present</w:t>
      </w:r>
    </w:p>
    <w:p w14:paraId="643514B9" w14:textId="7052EFD2" w:rsidR="003A1DFA" w:rsidRPr="003A1DFA" w:rsidRDefault="003A1DFA" w:rsidP="003A1DFA">
      <w:pPr>
        <w:tabs>
          <w:tab w:val="left" w:pos="600"/>
        </w:tabs>
        <w:rPr>
          <w:rFonts w:ascii="Arial" w:hAnsi="Arial" w:cs="Arial"/>
          <w:sz w:val="18"/>
          <w:szCs w:val="18"/>
        </w:rPr>
      </w:pPr>
      <w:r w:rsidRPr="003A1DFA">
        <w:rPr>
          <w:rFonts w:ascii="Arial" w:hAnsi="Arial" w:cs="Arial"/>
          <w:sz w:val="18"/>
          <w:szCs w:val="18"/>
        </w:rPr>
        <w:t>1,267 (109, 11.6), Holly Roberts, MSU Denver, 1989-1993</w:t>
      </w:r>
    </w:p>
    <w:p w14:paraId="6368FA1C" w14:textId="09DE0F48" w:rsidR="003A1DFA" w:rsidRPr="003A1DFA" w:rsidRDefault="003A1DFA" w:rsidP="003A1DFA">
      <w:pPr>
        <w:tabs>
          <w:tab w:val="left" w:pos="600"/>
        </w:tabs>
        <w:rPr>
          <w:rFonts w:ascii="Arial" w:hAnsi="Arial" w:cs="Arial"/>
          <w:sz w:val="18"/>
          <w:szCs w:val="18"/>
        </w:rPr>
      </w:pPr>
      <w:r w:rsidRPr="003A1DFA">
        <w:rPr>
          <w:rFonts w:ascii="Arial" w:hAnsi="Arial" w:cs="Arial"/>
          <w:sz w:val="18"/>
          <w:szCs w:val="18"/>
        </w:rPr>
        <w:t>1,256 (</w:t>
      </w:r>
      <w:r w:rsidR="00D41D94">
        <w:rPr>
          <w:rFonts w:ascii="Arial" w:hAnsi="Arial" w:cs="Arial"/>
          <w:sz w:val="18"/>
          <w:szCs w:val="18"/>
        </w:rPr>
        <w:t>105</w:t>
      </w:r>
      <w:r w:rsidRPr="003A1DFA">
        <w:rPr>
          <w:rFonts w:ascii="Arial" w:hAnsi="Arial" w:cs="Arial"/>
          <w:sz w:val="18"/>
          <w:szCs w:val="18"/>
        </w:rPr>
        <w:t xml:space="preserve">, </w:t>
      </w:r>
      <w:r w:rsidR="00D41D94">
        <w:rPr>
          <w:rFonts w:ascii="Arial" w:hAnsi="Arial" w:cs="Arial"/>
          <w:sz w:val="18"/>
          <w:szCs w:val="18"/>
        </w:rPr>
        <w:t>11.96</w:t>
      </w:r>
      <w:r w:rsidRPr="003A1DFA">
        <w:rPr>
          <w:rFonts w:ascii="Arial" w:hAnsi="Arial" w:cs="Arial"/>
          <w:sz w:val="18"/>
          <w:szCs w:val="18"/>
        </w:rPr>
        <w:t>), Dominique Skeehan, Adams State, 1981-1985</w:t>
      </w:r>
    </w:p>
    <w:p w14:paraId="4D4FFC82" w14:textId="0EFA2C0B" w:rsidR="003A1DFA" w:rsidRPr="003A1DFA" w:rsidRDefault="003A1DFA" w:rsidP="003A1DFA">
      <w:pPr>
        <w:tabs>
          <w:tab w:val="left" w:pos="600"/>
        </w:tabs>
        <w:rPr>
          <w:rFonts w:ascii="Arial" w:hAnsi="Arial" w:cs="Arial"/>
          <w:sz w:val="18"/>
          <w:szCs w:val="18"/>
        </w:rPr>
      </w:pPr>
      <w:r w:rsidRPr="003A1DFA">
        <w:rPr>
          <w:rFonts w:ascii="Arial" w:hAnsi="Arial" w:cs="Arial"/>
          <w:sz w:val="18"/>
          <w:szCs w:val="18"/>
        </w:rPr>
        <w:t>1,127 (115, 9.8), Lisa VanGoor, Colorado, 1980-1985</w:t>
      </w:r>
    </w:p>
    <w:p w14:paraId="1096D621" w14:textId="72DB9117" w:rsidR="003A1DFA" w:rsidRPr="003A1DFA" w:rsidRDefault="003A1DFA" w:rsidP="003A1DFA">
      <w:pPr>
        <w:tabs>
          <w:tab w:val="left" w:pos="600"/>
        </w:tabs>
        <w:rPr>
          <w:rFonts w:ascii="Arial" w:hAnsi="Arial" w:cs="Arial"/>
          <w:sz w:val="18"/>
          <w:szCs w:val="18"/>
        </w:rPr>
      </w:pPr>
      <w:r w:rsidRPr="003A1DFA">
        <w:rPr>
          <w:rFonts w:ascii="Arial" w:hAnsi="Arial" w:cs="Arial"/>
          <w:sz w:val="18"/>
          <w:szCs w:val="18"/>
        </w:rPr>
        <w:t>1,099 (99</w:t>
      </w:r>
      <w:r>
        <w:rPr>
          <w:rFonts w:ascii="Arial" w:hAnsi="Arial" w:cs="Arial"/>
          <w:sz w:val="18"/>
          <w:szCs w:val="18"/>
        </w:rPr>
        <w:t xml:space="preserve">, </w:t>
      </w:r>
      <w:r w:rsidRPr="003A1DFA">
        <w:rPr>
          <w:rFonts w:ascii="Arial" w:hAnsi="Arial" w:cs="Arial"/>
          <w:sz w:val="18"/>
          <w:szCs w:val="18"/>
        </w:rPr>
        <w:t>11.1), Lorna Kollmeyer, Colorado College, 1976-1980</w:t>
      </w:r>
    </w:p>
    <w:p w14:paraId="05A16DBC" w14:textId="337EA4AA" w:rsidR="003A1DFA" w:rsidRPr="003A1DFA" w:rsidRDefault="003A1DFA" w:rsidP="003A1DFA">
      <w:pPr>
        <w:tabs>
          <w:tab w:val="left" w:pos="600"/>
        </w:tabs>
        <w:rPr>
          <w:rFonts w:ascii="Arial" w:hAnsi="Arial" w:cs="Arial"/>
          <w:sz w:val="18"/>
          <w:szCs w:val="18"/>
        </w:rPr>
      </w:pPr>
      <w:r w:rsidRPr="003A1DFA">
        <w:rPr>
          <w:rFonts w:ascii="Arial" w:hAnsi="Arial" w:cs="Arial"/>
          <w:sz w:val="18"/>
          <w:szCs w:val="18"/>
        </w:rPr>
        <w:t>1,067 (132, 8.1), Erin Scholz, Colorado, 1993-1997</w:t>
      </w:r>
    </w:p>
    <w:p w14:paraId="1CFB6C30" w14:textId="11C2601D" w:rsidR="003A1DFA" w:rsidRPr="003A1DFA" w:rsidRDefault="003A1DFA" w:rsidP="003A1DFA">
      <w:pPr>
        <w:tabs>
          <w:tab w:val="left" w:pos="600"/>
        </w:tabs>
        <w:rPr>
          <w:rFonts w:ascii="Arial" w:hAnsi="Arial" w:cs="Arial"/>
          <w:sz w:val="18"/>
          <w:szCs w:val="18"/>
        </w:rPr>
      </w:pPr>
      <w:r w:rsidRPr="003A1DFA">
        <w:rPr>
          <w:rFonts w:ascii="Arial" w:hAnsi="Arial" w:cs="Arial"/>
          <w:sz w:val="18"/>
          <w:szCs w:val="18"/>
        </w:rPr>
        <w:t xml:space="preserve">1,060 (110, 9.6), Sara </w:t>
      </w:r>
      <w:r w:rsidR="00D03EE0" w:rsidRPr="003A1DFA">
        <w:rPr>
          <w:rFonts w:ascii="Arial" w:hAnsi="Arial" w:cs="Arial"/>
          <w:sz w:val="18"/>
          <w:szCs w:val="18"/>
        </w:rPr>
        <w:t>Fadenrecht</w:t>
      </w:r>
      <w:r w:rsidRPr="003A1DFA">
        <w:rPr>
          <w:rFonts w:ascii="Arial" w:hAnsi="Arial" w:cs="Arial"/>
          <w:sz w:val="18"/>
          <w:szCs w:val="18"/>
        </w:rPr>
        <w:t>, Denver, 1994-1998</w:t>
      </w:r>
    </w:p>
    <w:p w14:paraId="5AF510B4" w14:textId="4B0F77A3" w:rsidR="003A1DFA" w:rsidRPr="003A1DFA" w:rsidRDefault="003A1DFA" w:rsidP="003A1DFA">
      <w:pPr>
        <w:tabs>
          <w:tab w:val="left" w:pos="600"/>
        </w:tabs>
        <w:rPr>
          <w:rFonts w:ascii="Arial" w:hAnsi="Arial" w:cs="Arial"/>
          <w:sz w:val="18"/>
          <w:szCs w:val="18"/>
        </w:rPr>
      </w:pPr>
      <w:r w:rsidRPr="003A1DFA">
        <w:rPr>
          <w:rFonts w:ascii="Arial" w:hAnsi="Arial" w:cs="Arial"/>
          <w:sz w:val="18"/>
          <w:szCs w:val="18"/>
        </w:rPr>
        <w:t>1,049 (121, 8.7), Jackie McFarland, Colorado, 2004-2008</w:t>
      </w:r>
    </w:p>
    <w:p w14:paraId="068EA57B" w14:textId="6CC5A1F4" w:rsidR="003A1DFA" w:rsidRPr="003A1DFA" w:rsidRDefault="003A1DFA" w:rsidP="003A1DFA">
      <w:pPr>
        <w:tabs>
          <w:tab w:val="left" w:pos="600"/>
        </w:tabs>
        <w:rPr>
          <w:rFonts w:ascii="Arial" w:hAnsi="Arial" w:cs="Arial"/>
          <w:sz w:val="18"/>
          <w:szCs w:val="18"/>
        </w:rPr>
      </w:pPr>
      <w:r w:rsidRPr="003A1DFA">
        <w:rPr>
          <w:rFonts w:ascii="Arial" w:hAnsi="Arial" w:cs="Arial"/>
          <w:sz w:val="18"/>
          <w:szCs w:val="18"/>
        </w:rPr>
        <w:t>1,039 (132, 7.9), D’shara Strange, Northern Colorado, 2010-2015</w:t>
      </w:r>
    </w:p>
    <w:p w14:paraId="296F1C3A" w14:textId="3368EE5C" w:rsidR="003A1DFA" w:rsidRPr="003A1DFA" w:rsidRDefault="003A1DFA" w:rsidP="003A1DFA">
      <w:pPr>
        <w:tabs>
          <w:tab w:val="left" w:pos="600"/>
        </w:tabs>
        <w:rPr>
          <w:rFonts w:ascii="Arial" w:hAnsi="Arial" w:cs="Arial"/>
          <w:sz w:val="18"/>
          <w:szCs w:val="18"/>
        </w:rPr>
      </w:pPr>
      <w:r w:rsidRPr="003A1DFA">
        <w:rPr>
          <w:rFonts w:ascii="Arial" w:hAnsi="Arial" w:cs="Arial"/>
          <w:sz w:val="18"/>
          <w:szCs w:val="18"/>
        </w:rPr>
        <w:t>1,032 (110, 9.4), Tonya Stites, Colorado Mesa, 1991-1994</w:t>
      </w:r>
    </w:p>
    <w:p w14:paraId="269AADEB" w14:textId="2663DAE3" w:rsidR="003A1DFA" w:rsidRPr="003A1DFA" w:rsidRDefault="003A1DFA" w:rsidP="003A1DFA">
      <w:pPr>
        <w:tabs>
          <w:tab w:val="left" w:pos="600"/>
        </w:tabs>
        <w:rPr>
          <w:rFonts w:ascii="Arial" w:hAnsi="Arial" w:cs="Arial"/>
          <w:sz w:val="18"/>
          <w:szCs w:val="18"/>
        </w:rPr>
      </w:pPr>
      <w:r w:rsidRPr="003A1DFA">
        <w:rPr>
          <w:rFonts w:ascii="Arial" w:hAnsi="Arial" w:cs="Arial"/>
          <w:sz w:val="18"/>
          <w:szCs w:val="18"/>
        </w:rPr>
        <w:t>1,027 (</w:t>
      </w:r>
      <w:r w:rsidR="00495B8B" w:rsidRPr="00C24C0E">
        <w:rPr>
          <w:rFonts w:eastAsia="Times New Roman" w:cs="Arial"/>
          <w:color w:val="000000"/>
          <w:sz w:val="18"/>
          <w:szCs w:val="18"/>
        </w:rPr>
        <w:t>113</w:t>
      </w:r>
      <w:r w:rsidRPr="003A1DFA">
        <w:rPr>
          <w:rFonts w:ascii="Arial" w:hAnsi="Arial" w:cs="Arial"/>
          <w:sz w:val="18"/>
          <w:szCs w:val="18"/>
        </w:rPr>
        <w:t xml:space="preserve">, </w:t>
      </w:r>
      <w:r w:rsidR="00495B8B">
        <w:rPr>
          <w:rFonts w:ascii="Arial" w:hAnsi="Arial" w:cs="Arial"/>
          <w:sz w:val="18"/>
          <w:szCs w:val="18"/>
        </w:rPr>
        <w:t>9.1</w:t>
      </w:r>
      <w:r w:rsidRPr="003A1DFA">
        <w:rPr>
          <w:rFonts w:ascii="Arial" w:hAnsi="Arial" w:cs="Arial"/>
          <w:sz w:val="18"/>
          <w:szCs w:val="18"/>
        </w:rPr>
        <w:t>), Janie Schieffelin, Colorado State, 1978-1982</w:t>
      </w:r>
    </w:p>
    <w:p w14:paraId="170EE9D7" w14:textId="77777777" w:rsidR="003A1DFA" w:rsidRPr="003A1DFA" w:rsidRDefault="003A1DFA" w:rsidP="003A1DFA">
      <w:pPr>
        <w:tabs>
          <w:tab w:val="left" w:pos="600"/>
        </w:tabs>
        <w:rPr>
          <w:rFonts w:ascii="Arial" w:hAnsi="Arial" w:cs="Arial"/>
          <w:sz w:val="18"/>
          <w:szCs w:val="18"/>
        </w:rPr>
      </w:pPr>
      <w:r w:rsidRPr="003A1DFA">
        <w:rPr>
          <w:rFonts w:ascii="Arial" w:hAnsi="Arial" w:cs="Arial"/>
          <w:sz w:val="18"/>
          <w:szCs w:val="18"/>
        </w:rPr>
        <w:t>1,020 (NA, NA), Debbie Nalty, Colorado College, 1980-1984</w:t>
      </w:r>
    </w:p>
    <w:p w14:paraId="322D8BF0" w14:textId="075FDE98" w:rsidR="003A1DFA" w:rsidRPr="003A1DFA" w:rsidRDefault="003A1DFA" w:rsidP="003A1DFA">
      <w:pPr>
        <w:tabs>
          <w:tab w:val="left" w:pos="600"/>
        </w:tabs>
        <w:rPr>
          <w:rFonts w:ascii="Arial" w:hAnsi="Arial" w:cs="Arial"/>
          <w:sz w:val="18"/>
          <w:szCs w:val="18"/>
        </w:rPr>
      </w:pPr>
      <w:r w:rsidRPr="003A1DFA">
        <w:rPr>
          <w:rFonts w:ascii="Arial" w:hAnsi="Arial" w:cs="Arial"/>
          <w:sz w:val="18"/>
          <w:szCs w:val="18"/>
        </w:rPr>
        <w:t>1,020 (119, 8.6), Abby Rosenthal, Colorado Christian, 2006-2010</w:t>
      </w:r>
    </w:p>
    <w:p w14:paraId="185E3DD2" w14:textId="77777777" w:rsidR="003A1DFA" w:rsidRPr="003A1DFA" w:rsidRDefault="003A1DFA" w:rsidP="003A1DFA">
      <w:pPr>
        <w:tabs>
          <w:tab w:val="left" w:pos="600"/>
        </w:tabs>
        <w:rPr>
          <w:rFonts w:ascii="Arial" w:hAnsi="Arial" w:cs="Arial"/>
          <w:sz w:val="18"/>
          <w:szCs w:val="18"/>
        </w:rPr>
      </w:pPr>
      <w:r w:rsidRPr="003A1DFA">
        <w:rPr>
          <w:rFonts w:ascii="Arial" w:hAnsi="Arial" w:cs="Arial"/>
          <w:sz w:val="18"/>
          <w:szCs w:val="18"/>
        </w:rPr>
        <w:t>1,012 (101, 10.0), Pam DeCosta, Colorado Mesa, 1982-1986</w:t>
      </w:r>
    </w:p>
    <w:p w14:paraId="475BD446" w14:textId="3B1CAE6F" w:rsidR="00E530EF" w:rsidRPr="008050F9" w:rsidRDefault="00E530EF" w:rsidP="00E530EF">
      <w:pPr>
        <w:tabs>
          <w:tab w:val="left" w:pos="600"/>
        </w:tabs>
        <w:rPr>
          <w:rFonts w:ascii="Arial" w:hAnsi="Arial" w:cs="Arial"/>
          <w:sz w:val="18"/>
          <w:szCs w:val="18"/>
        </w:rPr>
      </w:pPr>
      <w:r w:rsidRPr="008050F9">
        <w:rPr>
          <w:rFonts w:ascii="Arial" w:hAnsi="Arial" w:cs="Arial"/>
          <w:sz w:val="18"/>
          <w:szCs w:val="18"/>
        </w:rPr>
        <w:t>998 (115, 8.68), Maison White, UCCS, 2021-</w:t>
      </w:r>
      <w:r w:rsidR="008050F9" w:rsidRPr="008050F9">
        <w:rPr>
          <w:rFonts w:ascii="Arial" w:hAnsi="Arial" w:cs="Arial"/>
          <w:sz w:val="18"/>
          <w:szCs w:val="18"/>
        </w:rPr>
        <w:t>2025</w:t>
      </w:r>
    </w:p>
    <w:p w14:paraId="72766DA3" w14:textId="6594DDE0" w:rsidR="003A1DFA" w:rsidRPr="008050F9" w:rsidRDefault="003A1DFA" w:rsidP="003A1DFA">
      <w:pPr>
        <w:tabs>
          <w:tab w:val="left" w:pos="600"/>
        </w:tabs>
        <w:rPr>
          <w:rFonts w:ascii="Arial" w:hAnsi="Arial" w:cs="Arial"/>
          <w:sz w:val="18"/>
          <w:szCs w:val="18"/>
        </w:rPr>
      </w:pPr>
      <w:r w:rsidRPr="008050F9">
        <w:rPr>
          <w:rFonts w:ascii="Arial" w:hAnsi="Arial" w:cs="Arial"/>
          <w:sz w:val="18"/>
          <w:szCs w:val="18"/>
        </w:rPr>
        <w:t>997 (127, 7.9), Brittany Spears, Colorado, 2007-2011</w:t>
      </w:r>
    </w:p>
    <w:p w14:paraId="6B71D668" w14:textId="77777777" w:rsidR="003E55A0" w:rsidRPr="008050F9" w:rsidRDefault="003E55A0" w:rsidP="003E55A0">
      <w:pPr>
        <w:tabs>
          <w:tab w:val="left" w:pos="600"/>
        </w:tabs>
        <w:rPr>
          <w:rFonts w:ascii="Arial" w:hAnsi="Arial" w:cs="Arial"/>
          <w:sz w:val="18"/>
          <w:szCs w:val="18"/>
        </w:rPr>
      </w:pPr>
      <w:r w:rsidRPr="008050F9">
        <w:rPr>
          <w:rFonts w:ascii="Arial" w:hAnsi="Arial" w:cs="Arial"/>
          <w:sz w:val="18"/>
          <w:szCs w:val="18"/>
        </w:rPr>
        <w:t>988 (98, 10.1), Sally Bush, Colorado College, 1986-1990</w:t>
      </w:r>
    </w:p>
    <w:p w14:paraId="5706355D" w14:textId="57C27BA0" w:rsidR="00DD3A49" w:rsidRPr="008050F9" w:rsidRDefault="00924058" w:rsidP="00DD3A49">
      <w:pPr>
        <w:tabs>
          <w:tab w:val="left" w:pos="600"/>
        </w:tabs>
        <w:rPr>
          <w:rFonts w:ascii="Arial" w:hAnsi="Arial" w:cs="Arial"/>
          <w:sz w:val="18"/>
          <w:szCs w:val="18"/>
        </w:rPr>
      </w:pPr>
      <w:r w:rsidRPr="008050F9">
        <w:rPr>
          <w:rFonts w:ascii="Arial" w:hAnsi="Arial" w:cs="Arial"/>
          <w:sz w:val="18"/>
          <w:szCs w:val="18"/>
        </w:rPr>
        <w:t>974</w:t>
      </w:r>
      <w:r w:rsidR="00DD3A49" w:rsidRPr="008050F9">
        <w:rPr>
          <w:rFonts w:ascii="Arial" w:hAnsi="Arial" w:cs="Arial"/>
          <w:sz w:val="18"/>
          <w:szCs w:val="18"/>
        </w:rPr>
        <w:t xml:space="preserve"> (</w:t>
      </w:r>
      <w:r w:rsidRPr="008050F9">
        <w:rPr>
          <w:rFonts w:ascii="Arial" w:hAnsi="Arial" w:cs="Arial"/>
          <w:sz w:val="18"/>
          <w:szCs w:val="18"/>
        </w:rPr>
        <w:t>92</w:t>
      </w:r>
      <w:r w:rsidR="00DD3A49" w:rsidRPr="008050F9">
        <w:rPr>
          <w:rFonts w:ascii="Arial" w:hAnsi="Arial" w:cs="Arial"/>
          <w:sz w:val="18"/>
          <w:szCs w:val="18"/>
        </w:rPr>
        <w:t>, 10.59), Olivia Reed, Colorado Mesa, 2022-</w:t>
      </w:r>
      <w:r w:rsidR="008050F9" w:rsidRPr="008050F9">
        <w:rPr>
          <w:rFonts w:ascii="Arial" w:hAnsi="Arial" w:cs="Arial"/>
          <w:sz w:val="18"/>
          <w:szCs w:val="18"/>
        </w:rPr>
        <w:t>2025</w:t>
      </w:r>
    </w:p>
    <w:p w14:paraId="445909F0" w14:textId="7F24844E" w:rsidR="003A1DFA" w:rsidRPr="008050F9" w:rsidRDefault="003A1DFA" w:rsidP="003A1DFA">
      <w:pPr>
        <w:tabs>
          <w:tab w:val="left" w:pos="600"/>
        </w:tabs>
        <w:rPr>
          <w:rFonts w:ascii="Arial" w:hAnsi="Arial" w:cs="Arial"/>
          <w:sz w:val="18"/>
          <w:szCs w:val="18"/>
        </w:rPr>
      </w:pPr>
      <w:r w:rsidRPr="008050F9">
        <w:rPr>
          <w:rFonts w:ascii="Arial" w:hAnsi="Arial" w:cs="Arial"/>
          <w:sz w:val="18"/>
          <w:szCs w:val="18"/>
        </w:rPr>
        <w:t>960 (110, 8.7), Nadia Fercha, CSU Pueblo, 2000-2004</w:t>
      </w:r>
    </w:p>
    <w:p w14:paraId="593FC67D" w14:textId="5CC12E15" w:rsidR="003A1DFA" w:rsidRPr="003A1DFA" w:rsidRDefault="003A1DFA" w:rsidP="003A1DFA">
      <w:pPr>
        <w:tabs>
          <w:tab w:val="left" w:pos="600"/>
        </w:tabs>
        <w:rPr>
          <w:rFonts w:ascii="Arial" w:hAnsi="Arial" w:cs="Arial"/>
          <w:sz w:val="18"/>
          <w:szCs w:val="18"/>
        </w:rPr>
      </w:pPr>
      <w:r w:rsidRPr="003A1DFA">
        <w:rPr>
          <w:rFonts w:ascii="Arial" w:hAnsi="Arial" w:cs="Arial"/>
          <w:sz w:val="18"/>
          <w:szCs w:val="18"/>
        </w:rPr>
        <w:t>955 (111, 8.6), Linda Raunig, Denver, 1976-1980</w:t>
      </w:r>
    </w:p>
    <w:p w14:paraId="7EAE80FF" w14:textId="567D0F1F" w:rsidR="003A1DFA" w:rsidRPr="003A1DFA" w:rsidRDefault="003A1DFA" w:rsidP="003A1DFA">
      <w:pPr>
        <w:tabs>
          <w:tab w:val="left" w:pos="600"/>
        </w:tabs>
        <w:rPr>
          <w:rFonts w:ascii="Arial" w:hAnsi="Arial" w:cs="Arial"/>
          <w:sz w:val="18"/>
          <w:szCs w:val="18"/>
        </w:rPr>
      </w:pPr>
      <w:r w:rsidRPr="003A1DFA">
        <w:rPr>
          <w:rFonts w:ascii="Arial" w:hAnsi="Arial" w:cs="Arial"/>
          <w:sz w:val="18"/>
          <w:szCs w:val="18"/>
        </w:rPr>
        <w:t>951 (107, 8.9), Trish Williamson, Northern Colorado, 1987-1991</w:t>
      </w:r>
    </w:p>
    <w:p w14:paraId="0797C3CE" w14:textId="13916B1C" w:rsidR="003A1DFA" w:rsidRPr="003A1DFA" w:rsidRDefault="003A1DFA" w:rsidP="003A1DFA">
      <w:pPr>
        <w:tabs>
          <w:tab w:val="left" w:pos="600"/>
        </w:tabs>
        <w:rPr>
          <w:rFonts w:ascii="Arial" w:hAnsi="Arial" w:cs="Arial"/>
          <w:sz w:val="18"/>
          <w:szCs w:val="18"/>
        </w:rPr>
      </w:pPr>
      <w:r w:rsidRPr="003A1DFA">
        <w:rPr>
          <w:rFonts w:ascii="Arial" w:hAnsi="Arial" w:cs="Arial"/>
          <w:sz w:val="18"/>
          <w:szCs w:val="18"/>
        </w:rPr>
        <w:t>946 (124, 7.6), Kristin Valencia, MSU Denver, 2009-2013</w:t>
      </w:r>
    </w:p>
    <w:p w14:paraId="643F7167" w14:textId="221FE735" w:rsidR="003A1DFA" w:rsidRPr="003A1DFA" w:rsidRDefault="003A1DFA" w:rsidP="003A1DFA">
      <w:pPr>
        <w:tabs>
          <w:tab w:val="left" w:pos="600"/>
        </w:tabs>
        <w:rPr>
          <w:rFonts w:ascii="Arial" w:hAnsi="Arial" w:cs="Arial"/>
          <w:sz w:val="18"/>
          <w:szCs w:val="18"/>
        </w:rPr>
      </w:pPr>
      <w:r w:rsidRPr="003A1DFA">
        <w:rPr>
          <w:rFonts w:ascii="Arial" w:hAnsi="Arial" w:cs="Arial"/>
          <w:sz w:val="18"/>
          <w:szCs w:val="18"/>
        </w:rPr>
        <w:t>945 (111, 8.5), Amy Mohr, Fort Lewis, 2001-2005</w:t>
      </w:r>
    </w:p>
    <w:p w14:paraId="70EE65C4" w14:textId="05B7B482" w:rsidR="003A1DFA" w:rsidRPr="003A1DFA" w:rsidRDefault="003A1DFA" w:rsidP="003A1DFA">
      <w:pPr>
        <w:tabs>
          <w:tab w:val="left" w:pos="600"/>
        </w:tabs>
        <w:rPr>
          <w:rFonts w:ascii="Arial" w:hAnsi="Arial" w:cs="Arial"/>
          <w:sz w:val="18"/>
          <w:szCs w:val="18"/>
        </w:rPr>
      </w:pPr>
      <w:r w:rsidRPr="003A1DFA">
        <w:rPr>
          <w:rFonts w:ascii="Arial" w:hAnsi="Arial" w:cs="Arial"/>
          <w:sz w:val="18"/>
          <w:szCs w:val="18"/>
        </w:rPr>
        <w:t>944 (93, 10.2), Tawona Wilson, CSU Pueblo, 1988-1992</w:t>
      </w:r>
    </w:p>
    <w:p w14:paraId="04C2F8E2" w14:textId="133FEDD9" w:rsidR="003A1DFA" w:rsidRPr="003A1DFA" w:rsidRDefault="003A1DFA" w:rsidP="003A1DFA">
      <w:pPr>
        <w:tabs>
          <w:tab w:val="left" w:pos="600"/>
        </w:tabs>
        <w:rPr>
          <w:rFonts w:ascii="Arial" w:hAnsi="Arial" w:cs="Arial"/>
          <w:sz w:val="18"/>
          <w:szCs w:val="18"/>
        </w:rPr>
      </w:pPr>
      <w:r w:rsidRPr="003A1DFA">
        <w:rPr>
          <w:rFonts w:ascii="Arial" w:hAnsi="Arial" w:cs="Arial"/>
          <w:sz w:val="18"/>
          <w:szCs w:val="18"/>
        </w:rPr>
        <w:t>936 (114, 8.2), Teresa James, Colorado State, 1992-1996</w:t>
      </w:r>
    </w:p>
    <w:p w14:paraId="46D2A023" w14:textId="44AD7D01" w:rsidR="003A1DFA" w:rsidRDefault="003A1DFA" w:rsidP="003A1DFA">
      <w:pPr>
        <w:tabs>
          <w:tab w:val="left" w:pos="600"/>
        </w:tabs>
        <w:rPr>
          <w:rFonts w:ascii="Arial" w:hAnsi="Arial" w:cs="Arial"/>
          <w:sz w:val="18"/>
          <w:szCs w:val="18"/>
        </w:rPr>
      </w:pPr>
      <w:r w:rsidRPr="003A1DFA">
        <w:rPr>
          <w:rFonts w:ascii="Arial" w:hAnsi="Arial" w:cs="Arial"/>
          <w:sz w:val="18"/>
          <w:szCs w:val="18"/>
        </w:rPr>
        <w:t>933 (101, 9.</w:t>
      </w:r>
      <w:r w:rsidR="008C3616">
        <w:rPr>
          <w:rFonts w:ascii="Arial" w:hAnsi="Arial" w:cs="Arial"/>
          <w:sz w:val="18"/>
          <w:szCs w:val="18"/>
        </w:rPr>
        <w:t>6</w:t>
      </w:r>
      <w:r w:rsidRPr="003A1DFA">
        <w:rPr>
          <w:rFonts w:ascii="Arial" w:hAnsi="Arial" w:cs="Arial"/>
          <w:sz w:val="18"/>
          <w:szCs w:val="18"/>
        </w:rPr>
        <w:t>), Lisa Osleson, CSU Pueblo, 1977-1981</w:t>
      </w:r>
    </w:p>
    <w:p w14:paraId="4972114B" w14:textId="77777777" w:rsidR="00653592" w:rsidRDefault="00653592" w:rsidP="00697E6F">
      <w:pPr>
        <w:tabs>
          <w:tab w:val="left" w:pos="600"/>
        </w:tabs>
        <w:rPr>
          <w:rFonts w:ascii="Arial" w:hAnsi="Arial" w:cs="Arial"/>
          <w:b/>
          <w:bCs/>
          <w:sz w:val="18"/>
          <w:szCs w:val="18"/>
        </w:rPr>
      </w:pPr>
    </w:p>
    <w:p w14:paraId="22B6E320" w14:textId="1C919E84" w:rsidR="00653592" w:rsidRPr="00697E6F" w:rsidRDefault="00653592" w:rsidP="00697E6F">
      <w:pPr>
        <w:tabs>
          <w:tab w:val="left" w:pos="600"/>
        </w:tabs>
        <w:rPr>
          <w:rFonts w:ascii="Arial" w:hAnsi="Arial" w:cs="Arial"/>
          <w:b/>
          <w:bCs/>
          <w:sz w:val="18"/>
          <w:szCs w:val="18"/>
        </w:rPr>
        <w:sectPr w:rsidR="00653592" w:rsidRPr="00697E6F" w:rsidSect="00F35576">
          <w:type w:val="continuous"/>
          <w:pgSz w:w="12240" w:h="15840"/>
          <w:pgMar w:top="240" w:right="480" w:bottom="240" w:left="480" w:header="720" w:footer="720" w:gutter="0"/>
          <w:cols w:num="2" w:space="240"/>
          <w:docGrid w:linePitch="360"/>
        </w:sectPr>
      </w:pPr>
    </w:p>
    <w:p w14:paraId="270B6028" w14:textId="0AC90B70" w:rsidR="00D11CB8" w:rsidRPr="00CC49D9" w:rsidRDefault="00D11CB8" w:rsidP="00D11CB8">
      <w:p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 xml:space="preserve">State of </w:t>
      </w:r>
      <w:r w:rsidRPr="00CC49D9">
        <w:rPr>
          <w:rFonts w:ascii="Arial" w:hAnsi="Arial" w:cs="Arial"/>
          <w:b/>
          <w:bCs/>
          <w:sz w:val="24"/>
          <w:szCs w:val="24"/>
        </w:rPr>
        <w:t>Colorado Colleg</w:t>
      </w:r>
      <w:r>
        <w:rPr>
          <w:rFonts w:ascii="Arial" w:hAnsi="Arial" w:cs="Arial"/>
          <w:b/>
          <w:bCs/>
          <w:sz w:val="24"/>
          <w:szCs w:val="24"/>
        </w:rPr>
        <w:t>iate</w:t>
      </w:r>
      <w:r w:rsidRPr="00CC49D9">
        <w:rPr>
          <w:rFonts w:ascii="Arial" w:hAnsi="Arial" w:cs="Arial"/>
          <w:b/>
          <w:bCs/>
          <w:sz w:val="24"/>
          <w:szCs w:val="24"/>
        </w:rPr>
        <w:t xml:space="preserve"> Women’s Basketball Records</w:t>
      </w:r>
    </w:p>
    <w:p w14:paraId="2DAD65D3" w14:textId="77777777" w:rsidR="00D11CB8" w:rsidRPr="005F7FFA" w:rsidRDefault="00D11CB8" w:rsidP="00B928E0">
      <w:pPr>
        <w:tabs>
          <w:tab w:val="left" w:pos="480"/>
        </w:tabs>
        <w:rPr>
          <w:rFonts w:ascii="Arial" w:hAnsi="Arial" w:cs="Arial"/>
          <w:b/>
          <w:bCs/>
          <w:sz w:val="6"/>
          <w:szCs w:val="6"/>
        </w:rPr>
      </w:pPr>
    </w:p>
    <w:p w14:paraId="7028182E" w14:textId="77777777" w:rsidR="00D11CB8" w:rsidRDefault="00D11CB8" w:rsidP="00B928E0">
      <w:pPr>
        <w:tabs>
          <w:tab w:val="left" w:pos="480"/>
        </w:tabs>
        <w:rPr>
          <w:rFonts w:ascii="Arial" w:hAnsi="Arial" w:cs="Arial"/>
          <w:b/>
          <w:bCs/>
          <w:sz w:val="20"/>
          <w:szCs w:val="20"/>
        </w:rPr>
        <w:sectPr w:rsidR="00D11CB8" w:rsidSect="00F35576">
          <w:type w:val="continuous"/>
          <w:pgSz w:w="12240" w:h="15840"/>
          <w:pgMar w:top="240" w:right="480" w:bottom="240" w:left="480" w:header="720" w:footer="720" w:gutter="0"/>
          <w:cols w:space="240"/>
          <w:docGrid w:linePitch="360"/>
        </w:sectPr>
      </w:pPr>
    </w:p>
    <w:p w14:paraId="55660816" w14:textId="442903C3" w:rsidR="00C34D9F" w:rsidRPr="00D11CB8" w:rsidRDefault="00C34D9F" w:rsidP="00C34D9F">
      <w:pPr>
        <w:tabs>
          <w:tab w:val="left" w:pos="480"/>
        </w:tabs>
        <w:rPr>
          <w:rFonts w:ascii="Arial" w:hAnsi="Arial" w:cs="Arial"/>
          <w:b/>
          <w:bCs/>
          <w:sz w:val="18"/>
          <w:szCs w:val="18"/>
        </w:rPr>
      </w:pPr>
      <w:r w:rsidRPr="00D11CB8">
        <w:rPr>
          <w:rFonts w:ascii="Arial" w:hAnsi="Arial" w:cs="Arial"/>
          <w:b/>
          <w:bCs/>
          <w:sz w:val="18"/>
          <w:szCs w:val="18"/>
        </w:rPr>
        <w:t xml:space="preserve">Single Game </w:t>
      </w:r>
      <w:r>
        <w:rPr>
          <w:rFonts w:ascii="Arial" w:hAnsi="Arial" w:cs="Arial"/>
          <w:b/>
          <w:bCs/>
          <w:sz w:val="18"/>
          <w:szCs w:val="18"/>
        </w:rPr>
        <w:t>Assists, Players, School vs. Opponent, Date</w:t>
      </w:r>
    </w:p>
    <w:p w14:paraId="0C2F5EBF" w14:textId="77777777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17</w:t>
      </w:r>
      <w:r w:rsidRPr="00D11CB8">
        <w:rPr>
          <w:rFonts w:ascii="Arial" w:hAnsi="Arial" w:cs="Arial"/>
          <w:sz w:val="18"/>
          <w:szCs w:val="18"/>
        </w:rPr>
        <w:tab/>
        <w:t>McKenna Hofschild, Colorado State at Utah St., 1/19/2022</w:t>
      </w:r>
    </w:p>
    <w:p w14:paraId="10528A79" w14:textId="77777777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16</w:t>
      </w:r>
      <w:r w:rsidRPr="00D11CB8">
        <w:rPr>
          <w:rFonts w:ascii="Arial" w:hAnsi="Arial" w:cs="Arial"/>
          <w:sz w:val="18"/>
          <w:szCs w:val="18"/>
        </w:rPr>
        <w:tab/>
        <w:t>Breanne Burley, Regis at Chadron State, 1/20/2007</w:t>
      </w:r>
    </w:p>
    <w:p w14:paraId="49970991" w14:textId="77777777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16</w:t>
      </w:r>
      <w:r w:rsidRPr="00D11CB8">
        <w:rPr>
          <w:rFonts w:ascii="Arial" w:hAnsi="Arial" w:cs="Arial"/>
          <w:sz w:val="18"/>
          <w:szCs w:val="18"/>
        </w:rPr>
        <w:tab/>
        <w:t>Ellen Nystrom, Colorado State vs. Fresno State, 3/1/2016</w:t>
      </w:r>
    </w:p>
    <w:p w14:paraId="4256CFB3" w14:textId="77777777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16</w:t>
      </w:r>
      <w:r w:rsidRPr="00D11CB8">
        <w:rPr>
          <w:rFonts w:ascii="Arial" w:hAnsi="Arial" w:cs="Arial"/>
          <w:sz w:val="18"/>
          <w:szCs w:val="18"/>
        </w:rPr>
        <w:tab/>
        <w:t>Anna Fanelli, CC vs. Schreiner University, 1/17/2022</w:t>
      </w:r>
    </w:p>
    <w:p w14:paraId="176ADF92" w14:textId="77777777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15</w:t>
      </w:r>
      <w:r w:rsidRPr="00D11CB8">
        <w:rPr>
          <w:rFonts w:ascii="Arial" w:hAnsi="Arial" w:cs="Arial"/>
          <w:sz w:val="18"/>
          <w:szCs w:val="18"/>
        </w:rPr>
        <w:tab/>
        <w:t>Suzanne Gonzales, CSU Pueblo vs. Baker, 1988</w:t>
      </w:r>
    </w:p>
    <w:p w14:paraId="7A0F99D6" w14:textId="77777777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15</w:t>
      </w:r>
      <w:r w:rsidRPr="00D11CB8">
        <w:rPr>
          <w:rFonts w:ascii="Arial" w:hAnsi="Arial" w:cs="Arial"/>
          <w:sz w:val="18"/>
          <w:szCs w:val="18"/>
        </w:rPr>
        <w:tab/>
        <w:t>Lisa Sprod, Colo. Mesa vs. UC-Colo. Springs, 2/20/1999</w:t>
      </w:r>
    </w:p>
    <w:p w14:paraId="438D909E" w14:textId="77777777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15</w:t>
      </w:r>
      <w:r w:rsidRPr="00D11CB8">
        <w:rPr>
          <w:rFonts w:ascii="Arial" w:hAnsi="Arial" w:cs="Arial"/>
          <w:sz w:val="18"/>
          <w:szCs w:val="18"/>
        </w:rPr>
        <w:tab/>
        <w:t>Edie Byerly, Northern Colorado vs. Hastings 1/3/1988</w:t>
      </w:r>
    </w:p>
    <w:p w14:paraId="28F1CA34" w14:textId="77777777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15</w:t>
      </w:r>
      <w:r w:rsidRPr="00D11CB8">
        <w:rPr>
          <w:rFonts w:ascii="Arial" w:hAnsi="Arial" w:cs="Arial"/>
          <w:sz w:val="18"/>
          <w:szCs w:val="18"/>
        </w:rPr>
        <w:tab/>
        <w:t>DeeDee Dominguez, CSU vs. Long Beach St., 12/21/1994</w:t>
      </w:r>
    </w:p>
    <w:p w14:paraId="5EE6E755" w14:textId="77777777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15</w:t>
      </w:r>
      <w:r w:rsidRPr="00D11CB8">
        <w:rPr>
          <w:rFonts w:ascii="Arial" w:hAnsi="Arial" w:cs="Arial"/>
          <w:sz w:val="18"/>
          <w:szCs w:val="18"/>
        </w:rPr>
        <w:tab/>
        <w:t>Whitney Law, CU vs. Cal St. Fullerton, Nov. 18, 2005</w:t>
      </w:r>
    </w:p>
    <w:p w14:paraId="5B459BCB" w14:textId="77777777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15</w:t>
      </w:r>
      <w:r w:rsidRPr="00D11CB8">
        <w:rPr>
          <w:rFonts w:ascii="Arial" w:hAnsi="Arial" w:cs="Arial"/>
          <w:sz w:val="18"/>
          <w:szCs w:val="18"/>
        </w:rPr>
        <w:tab/>
        <w:t>Anna Fanelli, CC vs. University of Dallas, 12/31/2021</w:t>
      </w:r>
    </w:p>
    <w:p w14:paraId="18769483" w14:textId="77777777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14</w:t>
      </w:r>
      <w:r w:rsidRPr="00D11CB8">
        <w:rPr>
          <w:rFonts w:ascii="Arial" w:hAnsi="Arial" w:cs="Arial"/>
          <w:sz w:val="18"/>
          <w:szCs w:val="18"/>
        </w:rPr>
        <w:tab/>
        <w:t>Lori Mills, Colorado vs. BYU, 11/18/1983</w:t>
      </w:r>
    </w:p>
    <w:p w14:paraId="182C304C" w14:textId="77777777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14</w:t>
      </w:r>
      <w:r w:rsidRPr="00D11CB8">
        <w:rPr>
          <w:rFonts w:ascii="Arial" w:hAnsi="Arial" w:cs="Arial"/>
          <w:sz w:val="18"/>
          <w:szCs w:val="18"/>
        </w:rPr>
        <w:tab/>
        <w:t>Suzanne Gonzales, CSU Pueblo vs. UNC, 11/29/1988</w:t>
      </w:r>
    </w:p>
    <w:p w14:paraId="72458AC1" w14:textId="77777777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14</w:t>
      </w:r>
      <w:r w:rsidRPr="00D11CB8">
        <w:rPr>
          <w:rFonts w:ascii="Arial" w:hAnsi="Arial" w:cs="Arial"/>
          <w:sz w:val="18"/>
          <w:szCs w:val="18"/>
        </w:rPr>
        <w:tab/>
        <w:t>Sarah Eckhoff, MSU Denver vs. UCCS, 1/4/1995</w:t>
      </w:r>
    </w:p>
    <w:p w14:paraId="70E90253" w14:textId="77777777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14</w:t>
      </w:r>
      <w:r w:rsidRPr="00D11CB8">
        <w:rPr>
          <w:rFonts w:ascii="Arial" w:hAnsi="Arial" w:cs="Arial"/>
          <w:sz w:val="18"/>
          <w:szCs w:val="18"/>
        </w:rPr>
        <w:tab/>
        <w:t>LaShena Graham, Colorado vs. Missouri, 2/25/1998</w:t>
      </w:r>
    </w:p>
    <w:p w14:paraId="360B1FDE" w14:textId="77777777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14</w:t>
      </w:r>
      <w:r w:rsidRPr="00D11CB8">
        <w:rPr>
          <w:rFonts w:ascii="Arial" w:hAnsi="Arial" w:cs="Arial"/>
          <w:sz w:val="18"/>
          <w:szCs w:val="18"/>
        </w:rPr>
        <w:tab/>
        <w:t>Jocelyn Pardilla, Adams State vs. Colo. Mesa, 2/1/2008</w:t>
      </w:r>
    </w:p>
    <w:p w14:paraId="63D248E9" w14:textId="77777777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14</w:t>
      </w:r>
      <w:r w:rsidRPr="00D11CB8">
        <w:rPr>
          <w:rFonts w:ascii="Arial" w:hAnsi="Arial" w:cs="Arial"/>
          <w:sz w:val="18"/>
          <w:szCs w:val="18"/>
        </w:rPr>
        <w:tab/>
        <w:t>Christina Whitelaw, Co. Christian vs. Chadron, 2/14/2014</w:t>
      </w:r>
    </w:p>
    <w:p w14:paraId="1543F481" w14:textId="77777777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14</w:t>
      </w:r>
      <w:r w:rsidRPr="00D11CB8">
        <w:rPr>
          <w:rFonts w:ascii="Arial" w:hAnsi="Arial" w:cs="Arial"/>
          <w:sz w:val="18"/>
          <w:szCs w:val="18"/>
        </w:rPr>
        <w:tab/>
        <w:t>Paige Bradley, Denver at IPFW, 1/24/2015</w:t>
      </w:r>
    </w:p>
    <w:p w14:paraId="6B07B4E1" w14:textId="77777777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14</w:t>
      </w:r>
      <w:r w:rsidRPr="00D11CB8">
        <w:rPr>
          <w:rFonts w:ascii="Arial" w:hAnsi="Arial" w:cs="Arial"/>
          <w:sz w:val="18"/>
          <w:szCs w:val="18"/>
        </w:rPr>
        <w:tab/>
        <w:t>Jaelynn Smith, MSU Denver vs. Chadron State, 3/1/2019</w:t>
      </w:r>
    </w:p>
    <w:p w14:paraId="21B30889" w14:textId="77777777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14</w:t>
      </w:r>
      <w:r w:rsidRPr="00D11CB8">
        <w:rPr>
          <w:rFonts w:ascii="Arial" w:hAnsi="Arial" w:cs="Arial"/>
          <w:sz w:val="18"/>
          <w:szCs w:val="18"/>
        </w:rPr>
        <w:tab/>
        <w:t>Anna Fanelli, CC vs. Centenary College, 1/7 &amp; 2/11/2022</w:t>
      </w:r>
    </w:p>
    <w:p w14:paraId="03A8486B" w14:textId="77777777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14</w:t>
      </w:r>
      <w:r w:rsidRPr="00D11CB8">
        <w:rPr>
          <w:rFonts w:ascii="Arial" w:hAnsi="Arial" w:cs="Arial"/>
          <w:sz w:val="18"/>
          <w:szCs w:val="18"/>
        </w:rPr>
        <w:tab/>
        <w:t>Anna Fanelli, CC vs. Southwestern, 2/5/2022</w:t>
      </w:r>
    </w:p>
    <w:p w14:paraId="69EEEAF0" w14:textId="77777777" w:rsidR="00B928E0" w:rsidRPr="00D11CB8" w:rsidRDefault="00B928E0" w:rsidP="00B928E0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11CB8">
        <w:rPr>
          <w:rFonts w:ascii="Arial" w:hAnsi="Arial" w:cs="Arial"/>
          <w:sz w:val="18"/>
          <w:szCs w:val="18"/>
        </w:rPr>
        <w:t>14</w:t>
      </w:r>
      <w:r w:rsidRPr="00D11CB8">
        <w:rPr>
          <w:rFonts w:ascii="Arial" w:hAnsi="Arial" w:cs="Arial"/>
          <w:sz w:val="18"/>
          <w:szCs w:val="18"/>
        </w:rPr>
        <w:tab/>
        <w:t>Anna Fanelli, CC vs. Concordia Chicago, 11/11/2022</w:t>
      </w:r>
    </w:p>
    <w:p w14:paraId="0FD1A39F" w14:textId="77777777" w:rsidR="00E24FD3" w:rsidRPr="00FB5720" w:rsidRDefault="00E24FD3" w:rsidP="00E24FD3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FB5720">
        <w:rPr>
          <w:rFonts w:ascii="Arial" w:hAnsi="Arial" w:cs="Arial"/>
          <w:sz w:val="18"/>
          <w:szCs w:val="18"/>
        </w:rPr>
        <w:t>14</w:t>
      </w:r>
      <w:r w:rsidRPr="00FB5720">
        <w:rPr>
          <w:rFonts w:ascii="Arial" w:hAnsi="Arial" w:cs="Arial"/>
          <w:sz w:val="18"/>
          <w:szCs w:val="18"/>
        </w:rPr>
        <w:tab/>
        <w:t>McKenna Hofschild, CSU vs. S.D. Mines, 11/21/2023</w:t>
      </w:r>
    </w:p>
    <w:p w14:paraId="6082DF13" w14:textId="77777777" w:rsidR="00D11CB8" w:rsidRPr="004677E0" w:rsidRDefault="00D11CB8" w:rsidP="00E24FD3">
      <w:pPr>
        <w:tabs>
          <w:tab w:val="left" w:pos="480"/>
        </w:tabs>
        <w:rPr>
          <w:rFonts w:ascii="Arial" w:hAnsi="Arial" w:cs="Arial"/>
          <w:sz w:val="6"/>
          <w:szCs w:val="6"/>
        </w:rPr>
      </w:pPr>
    </w:p>
    <w:p w14:paraId="591A4C76" w14:textId="64E53965" w:rsidR="00B53204" w:rsidRPr="00D11CB8" w:rsidRDefault="00B53204" w:rsidP="00B53204">
      <w:pPr>
        <w:tabs>
          <w:tab w:val="left" w:pos="480"/>
        </w:tabs>
        <w:rPr>
          <w:rFonts w:ascii="Arial" w:hAnsi="Arial" w:cs="Arial"/>
          <w:b/>
          <w:bCs/>
          <w:sz w:val="18"/>
          <w:szCs w:val="18"/>
        </w:rPr>
      </w:pPr>
      <w:r w:rsidRPr="00D11CB8">
        <w:rPr>
          <w:rFonts w:ascii="Arial" w:hAnsi="Arial" w:cs="Arial"/>
          <w:b/>
          <w:bCs/>
          <w:sz w:val="18"/>
          <w:szCs w:val="18"/>
        </w:rPr>
        <w:t xml:space="preserve">Single Season </w:t>
      </w:r>
      <w:r>
        <w:rPr>
          <w:rFonts w:ascii="Arial" w:hAnsi="Arial" w:cs="Arial"/>
          <w:b/>
          <w:bCs/>
          <w:sz w:val="18"/>
          <w:szCs w:val="18"/>
        </w:rPr>
        <w:t>Assists (</w:t>
      </w:r>
      <w:r w:rsidRPr="00B53204">
        <w:rPr>
          <w:rFonts w:ascii="Arial" w:hAnsi="Arial" w:cs="Arial"/>
          <w:b/>
          <w:bCs/>
          <w:sz w:val="16"/>
          <w:szCs w:val="16"/>
        </w:rPr>
        <w:t>Games, Average</w:t>
      </w:r>
      <w:r>
        <w:rPr>
          <w:rFonts w:ascii="Arial" w:hAnsi="Arial" w:cs="Arial"/>
          <w:b/>
          <w:bCs/>
          <w:sz w:val="18"/>
          <w:szCs w:val="18"/>
        </w:rPr>
        <w:t>), Player, School, Season</w:t>
      </w:r>
    </w:p>
    <w:p w14:paraId="1F62421A" w14:textId="77777777" w:rsidR="008A3804" w:rsidRPr="008A3804" w:rsidRDefault="008A3804" w:rsidP="008A3804">
      <w:pPr>
        <w:rPr>
          <w:rFonts w:ascii="Arial" w:hAnsi="Arial" w:cs="Arial"/>
          <w:sz w:val="18"/>
          <w:szCs w:val="18"/>
        </w:rPr>
      </w:pPr>
      <w:r w:rsidRPr="008A3804">
        <w:rPr>
          <w:rFonts w:ascii="Arial" w:hAnsi="Arial" w:cs="Arial"/>
          <w:sz w:val="18"/>
          <w:szCs w:val="18"/>
        </w:rPr>
        <w:t>239 (27, 8.9), Anna Fanelli, Colorado College, 2021-2022</w:t>
      </w:r>
    </w:p>
    <w:p w14:paraId="178EB3D1" w14:textId="77777777" w:rsidR="008A3804" w:rsidRPr="00FB5720" w:rsidRDefault="008A3804" w:rsidP="008A3804">
      <w:pPr>
        <w:rPr>
          <w:rFonts w:ascii="Arial" w:hAnsi="Arial" w:cs="Arial"/>
          <w:sz w:val="18"/>
          <w:szCs w:val="18"/>
        </w:rPr>
      </w:pPr>
      <w:r w:rsidRPr="00FB5720">
        <w:rPr>
          <w:rFonts w:ascii="Arial" w:hAnsi="Arial" w:cs="Arial"/>
          <w:sz w:val="18"/>
          <w:szCs w:val="18"/>
        </w:rPr>
        <w:t>227 (31, 7.3), McKenna Hofschild, Colorado State, 2023-2024</w:t>
      </w:r>
    </w:p>
    <w:p w14:paraId="589520A2" w14:textId="77777777" w:rsidR="008A3804" w:rsidRPr="008A3804" w:rsidRDefault="008A3804" w:rsidP="008A3804">
      <w:pPr>
        <w:rPr>
          <w:rFonts w:ascii="Arial" w:hAnsi="Arial" w:cs="Arial"/>
          <w:sz w:val="18"/>
          <w:szCs w:val="18"/>
        </w:rPr>
      </w:pPr>
      <w:r w:rsidRPr="008A3804">
        <w:rPr>
          <w:rFonts w:ascii="Arial" w:hAnsi="Arial" w:cs="Arial"/>
          <w:sz w:val="18"/>
          <w:szCs w:val="18"/>
        </w:rPr>
        <w:t>222 (31, 7.2), McKenna Hofschild, Colorado State, 2022-2023</w:t>
      </w:r>
    </w:p>
    <w:p w14:paraId="6C11BA2B" w14:textId="77777777" w:rsidR="008A3804" w:rsidRPr="008A3804" w:rsidRDefault="008A3804" w:rsidP="008A3804">
      <w:pPr>
        <w:rPr>
          <w:rFonts w:ascii="Arial" w:hAnsi="Arial" w:cs="Arial"/>
          <w:sz w:val="18"/>
          <w:szCs w:val="18"/>
        </w:rPr>
      </w:pPr>
      <w:r w:rsidRPr="008A3804">
        <w:rPr>
          <w:rFonts w:ascii="Arial" w:hAnsi="Arial" w:cs="Arial"/>
          <w:sz w:val="18"/>
          <w:szCs w:val="18"/>
        </w:rPr>
        <w:t>216 (31, 7.0), McKenna Hofschild, Colorado State, 2021-2022</w:t>
      </w:r>
    </w:p>
    <w:p w14:paraId="7F200338" w14:textId="77777777" w:rsidR="008A3804" w:rsidRPr="008A3804" w:rsidRDefault="008A3804" w:rsidP="008A3804">
      <w:pPr>
        <w:rPr>
          <w:rFonts w:ascii="Arial" w:hAnsi="Arial" w:cs="Arial"/>
          <w:sz w:val="18"/>
          <w:szCs w:val="18"/>
        </w:rPr>
      </w:pPr>
      <w:r w:rsidRPr="008A3804">
        <w:rPr>
          <w:rFonts w:ascii="Arial" w:hAnsi="Arial" w:cs="Arial"/>
          <w:sz w:val="18"/>
          <w:szCs w:val="18"/>
        </w:rPr>
        <w:t>205 (25, 8.2), Pam Bond, Adams State, 1981-1982</w:t>
      </w:r>
    </w:p>
    <w:p w14:paraId="0A288870" w14:textId="77777777" w:rsidR="008A3804" w:rsidRPr="008A3804" w:rsidRDefault="008A3804" w:rsidP="008A3804">
      <w:pPr>
        <w:rPr>
          <w:rFonts w:ascii="Arial" w:hAnsi="Arial" w:cs="Arial"/>
          <w:sz w:val="18"/>
          <w:szCs w:val="18"/>
        </w:rPr>
      </w:pPr>
      <w:r w:rsidRPr="008A3804">
        <w:rPr>
          <w:rFonts w:ascii="Arial" w:hAnsi="Arial" w:cs="Arial"/>
          <w:sz w:val="18"/>
          <w:szCs w:val="18"/>
        </w:rPr>
        <w:t>205 (29, 7.1), Meschach Rhoades, Regis, 1999-1000</w:t>
      </w:r>
    </w:p>
    <w:p w14:paraId="5006E55D" w14:textId="77777777" w:rsidR="008A3804" w:rsidRPr="008A3804" w:rsidRDefault="008A3804" w:rsidP="008A3804">
      <w:pPr>
        <w:rPr>
          <w:rFonts w:ascii="Arial" w:hAnsi="Arial" w:cs="Arial"/>
          <w:sz w:val="18"/>
          <w:szCs w:val="18"/>
        </w:rPr>
      </w:pPr>
      <w:r w:rsidRPr="008A3804">
        <w:rPr>
          <w:rFonts w:ascii="Arial" w:hAnsi="Arial" w:cs="Arial"/>
          <w:sz w:val="18"/>
          <w:szCs w:val="18"/>
        </w:rPr>
        <w:t>200 (31, 6.5), Kennedy Leonard, Colorado, 2017-2018</w:t>
      </w:r>
    </w:p>
    <w:p w14:paraId="3399EEDD" w14:textId="77777777" w:rsidR="008A3804" w:rsidRPr="008A3804" w:rsidRDefault="008A3804" w:rsidP="008A3804">
      <w:pPr>
        <w:rPr>
          <w:rFonts w:ascii="Arial" w:hAnsi="Arial" w:cs="Arial"/>
          <w:sz w:val="18"/>
          <w:szCs w:val="18"/>
        </w:rPr>
      </w:pPr>
      <w:r w:rsidRPr="008A3804">
        <w:rPr>
          <w:rFonts w:ascii="Arial" w:hAnsi="Arial" w:cs="Arial"/>
          <w:sz w:val="18"/>
          <w:szCs w:val="18"/>
        </w:rPr>
        <w:t>200 (31, 6.5), Emiko Smith Denver, 2011-2012</w:t>
      </w:r>
    </w:p>
    <w:p w14:paraId="336D521A" w14:textId="3FB8EE61" w:rsidR="008A3804" w:rsidRPr="008A3804" w:rsidRDefault="008A3804" w:rsidP="008A3804">
      <w:pPr>
        <w:rPr>
          <w:rFonts w:ascii="Arial" w:hAnsi="Arial" w:cs="Arial"/>
          <w:sz w:val="18"/>
          <w:szCs w:val="18"/>
        </w:rPr>
      </w:pPr>
      <w:r w:rsidRPr="008A3804">
        <w:rPr>
          <w:rFonts w:ascii="Arial" w:hAnsi="Arial" w:cs="Arial"/>
          <w:sz w:val="18"/>
          <w:szCs w:val="18"/>
        </w:rPr>
        <w:t>197 (28, 7.0), Suzanne Gonzales, CSU Pueblo, 1988-1989</w:t>
      </w:r>
    </w:p>
    <w:p w14:paraId="03F383AB" w14:textId="77777777" w:rsidR="008A3804" w:rsidRPr="008A3804" w:rsidRDefault="008A3804" w:rsidP="008A3804">
      <w:pPr>
        <w:rPr>
          <w:rFonts w:ascii="Arial" w:hAnsi="Arial" w:cs="Arial"/>
          <w:sz w:val="18"/>
          <w:szCs w:val="18"/>
        </w:rPr>
      </w:pPr>
      <w:r w:rsidRPr="008A3804">
        <w:rPr>
          <w:rFonts w:ascii="Arial" w:hAnsi="Arial" w:cs="Arial"/>
          <w:sz w:val="18"/>
          <w:szCs w:val="18"/>
        </w:rPr>
        <w:t>192 (31, 6.2), Emiko Smith, Denver, 2012-2013</w:t>
      </w:r>
    </w:p>
    <w:p w14:paraId="300EF0E4" w14:textId="77777777" w:rsidR="008A3804" w:rsidRPr="008A3804" w:rsidRDefault="008A3804" w:rsidP="008A3804">
      <w:pPr>
        <w:rPr>
          <w:rFonts w:ascii="Arial" w:hAnsi="Arial" w:cs="Arial"/>
          <w:sz w:val="18"/>
          <w:szCs w:val="18"/>
        </w:rPr>
      </w:pPr>
      <w:r w:rsidRPr="008A3804">
        <w:rPr>
          <w:rFonts w:ascii="Arial" w:hAnsi="Arial" w:cs="Arial"/>
          <w:sz w:val="18"/>
          <w:szCs w:val="18"/>
        </w:rPr>
        <w:t>192 (26, 7.4), Melanie Auguste, Colorado College, 2007-2008</w:t>
      </w:r>
    </w:p>
    <w:p w14:paraId="483C3664" w14:textId="77777777" w:rsidR="008A3804" w:rsidRPr="008A3804" w:rsidRDefault="008A3804" w:rsidP="008A3804">
      <w:pPr>
        <w:rPr>
          <w:rFonts w:ascii="Arial" w:hAnsi="Arial" w:cs="Arial"/>
          <w:sz w:val="18"/>
          <w:szCs w:val="18"/>
        </w:rPr>
      </w:pPr>
      <w:r w:rsidRPr="008A3804">
        <w:rPr>
          <w:rFonts w:ascii="Arial" w:hAnsi="Arial" w:cs="Arial"/>
          <w:sz w:val="18"/>
          <w:szCs w:val="18"/>
        </w:rPr>
        <w:t>191 (26, 7.3), Stacey Goss, Air Force, 1985-1986</w:t>
      </w:r>
    </w:p>
    <w:p w14:paraId="48FF72D1" w14:textId="77777777" w:rsidR="008A3804" w:rsidRPr="008A3804" w:rsidRDefault="008A3804" w:rsidP="008A3804">
      <w:pPr>
        <w:rPr>
          <w:rFonts w:ascii="Arial" w:hAnsi="Arial" w:cs="Arial"/>
          <w:sz w:val="18"/>
          <w:szCs w:val="18"/>
        </w:rPr>
      </w:pPr>
      <w:r w:rsidRPr="008A3804">
        <w:rPr>
          <w:rFonts w:ascii="Arial" w:hAnsi="Arial" w:cs="Arial"/>
          <w:sz w:val="18"/>
          <w:szCs w:val="18"/>
        </w:rPr>
        <w:t>191 (32, 6.0), Samantha Romanowski, Denver, 2018-2019</w:t>
      </w:r>
    </w:p>
    <w:p w14:paraId="0AE4A9A0" w14:textId="77777777" w:rsidR="008A3804" w:rsidRPr="008A3804" w:rsidRDefault="008A3804" w:rsidP="008A3804">
      <w:pPr>
        <w:rPr>
          <w:rFonts w:ascii="Arial" w:hAnsi="Arial" w:cs="Arial"/>
          <w:sz w:val="18"/>
          <w:szCs w:val="18"/>
        </w:rPr>
      </w:pPr>
      <w:r w:rsidRPr="008A3804">
        <w:rPr>
          <w:rFonts w:ascii="Arial" w:hAnsi="Arial" w:cs="Arial"/>
          <w:sz w:val="18"/>
          <w:szCs w:val="18"/>
        </w:rPr>
        <w:t>190 (28, 6.8), Leigh Wilbanks, Air Force, 1990-1991</w:t>
      </w:r>
    </w:p>
    <w:p w14:paraId="014C0F9C" w14:textId="77777777" w:rsidR="008A3804" w:rsidRPr="008A3804" w:rsidRDefault="008A3804" w:rsidP="008A3804">
      <w:pPr>
        <w:rPr>
          <w:rFonts w:ascii="Arial" w:hAnsi="Arial" w:cs="Arial"/>
          <w:sz w:val="18"/>
          <w:szCs w:val="18"/>
        </w:rPr>
      </w:pPr>
      <w:r w:rsidRPr="008A3804">
        <w:rPr>
          <w:rFonts w:ascii="Arial" w:hAnsi="Arial" w:cs="Arial"/>
          <w:sz w:val="18"/>
          <w:szCs w:val="18"/>
        </w:rPr>
        <w:t>190 (33, 5.8), Kennedy Leonard, Colorado, 2016-2017</w:t>
      </w:r>
    </w:p>
    <w:p w14:paraId="5DFF74CA" w14:textId="77777777" w:rsidR="008A3804" w:rsidRPr="008A3804" w:rsidRDefault="008A3804" w:rsidP="008A3804">
      <w:pPr>
        <w:rPr>
          <w:rFonts w:ascii="Arial" w:hAnsi="Arial" w:cs="Arial"/>
          <w:sz w:val="18"/>
          <w:szCs w:val="18"/>
        </w:rPr>
      </w:pPr>
      <w:r w:rsidRPr="008A3804">
        <w:rPr>
          <w:rFonts w:ascii="Arial" w:hAnsi="Arial" w:cs="Arial"/>
          <w:sz w:val="18"/>
          <w:szCs w:val="18"/>
        </w:rPr>
        <w:t>191 (33, 5.8), Christina Whitelaw, Colorado Christian, 2011-2012</w:t>
      </w:r>
    </w:p>
    <w:p w14:paraId="2C304E2A" w14:textId="77777777" w:rsidR="008A3804" w:rsidRPr="008A3804" w:rsidRDefault="008A3804" w:rsidP="008A3804">
      <w:pPr>
        <w:rPr>
          <w:rFonts w:ascii="Arial" w:hAnsi="Arial" w:cs="Arial"/>
          <w:sz w:val="18"/>
          <w:szCs w:val="18"/>
        </w:rPr>
      </w:pPr>
      <w:r w:rsidRPr="008A3804">
        <w:rPr>
          <w:rFonts w:ascii="Arial" w:hAnsi="Arial" w:cs="Arial"/>
          <w:sz w:val="18"/>
          <w:szCs w:val="18"/>
        </w:rPr>
        <w:t>186 (33, 5.6), Ellen Nystrom, Colorado State, 2015-2016</w:t>
      </w:r>
    </w:p>
    <w:p w14:paraId="3BC503DA" w14:textId="77777777" w:rsidR="008E0ED6" w:rsidRDefault="008A3804" w:rsidP="008A3804">
      <w:pPr>
        <w:rPr>
          <w:rFonts w:ascii="Arial" w:hAnsi="Arial" w:cs="Arial"/>
          <w:sz w:val="18"/>
          <w:szCs w:val="18"/>
        </w:rPr>
      </w:pPr>
      <w:r w:rsidRPr="008A3804">
        <w:rPr>
          <w:rFonts w:ascii="Arial" w:hAnsi="Arial" w:cs="Arial"/>
          <w:sz w:val="18"/>
          <w:szCs w:val="18"/>
        </w:rPr>
        <w:t>182 (31, 5.9), Julie Jestus, Regis, 2002-2003</w:t>
      </w:r>
    </w:p>
    <w:p w14:paraId="59198401" w14:textId="77777777" w:rsidR="008E0ED6" w:rsidRPr="004677E0" w:rsidRDefault="008E0ED6" w:rsidP="008A3804">
      <w:pPr>
        <w:rPr>
          <w:rFonts w:ascii="Arial" w:hAnsi="Arial" w:cs="Arial"/>
          <w:sz w:val="6"/>
          <w:szCs w:val="6"/>
        </w:rPr>
      </w:pPr>
    </w:p>
    <w:p w14:paraId="06EE181D" w14:textId="20184F50" w:rsidR="00B53204" w:rsidRPr="00D11CB8" w:rsidRDefault="00B53204" w:rsidP="00B53204">
      <w:pPr>
        <w:rPr>
          <w:rFonts w:ascii="Arial" w:eastAsia="Times New Roman" w:hAnsi="Arial" w:cs="Arial"/>
          <w:b/>
          <w:bCs/>
          <w:color w:val="000000"/>
          <w:sz w:val="18"/>
          <w:szCs w:val="18"/>
        </w:rPr>
      </w:pPr>
      <w:r w:rsidRPr="00D11CB8">
        <w:rPr>
          <w:rFonts w:ascii="Arial" w:eastAsia="Times New Roman" w:hAnsi="Arial" w:cs="Arial"/>
          <w:b/>
          <w:bCs/>
          <w:color w:val="000000"/>
          <w:sz w:val="18"/>
          <w:szCs w:val="18"/>
        </w:rPr>
        <w:t xml:space="preserve">Career </w:t>
      </w:r>
      <w:r>
        <w:rPr>
          <w:rFonts w:ascii="Arial" w:eastAsia="Times New Roman" w:hAnsi="Arial" w:cs="Arial"/>
          <w:b/>
          <w:bCs/>
          <w:color w:val="000000"/>
          <w:sz w:val="18"/>
          <w:szCs w:val="18"/>
        </w:rPr>
        <w:t>Assists (Games, Average)</w:t>
      </w:r>
      <w:r w:rsidRPr="00D11CB8">
        <w:rPr>
          <w:rFonts w:ascii="Arial" w:eastAsia="Times New Roman" w:hAnsi="Arial" w:cs="Arial"/>
          <w:b/>
          <w:bCs/>
          <w:color w:val="000000"/>
          <w:sz w:val="18"/>
          <w:szCs w:val="18"/>
        </w:rPr>
        <w:t>, Player, School, Seasons</w:t>
      </w:r>
    </w:p>
    <w:p w14:paraId="4CD42274" w14:textId="77777777" w:rsidR="00261F39" w:rsidRPr="004336F8" w:rsidRDefault="00261F39" w:rsidP="00261F39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4336F8">
        <w:rPr>
          <w:rFonts w:ascii="Arial" w:hAnsi="Arial" w:cs="Arial"/>
          <w:sz w:val="18"/>
          <w:szCs w:val="18"/>
        </w:rPr>
        <w:t>788 (116, 6.8), McKenna Hofschild, Colorado State, 2020-2024</w:t>
      </w:r>
    </w:p>
    <w:p w14:paraId="013AA92A" w14:textId="77777777" w:rsidR="00261F39" w:rsidRPr="004336F8" w:rsidRDefault="00261F39" w:rsidP="00261F39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4336F8">
        <w:rPr>
          <w:rFonts w:ascii="Arial" w:hAnsi="Arial" w:cs="Arial"/>
          <w:sz w:val="18"/>
          <w:szCs w:val="18"/>
        </w:rPr>
        <w:t>726 (124, 5.9), Emiko Smith, Denver, 2009-2013</w:t>
      </w:r>
    </w:p>
    <w:p w14:paraId="42786EC0" w14:textId="0080B170" w:rsidR="00261F39" w:rsidRPr="004336F8" w:rsidRDefault="008A55C8" w:rsidP="00261F39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4336F8">
        <w:rPr>
          <w:rFonts w:ascii="Arial" w:hAnsi="Arial" w:cs="Arial"/>
          <w:sz w:val="18"/>
          <w:szCs w:val="18"/>
        </w:rPr>
        <w:t>664</w:t>
      </w:r>
      <w:r w:rsidR="00261F39" w:rsidRPr="004336F8">
        <w:rPr>
          <w:rFonts w:ascii="Arial" w:hAnsi="Arial" w:cs="Arial"/>
          <w:sz w:val="18"/>
          <w:szCs w:val="18"/>
        </w:rPr>
        <w:t xml:space="preserve"> (114, </w:t>
      </w:r>
      <w:r w:rsidRPr="004336F8">
        <w:rPr>
          <w:rFonts w:ascii="Arial" w:hAnsi="Arial" w:cs="Arial"/>
          <w:sz w:val="18"/>
          <w:szCs w:val="18"/>
        </w:rPr>
        <w:t>5.8</w:t>
      </w:r>
      <w:r w:rsidR="00261F39" w:rsidRPr="004336F8">
        <w:rPr>
          <w:rFonts w:ascii="Arial" w:hAnsi="Arial" w:cs="Arial"/>
          <w:sz w:val="18"/>
          <w:szCs w:val="18"/>
        </w:rPr>
        <w:t>), Kennedy Leonard, Colorado, 2015-2019</w:t>
      </w:r>
    </w:p>
    <w:p w14:paraId="213D81F6" w14:textId="77777777" w:rsidR="00261F39" w:rsidRPr="004336F8" w:rsidRDefault="00261F39" w:rsidP="00261F39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4336F8">
        <w:rPr>
          <w:rFonts w:ascii="Arial" w:hAnsi="Arial" w:cs="Arial"/>
          <w:sz w:val="18"/>
          <w:szCs w:val="18"/>
        </w:rPr>
        <w:t>652 (111, 5.9), Meshach Rhoades, Regis, 1997-2001</w:t>
      </w:r>
    </w:p>
    <w:p w14:paraId="4FAF80E0" w14:textId="0BA138C3" w:rsidR="00261F39" w:rsidRPr="004336F8" w:rsidRDefault="00E07CE9" w:rsidP="00261F39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4336F8">
        <w:rPr>
          <w:rFonts w:ascii="Arial" w:hAnsi="Arial" w:cs="Arial"/>
          <w:sz w:val="18"/>
          <w:szCs w:val="18"/>
        </w:rPr>
        <w:t>645</w:t>
      </w:r>
      <w:r w:rsidR="00261F39" w:rsidRPr="004336F8">
        <w:rPr>
          <w:rFonts w:ascii="Arial" w:hAnsi="Arial" w:cs="Arial"/>
          <w:sz w:val="18"/>
          <w:szCs w:val="18"/>
        </w:rPr>
        <w:t xml:space="preserve"> (</w:t>
      </w:r>
      <w:r w:rsidRPr="004336F8">
        <w:rPr>
          <w:rFonts w:ascii="Arial" w:hAnsi="Arial" w:cs="Arial"/>
          <w:sz w:val="18"/>
          <w:szCs w:val="18"/>
        </w:rPr>
        <w:t>140</w:t>
      </w:r>
      <w:r w:rsidR="00261F39" w:rsidRPr="004336F8">
        <w:rPr>
          <w:rFonts w:ascii="Arial" w:hAnsi="Arial" w:cs="Arial"/>
          <w:sz w:val="18"/>
          <w:szCs w:val="18"/>
        </w:rPr>
        <w:t>, 4.6), Jaylyn Sherrod, Colorado, 2019-</w:t>
      </w:r>
      <w:r w:rsidR="00255898" w:rsidRPr="004336F8">
        <w:rPr>
          <w:rFonts w:ascii="Arial" w:hAnsi="Arial" w:cs="Arial"/>
          <w:sz w:val="18"/>
          <w:szCs w:val="18"/>
        </w:rPr>
        <w:t>2024</w:t>
      </w:r>
    </w:p>
    <w:p w14:paraId="1AEFE84B" w14:textId="77777777" w:rsidR="00261F39" w:rsidRPr="00261F39" w:rsidRDefault="00261F39" w:rsidP="00261F39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261F39">
        <w:rPr>
          <w:rFonts w:ascii="Arial" w:hAnsi="Arial" w:cs="Arial"/>
          <w:sz w:val="18"/>
          <w:szCs w:val="18"/>
        </w:rPr>
        <w:t>612 (120, 5.1), Bridget Turner, Colorado, 1985-1989</w:t>
      </w:r>
    </w:p>
    <w:p w14:paraId="00AF53B3" w14:textId="77777777" w:rsidR="00261F39" w:rsidRPr="00261F39" w:rsidRDefault="00261F39" w:rsidP="00261F39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261F39">
        <w:rPr>
          <w:rFonts w:ascii="Arial" w:hAnsi="Arial" w:cs="Arial"/>
          <w:sz w:val="18"/>
          <w:szCs w:val="18"/>
        </w:rPr>
        <w:t>607 (100, 6.1), Melanie Auguste, Colorado College, 2005-2009</w:t>
      </w:r>
    </w:p>
    <w:p w14:paraId="59498036" w14:textId="77FBDAD6" w:rsidR="00D05BDE" w:rsidRPr="009A011E" w:rsidRDefault="00E33B85" w:rsidP="00D05BDE">
      <w:pPr>
        <w:rPr>
          <w:rFonts w:ascii="Arial" w:eastAsia="Times New Roman" w:hAnsi="Arial" w:cs="Arial"/>
          <w:color w:val="000000"/>
          <w:sz w:val="18"/>
          <w:szCs w:val="18"/>
        </w:rPr>
      </w:pPr>
      <w:r w:rsidRPr="009A011E">
        <w:rPr>
          <w:rFonts w:ascii="Arial" w:eastAsia="Times New Roman" w:hAnsi="Arial" w:cs="Arial"/>
          <w:color w:val="000000"/>
          <w:sz w:val="18"/>
          <w:szCs w:val="18"/>
        </w:rPr>
        <w:t>602</w:t>
      </w:r>
      <w:r w:rsidR="00D05BDE" w:rsidRPr="009A011E">
        <w:rPr>
          <w:rFonts w:ascii="Arial" w:eastAsia="Times New Roman" w:hAnsi="Arial" w:cs="Arial"/>
          <w:color w:val="000000"/>
          <w:sz w:val="18"/>
          <w:szCs w:val="18"/>
        </w:rPr>
        <w:t>, (13</w:t>
      </w:r>
      <w:r w:rsidRPr="009A011E">
        <w:rPr>
          <w:rFonts w:ascii="Arial" w:eastAsia="Times New Roman" w:hAnsi="Arial" w:cs="Arial"/>
          <w:color w:val="000000"/>
          <w:sz w:val="18"/>
          <w:szCs w:val="18"/>
        </w:rPr>
        <w:t>9</w:t>
      </w:r>
      <w:r w:rsidR="00D05BDE" w:rsidRPr="009A011E">
        <w:rPr>
          <w:rFonts w:ascii="Arial" w:eastAsia="Times New Roman" w:hAnsi="Arial" w:cs="Arial"/>
          <w:color w:val="000000"/>
          <w:sz w:val="18"/>
          <w:szCs w:val="18"/>
        </w:rPr>
        <w:t>, 4.3), Erin Fry, Regis, 2020-</w:t>
      </w:r>
      <w:r w:rsidR="009A011E" w:rsidRPr="009A011E">
        <w:rPr>
          <w:rFonts w:ascii="Arial" w:eastAsia="Times New Roman" w:hAnsi="Arial" w:cs="Arial"/>
          <w:color w:val="000000"/>
          <w:sz w:val="18"/>
          <w:szCs w:val="18"/>
        </w:rPr>
        <w:t>2025</w:t>
      </w:r>
    </w:p>
    <w:p w14:paraId="612AB452" w14:textId="77777777" w:rsidR="00261F39" w:rsidRPr="009A011E" w:rsidRDefault="00261F39" w:rsidP="00261F39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9A011E">
        <w:rPr>
          <w:rFonts w:ascii="Arial" w:hAnsi="Arial" w:cs="Arial"/>
          <w:sz w:val="18"/>
          <w:szCs w:val="18"/>
        </w:rPr>
        <w:t>591 (89, 6.6), Anna Fanelli, Colorado College, 2019-2023</w:t>
      </w:r>
    </w:p>
    <w:p w14:paraId="3E5493C5" w14:textId="77777777" w:rsidR="00261F39" w:rsidRPr="009A011E" w:rsidRDefault="00261F39" w:rsidP="00261F39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9A011E">
        <w:rPr>
          <w:rFonts w:ascii="Arial" w:hAnsi="Arial" w:cs="Arial"/>
          <w:sz w:val="18"/>
          <w:szCs w:val="18"/>
        </w:rPr>
        <w:t>584 (131, 4.5), Ellen Nystrom, Colorado State, 2013-2017</w:t>
      </w:r>
    </w:p>
    <w:p w14:paraId="4DB5B3AC" w14:textId="77777777" w:rsidR="00261F39" w:rsidRPr="009A011E" w:rsidRDefault="00261F39" w:rsidP="00261F39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9A011E">
        <w:rPr>
          <w:rFonts w:ascii="Arial" w:hAnsi="Arial" w:cs="Arial"/>
          <w:sz w:val="18"/>
          <w:szCs w:val="18"/>
        </w:rPr>
        <w:t>553 (119, 4.6), Jaelynn Smith, MSU Denver, 2015-2019</w:t>
      </w:r>
    </w:p>
    <w:p w14:paraId="6BDCB3DD" w14:textId="77777777" w:rsidR="00261F39" w:rsidRPr="009A011E" w:rsidRDefault="00261F39" w:rsidP="00261F39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9A011E">
        <w:rPr>
          <w:rFonts w:ascii="Arial" w:hAnsi="Arial" w:cs="Arial"/>
          <w:sz w:val="18"/>
          <w:szCs w:val="18"/>
        </w:rPr>
        <w:t>552 (107, 5.2), Christina Whitelaw, Colorado Christian, 2010-2015</w:t>
      </w:r>
    </w:p>
    <w:p w14:paraId="7C850406" w14:textId="3AD690A8" w:rsidR="00D00BBF" w:rsidRPr="009A011E" w:rsidRDefault="004251AF" w:rsidP="00D00BBF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9A011E">
        <w:rPr>
          <w:rFonts w:ascii="Arial" w:hAnsi="Arial" w:cs="Arial"/>
          <w:sz w:val="18"/>
          <w:szCs w:val="18"/>
        </w:rPr>
        <w:t>548</w:t>
      </w:r>
      <w:r w:rsidR="00D00BBF" w:rsidRPr="009A011E">
        <w:rPr>
          <w:rFonts w:ascii="Arial" w:hAnsi="Arial" w:cs="Arial"/>
          <w:sz w:val="18"/>
          <w:szCs w:val="18"/>
        </w:rPr>
        <w:t xml:space="preserve"> (</w:t>
      </w:r>
      <w:r w:rsidRPr="009A011E">
        <w:rPr>
          <w:rFonts w:ascii="Arial" w:hAnsi="Arial" w:cs="Arial"/>
          <w:sz w:val="18"/>
          <w:szCs w:val="18"/>
        </w:rPr>
        <w:t>121</w:t>
      </w:r>
      <w:r w:rsidR="00D00BBF" w:rsidRPr="009A011E">
        <w:rPr>
          <w:rFonts w:ascii="Arial" w:hAnsi="Arial" w:cs="Arial"/>
          <w:sz w:val="18"/>
          <w:szCs w:val="18"/>
        </w:rPr>
        <w:t>, 4.5), Kylie Kravig, Colorado Mesa, 2021</w:t>
      </w:r>
      <w:r w:rsidR="009A011E" w:rsidRPr="009A011E">
        <w:rPr>
          <w:rFonts w:ascii="Arial" w:hAnsi="Arial" w:cs="Arial"/>
          <w:sz w:val="18"/>
          <w:szCs w:val="18"/>
        </w:rPr>
        <w:t>-2025</w:t>
      </w:r>
    </w:p>
    <w:p w14:paraId="33EFF6FF" w14:textId="77777777" w:rsidR="00D47AAA" w:rsidRPr="009A011E" w:rsidRDefault="00D47AAA" w:rsidP="00D47AAA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9A011E">
        <w:rPr>
          <w:rFonts w:ascii="Arial" w:hAnsi="Arial" w:cs="Arial"/>
          <w:sz w:val="18"/>
          <w:szCs w:val="18"/>
        </w:rPr>
        <w:t>538 (125, 4.3), Becky Hammon, Colorado State, 1995-1999</w:t>
      </w:r>
    </w:p>
    <w:p w14:paraId="0CED08F1" w14:textId="77777777" w:rsidR="00261F39" w:rsidRPr="00DE4CC1" w:rsidRDefault="00261F39" w:rsidP="00261F39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DE4CC1">
        <w:rPr>
          <w:rFonts w:ascii="Arial" w:hAnsi="Arial" w:cs="Arial"/>
          <w:sz w:val="18"/>
          <w:szCs w:val="18"/>
        </w:rPr>
        <w:t>525 (131, 4.0), JaNaiya Davis, CSU Pueblo, 2018-2023</w:t>
      </w:r>
    </w:p>
    <w:p w14:paraId="7C7CCF80" w14:textId="77777777" w:rsidR="00261F39" w:rsidRPr="00261F39" w:rsidRDefault="00261F39" w:rsidP="00261F39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261F39">
        <w:rPr>
          <w:rFonts w:ascii="Arial" w:hAnsi="Arial" w:cs="Arial"/>
          <w:sz w:val="18"/>
          <w:szCs w:val="18"/>
        </w:rPr>
        <w:t xml:space="preserve">523 (114, 4.6), Dee </w:t>
      </w:r>
      <w:proofErr w:type="spellStart"/>
      <w:r w:rsidRPr="00261F39">
        <w:rPr>
          <w:rFonts w:ascii="Arial" w:hAnsi="Arial" w:cs="Arial"/>
          <w:sz w:val="18"/>
          <w:szCs w:val="18"/>
        </w:rPr>
        <w:t>Dee</w:t>
      </w:r>
      <w:proofErr w:type="spellEnd"/>
      <w:r w:rsidRPr="00261F39">
        <w:rPr>
          <w:rFonts w:ascii="Arial" w:hAnsi="Arial" w:cs="Arial"/>
          <w:sz w:val="18"/>
          <w:szCs w:val="18"/>
        </w:rPr>
        <w:t xml:space="preserve"> Dominguez, Colorado State, 1992-1996</w:t>
      </w:r>
    </w:p>
    <w:p w14:paraId="5B316C6A" w14:textId="77777777" w:rsidR="00261F39" w:rsidRPr="00261F39" w:rsidRDefault="00261F39" w:rsidP="00261F39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261F39">
        <w:rPr>
          <w:rFonts w:ascii="Arial" w:hAnsi="Arial" w:cs="Arial"/>
          <w:sz w:val="18"/>
          <w:szCs w:val="18"/>
        </w:rPr>
        <w:t>517 (111, 4.7), Kara Ketterer, Northern Colorado, 1996-2000</w:t>
      </w:r>
    </w:p>
    <w:p w14:paraId="121915B9" w14:textId="77777777" w:rsidR="00261F39" w:rsidRPr="00261F39" w:rsidRDefault="00261F39" w:rsidP="00261F39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261F39">
        <w:rPr>
          <w:rFonts w:ascii="Arial" w:hAnsi="Arial" w:cs="Arial"/>
          <w:sz w:val="18"/>
          <w:szCs w:val="18"/>
        </w:rPr>
        <w:t>514 (104, 4.9), Stacey Goss, Air Force, 1983-1986</w:t>
      </w:r>
    </w:p>
    <w:p w14:paraId="67630D4E" w14:textId="77777777" w:rsidR="00261F39" w:rsidRPr="00261F39" w:rsidRDefault="00261F39" w:rsidP="00261F39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261F39">
        <w:rPr>
          <w:rFonts w:ascii="Arial" w:hAnsi="Arial" w:cs="Arial"/>
          <w:sz w:val="18"/>
          <w:szCs w:val="18"/>
        </w:rPr>
        <w:t>514 (127, 4.0), Shelley Sheetz, Colorado, 1991-1995</w:t>
      </w:r>
    </w:p>
    <w:p w14:paraId="5E0264E4" w14:textId="77777777" w:rsidR="00261F39" w:rsidRPr="00261F39" w:rsidRDefault="00261F39" w:rsidP="00261F39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261F39">
        <w:rPr>
          <w:rFonts w:ascii="Arial" w:hAnsi="Arial" w:cs="Arial"/>
          <w:sz w:val="18"/>
          <w:szCs w:val="18"/>
        </w:rPr>
        <w:t>501 (107, 4.7), Suzanne Gonzales, CSU Pueblo, 1985-1989</w:t>
      </w:r>
    </w:p>
    <w:p w14:paraId="0EC758C8" w14:textId="77777777" w:rsidR="00D11CB8" w:rsidRDefault="00261F39" w:rsidP="00261F39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261F39">
        <w:rPr>
          <w:rFonts w:ascii="Arial" w:hAnsi="Arial" w:cs="Arial"/>
          <w:sz w:val="18"/>
          <w:szCs w:val="18"/>
        </w:rPr>
        <w:t>492 (102, 4.8), Amanda Williams, Air Force, 1984-1988</w:t>
      </w:r>
    </w:p>
    <w:p w14:paraId="2686A0F8" w14:textId="1C2EDA09" w:rsidR="008E0ED6" w:rsidRPr="0015186E" w:rsidRDefault="008E0ED6" w:rsidP="008E0ED6">
      <w:pPr>
        <w:tabs>
          <w:tab w:val="left" w:pos="480"/>
        </w:tabs>
        <w:rPr>
          <w:rFonts w:ascii="Arial" w:hAnsi="Arial" w:cs="Arial"/>
          <w:b/>
          <w:bCs/>
          <w:sz w:val="18"/>
          <w:szCs w:val="18"/>
        </w:rPr>
      </w:pPr>
      <w:r w:rsidRPr="0015186E">
        <w:rPr>
          <w:rFonts w:ascii="Arial" w:hAnsi="Arial" w:cs="Arial"/>
          <w:b/>
          <w:bCs/>
          <w:sz w:val="20"/>
          <w:szCs w:val="20"/>
        </w:rPr>
        <w:br w:type="column"/>
      </w:r>
      <w:r w:rsidRPr="0015186E">
        <w:rPr>
          <w:rFonts w:ascii="Arial" w:hAnsi="Arial" w:cs="Arial"/>
          <w:b/>
          <w:bCs/>
          <w:sz w:val="18"/>
          <w:szCs w:val="18"/>
        </w:rPr>
        <w:t>Single Game Steals</w:t>
      </w:r>
      <w:r w:rsidR="00FA692B">
        <w:rPr>
          <w:rFonts w:ascii="Arial" w:hAnsi="Arial" w:cs="Arial"/>
          <w:b/>
          <w:bCs/>
          <w:sz w:val="18"/>
          <w:szCs w:val="18"/>
        </w:rPr>
        <w:t>, Players, School vs. Opponent, Date</w:t>
      </w:r>
    </w:p>
    <w:p w14:paraId="15DA0477" w14:textId="31AAF10E" w:rsidR="008E0ED6" w:rsidRPr="008E0ED6" w:rsidRDefault="008E0ED6" w:rsidP="008E0ED6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 xml:space="preserve">14, Ashley Steffeck, Colorado Mines vs. Westminster, </w:t>
      </w:r>
      <w:r w:rsidR="00843817">
        <w:rPr>
          <w:rFonts w:ascii="Arial" w:hAnsi="Arial" w:cs="Arial"/>
          <w:sz w:val="18"/>
          <w:szCs w:val="18"/>
        </w:rPr>
        <w:t>1/22/20</w:t>
      </w:r>
      <w:r w:rsidRPr="008E0ED6">
        <w:rPr>
          <w:rFonts w:ascii="Arial" w:hAnsi="Arial" w:cs="Arial"/>
          <w:sz w:val="18"/>
          <w:szCs w:val="18"/>
        </w:rPr>
        <w:t>22</w:t>
      </w:r>
    </w:p>
    <w:p w14:paraId="67EA0FD0" w14:textId="587AE6F8" w:rsidR="008E0ED6" w:rsidRPr="008E0ED6" w:rsidRDefault="008E0ED6" w:rsidP="008E0ED6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12, Christina Whitelaw, Christian vs. Adams St</w:t>
      </w:r>
      <w:r w:rsidR="00A91CA2">
        <w:rPr>
          <w:rFonts w:ascii="Arial" w:hAnsi="Arial" w:cs="Arial"/>
          <w:sz w:val="18"/>
          <w:szCs w:val="18"/>
        </w:rPr>
        <w:t xml:space="preserve">ate, </w:t>
      </w:r>
      <w:r w:rsidRPr="008E0ED6">
        <w:rPr>
          <w:rFonts w:ascii="Arial" w:hAnsi="Arial" w:cs="Arial"/>
          <w:sz w:val="18"/>
          <w:szCs w:val="18"/>
        </w:rPr>
        <w:t>1/25/</w:t>
      </w:r>
      <w:r w:rsidR="00A91CA2">
        <w:rPr>
          <w:rFonts w:ascii="Arial" w:hAnsi="Arial" w:cs="Arial"/>
          <w:sz w:val="18"/>
          <w:szCs w:val="18"/>
        </w:rPr>
        <w:t>20</w:t>
      </w:r>
      <w:r w:rsidRPr="008E0ED6">
        <w:rPr>
          <w:rFonts w:ascii="Arial" w:hAnsi="Arial" w:cs="Arial"/>
          <w:sz w:val="18"/>
          <w:szCs w:val="18"/>
        </w:rPr>
        <w:t>14</w:t>
      </w:r>
    </w:p>
    <w:p w14:paraId="196D7C73" w14:textId="19F031F6" w:rsidR="008E0ED6" w:rsidRPr="008E0ED6" w:rsidRDefault="008E0ED6" w:rsidP="008E0ED6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 xml:space="preserve">12, Christina Whitelaw, </w:t>
      </w:r>
      <w:r w:rsidR="00873C8B">
        <w:rPr>
          <w:rFonts w:ascii="Arial" w:hAnsi="Arial" w:cs="Arial"/>
          <w:sz w:val="18"/>
          <w:szCs w:val="18"/>
        </w:rPr>
        <w:t>Christian</w:t>
      </w:r>
      <w:r w:rsidRPr="008E0ED6">
        <w:rPr>
          <w:rFonts w:ascii="Arial" w:hAnsi="Arial" w:cs="Arial"/>
          <w:sz w:val="18"/>
          <w:szCs w:val="18"/>
        </w:rPr>
        <w:t xml:space="preserve"> vs. Regis</w:t>
      </w:r>
      <w:r w:rsidR="00A91CA2">
        <w:rPr>
          <w:rFonts w:ascii="Arial" w:hAnsi="Arial" w:cs="Arial"/>
          <w:sz w:val="18"/>
          <w:szCs w:val="18"/>
        </w:rPr>
        <w:t xml:space="preserve">, </w:t>
      </w:r>
      <w:r w:rsidRPr="008E0ED6">
        <w:rPr>
          <w:rFonts w:ascii="Arial" w:hAnsi="Arial" w:cs="Arial"/>
          <w:sz w:val="18"/>
          <w:szCs w:val="18"/>
        </w:rPr>
        <w:t>2/5/</w:t>
      </w:r>
      <w:r w:rsidR="00A91CA2">
        <w:rPr>
          <w:rFonts w:ascii="Arial" w:hAnsi="Arial" w:cs="Arial"/>
          <w:sz w:val="18"/>
          <w:szCs w:val="18"/>
        </w:rPr>
        <w:t>20</w:t>
      </w:r>
      <w:r w:rsidRPr="008E0ED6">
        <w:rPr>
          <w:rFonts w:ascii="Arial" w:hAnsi="Arial" w:cs="Arial"/>
          <w:sz w:val="18"/>
          <w:szCs w:val="18"/>
        </w:rPr>
        <w:t>11</w:t>
      </w:r>
    </w:p>
    <w:p w14:paraId="184C121C" w14:textId="33643688" w:rsidR="008E0ED6" w:rsidRPr="008E0ED6" w:rsidRDefault="008E0ED6" w:rsidP="008E0ED6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11, Christina Whitelaw, Christian vs. Black Hills State, 2/15/</w:t>
      </w:r>
      <w:r w:rsidR="00A91CA2">
        <w:rPr>
          <w:rFonts w:ascii="Arial" w:hAnsi="Arial" w:cs="Arial"/>
          <w:sz w:val="18"/>
          <w:szCs w:val="18"/>
        </w:rPr>
        <w:t>20</w:t>
      </w:r>
      <w:r w:rsidRPr="008E0ED6">
        <w:rPr>
          <w:rFonts w:ascii="Arial" w:hAnsi="Arial" w:cs="Arial"/>
          <w:sz w:val="18"/>
          <w:szCs w:val="18"/>
        </w:rPr>
        <w:t>14</w:t>
      </w:r>
    </w:p>
    <w:p w14:paraId="395F76D7" w14:textId="5D2B35AF" w:rsidR="008E0ED6" w:rsidRPr="008E0ED6" w:rsidRDefault="008E0ED6" w:rsidP="008E0ED6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11, Christina Whitelaw, Christian vs. Nebraska Kearney</w:t>
      </w:r>
      <w:r w:rsidR="00A91CA2">
        <w:rPr>
          <w:rFonts w:ascii="Arial" w:hAnsi="Arial" w:cs="Arial"/>
          <w:sz w:val="18"/>
          <w:szCs w:val="18"/>
        </w:rPr>
        <w:t xml:space="preserve">, </w:t>
      </w:r>
      <w:r w:rsidRPr="008E0ED6">
        <w:rPr>
          <w:rFonts w:ascii="Arial" w:hAnsi="Arial" w:cs="Arial"/>
          <w:sz w:val="18"/>
          <w:szCs w:val="18"/>
        </w:rPr>
        <w:t>12/18/</w:t>
      </w:r>
      <w:r w:rsidR="00A91CA2">
        <w:rPr>
          <w:rFonts w:ascii="Arial" w:hAnsi="Arial" w:cs="Arial"/>
          <w:sz w:val="18"/>
          <w:szCs w:val="18"/>
        </w:rPr>
        <w:t>20</w:t>
      </w:r>
      <w:r w:rsidRPr="008E0ED6">
        <w:rPr>
          <w:rFonts w:ascii="Arial" w:hAnsi="Arial" w:cs="Arial"/>
          <w:sz w:val="18"/>
          <w:szCs w:val="18"/>
        </w:rPr>
        <w:t>10</w:t>
      </w:r>
    </w:p>
    <w:p w14:paraId="1E5EF890" w14:textId="32D6A6A9" w:rsidR="008E0ED6" w:rsidRPr="008E0ED6" w:rsidRDefault="008E0ED6" w:rsidP="008E0ED6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 xml:space="preserve">11, Ashley Steffeck, Mines vs. New Mexico Highlands, </w:t>
      </w:r>
      <w:r w:rsidR="00346DC2">
        <w:rPr>
          <w:rFonts w:ascii="Arial" w:hAnsi="Arial" w:cs="Arial"/>
          <w:sz w:val="18"/>
          <w:szCs w:val="18"/>
        </w:rPr>
        <w:t>1/26/20</w:t>
      </w:r>
      <w:r w:rsidRPr="008E0ED6">
        <w:rPr>
          <w:rFonts w:ascii="Arial" w:hAnsi="Arial" w:cs="Arial"/>
          <w:sz w:val="18"/>
          <w:szCs w:val="18"/>
        </w:rPr>
        <w:t>22</w:t>
      </w:r>
    </w:p>
    <w:p w14:paraId="3C7279B7" w14:textId="6DA95503" w:rsidR="008E0ED6" w:rsidRPr="008E0ED6" w:rsidRDefault="008E0ED6" w:rsidP="008E0ED6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11, Suzanne Gonzales, CSU</w:t>
      </w:r>
      <w:r w:rsidR="008215DF">
        <w:rPr>
          <w:rFonts w:ascii="Arial" w:hAnsi="Arial" w:cs="Arial"/>
          <w:sz w:val="18"/>
          <w:szCs w:val="18"/>
        </w:rPr>
        <w:t xml:space="preserve">P </w:t>
      </w:r>
      <w:r w:rsidRPr="008E0ED6">
        <w:rPr>
          <w:rFonts w:ascii="Arial" w:hAnsi="Arial" w:cs="Arial"/>
          <w:sz w:val="18"/>
          <w:szCs w:val="18"/>
        </w:rPr>
        <w:t xml:space="preserve">vs. </w:t>
      </w:r>
      <w:r w:rsidR="008215DF">
        <w:rPr>
          <w:rFonts w:ascii="Arial" w:hAnsi="Arial" w:cs="Arial"/>
          <w:sz w:val="18"/>
          <w:szCs w:val="18"/>
        </w:rPr>
        <w:t xml:space="preserve">Colo. </w:t>
      </w:r>
      <w:r w:rsidRPr="008E0ED6">
        <w:rPr>
          <w:rFonts w:ascii="Arial" w:hAnsi="Arial" w:cs="Arial"/>
          <w:sz w:val="18"/>
          <w:szCs w:val="18"/>
        </w:rPr>
        <w:t xml:space="preserve">Western, </w:t>
      </w:r>
      <w:r w:rsidR="00A91CA2">
        <w:rPr>
          <w:rFonts w:ascii="Arial" w:hAnsi="Arial" w:cs="Arial"/>
          <w:sz w:val="18"/>
          <w:szCs w:val="18"/>
        </w:rPr>
        <w:t>2/</w:t>
      </w:r>
      <w:r w:rsidRPr="008E0ED6">
        <w:rPr>
          <w:rFonts w:ascii="Arial" w:hAnsi="Arial" w:cs="Arial"/>
          <w:sz w:val="18"/>
          <w:szCs w:val="18"/>
        </w:rPr>
        <w:t>11</w:t>
      </w:r>
      <w:r w:rsidR="00A91CA2">
        <w:rPr>
          <w:rFonts w:ascii="Arial" w:hAnsi="Arial" w:cs="Arial"/>
          <w:sz w:val="18"/>
          <w:szCs w:val="18"/>
        </w:rPr>
        <w:t>/</w:t>
      </w:r>
      <w:r w:rsidRPr="008E0ED6">
        <w:rPr>
          <w:rFonts w:ascii="Arial" w:hAnsi="Arial" w:cs="Arial"/>
          <w:sz w:val="18"/>
          <w:szCs w:val="18"/>
        </w:rPr>
        <w:t>1989</w:t>
      </w:r>
    </w:p>
    <w:p w14:paraId="0EB42D50" w14:textId="3922A37E" w:rsidR="008E0ED6" w:rsidRPr="008E0ED6" w:rsidRDefault="008E0ED6" w:rsidP="008E0ED6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11, D’shara Strange, Northern Colorado at Bradley 11</w:t>
      </w:r>
      <w:r w:rsidR="00973385">
        <w:rPr>
          <w:rFonts w:ascii="Arial" w:hAnsi="Arial" w:cs="Arial"/>
          <w:sz w:val="18"/>
          <w:szCs w:val="18"/>
        </w:rPr>
        <w:t>/</w:t>
      </w:r>
      <w:r w:rsidRPr="008E0ED6">
        <w:rPr>
          <w:rFonts w:ascii="Arial" w:hAnsi="Arial" w:cs="Arial"/>
          <w:sz w:val="18"/>
          <w:szCs w:val="18"/>
        </w:rPr>
        <w:t>12</w:t>
      </w:r>
      <w:r w:rsidR="00973385">
        <w:rPr>
          <w:rFonts w:ascii="Arial" w:hAnsi="Arial" w:cs="Arial"/>
          <w:sz w:val="18"/>
          <w:szCs w:val="18"/>
        </w:rPr>
        <w:t>/</w:t>
      </w:r>
      <w:r w:rsidRPr="008E0ED6">
        <w:rPr>
          <w:rFonts w:ascii="Arial" w:hAnsi="Arial" w:cs="Arial"/>
          <w:sz w:val="18"/>
          <w:szCs w:val="18"/>
        </w:rPr>
        <w:t>1</w:t>
      </w:r>
      <w:r w:rsidR="00973385">
        <w:rPr>
          <w:rFonts w:ascii="Arial" w:hAnsi="Arial" w:cs="Arial"/>
          <w:sz w:val="18"/>
          <w:szCs w:val="18"/>
        </w:rPr>
        <w:t>20</w:t>
      </w:r>
      <w:r w:rsidRPr="008E0ED6">
        <w:rPr>
          <w:rFonts w:ascii="Arial" w:hAnsi="Arial" w:cs="Arial"/>
          <w:sz w:val="18"/>
          <w:szCs w:val="18"/>
        </w:rPr>
        <w:t xml:space="preserve">1 </w:t>
      </w:r>
    </w:p>
    <w:p w14:paraId="2758E4B1" w14:textId="77777777" w:rsidR="008E0ED6" w:rsidRPr="00E815C6" w:rsidRDefault="008E0ED6" w:rsidP="008E0ED6">
      <w:pPr>
        <w:tabs>
          <w:tab w:val="left" w:pos="480"/>
        </w:tabs>
        <w:rPr>
          <w:rFonts w:ascii="Arial" w:hAnsi="Arial" w:cs="Arial"/>
          <w:sz w:val="6"/>
          <w:szCs w:val="6"/>
        </w:rPr>
      </w:pPr>
    </w:p>
    <w:p w14:paraId="3CF4F176" w14:textId="7D88B3ED" w:rsidR="00FA692B" w:rsidRPr="00D11CB8" w:rsidRDefault="00FA692B" w:rsidP="00FA692B">
      <w:pPr>
        <w:tabs>
          <w:tab w:val="left" w:pos="480"/>
        </w:tabs>
        <w:rPr>
          <w:rFonts w:ascii="Arial" w:hAnsi="Arial" w:cs="Arial"/>
          <w:b/>
          <w:bCs/>
          <w:sz w:val="18"/>
          <w:szCs w:val="18"/>
        </w:rPr>
      </w:pPr>
      <w:r w:rsidRPr="00D11CB8">
        <w:rPr>
          <w:rFonts w:ascii="Arial" w:hAnsi="Arial" w:cs="Arial"/>
          <w:b/>
          <w:bCs/>
          <w:sz w:val="18"/>
          <w:szCs w:val="18"/>
        </w:rPr>
        <w:t xml:space="preserve">Single Season </w:t>
      </w:r>
      <w:r>
        <w:rPr>
          <w:rFonts w:ascii="Arial" w:hAnsi="Arial" w:cs="Arial"/>
          <w:b/>
          <w:bCs/>
          <w:sz w:val="18"/>
          <w:szCs w:val="18"/>
        </w:rPr>
        <w:t>Steals (</w:t>
      </w:r>
      <w:r w:rsidRPr="00B53204">
        <w:rPr>
          <w:rFonts w:ascii="Arial" w:hAnsi="Arial" w:cs="Arial"/>
          <w:b/>
          <w:bCs/>
          <w:sz w:val="16"/>
          <w:szCs w:val="16"/>
        </w:rPr>
        <w:t>Games, Average</w:t>
      </w:r>
      <w:r>
        <w:rPr>
          <w:rFonts w:ascii="Arial" w:hAnsi="Arial" w:cs="Arial"/>
          <w:b/>
          <w:bCs/>
          <w:sz w:val="18"/>
          <w:szCs w:val="18"/>
        </w:rPr>
        <w:t>), Player, School, Season</w:t>
      </w:r>
    </w:p>
    <w:p w14:paraId="5BEDDB1E" w14:textId="25F5A087" w:rsidR="00086A28" w:rsidRPr="008E0ED6" w:rsidRDefault="00086A28" w:rsidP="00086A28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142 (33, </w:t>
      </w:r>
      <w:r w:rsidR="000659D8">
        <w:rPr>
          <w:rFonts w:ascii="Arial" w:hAnsi="Arial" w:cs="Arial"/>
          <w:sz w:val="18"/>
          <w:szCs w:val="18"/>
        </w:rPr>
        <w:t>4.3</w:t>
      </w:r>
      <w:r>
        <w:rPr>
          <w:rFonts w:ascii="Arial" w:hAnsi="Arial" w:cs="Arial"/>
          <w:sz w:val="18"/>
          <w:szCs w:val="18"/>
        </w:rPr>
        <w:t>)</w:t>
      </w:r>
      <w:r w:rsidRPr="008E0ED6">
        <w:rPr>
          <w:rFonts w:ascii="Arial" w:hAnsi="Arial" w:cs="Arial"/>
          <w:sz w:val="18"/>
          <w:szCs w:val="18"/>
        </w:rPr>
        <w:t xml:space="preserve"> Christiana Whitelaw, Colorado Christian, 201</w:t>
      </w:r>
      <w:r>
        <w:rPr>
          <w:rFonts w:ascii="Arial" w:hAnsi="Arial" w:cs="Arial"/>
          <w:sz w:val="18"/>
          <w:szCs w:val="18"/>
        </w:rPr>
        <w:t>1</w:t>
      </w:r>
      <w:r w:rsidRPr="008E0ED6">
        <w:rPr>
          <w:rFonts w:ascii="Arial" w:hAnsi="Arial" w:cs="Arial"/>
          <w:sz w:val="18"/>
          <w:szCs w:val="18"/>
        </w:rPr>
        <w:t>-</w:t>
      </w:r>
      <w:r>
        <w:rPr>
          <w:rFonts w:ascii="Arial" w:hAnsi="Arial" w:cs="Arial"/>
          <w:sz w:val="18"/>
          <w:szCs w:val="18"/>
        </w:rPr>
        <w:t>20</w:t>
      </w:r>
      <w:r w:rsidRPr="008E0ED6">
        <w:rPr>
          <w:rFonts w:ascii="Arial" w:hAnsi="Arial" w:cs="Arial"/>
          <w:sz w:val="18"/>
          <w:szCs w:val="18"/>
        </w:rPr>
        <w:t>1</w:t>
      </w:r>
      <w:r>
        <w:rPr>
          <w:rFonts w:ascii="Arial" w:hAnsi="Arial" w:cs="Arial"/>
          <w:sz w:val="18"/>
          <w:szCs w:val="18"/>
        </w:rPr>
        <w:t>2</w:t>
      </w:r>
    </w:p>
    <w:p w14:paraId="68AFDF95" w14:textId="1E255357" w:rsidR="00597FC4" w:rsidRPr="008E0ED6" w:rsidRDefault="00597FC4" w:rsidP="00597FC4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141</w:t>
      </w:r>
      <w:r w:rsidR="006D68F3">
        <w:rPr>
          <w:rFonts w:ascii="Arial" w:hAnsi="Arial" w:cs="Arial"/>
          <w:sz w:val="18"/>
          <w:szCs w:val="18"/>
        </w:rPr>
        <w:t xml:space="preserve"> (31, </w:t>
      </w:r>
      <w:r w:rsidR="00417E1F">
        <w:rPr>
          <w:rFonts w:ascii="Arial" w:hAnsi="Arial" w:cs="Arial"/>
          <w:sz w:val="18"/>
          <w:szCs w:val="18"/>
        </w:rPr>
        <w:t>4.5</w:t>
      </w:r>
      <w:r w:rsidRPr="008E0ED6">
        <w:rPr>
          <w:rFonts w:ascii="Arial" w:hAnsi="Arial" w:cs="Arial"/>
          <w:sz w:val="18"/>
          <w:szCs w:val="18"/>
        </w:rPr>
        <w:t xml:space="preserve"> Diana Lopez, Regis, 2006-2006</w:t>
      </w:r>
    </w:p>
    <w:p w14:paraId="3E2153CF" w14:textId="570C6023" w:rsidR="00597FC4" w:rsidRPr="008E0ED6" w:rsidRDefault="00597FC4" w:rsidP="00597FC4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140</w:t>
      </w:r>
      <w:r w:rsidR="008633F2">
        <w:rPr>
          <w:rFonts w:ascii="Arial" w:hAnsi="Arial" w:cs="Arial"/>
          <w:sz w:val="18"/>
          <w:szCs w:val="18"/>
        </w:rPr>
        <w:t xml:space="preserve"> (28, </w:t>
      </w:r>
      <w:r w:rsidR="00417E1F">
        <w:rPr>
          <w:rFonts w:ascii="Arial" w:hAnsi="Arial" w:cs="Arial"/>
          <w:sz w:val="18"/>
          <w:szCs w:val="18"/>
        </w:rPr>
        <w:t>5.0</w:t>
      </w:r>
      <w:r w:rsidR="008633F2">
        <w:rPr>
          <w:rFonts w:ascii="Arial" w:hAnsi="Arial" w:cs="Arial"/>
          <w:sz w:val="18"/>
          <w:szCs w:val="18"/>
        </w:rPr>
        <w:t>)</w:t>
      </w:r>
      <w:r w:rsidRPr="008E0ED6">
        <w:rPr>
          <w:rFonts w:ascii="Arial" w:hAnsi="Arial" w:cs="Arial"/>
          <w:sz w:val="18"/>
          <w:szCs w:val="18"/>
        </w:rPr>
        <w:t>, Natasha Molock, MSU, Denver, 2003-04</w:t>
      </w:r>
    </w:p>
    <w:p w14:paraId="1F990FA2" w14:textId="1EB0BFFB" w:rsidR="00597FC4" w:rsidRPr="008E0ED6" w:rsidRDefault="00597FC4" w:rsidP="00597FC4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133</w:t>
      </w:r>
      <w:r w:rsidR="006D68F3">
        <w:rPr>
          <w:rFonts w:ascii="Arial" w:hAnsi="Arial" w:cs="Arial"/>
          <w:sz w:val="18"/>
          <w:szCs w:val="18"/>
        </w:rPr>
        <w:t xml:space="preserve"> (29, </w:t>
      </w:r>
      <w:r w:rsidR="00417E1F">
        <w:rPr>
          <w:rFonts w:ascii="Arial" w:hAnsi="Arial" w:cs="Arial"/>
          <w:sz w:val="18"/>
          <w:szCs w:val="18"/>
        </w:rPr>
        <w:t>4.6</w:t>
      </w:r>
      <w:r w:rsidR="006D68F3">
        <w:rPr>
          <w:rFonts w:ascii="Arial" w:hAnsi="Arial" w:cs="Arial"/>
          <w:sz w:val="18"/>
          <w:szCs w:val="18"/>
        </w:rPr>
        <w:t>)</w:t>
      </w:r>
      <w:r w:rsidRPr="008E0ED6">
        <w:rPr>
          <w:rFonts w:ascii="Arial" w:hAnsi="Arial" w:cs="Arial"/>
          <w:sz w:val="18"/>
          <w:szCs w:val="18"/>
        </w:rPr>
        <w:t>, Diana Lopez, Regis, 2004-2005</w:t>
      </w:r>
    </w:p>
    <w:p w14:paraId="4DF96EC0" w14:textId="641C4628" w:rsidR="00597FC4" w:rsidRPr="008E0ED6" w:rsidRDefault="00597FC4" w:rsidP="00597FC4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132</w:t>
      </w:r>
      <w:r w:rsidR="00E647D0">
        <w:rPr>
          <w:rFonts w:ascii="Arial" w:hAnsi="Arial" w:cs="Arial"/>
          <w:sz w:val="18"/>
          <w:szCs w:val="18"/>
        </w:rPr>
        <w:t xml:space="preserve"> (</w:t>
      </w:r>
      <w:r w:rsidR="000659D8">
        <w:rPr>
          <w:rFonts w:ascii="Arial" w:hAnsi="Arial" w:cs="Arial"/>
          <w:sz w:val="18"/>
          <w:szCs w:val="18"/>
        </w:rPr>
        <w:t>NA</w:t>
      </w:r>
      <w:r w:rsidR="00E647D0">
        <w:rPr>
          <w:rFonts w:ascii="Arial" w:hAnsi="Arial" w:cs="Arial"/>
          <w:sz w:val="18"/>
          <w:szCs w:val="18"/>
        </w:rPr>
        <w:t xml:space="preserve">, </w:t>
      </w:r>
      <w:r w:rsidR="000659D8">
        <w:rPr>
          <w:rFonts w:ascii="Arial" w:hAnsi="Arial" w:cs="Arial"/>
          <w:sz w:val="18"/>
          <w:szCs w:val="18"/>
        </w:rPr>
        <w:t>NA</w:t>
      </w:r>
      <w:r w:rsidR="00E647D0">
        <w:rPr>
          <w:rFonts w:ascii="Arial" w:hAnsi="Arial" w:cs="Arial"/>
          <w:sz w:val="18"/>
          <w:szCs w:val="18"/>
        </w:rPr>
        <w:t>)</w:t>
      </w:r>
      <w:r w:rsidRPr="008E0ED6">
        <w:rPr>
          <w:rFonts w:ascii="Arial" w:hAnsi="Arial" w:cs="Arial"/>
          <w:sz w:val="18"/>
          <w:szCs w:val="18"/>
        </w:rPr>
        <w:t>, Mischelle Brown, Regis, 1985-</w:t>
      </w:r>
      <w:r w:rsidR="00464382">
        <w:rPr>
          <w:rFonts w:ascii="Arial" w:hAnsi="Arial" w:cs="Arial"/>
          <w:sz w:val="18"/>
          <w:szCs w:val="18"/>
        </w:rPr>
        <w:t>19</w:t>
      </w:r>
      <w:r w:rsidRPr="008E0ED6">
        <w:rPr>
          <w:rFonts w:ascii="Arial" w:hAnsi="Arial" w:cs="Arial"/>
          <w:sz w:val="18"/>
          <w:szCs w:val="18"/>
        </w:rPr>
        <w:t>86</w:t>
      </w:r>
    </w:p>
    <w:p w14:paraId="751A9EBA" w14:textId="2C057603" w:rsidR="00597FC4" w:rsidRPr="008E0ED6" w:rsidRDefault="00597FC4" w:rsidP="00597FC4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123</w:t>
      </w:r>
      <w:r w:rsidR="00424EE6">
        <w:rPr>
          <w:rFonts w:ascii="Arial" w:hAnsi="Arial" w:cs="Arial"/>
          <w:sz w:val="18"/>
          <w:szCs w:val="18"/>
        </w:rPr>
        <w:t xml:space="preserve"> (31, </w:t>
      </w:r>
      <w:r w:rsidR="00417E1F">
        <w:rPr>
          <w:rFonts w:ascii="Arial" w:hAnsi="Arial" w:cs="Arial"/>
          <w:sz w:val="18"/>
          <w:szCs w:val="18"/>
        </w:rPr>
        <w:t>4.0</w:t>
      </w:r>
      <w:r w:rsidR="00424EE6">
        <w:rPr>
          <w:rFonts w:ascii="Arial" w:hAnsi="Arial" w:cs="Arial"/>
          <w:sz w:val="18"/>
          <w:szCs w:val="18"/>
        </w:rPr>
        <w:t>)</w:t>
      </w:r>
      <w:r w:rsidRPr="008E0ED6">
        <w:rPr>
          <w:rFonts w:ascii="Arial" w:hAnsi="Arial" w:cs="Arial"/>
          <w:sz w:val="18"/>
          <w:szCs w:val="18"/>
        </w:rPr>
        <w:t>, Ashley Steffeck, Colorado Mines, 2021-</w:t>
      </w:r>
      <w:r w:rsidR="00464382">
        <w:rPr>
          <w:rFonts w:ascii="Arial" w:hAnsi="Arial" w:cs="Arial"/>
          <w:sz w:val="18"/>
          <w:szCs w:val="18"/>
        </w:rPr>
        <w:t>20</w:t>
      </w:r>
      <w:r w:rsidRPr="008E0ED6">
        <w:rPr>
          <w:rFonts w:ascii="Arial" w:hAnsi="Arial" w:cs="Arial"/>
          <w:sz w:val="18"/>
          <w:szCs w:val="18"/>
        </w:rPr>
        <w:t>22</w:t>
      </w:r>
    </w:p>
    <w:p w14:paraId="194843C1" w14:textId="3DE7BAF3" w:rsidR="00597FC4" w:rsidRPr="008E0ED6" w:rsidRDefault="00597FC4" w:rsidP="00597FC4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120</w:t>
      </w:r>
      <w:r w:rsidR="002C4855">
        <w:rPr>
          <w:rFonts w:ascii="Arial" w:hAnsi="Arial" w:cs="Arial"/>
          <w:sz w:val="18"/>
          <w:szCs w:val="18"/>
        </w:rPr>
        <w:t xml:space="preserve"> (36, </w:t>
      </w:r>
      <w:r w:rsidR="00417E1F">
        <w:rPr>
          <w:rFonts w:ascii="Arial" w:hAnsi="Arial" w:cs="Arial"/>
          <w:sz w:val="18"/>
          <w:szCs w:val="18"/>
        </w:rPr>
        <w:t>3.3</w:t>
      </w:r>
      <w:r w:rsidR="002C4855">
        <w:rPr>
          <w:rFonts w:ascii="Arial" w:hAnsi="Arial" w:cs="Arial"/>
          <w:sz w:val="18"/>
          <w:szCs w:val="18"/>
        </w:rPr>
        <w:t>)</w:t>
      </w:r>
      <w:r w:rsidRPr="008E0ED6">
        <w:rPr>
          <w:rFonts w:ascii="Arial" w:hAnsi="Arial" w:cs="Arial"/>
          <w:sz w:val="18"/>
          <w:szCs w:val="18"/>
        </w:rPr>
        <w:t xml:space="preserve"> Laurie Welch, Colorado, 1981-</w:t>
      </w:r>
      <w:r w:rsidR="007D61A6">
        <w:rPr>
          <w:rFonts w:ascii="Arial" w:hAnsi="Arial" w:cs="Arial"/>
          <w:sz w:val="18"/>
          <w:szCs w:val="18"/>
        </w:rPr>
        <w:t>19</w:t>
      </w:r>
      <w:r w:rsidRPr="008E0ED6">
        <w:rPr>
          <w:rFonts w:ascii="Arial" w:hAnsi="Arial" w:cs="Arial"/>
          <w:sz w:val="18"/>
          <w:szCs w:val="18"/>
        </w:rPr>
        <w:t>82</w:t>
      </w:r>
    </w:p>
    <w:p w14:paraId="045BF219" w14:textId="717CD518" w:rsidR="00597FC4" w:rsidRPr="008E0ED6" w:rsidRDefault="00597FC4" w:rsidP="00597FC4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116</w:t>
      </w:r>
      <w:r w:rsidR="00F66CB5">
        <w:rPr>
          <w:rFonts w:ascii="Arial" w:hAnsi="Arial" w:cs="Arial"/>
          <w:sz w:val="18"/>
          <w:szCs w:val="18"/>
        </w:rPr>
        <w:t xml:space="preserve"> (26, </w:t>
      </w:r>
      <w:r w:rsidR="00206C82">
        <w:rPr>
          <w:rFonts w:ascii="Arial" w:hAnsi="Arial" w:cs="Arial"/>
          <w:sz w:val="18"/>
          <w:szCs w:val="18"/>
        </w:rPr>
        <w:t>4.5)</w:t>
      </w:r>
      <w:r w:rsidRPr="008E0ED6">
        <w:rPr>
          <w:rFonts w:ascii="Arial" w:hAnsi="Arial" w:cs="Arial"/>
          <w:sz w:val="18"/>
          <w:szCs w:val="18"/>
        </w:rPr>
        <w:t>, Michelle Bower, CSU Pueblo, 1983-</w:t>
      </w:r>
      <w:r w:rsidR="00464382">
        <w:rPr>
          <w:rFonts w:ascii="Arial" w:hAnsi="Arial" w:cs="Arial"/>
          <w:sz w:val="18"/>
          <w:szCs w:val="18"/>
        </w:rPr>
        <w:t>19</w:t>
      </w:r>
      <w:r w:rsidRPr="008E0ED6">
        <w:rPr>
          <w:rFonts w:ascii="Arial" w:hAnsi="Arial" w:cs="Arial"/>
          <w:sz w:val="18"/>
          <w:szCs w:val="18"/>
        </w:rPr>
        <w:t>84</w:t>
      </w:r>
    </w:p>
    <w:p w14:paraId="1CED395C" w14:textId="77777777" w:rsidR="00417E1F" w:rsidRPr="008E0ED6" w:rsidRDefault="00417E1F" w:rsidP="00417E1F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114</w:t>
      </w:r>
      <w:r>
        <w:rPr>
          <w:rFonts w:ascii="Arial" w:hAnsi="Arial" w:cs="Arial"/>
          <w:sz w:val="18"/>
          <w:szCs w:val="18"/>
        </w:rPr>
        <w:t xml:space="preserve"> (31, 3.7)</w:t>
      </w:r>
      <w:r w:rsidRPr="008E0ED6">
        <w:rPr>
          <w:rFonts w:ascii="Arial" w:hAnsi="Arial" w:cs="Arial"/>
          <w:sz w:val="18"/>
          <w:szCs w:val="18"/>
        </w:rPr>
        <w:t>, Natasha Molock, MSU Denver, 2004-</w:t>
      </w:r>
      <w:r>
        <w:rPr>
          <w:rFonts w:ascii="Arial" w:hAnsi="Arial" w:cs="Arial"/>
          <w:sz w:val="18"/>
          <w:szCs w:val="18"/>
        </w:rPr>
        <w:t>20</w:t>
      </w:r>
      <w:r w:rsidRPr="008E0ED6">
        <w:rPr>
          <w:rFonts w:ascii="Arial" w:hAnsi="Arial" w:cs="Arial"/>
          <w:sz w:val="18"/>
          <w:szCs w:val="18"/>
        </w:rPr>
        <w:t>05</w:t>
      </w:r>
    </w:p>
    <w:p w14:paraId="56635849" w14:textId="79461729" w:rsidR="00597FC4" w:rsidRPr="008E0ED6" w:rsidRDefault="00597FC4" w:rsidP="00597FC4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114</w:t>
      </w:r>
      <w:r w:rsidR="006D68F3">
        <w:rPr>
          <w:rFonts w:ascii="Arial" w:hAnsi="Arial" w:cs="Arial"/>
          <w:sz w:val="18"/>
          <w:szCs w:val="18"/>
        </w:rPr>
        <w:t xml:space="preserve"> (32</w:t>
      </w:r>
      <w:r w:rsidR="00417E1F">
        <w:rPr>
          <w:rFonts w:ascii="Arial" w:hAnsi="Arial" w:cs="Arial"/>
          <w:sz w:val="18"/>
          <w:szCs w:val="18"/>
        </w:rPr>
        <w:t>,</w:t>
      </w:r>
      <w:r w:rsidR="009A0A61">
        <w:rPr>
          <w:rFonts w:ascii="Arial" w:hAnsi="Arial" w:cs="Arial"/>
          <w:sz w:val="18"/>
          <w:szCs w:val="18"/>
        </w:rPr>
        <w:t xml:space="preserve"> </w:t>
      </w:r>
      <w:r w:rsidR="00417E1F">
        <w:rPr>
          <w:rFonts w:ascii="Arial" w:hAnsi="Arial" w:cs="Arial"/>
          <w:sz w:val="18"/>
          <w:szCs w:val="18"/>
        </w:rPr>
        <w:t>3.6</w:t>
      </w:r>
      <w:r w:rsidR="009A0A61">
        <w:rPr>
          <w:rFonts w:ascii="Arial" w:hAnsi="Arial" w:cs="Arial"/>
          <w:sz w:val="18"/>
          <w:szCs w:val="18"/>
        </w:rPr>
        <w:t>)</w:t>
      </w:r>
      <w:r w:rsidRPr="008E0ED6">
        <w:rPr>
          <w:rFonts w:ascii="Arial" w:hAnsi="Arial" w:cs="Arial"/>
          <w:sz w:val="18"/>
          <w:szCs w:val="18"/>
        </w:rPr>
        <w:t>, Diana Lopez, Regis, 2005-0</w:t>
      </w:r>
      <w:r w:rsidR="00464382">
        <w:rPr>
          <w:rFonts w:ascii="Arial" w:hAnsi="Arial" w:cs="Arial"/>
          <w:sz w:val="18"/>
          <w:szCs w:val="18"/>
        </w:rPr>
        <w:t>20</w:t>
      </w:r>
      <w:r w:rsidRPr="008E0ED6">
        <w:rPr>
          <w:rFonts w:ascii="Arial" w:hAnsi="Arial" w:cs="Arial"/>
          <w:sz w:val="18"/>
          <w:szCs w:val="18"/>
        </w:rPr>
        <w:t>6</w:t>
      </w:r>
    </w:p>
    <w:p w14:paraId="184A15DF" w14:textId="77777777" w:rsidR="008E0ED6" w:rsidRPr="00E815C6" w:rsidRDefault="008E0ED6" w:rsidP="008E0ED6">
      <w:pPr>
        <w:tabs>
          <w:tab w:val="left" w:pos="480"/>
        </w:tabs>
        <w:rPr>
          <w:rFonts w:ascii="Arial" w:hAnsi="Arial" w:cs="Arial"/>
          <w:sz w:val="6"/>
          <w:szCs w:val="6"/>
        </w:rPr>
      </w:pPr>
    </w:p>
    <w:p w14:paraId="682FBCB2" w14:textId="366D0176" w:rsidR="008E2081" w:rsidRPr="00D11CB8" w:rsidRDefault="008E2081" w:rsidP="008E2081">
      <w:pPr>
        <w:rPr>
          <w:rFonts w:ascii="Arial" w:eastAsia="Times New Roman" w:hAnsi="Arial" w:cs="Arial"/>
          <w:b/>
          <w:bCs/>
          <w:color w:val="000000"/>
          <w:sz w:val="18"/>
          <w:szCs w:val="18"/>
        </w:rPr>
      </w:pPr>
      <w:r w:rsidRPr="00D11CB8">
        <w:rPr>
          <w:rFonts w:ascii="Arial" w:eastAsia="Times New Roman" w:hAnsi="Arial" w:cs="Arial"/>
          <w:b/>
          <w:bCs/>
          <w:color w:val="000000"/>
          <w:sz w:val="18"/>
          <w:szCs w:val="18"/>
        </w:rPr>
        <w:t xml:space="preserve">Career </w:t>
      </w:r>
      <w:r>
        <w:rPr>
          <w:rFonts w:ascii="Arial" w:eastAsia="Times New Roman" w:hAnsi="Arial" w:cs="Arial"/>
          <w:b/>
          <w:bCs/>
          <w:color w:val="000000"/>
          <w:sz w:val="18"/>
          <w:szCs w:val="18"/>
        </w:rPr>
        <w:t>Steals (Games, Average)</w:t>
      </w:r>
      <w:r w:rsidRPr="00D11CB8">
        <w:rPr>
          <w:rFonts w:ascii="Arial" w:eastAsia="Times New Roman" w:hAnsi="Arial" w:cs="Arial"/>
          <w:b/>
          <w:bCs/>
          <w:color w:val="000000"/>
          <w:sz w:val="18"/>
          <w:szCs w:val="18"/>
        </w:rPr>
        <w:t>, Player, School, Seasons</w:t>
      </w:r>
    </w:p>
    <w:p w14:paraId="34CD539F" w14:textId="545508C5" w:rsidR="00975E59" w:rsidRPr="008E0ED6" w:rsidRDefault="00975E59" w:rsidP="00975E59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504</w:t>
      </w:r>
      <w:r w:rsidR="005B76F0">
        <w:rPr>
          <w:rFonts w:ascii="Arial" w:hAnsi="Arial" w:cs="Arial"/>
          <w:sz w:val="18"/>
          <w:szCs w:val="18"/>
        </w:rPr>
        <w:t xml:space="preserve"> (107, </w:t>
      </w:r>
      <w:r w:rsidR="00417E1F">
        <w:rPr>
          <w:rFonts w:ascii="Arial" w:hAnsi="Arial" w:cs="Arial"/>
          <w:sz w:val="18"/>
          <w:szCs w:val="18"/>
        </w:rPr>
        <w:t>4.7</w:t>
      </w:r>
      <w:r w:rsidR="005B76F0">
        <w:rPr>
          <w:rFonts w:ascii="Arial" w:hAnsi="Arial" w:cs="Arial"/>
          <w:sz w:val="18"/>
          <w:szCs w:val="18"/>
        </w:rPr>
        <w:t>)</w:t>
      </w:r>
      <w:r w:rsidRPr="008E0ED6">
        <w:rPr>
          <w:rFonts w:ascii="Arial" w:hAnsi="Arial" w:cs="Arial"/>
          <w:sz w:val="18"/>
          <w:szCs w:val="18"/>
        </w:rPr>
        <w:t>, Christiana Whitelaw, Colorado Christian, 2010-</w:t>
      </w:r>
      <w:r w:rsidR="00464382">
        <w:rPr>
          <w:rFonts w:ascii="Arial" w:hAnsi="Arial" w:cs="Arial"/>
          <w:sz w:val="18"/>
          <w:szCs w:val="18"/>
        </w:rPr>
        <w:t>20</w:t>
      </w:r>
      <w:r w:rsidRPr="008E0ED6">
        <w:rPr>
          <w:rFonts w:ascii="Arial" w:hAnsi="Arial" w:cs="Arial"/>
          <w:sz w:val="18"/>
          <w:szCs w:val="18"/>
        </w:rPr>
        <w:t>15</w:t>
      </w:r>
    </w:p>
    <w:p w14:paraId="440DC1A5" w14:textId="2A4B2747" w:rsidR="00975E59" w:rsidRPr="008E0ED6" w:rsidRDefault="00975E59" w:rsidP="00975E59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472</w:t>
      </w:r>
      <w:r w:rsidR="00156065">
        <w:rPr>
          <w:rFonts w:ascii="Arial" w:hAnsi="Arial" w:cs="Arial"/>
          <w:sz w:val="18"/>
          <w:szCs w:val="18"/>
        </w:rPr>
        <w:t xml:space="preserve"> (121, </w:t>
      </w:r>
      <w:r w:rsidR="00417E1F">
        <w:rPr>
          <w:rFonts w:ascii="Arial" w:hAnsi="Arial" w:cs="Arial"/>
          <w:sz w:val="18"/>
          <w:szCs w:val="18"/>
        </w:rPr>
        <w:t>3.9</w:t>
      </w:r>
      <w:r w:rsidR="00156065">
        <w:rPr>
          <w:rFonts w:ascii="Arial" w:hAnsi="Arial" w:cs="Arial"/>
          <w:sz w:val="18"/>
          <w:szCs w:val="18"/>
        </w:rPr>
        <w:t>)</w:t>
      </w:r>
      <w:r w:rsidRPr="008E0ED6">
        <w:rPr>
          <w:rFonts w:ascii="Arial" w:hAnsi="Arial" w:cs="Arial"/>
          <w:sz w:val="18"/>
          <w:szCs w:val="18"/>
        </w:rPr>
        <w:t>, Diana Lopez, Regis, 2003-</w:t>
      </w:r>
      <w:r w:rsidR="00464382">
        <w:rPr>
          <w:rFonts w:ascii="Arial" w:hAnsi="Arial" w:cs="Arial"/>
          <w:sz w:val="18"/>
          <w:szCs w:val="18"/>
        </w:rPr>
        <w:t>20</w:t>
      </w:r>
      <w:r w:rsidRPr="008E0ED6">
        <w:rPr>
          <w:rFonts w:ascii="Arial" w:hAnsi="Arial" w:cs="Arial"/>
          <w:sz w:val="18"/>
          <w:szCs w:val="18"/>
        </w:rPr>
        <w:t>07</w:t>
      </w:r>
    </w:p>
    <w:p w14:paraId="5ECAAA56" w14:textId="2C846D1C" w:rsidR="00975E59" w:rsidRPr="008E0ED6" w:rsidRDefault="00975E59" w:rsidP="00975E59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455</w:t>
      </w:r>
      <w:r w:rsidR="008633F2">
        <w:rPr>
          <w:rFonts w:ascii="Arial" w:hAnsi="Arial" w:cs="Arial"/>
          <w:sz w:val="18"/>
          <w:szCs w:val="18"/>
        </w:rPr>
        <w:t xml:space="preserve"> (114, </w:t>
      </w:r>
      <w:r w:rsidR="00417E1F">
        <w:rPr>
          <w:rFonts w:ascii="Arial" w:hAnsi="Arial" w:cs="Arial"/>
          <w:sz w:val="18"/>
          <w:szCs w:val="18"/>
        </w:rPr>
        <w:t>4.0</w:t>
      </w:r>
      <w:r w:rsidR="008633F2">
        <w:rPr>
          <w:rFonts w:ascii="Arial" w:hAnsi="Arial" w:cs="Arial"/>
          <w:sz w:val="18"/>
          <w:szCs w:val="18"/>
        </w:rPr>
        <w:t>)</w:t>
      </w:r>
      <w:r w:rsidRPr="008E0ED6">
        <w:rPr>
          <w:rFonts w:ascii="Arial" w:hAnsi="Arial" w:cs="Arial"/>
          <w:sz w:val="18"/>
          <w:szCs w:val="18"/>
        </w:rPr>
        <w:t>, Natasha Molock, MSU Denver, 2001-</w:t>
      </w:r>
      <w:r w:rsidR="00464382">
        <w:rPr>
          <w:rFonts w:ascii="Arial" w:hAnsi="Arial" w:cs="Arial"/>
          <w:sz w:val="18"/>
          <w:szCs w:val="18"/>
        </w:rPr>
        <w:t>20</w:t>
      </w:r>
      <w:r w:rsidRPr="008E0ED6">
        <w:rPr>
          <w:rFonts w:ascii="Arial" w:hAnsi="Arial" w:cs="Arial"/>
          <w:sz w:val="18"/>
          <w:szCs w:val="18"/>
        </w:rPr>
        <w:t>05</w:t>
      </w:r>
    </w:p>
    <w:p w14:paraId="1FF58574" w14:textId="202E9321" w:rsidR="00975E59" w:rsidRPr="00FB5720" w:rsidRDefault="0064194A" w:rsidP="00975E59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FB5720">
        <w:rPr>
          <w:rFonts w:ascii="Arial" w:hAnsi="Arial" w:cs="Arial"/>
          <w:sz w:val="18"/>
          <w:szCs w:val="18"/>
        </w:rPr>
        <w:t xml:space="preserve">417 (138, </w:t>
      </w:r>
      <w:r w:rsidR="00417E1F" w:rsidRPr="00FB5720">
        <w:rPr>
          <w:rFonts w:ascii="Arial" w:hAnsi="Arial" w:cs="Arial"/>
          <w:sz w:val="18"/>
          <w:szCs w:val="18"/>
        </w:rPr>
        <w:t>3.0</w:t>
      </w:r>
      <w:r w:rsidRPr="00FB5720">
        <w:rPr>
          <w:rFonts w:ascii="Arial" w:hAnsi="Arial" w:cs="Arial"/>
          <w:sz w:val="18"/>
          <w:szCs w:val="18"/>
        </w:rPr>
        <w:t>)</w:t>
      </w:r>
      <w:r w:rsidR="00975E59" w:rsidRPr="00FB5720">
        <w:rPr>
          <w:rFonts w:ascii="Arial" w:hAnsi="Arial" w:cs="Arial"/>
          <w:sz w:val="18"/>
          <w:szCs w:val="18"/>
        </w:rPr>
        <w:t>, Ashley Steffeck, Colorado Mines, 2019-</w:t>
      </w:r>
      <w:r w:rsidR="00464382" w:rsidRPr="00FB5720">
        <w:rPr>
          <w:rFonts w:ascii="Arial" w:hAnsi="Arial" w:cs="Arial"/>
          <w:sz w:val="18"/>
          <w:szCs w:val="18"/>
        </w:rPr>
        <w:t>2024</w:t>
      </w:r>
    </w:p>
    <w:p w14:paraId="290D6F4F" w14:textId="044E64C5" w:rsidR="00975E59" w:rsidRPr="008E0ED6" w:rsidRDefault="00975E59" w:rsidP="00975E59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400</w:t>
      </w:r>
      <w:r w:rsidR="00E647D0">
        <w:rPr>
          <w:rFonts w:ascii="Arial" w:hAnsi="Arial" w:cs="Arial"/>
          <w:sz w:val="18"/>
          <w:szCs w:val="18"/>
        </w:rPr>
        <w:t xml:space="preserve"> (110</w:t>
      </w:r>
      <w:r w:rsidRPr="008E0ED6">
        <w:rPr>
          <w:rFonts w:ascii="Arial" w:hAnsi="Arial" w:cs="Arial"/>
          <w:sz w:val="18"/>
          <w:szCs w:val="18"/>
        </w:rPr>
        <w:t>,</w:t>
      </w:r>
      <w:r w:rsidR="00417E1F">
        <w:rPr>
          <w:rFonts w:ascii="Arial" w:hAnsi="Arial" w:cs="Arial"/>
          <w:sz w:val="18"/>
          <w:szCs w:val="18"/>
        </w:rPr>
        <w:t xml:space="preserve"> 3.6),</w:t>
      </w:r>
      <w:r w:rsidRPr="008E0ED6">
        <w:rPr>
          <w:rFonts w:ascii="Arial" w:hAnsi="Arial" w:cs="Arial"/>
          <w:sz w:val="18"/>
          <w:szCs w:val="18"/>
        </w:rPr>
        <w:t xml:space="preserve"> Mischelle Brown, Regis,1983-</w:t>
      </w:r>
      <w:r w:rsidR="00464382">
        <w:rPr>
          <w:rFonts w:ascii="Arial" w:hAnsi="Arial" w:cs="Arial"/>
          <w:sz w:val="18"/>
          <w:szCs w:val="18"/>
        </w:rPr>
        <w:t>19</w:t>
      </w:r>
      <w:r w:rsidRPr="008E0ED6">
        <w:rPr>
          <w:rFonts w:ascii="Arial" w:hAnsi="Arial" w:cs="Arial"/>
          <w:sz w:val="18"/>
          <w:szCs w:val="18"/>
        </w:rPr>
        <w:t>87</w:t>
      </w:r>
    </w:p>
    <w:p w14:paraId="0373FE13" w14:textId="698DD9DF" w:rsidR="00975E59" w:rsidRDefault="00975E59" w:rsidP="00975E59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346</w:t>
      </w:r>
      <w:r w:rsidR="009F3C46">
        <w:rPr>
          <w:rFonts w:ascii="Arial" w:hAnsi="Arial" w:cs="Arial"/>
          <w:sz w:val="18"/>
          <w:szCs w:val="18"/>
        </w:rPr>
        <w:t xml:space="preserve"> (132, </w:t>
      </w:r>
      <w:r w:rsidR="00417E1F">
        <w:rPr>
          <w:rFonts w:ascii="Arial" w:hAnsi="Arial" w:cs="Arial"/>
          <w:sz w:val="18"/>
          <w:szCs w:val="18"/>
        </w:rPr>
        <w:t>2.6</w:t>
      </w:r>
      <w:r w:rsidR="009F3C46">
        <w:rPr>
          <w:rFonts w:ascii="Arial" w:hAnsi="Arial" w:cs="Arial"/>
          <w:sz w:val="18"/>
          <w:szCs w:val="18"/>
        </w:rPr>
        <w:t>)</w:t>
      </w:r>
      <w:r w:rsidRPr="008E0ED6">
        <w:rPr>
          <w:rFonts w:ascii="Arial" w:hAnsi="Arial" w:cs="Arial"/>
          <w:sz w:val="18"/>
          <w:szCs w:val="18"/>
        </w:rPr>
        <w:t>, D’shara Strange, Northern Colorado, 2010-</w:t>
      </w:r>
      <w:r w:rsidR="00464382">
        <w:rPr>
          <w:rFonts w:ascii="Arial" w:hAnsi="Arial" w:cs="Arial"/>
          <w:sz w:val="18"/>
          <w:szCs w:val="18"/>
        </w:rPr>
        <w:t>20</w:t>
      </w:r>
      <w:r w:rsidRPr="008E0ED6">
        <w:rPr>
          <w:rFonts w:ascii="Arial" w:hAnsi="Arial" w:cs="Arial"/>
          <w:sz w:val="18"/>
          <w:szCs w:val="18"/>
        </w:rPr>
        <w:t>15</w:t>
      </w:r>
    </w:p>
    <w:p w14:paraId="5B3B7D70" w14:textId="6CA4AB1D" w:rsidR="00FB6BE1" w:rsidRPr="008050F9" w:rsidRDefault="008627BD" w:rsidP="00975E59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050F9">
        <w:rPr>
          <w:rFonts w:ascii="Arial" w:hAnsi="Arial" w:cs="Arial"/>
          <w:sz w:val="18"/>
          <w:szCs w:val="18"/>
        </w:rPr>
        <w:t>33</w:t>
      </w:r>
      <w:r w:rsidR="00BA596D" w:rsidRPr="008050F9">
        <w:rPr>
          <w:rFonts w:ascii="Arial" w:hAnsi="Arial" w:cs="Arial"/>
          <w:sz w:val="18"/>
          <w:szCs w:val="18"/>
        </w:rPr>
        <w:t>7</w:t>
      </w:r>
      <w:r w:rsidR="005C21E7" w:rsidRPr="008050F9">
        <w:rPr>
          <w:rFonts w:ascii="Arial" w:hAnsi="Arial" w:cs="Arial"/>
          <w:sz w:val="18"/>
          <w:szCs w:val="18"/>
        </w:rPr>
        <w:t xml:space="preserve"> (</w:t>
      </w:r>
      <w:r w:rsidRPr="008050F9">
        <w:rPr>
          <w:rFonts w:ascii="Arial" w:hAnsi="Arial" w:cs="Arial"/>
          <w:sz w:val="18"/>
          <w:szCs w:val="18"/>
        </w:rPr>
        <w:t>12</w:t>
      </w:r>
      <w:r w:rsidR="00BA596D" w:rsidRPr="008050F9">
        <w:rPr>
          <w:rFonts w:ascii="Arial" w:hAnsi="Arial" w:cs="Arial"/>
          <w:sz w:val="18"/>
          <w:szCs w:val="18"/>
        </w:rPr>
        <w:t>7</w:t>
      </w:r>
      <w:r w:rsidR="005C21E7" w:rsidRPr="008050F9">
        <w:rPr>
          <w:rFonts w:ascii="Arial" w:hAnsi="Arial" w:cs="Arial"/>
          <w:sz w:val="18"/>
          <w:szCs w:val="18"/>
        </w:rPr>
        <w:t xml:space="preserve">, </w:t>
      </w:r>
      <w:r w:rsidR="00FD62D4" w:rsidRPr="008050F9">
        <w:rPr>
          <w:rFonts w:ascii="Arial" w:hAnsi="Arial" w:cs="Arial"/>
          <w:sz w:val="18"/>
          <w:szCs w:val="18"/>
        </w:rPr>
        <w:t>2</w:t>
      </w:r>
      <w:r w:rsidR="00E62599" w:rsidRPr="008050F9">
        <w:rPr>
          <w:rFonts w:ascii="Arial" w:hAnsi="Arial" w:cs="Arial"/>
          <w:sz w:val="18"/>
          <w:szCs w:val="18"/>
        </w:rPr>
        <w:t>.</w:t>
      </w:r>
      <w:r w:rsidR="00FD62D4" w:rsidRPr="008050F9">
        <w:rPr>
          <w:rFonts w:ascii="Arial" w:hAnsi="Arial" w:cs="Arial"/>
          <w:sz w:val="18"/>
          <w:szCs w:val="18"/>
        </w:rPr>
        <w:t>7</w:t>
      </w:r>
      <w:r w:rsidR="000A3055" w:rsidRPr="008050F9">
        <w:rPr>
          <w:rFonts w:ascii="Arial" w:hAnsi="Arial" w:cs="Arial"/>
          <w:sz w:val="18"/>
          <w:szCs w:val="18"/>
        </w:rPr>
        <w:t>), Angelline Nageak, Adams State, 2020-</w:t>
      </w:r>
      <w:r w:rsidR="008050F9" w:rsidRPr="008050F9">
        <w:rPr>
          <w:rFonts w:ascii="Arial" w:hAnsi="Arial" w:cs="Arial"/>
          <w:sz w:val="18"/>
          <w:szCs w:val="18"/>
        </w:rPr>
        <w:t>2025</w:t>
      </w:r>
    </w:p>
    <w:p w14:paraId="13E6C040" w14:textId="483236FC" w:rsidR="00975E59" w:rsidRPr="008E0ED6" w:rsidRDefault="00975E59" w:rsidP="00975E59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324</w:t>
      </w:r>
      <w:r w:rsidR="00417E1F">
        <w:rPr>
          <w:rFonts w:ascii="Arial" w:hAnsi="Arial" w:cs="Arial"/>
          <w:sz w:val="18"/>
          <w:szCs w:val="18"/>
        </w:rPr>
        <w:t xml:space="preserve"> (</w:t>
      </w:r>
      <w:r w:rsidR="00861117">
        <w:rPr>
          <w:rFonts w:ascii="Arial" w:hAnsi="Arial" w:cs="Arial"/>
          <w:sz w:val="18"/>
          <w:szCs w:val="18"/>
        </w:rPr>
        <w:t>92</w:t>
      </w:r>
      <w:r w:rsidR="00417E1F">
        <w:rPr>
          <w:rFonts w:ascii="Arial" w:hAnsi="Arial" w:cs="Arial"/>
          <w:sz w:val="18"/>
          <w:szCs w:val="18"/>
        </w:rPr>
        <w:t xml:space="preserve">, </w:t>
      </w:r>
      <w:r w:rsidR="007848A6">
        <w:rPr>
          <w:rFonts w:ascii="Arial" w:hAnsi="Arial" w:cs="Arial"/>
          <w:sz w:val="18"/>
          <w:szCs w:val="18"/>
        </w:rPr>
        <w:t>3.5</w:t>
      </w:r>
      <w:r w:rsidR="00417E1F">
        <w:rPr>
          <w:rFonts w:ascii="Arial" w:hAnsi="Arial" w:cs="Arial"/>
          <w:sz w:val="18"/>
          <w:szCs w:val="18"/>
        </w:rPr>
        <w:t>)</w:t>
      </w:r>
      <w:r w:rsidRPr="008E0ED6">
        <w:rPr>
          <w:rFonts w:ascii="Arial" w:hAnsi="Arial" w:cs="Arial"/>
          <w:sz w:val="18"/>
          <w:szCs w:val="18"/>
        </w:rPr>
        <w:t>, Tina Redmond, Colorado Christian 1997-</w:t>
      </w:r>
      <w:r w:rsidR="00464382">
        <w:rPr>
          <w:rFonts w:ascii="Arial" w:hAnsi="Arial" w:cs="Arial"/>
          <w:sz w:val="18"/>
          <w:szCs w:val="18"/>
        </w:rPr>
        <w:t>20</w:t>
      </w:r>
      <w:r w:rsidRPr="008E0ED6">
        <w:rPr>
          <w:rFonts w:ascii="Arial" w:hAnsi="Arial" w:cs="Arial"/>
          <w:sz w:val="18"/>
          <w:szCs w:val="18"/>
        </w:rPr>
        <w:t>01</w:t>
      </w:r>
    </w:p>
    <w:p w14:paraId="166A0436" w14:textId="753CB6CF" w:rsidR="00975E59" w:rsidRPr="008E0ED6" w:rsidRDefault="00975E59" w:rsidP="00975E59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315</w:t>
      </w:r>
      <w:r w:rsidR="005D3987">
        <w:rPr>
          <w:rFonts w:ascii="Arial" w:hAnsi="Arial" w:cs="Arial"/>
          <w:sz w:val="18"/>
          <w:szCs w:val="18"/>
        </w:rPr>
        <w:t xml:space="preserve"> (125, </w:t>
      </w:r>
      <w:r w:rsidR="00417E1F">
        <w:rPr>
          <w:rFonts w:ascii="Arial" w:hAnsi="Arial" w:cs="Arial"/>
          <w:sz w:val="18"/>
          <w:szCs w:val="18"/>
        </w:rPr>
        <w:t>2.5</w:t>
      </w:r>
      <w:r w:rsidR="005D3987">
        <w:rPr>
          <w:rFonts w:ascii="Arial" w:hAnsi="Arial" w:cs="Arial"/>
          <w:sz w:val="18"/>
          <w:szCs w:val="18"/>
        </w:rPr>
        <w:t>)</w:t>
      </w:r>
      <w:r w:rsidRPr="008E0ED6">
        <w:rPr>
          <w:rFonts w:ascii="Arial" w:hAnsi="Arial" w:cs="Arial"/>
          <w:sz w:val="18"/>
          <w:szCs w:val="18"/>
        </w:rPr>
        <w:t>, Becky Hammon, Colorado State, 1995-</w:t>
      </w:r>
      <w:r w:rsidR="00464382">
        <w:rPr>
          <w:rFonts w:ascii="Arial" w:hAnsi="Arial" w:cs="Arial"/>
          <w:sz w:val="18"/>
          <w:szCs w:val="18"/>
        </w:rPr>
        <w:t>19</w:t>
      </w:r>
      <w:r w:rsidRPr="008E0ED6">
        <w:rPr>
          <w:rFonts w:ascii="Arial" w:hAnsi="Arial" w:cs="Arial"/>
          <w:sz w:val="18"/>
          <w:szCs w:val="18"/>
        </w:rPr>
        <w:t>99</w:t>
      </w:r>
    </w:p>
    <w:p w14:paraId="7C303E7D" w14:textId="1D5BD091" w:rsidR="00975E59" w:rsidRPr="008E0ED6" w:rsidRDefault="00975E59" w:rsidP="00975E59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308</w:t>
      </w:r>
      <w:r w:rsidR="00250CE1">
        <w:rPr>
          <w:rFonts w:ascii="Arial" w:hAnsi="Arial" w:cs="Arial"/>
          <w:sz w:val="18"/>
          <w:szCs w:val="18"/>
        </w:rPr>
        <w:t xml:space="preserve"> (131, </w:t>
      </w:r>
      <w:r w:rsidR="00EA20EE">
        <w:rPr>
          <w:rFonts w:ascii="Arial" w:hAnsi="Arial" w:cs="Arial"/>
          <w:sz w:val="18"/>
          <w:szCs w:val="18"/>
        </w:rPr>
        <w:t>2.4)</w:t>
      </w:r>
      <w:r w:rsidRPr="008E0ED6">
        <w:rPr>
          <w:rFonts w:ascii="Arial" w:hAnsi="Arial" w:cs="Arial"/>
          <w:sz w:val="18"/>
          <w:szCs w:val="18"/>
        </w:rPr>
        <w:t>, JaNaiya Davis, CSU Pueblo, 2018-</w:t>
      </w:r>
      <w:r w:rsidR="00464382">
        <w:rPr>
          <w:rFonts w:ascii="Arial" w:hAnsi="Arial" w:cs="Arial"/>
          <w:sz w:val="18"/>
          <w:szCs w:val="18"/>
        </w:rPr>
        <w:t>20</w:t>
      </w:r>
      <w:r w:rsidRPr="008E0ED6">
        <w:rPr>
          <w:rFonts w:ascii="Arial" w:hAnsi="Arial" w:cs="Arial"/>
          <w:sz w:val="18"/>
          <w:szCs w:val="18"/>
        </w:rPr>
        <w:t>23</w:t>
      </w:r>
    </w:p>
    <w:p w14:paraId="61DA4E6C" w14:textId="48C693F9" w:rsidR="00975E59" w:rsidRPr="008E0ED6" w:rsidRDefault="00975E59" w:rsidP="00975E59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305</w:t>
      </w:r>
      <w:r w:rsidR="002C4855">
        <w:rPr>
          <w:rFonts w:ascii="Arial" w:hAnsi="Arial" w:cs="Arial"/>
          <w:sz w:val="18"/>
          <w:szCs w:val="18"/>
        </w:rPr>
        <w:t xml:space="preserve"> (129</w:t>
      </w:r>
      <w:r w:rsidR="005B11AA">
        <w:rPr>
          <w:rFonts w:ascii="Arial" w:hAnsi="Arial" w:cs="Arial"/>
          <w:sz w:val="18"/>
          <w:szCs w:val="18"/>
        </w:rPr>
        <w:t xml:space="preserve">, </w:t>
      </w:r>
      <w:r w:rsidR="00417E1F">
        <w:rPr>
          <w:rFonts w:ascii="Arial" w:hAnsi="Arial" w:cs="Arial"/>
          <w:sz w:val="18"/>
          <w:szCs w:val="18"/>
        </w:rPr>
        <w:t>2.4</w:t>
      </w:r>
      <w:r w:rsidR="005B11AA">
        <w:rPr>
          <w:rFonts w:ascii="Arial" w:hAnsi="Arial" w:cs="Arial"/>
          <w:sz w:val="18"/>
          <w:szCs w:val="18"/>
        </w:rPr>
        <w:t>)</w:t>
      </w:r>
      <w:r w:rsidRPr="008E0ED6">
        <w:rPr>
          <w:rFonts w:ascii="Arial" w:hAnsi="Arial" w:cs="Arial"/>
          <w:sz w:val="18"/>
          <w:szCs w:val="18"/>
        </w:rPr>
        <w:t xml:space="preserve"> Laurie Welch, Colorado, 1978-</w:t>
      </w:r>
      <w:r w:rsidR="00464382">
        <w:rPr>
          <w:rFonts w:ascii="Arial" w:hAnsi="Arial" w:cs="Arial"/>
          <w:sz w:val="18"/>
          <w:szCs w:val="18"/>
        </w:rPr>
        <w:t>19</w:t>
      </w:r>
      <w:r w:rsidRPr="008E0ED6">
        <w:rPr>
          <w:rFonts w:ascii="Arial" w:hAnsi="Arial" w:cs="Arial"/>
          <w:sz w:val="18"/>
          <w:szCs w:val="18"/>
        </w:rPr>
        <w:t>82</w:t>
      </w:r>
    </w:p>
    <w:p w14:paraId="0EFF7FBF" w14:textId="17831208" w:rsidR="00975E59" w:rsidRPr="008E0ED6" w:rsidRDefault="00975E59" w:rsidP="00975E59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300</w:t>
      </w:r>
      <w:r w:rsidR="00325BB9">
        <w:rPr>
          <w:rFonts w:ascii="Arial" w:hAnsi="Arial" w:cs="Arial"/>
          <w:sz w:val="18"/>
          <w:szCs w:val="18"/>
        </w:rPr>
        <w:t xml:space="preserve"> (122, </w:t>
      </w:r>
      <w:r w:rsidR="00417E1F">
        <w:rPr>
          <w:rFonts w:ascii="Arial" w:hAnsi="Arial" w:cs="Arial"/>
          <w:sz w:val="18"/>
          <w:szCs w:val="18"/>
        </w:rPr>
        <w:t>2.</w:t>
      </w:r>
      <w:r w:rsidR="00073F8C">
        <w:rPr>
          <w:rFonts w:ascii="Arial" w:hAnsi="Arial" w:cs="Arial"/>
          <w:sz w:val="18"/>
          <w:szCs w:val="18"/>
        </w:rPr>
        <w:t>5</w:t>
      </w:r>
      <w:r w:rsidR="00325BB9">
        <w:rPr>
          <w:rFonts w:ascii="Arial" w:hAnsi="Arial" w:cs="Arial"/>
          <w:sz w:val="18"/>
          <w:szCs w:val="18"/>
        </w:rPr>
        <w:t>)</w:t>
      </w:r>
      <w:r w:rsidRPr="008E0ED6">
        <w:rPr>
          <w:rFonts w:ascii="Arial" w:hAnsi="Arial" w:cs="Arial"/>
          <w:sz w:val="18"/>
          <w:szCs w:val="18"/>
        </w:rPr>
        <w:t>, Denise Lopez, Regis, 2003-</w:t>
      </w:r>
      <w:r w:rsidR="00464382">
        <w:rPr>
          <w:rFonts w:ascii="Arial" w:hAnsi="Arial" w:cs="Arial"/>
          <w:sz w:val="18"/>
          <w:szCs w:val="18"/>
        </w:rPr>
        <w:t>20</w:t>
      </w:r>
      <w:r w:rsidRPr="008E0ED6">
        <w:rPr>
          <w:rFonts w:ascii="Arial" w:hAnsi="Arial" w:cs="Arial"/>
          <w:sz w:val="18"/>
          <w:szCs w:val="18"/>
        </w:rPr>
        <w:t>07</w:t>
      </w:r>
    </w:p>
    <w:p w14:paraId="6D35CEFF" w14:textId="77777777" w:rsidR="008E0ED6" w:rsidRPr="00E815C6" w:rsidRDefault="008E0ED6" w:rsidP="008E0ED6">
      <w:pPr>
        <w:tabs>
          <w:tab w:val="left" w:pos="480"/>
        </w:tabs>
        <w:rPr>
          <w:rFonts w:ascii="Arial" w:hAnsi="Arial" w:cs="Arial"/>
          <w:sz w:val="6"/>
          <w:szCs w:val="6"/>
        </w:rPr>
      </w:pPr>
    </w:p>
    <w:p w14:paraId="644A4CBE" w14:textId="77777777" w:rsidR="001C7625" w:rsidRPr="00973385" w:rsidRDefault="001C7625" w:rsidP="008E0ED6">
      <w:pPr>
        <w:tabs>
          <w:tab w:val="left" w:pos="480"/>
        </w:tabs>
        <w:rPr>
          <w:rFonts w:ascii="Arial" w:hAnsi="Arial" w:cs="Arial"/>
          <w:b/>
          <w:bCs/>
          <w:sz w:val="16"/>
          <w:szCs w:val="16"/>
        </w:rPr>
      </w:pPr>
      <w:r w:rsidRPr="001C7625">
        <w:rPr>
          <w:rFonts w:ascii="Arial" w:hAnsi="Arial" w:cs="Arial"/>
          <w:b/>
          <w:bCs/>
          <w:sz w:val="18"/>
          <w:szCs w:val="18"/>
        </w:rPr>
        <w:t>Single Game Blocked Shots, Players</w:t>
      </w:r>
      <w:r w:rsidRPr="00973385">
        <w:rPr>
          <w:rFonts w:ascii="Arial" w:hAnsi="Arial" w:cs="Arial"/>
          <w:b/>
          <w:bCs/>
          <w:sz w:val="16"/>
          <w:szCs w:val="16"/>
        </w:rPr>
        <w:t>, School vs. Opponent, Date</w:t>
      </w:r>
    </w:p>
    <w:p w14:paraId="3D99CE76" w14:textId="3FAE2136" w:rsidR="008E0ED6" w:rsidRPr="008E0ED6" w:rsidRDefault="008E0ED6" w:rsidP="008E0ED6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 xml:space="preserve">13, Kaetlyn Murdoch, Denver vs. </w:t>
      </w:r>
      <w:r w:rsidR="00E815C6" w:rsidRPr="008E0ED6">
        <w:rPr>
          <w:rFonts w:ascii="Arial" w:hAnsi="Arial" w:cs="Arial"/>
          <w:sz w:val="18"/>
          <w:szCs w:val="18"/>
        </w:rPr>
        <w:t>Arkansas State</w:t>
      </w:r>
      <w:r w:rsidR="00E815C6">
        <w:rPr>
          <w:rFonts w:ascii="Arial" w:hAnsi="Arial" w:cs="Arial"/>
          <w:sz w:val="18"/>
          <w:szCs w:val="18"/>
        </w:rPr>
        <w:t xml:space="preserve">, </w:t>
      </w:r>
      <w:r w:rsidRPr="008E0ED6">
        <w:rPr>
          <w:rFonts w:ascii="Arial" w:hAnsi="Arial" w:cs="Arial"/>
          <w:sz w:val="18"/>
          <w:szCs w:val="18"/>
        </w:rPr>
        <w:t>1/07/</w:t>
      </w:r>
      <w:r w:rsidR="00E815C6">
        <w:rPr>
          <w:rFonts w:ascii="Arial" w:hAnsi="Arial" w:cs="Arial"/>
          <w:sz w:val="18"/>
          <w:szCs w:val="18"/>
        </w:rPr>
        <w:t>20</w:t>
      </w:r>
      <w:r w:rsidRPr="008E0ED6">
        <w:rPr>
          <w:rFonts w:ascii="Arial" w:hAnsi="Arial" w:cs="Arial"/>
          <w:sz w:val="18"/>
          <w:szCs w:val="18"/>
        </w:rPr>
        <w:t>09</w:t>
      </w:r>
    </w:p>
    <w:p w14:paraId="50925AE2" w14:textId="19748647" w:rsidR="008E0ED6" w:rsidRPr="008E0ED6" w:rsidRDefault="008E0ED6" w:rsidP="008E0ED6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12, Jill Fadenrecht, Northern Colorado vs Adams State 12</w:t>
      </w:r>
      <w:r w:rsidR="00E815C6">
        <w:rPr>
          <w:rFonts w:ascii="Arial" w:hAnsi="Arial" w:cs="Arial"/>
          <w:sz w:val="18"/>
          <w:szCs w:val="18"/>
        </w:rPr>
        <w:t>/</w:t>
      </w:r>
      <w:r w:rsidRPr="008E0ED6">
        <w:rPr>
          <w:rFonts w:ascii="Arial" w:hAnsi="Arial" w:cs="Arial"/>
          <w:sz w:val="18"/>
          <w:szCs w:val="18"/>
        </w:rPr>
        <w:t>18</w:t>
      </w:r>
      <w:r w:rsidR="00E815C6">
        <w:rPr>
          <w:rFonts w:ascii="Arial" w:hAnsi="Arial" w:cs="Arial"/>
          <w:sz w:val="18"/>
          <w:szCs w:val="18"/>
        </w:rPr>
        <w:t>/20</w:t>
      </w:r>
      <w:r w:rsidRPr="008E0ED6">
        <w:rPr>
          <w:rFonts w:ascii="Arial" w:hAnsi="Arial" w:cs="Arial"/>
          <w:sz w:val="18"/>
          <w:szCs w:val="18"/>
        </w:rPr>
        <w:t>01</w:t>
      </w:r>
    </w:p>
    <w:p w14:paraId="19B57E06" w14:textId="08D293D0" w:rsidR="008E0ED6" w:rsidRPr="008E0ED6" w:rsidRDefault="008E0ED6" w:rsidP="008E0ED6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11, Kim Good, Colorado Mines vs. Chadron State, 1999</w:t>
      </w:r>
      <w:r w:rsidR="00E815C6">
        <w:rPr>
          <w:rFonts w:ascii="Arial" w:hAnsi="Arial" w:cs="Arial"/>
          <w:sz w:val="18"/>
          <w:szCs w:val="18"/>
        </w:rPr>
        <w:t>-20</w:t>
      </w:r>
      <w:r w:rsidRPr="008E0ED6">
        <w:rPr>
          <w:rFonts w:ascii="Arial" w:hAnsi="Arial" w:cs="Arial"/>
          <w:sz w:val="18"/>
          <w:szCs w:val="18"/>
        </w:rPr>
        <w:t>00</w:t>
      </w:r>
    </w:p>
    <w:p w14:paraId="4B357363" w14:textId="23188A50" w:rsidR="00CA4AED" w:rsidRPr="009A011E" w:rsidRDefault="00520AE8" w:rsidP="008E0ED6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9A011E">
        <w:rPr>
          <w:rFonts w:ascii="Arial" w:hAnsi="Arial" w:cs="Arial"/>
          <w:sz w:val="18"/>
          <w:szCs w:val="18"/>
        </w:rPr>
        <w:t>11, Alisha Davis Little, CSU Pueblo</w:t>
      </w:r>
      <w:r w:rsidR="00CA4AED" w:rsidRPr="009A011E">
        <w:rPr>
          <w:rFonts w:ascii="Arial" w:hAnsi="Arial" w:cs="Arial"/>
          <w:sz w:val="18"/>
          <w:szCs w:val="18"/>
        </w:rPr>
        <w:t xml:space="preserve"> vs. UCCS, 1/11/2025</w:t>
      </w:r>
    </w:p>
    <w:p w14:paraId="62B07190" w14:textId="4B746437" w:rsidR="008E0ED6" w:rsidRPr="008E0ED6" w:rsidRDefault="008E0ED6" w:rsidP="008E0ED6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10, Kim Good, Colorado Mines vs. Western State, 2000-</w:t>
      </w:r>
      <w:r w:rsidR="00E815C6">
        <w:rPr>
          <w:rFonts w:ascii="Arial" w:hAnsi="Arial" w:cs="Arial"/>
          <w:sz w:val="18"/>
          <w:szCs w:val="18"/>
        </w:rPr>
        <w:t>20</w:t>
      </w:r>
      <w:r w:rsidRPr="008E0ED6">
        <w:rPr>
          <w:rFonts w:ascii="Arial" w:hAnsi="Arial" w:cs="Arial"/>
          <w:sz w:val="18"/>
          <w:szCs w:val="18"/>
        </w:rPr>
        <w:t>01</w:t>
      </w:r>
    </w:p>
    <w:p w14:paraId="260182CC" w14:textId="369120E9" w:rsidR="008E0ED6" w:rsidRPr="008E0ED6" w:rsidRDefault="008E0ED6" w:rsidP="008E0ED6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10, Kim Good, Colorado Mines vs. Colorado College, 2000-</w:t>
      </w:r>
      <w:r w:rsidR="00E815C6">
        <w:rPr>
          <w:rFonts w:ascii="Arial" w:hAnsi="Arial" w:cs="Arial"/>
          <w:sz w:val="18"/>
          <w:szCs w:val="18"/>
        </w:rPr>
        <w:t>20</w:t>
      </w:r>
      <w:r w:rsidRPr="008E0ED6">
        <w:rPr>
          <w:rFonts w:ascii="Arial" w:hAnsi="Arial" w:cs="Arial"/>
          <w:sz w:val="18"/>
          <w:szCs w:val="18"/>
        </w:rPr>
        <w:t>01</w:t>
      </w:r>
    </w:p>
    <w:p w14:paraId="23038BA7" w14:textId="09C7758A" w:rsidR="008E0ED6" w:rsidRPr="008E0ED6" w:rsidRDefault="008E0ED6" w:rsidP="008E0ED6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10, Teresa James, Colorado State vs. Baylor</w:t>
      </w:r>
      <w:r w:rsidR="00E815C6">
        <w:rPr>
          <w:rFonts w:ascii="Arial" w:hAnsi="Arial" w:cs="Arial"/>
          <w:sz w:val="18"/>
          <w:szCs w:val="18"/>
        </w:rPr>
        <w:t xml:space="preserve">, </w:t>
      </w:r>
      <w:r w:rsidRPr="008E0ED6">
        <w:rPr>
          <w:rFonts w:ascii="Arial" w:hAnsi="Arial" w:cs="Arial"/>
          <w:sz w:val="18"/>
          <w:szCs w:val="18"/>
        </w:rPr>
        <w:t>12/12/1992</w:t>
      </w:r>
    </w:p>
    <w:p w14:paraId="5A113A57" w14:textId="7CFA9FB5" w:rsidR="008E0ED6" w:rsidRPr="008E0ED6" w:rsidRDefault="008E0ED6" w:rsidP="008E0ED6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 xml:space="preserve">10, Sue Pearce, Denver </w:t>
      </w:r>
      <w:r w:rsidR="00181D46">
        <w:rPr>
          <w:rFonts w:ascii="Arial" w:hAnsi="Arial" w:cs="Arial"/>
          <w:sz w:val="18"/>
          <w:szCs w:val="18"/>
        </w:rPr>
        <w:t xml:space="preserve">vs. CS </w:t>
      </w:r>
      <w:r w:rsidR="00181D46" w:rsidRPr="008E0ED6">
        <w:rPr>
          <w:rFonts w:ascii="Arial" w:hAnsi="Arial" w:cs="Arial"/>
          <w:sz w:val="18"/>
          <w:szCs w:val="18"/>
        </w:rPr>
        <w:t>Los Angeles</w:t>
      </w:r>
      <w:r w:rsidR="00E815C6">
        <w:rPr>
          <w:rFonts w:ascii="Arial" w:hAnsi="Arial" w:cs="Arial"/>
          <w:sz w:val="18"/>
          <w:szCs w:val="18"/>
        </w:rPr>
        <w:t xml:space="preserve">, </w:t>
      </w:r>
      <w:r w:rsidRPr="008E0ED6">
        <w:rPr>
          <w:rFonts w:ascii="Arial" w:hAnsi="Arial" w:cs="Arial"/>
          <w:sz w:val="18"/>
          <w:szCs w:val="18"/>
        </w:rPr>
        <w:t>12/13</w:t>
      </w:r>
      <w:r w:rsidR="00E815C6">
        <w:rPr>
          <w:rFonts w:ascii="Arial" w:hAnsi="Arial" w:cs="Arial"/>
          <w:sz w:val="18"/>
          <w:szCs w:val="18"/>
        </w:rPr>
        <w:t>19</w:t>
      </w:r>
      <w:r w:rsidRPr="008E0ED6">
        <w:rPr>
          <w:rFonts w:ascii="Arial" w:hAnsi="Arial" w:cs="Arial"/>
          <w:sz w:val="18"/>
          <w:szCs w:val="18"/>
        </w:rPr>
        <w:t>/84</w:t>
      </w:r>
    </w:p>
    <w:p w14:paraId="61F8100B" w14:textId="1BEBAA31" w:rsidR="008E0ED6" w:rsidRPr="008E0ED6" w:rsidRDefault="008E0ED6" w:rsidP="008E0ED6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10, Michaela Pavlickova, Denver at Air Force, 12/9/</w:t>
      </w:r>
      <w:r w:rsidR="00E815C6">
        <w:rPr>
          <w:rFonts w:ascii="Arial" w:hAnsi="Arial" w:cs="Arial"/>
          <w:sz w:val="18"/>
          <w:szCs w:val="18"/>
        </w:rPr>
        <w:t>19</w:t>
      </w:r>
      <w:r w:rsidRPr="008E0ED6">
        <w:rPr>
          <w:rFonts w:ascii="Arial" w:hAnsi="Arial" w:cs="Arial"/>
          <w:sz w:val="18"/>
          <w:szCs w:val="18"/>
        </w:rPr>
        <w:t>97</w:t>
      </w:r>
    </w:p>
    <w:p w14:paraId="048C5A2E" w14:textId="73FDE810" w:rsidR="008E0ED6" w:rsidRPr="008E0ED6" w:rsidRDefault="008E0ED6" w:rsidP="008E0ED6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10, Makayla Minett, Denver at Kansas City, 12/29/</w:t>
      </w:r>
      <w:r w:rsidR="00E815C6">
        <w:rPr>
          <w:rFonts w:ascii="Arial" w:hAnsi="Arial" w:cs="Arial"/>
          <w:sz w:val="18"/>
          <w:szCs w:val="18"/>
        </w:rPr>
        <w:t>20</w:t>
      </w:r>
      <w:r w:rsidRPr="008E0ED6">
        <w:rPr>
          <w:rFonts w:ascii="Arial" w:hAnsi="Arial" w:cs="Arial"/>
          <w:sz w:val="18"/>
          <w:szCs w:val="18"/>
        </w:rPr>
        <w:t>22)</w:t>
      </w:r>
    </w:p>
    <w:p w14:paraId="405EE5D1" w14:textId="77777777" w:rsidR="008E0ED6" w:rsidRPr="00E815C6" w:rsidRDefault="008E0ED6" w:rsidP="008E0ED6">
      <w:pPr>
        <w:tabs>
          <w:tab w:val="left" w:pos="480"/>
        </w:tabs>
        <w:rPr>
          <w:rFonts w:ascii="Arial" w:hAnsi="Arial" w:cs="Arial"/>
          <w:sz w:val="6"/>
          <w:szCs w:val="6"/>
        </w:rPr>
      </w:pPr>
    </w:p>
    <w:p w14:paraId="048E186F" w14:textId="7499535A" w:rsidR="008E2081" w:rsidRPr="00D11CB8" w:rsidRDefault="008E2081" w:rsidP="008E2081">
      <w:pPr>
        <w:tabs>
          <w:tab w:val="left" w:pos="480"/>
        </w:tabs>
        <w:rPr>
          <w:rFonts w:ascii="Arial" w:hAnsi="Arial" w:cs="Arial"/>
          <w:b/>
          <w:bCs/>
          <w:sz w:val="18"/>
          <w:szCs w:val="18"/>
        </w:rPr>
      </w:pPr>
      <w:r w:rsidRPr="00D11CB8">
        <w:rPr>
          <w:rFonts w:ascii="Arial" w:hAnsi="Arial" w:cs="Arial"/>
          <w:b/>
          <w:bCs/>
          <w:sz w:val="18"/>
          <w:szCs w:val="18"/>
        </w:rPr>
        <w:t xml:space="preserve">Single Season </w:t>
      </w:r>
      <w:r>
        <w:rPr>
          <w:rFonts w:ascii="Arial" w:hAnsi="Arial" w:cs="Arial"/>
          <w:b/>
          <w:bCs/>
          <w:sz w:val="18"/>
          <w:szCs w:val="18"/>
        </w:rPr>
        <w:t>Blocked Shots (</w:t>
      </w:r>
      <w:r w:rsidRPr="008E2081">
        <w:rPr>
          <w:rFonts w:ascii="Arial" w:hAnsi="Arial" w:cs="Arial"/>
          <w:b/>
          <w:bCs/>
          <w:sz w:val="8"/>
          <w:szCs w:val="8"/>
        </w:rPr>
        <w:t>Games, Average</w:t>
      </w:r>
      <w:r>
        <w:rPr>
          <w:rFonts w:ascii="Arial" w:hAnsi="Arial" w:cs="Arial"/>
          <w:b/>
          <w:bCs/>
          <w:sz w:val="18"/>
          <w:szCs w:val="18"/>
        </w:rPr>
        <w:t>), Player, School, Season</w:t>
      </w:r>
    </w:p>
    <w:p w14:paraId="5EDDC832" w14:textId="7A75479C" w:rsidR="008E0ED6" w:rsidRPr="008E0ED6" w:rsidRDefault="008E0ED6" w:rsidP="008E0ED6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122</w:t>
      </w:r>
      <w:r w:rsidR="00401518">
        <w:rPr>
          <w:rFonts w:ascii="Arial" w:hAnsi="Arial" w:cs="Arial"/>
          <w:sz w:val="18"/>
          <w:szCs w:val="18"/>
        </w:rPr>
        <w:t xml:space="preserve"> (27,</w:t>
      </w:r>
      <w:r w:rsidR="00073F8C">
        <w:rPr>
          <w:rFonts w:ascii="Arial" w:hAnsi="Arial" w:cs="Arial"/>
          <w:sz w:val="18"/>
          <w:szCs w:val="18"/>
        </w:rPr>
        <w:t xml:space="preserve"> 4.5</w:t>
      </w:r>
      <w:r w:rsidR="00074E57">
        <w:rPr>
          <w:rFonts w:ascii="Arial" w:hAnsi="Arial" w:cs="Arial"/>
          <w:sz w:val="18"/>
          <w:szCs w:val="18"/>
        </w:rPr>
        <w:t>)</w:t>
      </w:r>
      <w:r w:rsidRPr="008E0ED6">
        <w:rPr>
          <w:rFonts w:ascii="Arial" w:hAnsi="Arial" w:cs="Arial"/>
          <w:sz w:val="18"/>
          <w:szCs w:val="18"/>
        </w:rPr>
        <w:t>, Kim Good, Colorado Mines, 2000-2001</w:t>
      </w:r>
    </w:p>
    <w:p w14:paraId="7D561461" w14:textId="2FEEE934" w:rsidR="008E0ED6" w:rsidRPr="009A011E" w:rsidRDefault="00901CBD" w:rsidP="008E0ED6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9A011E">
        <w:rPr>
          <w:rFonts w:ascii="Arial" w:hAnsi="Arial" w:cs="Arial"/>
          <w:sz w:val="18"/>
          <w:szCs w:val="18"/>
        </w:rPr>
        <w:t xml:space="preserve">116 (32, </w:t>
      </w:r>
      <w:r w:rsidR="00F84481" w:rsidRPr="009A011E">
        <w:rPr>
          <w:rFonts w:ascii="Arial" w:hAnsi="Arial" w:cs="Arial"/>
          <w:sz w:val="18"/>
          <w:szCs w:val="18"/>
        </w:rPr>
        <w:t>3.6)</w:t>
      </w:r>
      <w:r w:rsidR="008E0ED6" w:rsidRPr="009A011E">
        <w:rPr>
          <w:rFonts w:ascii="Arial" w:hAnsi="Arial" w:cs="Arial"/>
          <w:sz w:val="18"/>
          <w:szCs w:val="18"/>
        </w:rPr>
        <w:t>, Alis</w:t>
      </w:r>
      <w:r w:rsidR="00F84481" w:rsidRPr="009A011E">
        <w:rPr>
          <w:rFonts w:ascii="Arial" w:hAnsi="Arial" w:cs="Arial"/>
          <w:sz w:val="18"/>
          <w:szCs w:val="18"/>
        </w:rPr>
        <w:t>h</w:t>
      </w:r>
      <w:r w:rsidR="008E0ED6" w:rsidRPr="009A011E">
        <w:rPr>
          <w:rFonts w:ascii="Arial" w:hAnsi="Arial" w:cs="Arial"/>
          <w:sz w:val="18"/>
          <w:szCs w:val="18"/>
        </w:rPr>
        <w:t>a</w:t>
      </w:r>
      <w:r w:rsidR="00B50C30" w:rsidRPr="009A011E">
        <w:rPr>
          <w:rFonts w:ascii="Arial" w:hAnsi="Arial" w:cs="Arial"/>
          <w:sz w:val="18"/>
          <w:szCs w:val="18"/>
        </w:rPr>
        <w:t xml:space="preserve"> Davis</w:t>
      </w:r>
      <w:r w:rsidR="008E0ED6" w:rsidRPr="009A011E">
        <w:rPr>
          <w:rFonts w:ascii="Arial" w:hAnsi="Arial" w:cs="Arial"/>
          <w:sz w:val="18"/>
          <w:szCs w:val="18"/>
        </w:rPr>
        <w:t xml:space="preserve"> Little, CSU Pueblo, 2023-2024</w:t>
      </w:r>
    </w:p>
    <w:p w14:paraId="0E1E6BC6" w14:textId="14807C8F" w:rsidR="003A7234" w:rsidRPr="009A011E" w:rsidRDefault="003A7234" w:rsidP="003A7234">
      <w:pPr>
        <w:tabs>
          <w:tab w:val="left" w:pos="600"/>
        </w:tabs>
        <w:rPr>
          <w:rFonts w:ascii="Arial" w:hAnsi="Arial" w:cs="Arial"/>
          <w:sz w:val="18"/>
          <w:szCs w:val="18"/>
        </w:rPr>
      </w:pPr>
      <w:r w:rsidRPr="009A011E">
        <w:rPr>
          <w:rFonts w:ascii="Arial" w:hAnsi="Arial" w:cs="Arial"/>
          <w:sz w:val="18"/>
          <w:szCs w:val="18"/>
        </w:rPr>
        <w:t xml:space="preserve">114 (29, </w:t>
      </w:r>
      <w:r w:rsidR="004B2108" w:rsidRPr="009A011E">
        <w:rPr>
          <w:rFonts w:ascii="Arial" w:hAnsi="Arial" w:cs="Arial"/>
          <w:sz w:val="18"/>
          <w:szCs w:val="18"/>
        </w:rPr>
        <w:t>3.9</w:t>
      </w:r>
      <w:r w:rsidRPr="009A011E">
        <w:rPr>
          <w:rFonts w:ascii="Arial" w:hAnsi="Arial" w:cs="Arial"/>
          <w:sz w:val="18"/>
          <w:szCs w:val="18"/>
        </w:rPr>
        <w:t>), Dominique Skeehan, Adams State, 198</w:t>
      </w:r>
      <w:r w:rsidR="004B2796" w:rsidRPr="009A011E">
        <w:rPr>
          <w:rFonts w:ascii="Arial" w:hAnsi="Arial" w:cs="Arial"/>
          <w:sz w:val="18"/>
          <w:szCs w:val="18"/>
        </w:rPr>
        <w:t>3</w:t>
      </w:r>
      <w:r w:rsidRPr="009A011E">
        <w:rPr>
          <w:rFonts w:ascii="Arial" w:hAnsi="Arial" w:cs="Arial"/>
          <w:sz w:val="18"/>
          <w:szCs w:val="18"/>
        </w:rPr>
        <w:t>-198</w:t>
      </w:r>
      <w:r w:rsidR="004B2796" w:rsidRPr="009A011E">
        <w:rPr>
          <w:rFonts w:ascii="Arial" w:hAnsi="Arial" w:cs="Arial"/>
          <w:sz w:val="18"/>
          <w:szCs w:val="18"/>
        </w:rPr>
        <w:t>4</w:t>
      </w:r>
    </w:p>
    <w:p w14:paraId="6A58D4DB" w14:textId="23503560" w:rsidR="008E0ED6" w:rsidRPr="009A011E" w:rsidRDefault="008E0ED6" w:rsidP="008E0ED6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9A011E">
        <w:rPr>
          <w:rFonts w:ascii="Arial" w:hAnsi="Arial" w:cs="Arial"/>
          <w:sz w:val="18"/>
          <w:szCs w:val="18"/>
        </w:rPr>
        <w:t>107</w:t>
      </w:r>
      <w:r w:rsidR="00073F8C" w:rsidRPr="009A011E">
        <w:rPr>
          <w:rFonts w:ascii="Arial" w:hAnsi="Arial" w:cs="Arial"/>
          <w:sz w:val="18"/>
          <w:szCs w:val="18"/>
        </w:rPr>
        <w:t xml:space="preserve"> (NA, NA)</w:t>
      </w:r>
      <w:r w:rsidRPr="009A011E">
        <w:rPr>
          <w:rFonts w:ascii="Arial" w:hAnsi="Arial" w:cs="Arial"/>
          <w:sz w:val="18"/>
          <w:szCs w:val="18"/>
        </w:rPr>
        <w:t>, Betsy Schilling, Colorado College, 1980-1981</w:t>
      </w:r>
    </w:p>
    <w:p w14:paraId="057D300D" w14:textId="7FED7F3B" w:rsidR="004B2108" w:rsidRPr="009A011E" w:rsidRDefault="004B2108" w:rsidP="004B2108">
      <w:pPr>
        <w:tabs>
          <w:tab w:val="left" w:pos="600"/>
        </w:tabs>
        <w:rPr>
          <w:rFonts w:ascii="Arial" w:hAnsi="Arial" w:cs="Arial"/>
          <w:sz w:val="18"/>
          <w:szCs w:val="18"/>
        </w:rPr>
      </w:pPr>
      <w:r w:rsidRPr="009A011E">
        <w:rPr>
          <w:rFonts w:ascii="Arial" w:hAnsi="Arial" w:cs="Arial"/>
          <w:sz w:val="18"/>
          <w:szCs w:val="18"/>
        </w:rPr>
        <w:t xml:space="preserve">104 (25, </w:t>
      </w:r>
      <w:r w:rsidR="004B2796" w:rsidRPr="009A011E">
        <w:rPr>
          <w:rFonts w:ascii="Arial" w:hAnsi="Arial" w:cs="Arial"/>
          <w:sz w:val="18"/>
          <w:szCs w:val="18"/>
        </w:rPr>
        <w:t>4.2</w:t>
      </w:r>
      <w:r w:rsidRPr="009A011E">
        <w:rPr>
          <w:rFonts w:ascii="Arial" w:hAnsi="Arial" w:cs="Arial"/>
          <w:sz w:val="18"/>
          <w:szCs w:val="18"/>
        </w:rPr>
        <w:t>), Dominique Skeehan, Adams State, 198</w:t>
      </w:r>
      <w:r w:rsidR="004B2796" w:rsidRPr="009A011E">
        <w:rPr>
          <w:rFonts w:ascii="Arial" w:hAnsi="Arial" w:cs="Arial"/>
          <w:sz w:val="18"/>
          <w:szCs w:val="18"/>
        </w:rPr>
        <w:t>4</w:t>
      </w:r>
      <w:r w:rsidRPr="009A011E">
        <w:rPr>
          <w:rFonts w:ascii="Arial" w:hAnsi="Arial" w:cs="Arial"/>
          <w:sz w:val="18"/>
          <w:szCs w:val="18"/>
        </w:rPr>
        <w:t>-1985</w:t>
      </w:r>
    </w:p>
    <w:p w14:paraId="6CEACD11" w14:textId="3BA6B602" w:rsidR="008E0ED6" w:rsidRPr="009A011E" w:rsidRDefault="008E0ED6" w:rsidP="008E0ED6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9A011E">
        <w:rPr>
          <w:rFonts w:ascii="Arial" w:hAnsi="Arial" w:cs="Arial"/>
          <w:sz w:val="18"/>
          <w:szCs w:val="18"/>
        </w:rPr>
        <w:t>10</w:t>
      </w:r>
      <w:r w:rsidR="00345C98" w:rsidRPr="009A011E">
        <w:rPr>
          <w:rFonts w:ascii="Arial" w:hAnsi="Arial" w:cs="Arial"/>
          <w:sz w:val="18"/>
          <w:szCs w:val="18"/>
        </w:rPr>
        <w:t xml:space="preserve">4 (27, </w:t>
      </w:r>
      <w:r w:rsidR="0003785A" w:rsidRPr="009A011E">
        <w:rPr>
          <w:rFonts w:ascii="Arial" w:hAnsi="Arial" w:cs="Arial"/>
          <w:sz w:val="18"/>
          <w:szCs w:val="18"/>
        </w:rPr>
        <w:t>3.9</w:t>
      </w:r>
      <w:r w:rsidR="00345C98" w:rsidRPr="009A011E">
        <w:rPr>
          <w:rFonts w:ascii="Arial" w:hAnsi="Arial" w:cs="Arial"/>
          <w:sz w:val="18"/>
          <w:szCs w:val="18"/>
        </w:rPr>
        <w:t>)</w:t>
      </w:r>
      <w:r w:rsidRPr="009A011E">
        <w:rPr>
          <w:rFonts w:ascii="Arial" w:hAnsi="Arial" w:cs="Arial"/>
          <w:sz w:val="18"/>
          <w:szCs w:val="18"/>
        </w:rPr>
        <w:t>, Kim Good, Colorado Mines, 2001-2002</w:t>
      </w:r>
    </w:p>
    <w:p w14:paraId="62F632A5" w14:textId="7BF4928B" w:rsidR="00F22601" w:rsidRPr="009A011E" w:rsidRDefault="00C461C9" w:rsidP="00F22601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9A011E">
        <w:rPr>
          <w:rFonts w:ascii="Arial" w:hAnsi="Arial" w:cs="Arial"/>
          <w:sz w:val="18"/>
          <w:szCs w:val="18"/>
        </w:rPr>
        <w:t>104</w:t>
      </w:r>
      <w:r w:rsidR="00F22601" w:rsidRPr="009A011E">
        <w:rPr>
          <w:rFonts w:ascii="Arial" w:hAnsi="Arial" w:cs="Arial"/>
          <w:sz w:val="18"/>
          <w:szCs w:val="18"/>
        </w:rPr>
        <w:t xml:space="preserve"> (</w:t>
      </w:r>
      <w:r w:rsidRPr="009A011E">
        <w:rPr>
          <w:rFonts w:ascii="Arial" w:hAnsi="Arial" w:cs="Arial"/>
          <w:sz w:val="18"/>
          <w:szCs w:val="18"/>
        </w:rPr>
        <w:t>29</w:t>
      </w:r>
      <w:r w:rsidR="00F22601" w:rsidRPr="009A011E">
        <w:rPr>
          <w:rFonts w:ascii="Arial" w:hAnsi="Arial" w:cs="Arial"/>
          <w:sz w:val="18"/>
          <w:szCs w:val="18"/>
        </w:rPr>
        <w:t>, 3.</w:t>
      </w:r>
      <w:r w:rsidR="006B6E1E" w:rsidRPr="009A011E">
        <w:rPr>
          <w:rFonts w:ascii="Arial" w:hAnsi="Arial" w:cs="Arial"/>
          <w:sz w:val="18"/>
          <w:szCs w:val="18"/>
        </w:rPr>
        <w:t>6</w:t>
      </w:r>
      <w:r w:rsidR="00131500" w:rsidRPr="009A011E">
        <w:rPr>
          <w:rFonts w:ascii="Arial" w:hAnsi="Arial" w:cs="Arial"/>
          <w:sz w:val="18"/>
          <w:szCs w:val="18"/>
        </w:rPr>
        <w:t>)</w:t>
      </w:r>
      <w:r w:rsidR="00F22601" w:rsidRPr="009A011E">
        <w:rPr>
          <w:rFonts w:ascii="Arial" w:hAnsi="Arial" w:cs="Arial"/>
          <w:sz w:val="18"/>
          <w:szCs w:val="18"/>
        </w:rPr>
        <w:t>, Alisha Davis Little, CSU Pueblo, 2024-2025</w:t>
      </w:r>
    </w:p>
    <w:p w14:paraId="06C9FA84" w14:textId="1947C43F" w:rsidR="008E0ED6" w:rsidRPr="008E0ED6" w:rsidRDefault="008E0ED6" w:rsidP="008E0ED6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96</w:t>
      </w:r>
      <w:r w:rsidR="00A7297E">
        <w:rPr>
          <w:rFonts w:ascii="Arial" w:hAnsi="Arial" w:cs="Arial"/>
          <w:sz w:val="18"/>
          <w:szCs w:val="18"/>
        </w:rPr>
        <w:t xml:space="preserve"> (33, </w:t>
      </w:r>
      <w:r w:rsidR="00073F8C">
        <w:rPr>
          <w:rFonts w:ascii="Arial" w:hAnsi="Arial" w:cs="Arial"/>
          <w:sz w:val="18"/>
          <w:szCs w:val="18"/>
        </w:rPr>
        <w:t>2.</w:t>
      </w:r>
      <w:r w:rsidR="008049FC">
        <w:rPr>
          <w:rFonts w:ascii="Arial" w:hAnsi="Arial" w:cs="Arial"/>
          <w:sz w:val="18"/>
          <w:szCs w:val="18"/>
        </w:rPr>
        <w:t>9</w:t>
      </w:r>
      <w:r w:rsidR="00A7297E">
        <w:rPr>
          <w:rFonts w:ascii="Arial" w:hAnsi="Arial" w:cs="Arial"/>
          <w:sz w:val="18"/>
          <w:szCs w:val="18"/>
        </w:rPr>
        <w:t xml:space="preserve">), </w:t>
      </w:r>
      <w:r w:rsidRPr="008E0ED6">
        <w:rPr>
          <w:rFonts w:ascii="Arial" w:hAnsi="Arial" w:cs="Arial"/>
          <w:sz w:val="18"/>
          <w:szCs w:val="18"/>
        </w:rPr>
        <w:t>Lisa VanGoor, Colorado 1980-192081</w:t>
      </w:r>
    </w:p>
    <w:p w14:paraId="0D9C5ED1" w14:textId="58C85A94" w:rsidR="008E0ED6" w:rsidRPr="008E0ED6" w:rsidRDefault="008E0ED6" w:rsidP="008E0ED6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93</w:t>
      </w:r>
      <w:r w:rsidR="00170C8C">
        <w:rPr>
          <w:rFonts w:ascii="Arial" w:hAnsi="Arial" w:cs="Arial"/>
          <w:sz w:val="18"/>
          <w:szCs w:val="18"/>
        </w:rPr>
        <w:t xml:space="preserve"> (31, </w:t>
      </w:r>
      <w:r w:rsidR="008049FC">
        <w:rPr>
          <w:rFonts w:ascii="Arial" w:hAnsi="Arial" w:cs="Arial"/>
          <w:sz w:val="18"/>
          <w:szCs w:val="18"/>
        </w:rPr>
        <w:t>3.0</w:t>
      </w:r>
      <w:r w:rsidR="00170C8C">
        <w:rPr>
          <w:rFonts w:ascii="Arial" w:hAnsi="Arial" w:cs="Arial"/>
          <w:sz w:val="18"/>
          <w:szCs w:val="18"/>
        </w:rPr>
        <w:t>)</w:t>
      </w:r>
      <w:r w:rsidRPr="008E0ED6">
        <w:rPr>
          <w:rFonts w:ascii="Arial" w:hAnsi="Arial" w:cs="Arial"/>
          <w:sz w:val="18"/>
          <w:szCs w:val="18"/>
        </w:rPr>
        <w:t>, Kaetlyn Murdoch, Denver, 2009-2010</w:t>
      </w:r>
    </w:p>
    <w:p w14:paraId="42EE28A1" w14:textId="24FDBE43" w:rsidR="008E0ED6" w:rsidRPr="008E0ED6" w:rsidRDefault="008E0ED6" w:rsidP="008E0ED6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90</w:t>
      </w:r>
      <w:r w:rsidR="00CE355C">
        <w:rPr>
          <w:rFonts w:ascii="Arial" w:hAnsi="Arial" w:cs="Arial"/>
          <w:sz w:val="18"/>
          <w:szCs w:val="18"/>
        </w:rPr>
        <w:t xml:space="preserve"> (27, </w:t>
      </w:r>
      <w:r w:rsidR="008049FC">
        <w:rPr>
          <w:rFonts w:ascii="Arial" w:hAnsi="Arial" w:cs="Arial"/>
          <w:sz w:val="18"/>
          <w:szCs w:val="18"/>
        </w:rPr>
        <w:t>3.3</w:t>
      </w:r>
      <w:r w:rsidR="00CE355C">
        <w:rPr>
          <w:rFonts w:ascii="Arial" w:hAnsi="Arial" w:cs="Arial"/>
          <w:sz w:val="18"/>
          <w:szCs w:val="18"/>
        </w:rPr>
        <w:t>)</w:t>
      </w:r>
      <w:r w:rsidRPr="008E0ED6">
        <w:rPr>
          <w:rFonts w:ascii="Arial" w:hAnsi="Arial" w:cs="Arial"/>
          <w:sz w:val="18"/>
          <w:szCs w:val="18"/>
        </w:rPr>
        <w:t>, Sue Pearce, Denver, 1984-1985</w:t>
      </w:r>
    </w:p>
    <w:p w14:paraId="25265C31" w14:textId="77777777" w:rsidR="008E0ED6" w:rsidRPr="00E815C6" w:rsidRDefault="008E0ED6" w:rsidP="008E0ED6">
      <w:pPr>
        <w:tabs>
          <w:tab w:val="left" w:pos="480"/>
        </w:tabs>
        <w:rPr>
          <w:rFonts w:ascii="Arial" w:hAnsi="Arial" w:cs="Arial"/>
          <w:sz w:val="6"/>
          <w:szCs w:val="6"/>
        </w:rPr>
      </w:pPr>
    </w:p>
    <w:p w14:paraId="12B9E874" w14:textId="5701D591" w:rsidR="008E2081" w:rsidRPr="00D11CB8" w:rsidRDefault="008E2081" w:rsidP="008E2081">
      <w:pPr>
        <w:rPr>
          <w:rFonts w:ascii="Arial" w:eastAsia="Times New Roman" w:hAnsi="Arial" w:cs="Arial"/>
          <w:b/>
          <w:bCs/>
          <w:color w:val="000000"/>
          <w:sz w:val="18"/>
          <w:szCs w:val="18"/>
        </w:rPr>
      </w:pPr>
      <w:r w:rsidRPr="00D11CB8">
        <w:rPr>
          <w:rFonts w:ascii="Arial" w:eastAsia="Times New Roman" w:hAnsi="Arial" w:cs="Arial"/>
          <w:b/>
          <w:bCs/>
          <w:color w:val="000000"/>
          <w:sz w:val="18"/>
          <w:szCs w:val="18"/>
        </w:rPr>
        <w:t xml:space="preserve">Career </w:t>
      </w:r>
      <w:r>
        <w:rPr>
          <w:rFonts w:ascii="Arial" w:eastAsia="Times New Roman" w:hAnsi="Arial" w:cs="Arial"/>
          <w:b/>
          <w:bCs/>
          <w:color w:val="000000"/>
          <w:sz w:val="18"/>
          <w:szCs w:val="18"/>
        </w:rPr>
        <w:t>Blocked Shots (</w:t>
      </w:r>
      <w:r w:rsidRPr="008E2081">
        <w:rPr>
          <w:rFonts w:ascii="Arial" w:eastAsia="Times New Roman" w:hAnsi="Arial" w:cs="Arial"/>
          <w:b/>
          <w:bCs/>
          <w:color w:val="000000"/>
          <w:sz w:val="14"/>
          <w:szCs w:val="14"/>
        </w:rPr>
        <w:t>Games, Average</w:t>
      </w:r>
      <w:r>
        <w:rPr>
          <w:rFonts w:ascii="Arial" w:eastAsia="Times New Roman" w:hAnsi="Arial" w:cs="Arial"/>
          <w:b/>
          <w:bCs/>
          <w:color w:val="000000"/>
          <w:sz w:val="18"/>
          <w:szCs w:val="18"/>
        </w:rPr>
        <w:t>)</w:t>
      </w:r>
      <w:r w:rsidRPr="00D11CB8">
        <w:rPr>
          <w:rFonts w:ascii="Arial" w:eastAsia="Times New Roman" w:hAnsi="Arial" w:cs="Arial"/>
          <w:b/>
          <w:bCs/>
          <w:color w:val="000000"/>
          <w:sz w:val="18"/>
          <w:szCs w:val="18"/>
        </w:rPr>
        <w:t>, Player, School, Seasons</w:t>
      </w:r>
    </w:p>
    <w:p w14:paraId="74DC7943" w14:textId="06CDE68F" w:rsidR="00E84A02" w:rsidRPr="009A011E" w:rsidRDefault="009F1236" w:rsidP="001C368D">
      <w:pPr>
        <w:tabs>
          <w:tab w:val="left" w:pos="600"/>
        </w:tabs>
        <w:rPr>
          <w:rFonts w:ascii="Arial" w:hAnsi="Arial" w:cs="Arial"/>
          <w:sz w:val="16"/>
          <w:szCs w:val="16"/>
        </w:rPr>
      </w:pPr>
      <w:r w:rsidRPr="009A011E">
        <w:rPr>
          <w:rFonts w:ascii="Arial" w:hAnsi="Arial" w:cs="Arial"/>
          <w:sz w:val="18"/>
          <w:szCs w:val="18"/>
        </w:rPr>
        <w:t>42</w:t>
      </w:r>
      <w:r w:rsidR="00C461C9" w:rsidRPr="009A011E">
        <w:rPr>
          <w:rFonts w:ascii="Arial" w:hAnsi="Arial" w:cs="Arial"/>
          <w:sz w:val="18"/>
          <w:szCs w:val="18"/>
        </w:rPr>
        <w:t>4</w:t>
      </w:r>
      <w:r w:rsidR="00E84A02" w:rsidRPr="009A011E">
        <w:rPr>
          <w:rFonts w:ascii="Arial" w:hAnsi="Arial" w:cs="Arial"/>
          <w:sz w:val="18"/>
          <w:szCs w:val="18"/>
        </w:rPr>
        <w:t xml:space="preserve"> (</w:t>
      </w:r>
      <w:r w:rsidR="00C461C9" w:rsidRPr="009A011E">
        <w:rPr>
          <w:rFonts w:ascii="Arial" w:hAnsi="Arial" w:cs="Arial"/>
          <w:sz w:val="18"/>
          <w:szCs w:val="18"/>
        </w:rPr>
        <w:t>143</w:t>
      </w:r>
      <w:r w:rsidR="00E84A02" w:rsidRPr="009A011E">
        <w:rPr>
          <w:rFonts w:ascii="Arial" w:hAnsi="Arial" w:cs="Arial"/>
          <w:sz w:val="18"/>
          <w:szCs w:val="18"/>
        </w:rPr>
        <w:t>, 2.9</w:t>
      </w:r>
      <w:r w:rsidR="00C461C9" w:rsidRPr="009A011E">
        <w:rPr>
          <w:rFonts w:ascii="Arial" w:hAnsi="Arial" w:cs="Arial"/>
          <w:sz w:val="18"/>
          <w:szCs w:val="18"/>
        </w:rPr>
        <w:t>7</w:t>
      </w:r>
      <w:r w:rsidR="00E84A02" w:rsidRPr="009A011E">
        <w:rPr>
          <w:rFonts w:ascii="Arial" w:hAnsi="Arial" w:cs="Arial"/>
          <w:sz w:val="18"/>
          <w:szCs w:val="18"/>
        </w:rPr>
        <w:t>), Alisha Davis Little, CSU Pueblo/UNC</w:t>
      </w:r>
      <w:r w:rsidR="00E84A02" w:rsidRPr="009A011E">
        <w:rPr>
          <w:rFonts w:ascii="Arial" w:hAnsi="Arial" w:cs="Arial"/>
          <w:sz w:val="16"/>
          <w:szCs w:val="16"/>
        </w:rPr>
        <w:t>, 2019-</w:t>
      </w:r>
      <w:r w:rsidR="009A011E" w:rsidRPr="009A011E">
        <w:rPr>
          <w:rFonts w:ascii="Arial" w:hAnsi="Arial" w:cs="Arial"/>
          <w:sz w:val="16"/>
          <w:szCs w:val="16"/>
        </w:rPr>
        <w:t>2025</w:t>
      </w:r>
    </w:p>
    <w:p w14:paraId="5F158101" w14:textId="1F2BF82C" w:rsidR="001C368D" w:rsidRPr="003A1DFA" w:rsidRDefault="00A2623F" w:rsidP="001C368D">
      <w:pPr>
        <w:tabs>
          <w:tab w:val="left" w:pos="600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302</w:t>
      </w:r>
      <w:r w:rsidR="001C368D">
        <w:rPr>
          <w:rFonts w:ascii="Arial" w:hAnsi="Arial" w:cs="Arial"/>
          <w:sz w:val="18"/>
          <w:szCs w:val="18"/>
        </w:rPr>
        <w:t xml:space="preserve"> (</w:t>
      </w:r>
      <w:r>
        <w:rPr>
          <w:rFonts w:ascii="Arial" w:hAnsi="Arial" w:cs="Arial"/>
          <w:sz w:val="18"/>
          <w:szCs w:val="18"/>
        </w:rPr>
        <w:t>80</w:t>
      </w:r>
      <w:r w:rsidR="001C368D">
        <w:rPr>
          <w:rFonts w:ascii="Arial" w:hAnsi="Arial" w:cs="Arial"/>
          <w:sz w:val="18"/>
          <w:szCs w:val="18"/>
        </w:rPr>
        <w:t>, 3.</w:t>
      </w:r>
      <w:r>
        <w:rPr>
          <w:rFonts w:ascii="Arial" w:hAnsi="Arial" w:cs="Arial"/>
          <w:sz w:val="18"/>
          <w:szCs w:val="18"/>
        </w:rPr>
        <w:t>8</w:t>
      </w:r>
      <w:r w:rsidR="001C368D">
        <w:rPr>
          <w:rFonts w:ascii="Arial" w:hAnsi="Arial" w:cs="Arial"/>
          <w:sz w:val="18"/>
          <w:szCs w:val="18"/>
        </w:rPr>
        <w:t xml:space="preserve">), </w:t>
      </w:r>
      <w:r w:rsidR="001C368D" w:rsidRPr="003A1DFA">
        <w:rPr>
          <w:rFonts w:ascii="Arial" w:hAnsi="Arial" w:cs="Arial"/>
          <w:sz w:val="18"/>
          <w:szCs w:val="18"/>
        </w:rPr>
        <w:t>Dominique Skeehan, Adams State, 198</w:t>
      </w:r>
      <w:r>
        <w:rPr>
          <w:rFonts w:ascii="Arial" w:hAnsi="Arial" w:cs="Arial"/>
          <w:sz w:val="18"/>
          <w:szCs w:val="18"/>
        </w:rPr>
        <w:t>2</w:t>
      </w:r>
      <w:r w:rsidR="001C368D" w:rsidRPr="003A1DFA">
        <w:rPr>
          <w:rFonts w:ascii="Arial" w:hAnsi="Arial" w:cs="Arial"/>
          <w:sz w:val="18"/>
          <w:szCs w:val="18"/>
        </w:rPr>
        <w:t>-198</w:t>
      </w:r>
      <w:r>
        <w:rPr>
          <w:rFonts w:ascii="Arial" w:hAnsi="Arial" w:cs="Arial"/>
          <w:sz w:val="18"/>
          <w:szCs w:val="18"/>
        </w:rPr>
        <w:t>5</w:t>
      </w:r>
    </w:p>
    <w:p w14:paraId="7BE18175" w14:textId="60D05FDA" w:rsidR="008E0ED6" w:rsidRPr="008E0ED6" w:rsidRDefault="008E0ED6" w:rsidP="008E0ED6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286</w:t>
      </w:r>
      <w:r w:rsidR="00FA5376">
        <w:rPr>
          <w:rFonts w:ascii="Arial" w:hAnsi="Arial" w:cs="Arial"/>
          <w:sz w:val="18"/>
          <w:szCs w:val="18"/>
        </w:rPr>
        <w:t xml:space="preserve"> (80, 3.6)</w:t>
      </w:r>
      <w:r w:rsidR="0017606B">
        <w:rPr>
          <w:rFonts w:ascii="Arial" w:hAnsi="Arial" w:cs="Arial"/>
          <w:sz w:val="18"/>
          <w:szCs w:val="18"/>
        </w:rPr>
        <w:t xml:space="preserve">, </w:t>
      </w:r>
      <w:r w:rsidRPr="008E0ED6">
        <w:rPr>
          <w:rFonts w:ascii="Arial" w:hAnsi="Arial" w:cs="Arial"/>
          <w:sz w:val="18"/>
          <w:szCs w:val="18"/>
        </w:rPr>
        <w:t>Kim Good, Colorado Mines, 1999-</w:t>
      </w:r>
      <w:r w:rsidR="00FA5376">
        <w:rPr>
          <w:rFonts w:ascii="Arial" w:hAnsi="Arial" w:cs="Arial"/>
          <w:sz w:val="18"/>
          <w:szCs w:val="18"/>
        </w:rPr>
        <w:t>20</w:t>
      </w:r>
      <w:r w:rsidRPr="008E0ED6">
        <w:rPr>
          <w:rFonts w:ascii="Arial" w:hAnsi="Arial" w:cs="Arial"/>
          <w:sz w:val="18"/>
          <w:szCs w:val="18"/>
        </w:rPr>
        <w:t>02</w:t>
      </w:r>
    </w:p>
    <w:p w14:paraId="153051C7" w14:textId="463C6603" w:rsidR="008E0ED6" w:rsidRPr="008E0ED6" w:rsidRDefault="008E0ED6" w:rsidP="008E0ED6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281</w:t>
      </w:r>
      <w:r w:rsidR="0041138B">
        <w:rPr>
          <w:rFonts w:ascii="Arial" w:hAnsi="Arial" w:cs="Arial"/>
          <w:sz w:val="18"/>
          <w:szCs w:val="18"/>
        </w:rPr>
        <w:t xml:space="preserve"> (115, </w:t>
      </w:r>
      <w:r w:rsidR="006D7FE8">
        <w:rPr>
          <w:rFonts w:ascii="Arial" w:hAnsi="Arial" w:cs="Arial"/>
          <w:sz w:val="18"/>
          <w:szCs w:val="18"/>
        </w:rPr>
        <w:t>2.4</w:t>
      </w:r>
      <w:r w:rsidR="0041138B">
        <w:rPr>
          <w:rFonts w:ascii="Arial" w:hAnsi="Arial" w:cs="Arial"/>
          <w:sz w:val="18"/>
          <w:szCs w:val="18"/>
        </w:rPr>
        <w:t>)</w:t>
      </w:r>
      <w:r w:rsidRPr="008E0ED6">
        <w:rPr>
          <w:rFonts w:ascii="Arial" w:hAnsi="Arial" w:cs="Arial"/>
          <w:sz w:val="18"/>
          <w:szCs w:val="18"/>
        </w:rPr>
        <w:t xml:space="preserve"> Lisa VanGoor, Colorado 1980-</w:t>
      </w:r>
      <w:r w:rsidR="00FA5376">
        <w:rPr>
          <w:rFonts w:ascii="Arial" w:hAnsi="Arial" w:cs="Arial"/>
          <w:sz w:val="18"/>
          <w:szCs w:val="18"/>
        </w:rPr>
        <w:t>19</w:t>
      </w:r>
      <w:r w:rsidRPr="008E0ED6">
        <w:rPr>
          <w:rFonts w:ascii="Arial" w:hAnsi="Arial" w:cs="Arial"/>
          <w:sz w:val="18"/>
          <w:szCs w:val="18"/>
        </w:rPr>
        <w:t>85</w:t>
      </w:r>
    </w:p>
    <w:p w14:paraId="79BE04E6" w14:textId="37D5BCA6" w:rsidR="008E0ED6" w:rsidRPr="008E0ED6" w:rsidRDefault="008E0ED6" w:rsidP="008E0ED6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279</w:t>
      </w:r>
      <w:r w:rsidR="00644017">
        <w:rPr>
          <w:rFonts w:ascii="Arial" w:hAnsi="Arial" w:cs="Arial"/>
          <w:sz w:val="18"/>
          <w:szCs w:val="18"/>
        </w:rPr>
        <w:t xml:space="preserve"> (124, </w:t>
      </w:r>
      <w:r w:rsidR="006D7FE8">
        <w:rPr>
          <w:rFonts w:ascii="Arial" w:hAnsi="Arial" w:cs="Arial"/>
          <w:sz w:val="18"/>
          <w:szCs w:val="18"/>
        </w:rPr>
        <w:t>2.3</w:t>
      </w:r>
      <w:r w:rsidR="00644017">
        <w:rPr>
          <w:rFonts w:ascii="Arial" w:hAnsi="Arial" w:cs="Arial"/>
          <w:sz w:val="18"/>
          <w:szCs w:val="18"/>
        </w:rPr>
        <w:t>)</w:t>
      </w:r>
      <w:r w:rsidRPr="008E0ED6">
        <w:rPr>
          <w:rFonts w:ascii="Arial" w:hAnsi="Arial" w:cs="Arial"/>
          <w:sz w:val="18"/>
          <w:szCs w:val="18"/>
        </w:rPr>
        <w:t>, Kaetlyn Murdoch, Denver, 2008-</w:t>
      </w:r>
      <w:r w:rsidR="00FA5376">
        <w:rPr>
          <w:rFonts w:ascii="Arial" w:hAnsi="Arial" w:cs="Arial"/>
          <w:sz w:val="18"/>
          <w:szCs w:val="18"/>
        </w:rPr>
        <w:t>20</w:t>
      </w:r>
      <w:r w:rsidRPr="008E0ED6">
        <w:rPr>
          <w:rFonts w:ascii="Arial" w:hAnsi="Arial" w:cs="Arial"/>
          <w:sz w:val="18"/>
          <w:szCs w:val="18"/>
        </w:rPr>
        <w:t>12</w:t>
      </w:r>
    </w:p>
    <w:p w14:paraId="09CEE1F2" w14:textId="42FFB926" w:rsidR="008E0ED6" w:rsidRPr="008E0ED6" w:rsidRDefault="008E0ED6" w:rsidP="008E0ED6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272</w:t>
      </w:r>
      <w:r w:rsidR="0058153D">
        <w:rPr>
          <w:rFonts w:ascii="Arial" w:hAnsi="Arial" w:cs="Arial"/>
          <w:sz w:val="18"/>
          <w:szCs w:val="18"/>
        </w:rPr>
        <w:t xml:space="preserve"> (115, </w:t>
      </w:r>
      <w:r w:rsidR="006D7FE8">
        <w:rPr>
          <w:rFonts w:ascii="Arial" w:hAnsi="Arial" w:cs="Arial"/>
          <w:sz w:val="18"/>
          <w:szCs w:val="18"/>
        </w:rPr>
        <w:t>2.4</w:t>
      </w:r>
      <w:r w:rsidR="0058153D">
        <w:rPr>
          <w:rFonts w:ascii="Arial" w:hAnsi="Arial" w:cs="Arial"/>
          <w:sz w:val="18"/>
          <w:szCs w:val="18"/>
        </w:rPr>
        <w:t>)</w:t>
      </w:r>
      <w:r w:rsidRPr="008E0ED6">
        <w:rPr>
          <w:rFonts w:ascii="Arial" w:hAnsi="Arial" w:cs="Arial"/>
          <w:sz w:val="18"/>
          <w:szCs w:val="18"/>
        </w:rPr>
        <w:t>, Susan Luecke, Colorado Mesa, 1999</w:t>
      </w:r>
    </w:p>
    <w:p w14:paraId="60BEB417" w14:textId="524B1CDD" w:rsidR="008E0ED6" w:rsidRPr="008E0ED6" w:rsidRDefault="008E0ED6" w:rsidP="008E0ED6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261</w:t>
      </w:r>
      <w:r w:rsidR="00833431">
        <w:rPr>
          <w:rFonts w:ascii="Arial" w:hAnsi="Arial" w:cs="Arial"/>
          <w:sz w:val="18"/>
          <w:szCs w:val="18"/>
        </w:rPr>
        <w:t xml:space="preserve"> (109</w:t>
      </w:r>
      <w:r w:rsidR="003518F7">
        <w:rPr>
          <w:rFonts w:ascii="Arial" w:hAnsi="Arial" w:cs="Arial"/>
          <w:sz w:val="18"/>
          <w:szCs w:val="18"/>
        </w:rPr>
        <w:t xml:space="preserve">, </w:t>
      </w:r>
      <w:r w:rsidR="006D7FE8">
        <w:rPr>
          <w:rFonts w:ascii="Arial" w:hAnsi="Arial" w:cs="Arial"/>
          <w:sz w:val="18"/>
          <w:szCs w:val="18"/>
        </w:rPr>
        <w:t>2.4</w:t>
      </w:r>
      <w:r w:rsidR="003518F7">
        <w:rPr>
          <w:rFonts w:ascii="Arial" w:hAnsi="Arial" w:cs="Arial"/>
          <w:sz w:val="18"/>
          <w:szCs w:val="18"/>
        </w:rPr>
        <w:t>)</w:t>
      </w:r>
      <w:r w:rsidRPr="008E0ED6">
        <w:rPr>
          <w:rFonts w:ascii="Arial" w:hAnsi="Arial" w:cs="Arial"/>
          <w:sz w:val="18"/>
          <w:szCs w:val="18"/>
        </w:rPr>
        <w:t xml:space="preserve"> Holly Roberts, MSU Denver, 1989-</w:t>
      </w:r>
      <w:r w:rsidR="00FA5376">
        <w:rPr>
          <w:rFonts w:ascii="Arial" w:hAnsi="Arial" w:cs="Arial"/>
          <w:sz w:val="18"/>
          <w:szCs w:val="18"/>
        </w:rPr>
        <w:t>19</w:t>
      </w:r>
      <w:r w:rsidRPr="008E0ED6">
        <w:rPr>
          <w:rFonts w:ascii="Arial" w:hAnsi="Arial" w:cs="Arial"/>
          <w:sz w:val="18"/>
          <w:szCs w:val="18"/>
        </w:rPr>
        <w:t>93</w:t>
      </w:r>
    </w:p>
    <w:p w14:paraId="0F0FB285" w14:textId="55A52FAC" w:rsidR="008E0ED6" w:rsidRPr="008E0ED6" w:rsidRDefault="008E0ED6" w:rsidP="008E0ED6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258</w:t>
      </w:r>
      <w:r w:rsidR="006D7FE8">
        <w:rPr>
          <w:rFonts w:ascii="Arial" w:hAnsi="Arial" w:cs="Arial"/>
          <w:sz w:val="18"/>
          <w:szCs w:val="18"/>
        </w:rPr>
        <w:t xml:space="preserve"> (</w:t>
      </w:r>
      <w:r w:rsidR="006D6AC8">
        <w:rPr>
          <w:rFonts w:ascii="Arial" w:hAnsi="Arial" w:cs="Arial"/>
          <w:sz w:val="18"/>
          <w:szCs w:val="18"/>
        </w:rPr>
        <w:t>111</w:t>
      </w:r>
      <w:r w:rsidR="006D7FE8">
        <w:rPr>
          <w:rFonts w:ascii="Arial" w:hAnsi="Arial" w:cs="Arial"/>
          <w:sz w:val="18"/>
          <w:szCs w:val="18"/>
        </w:rPr>
        <w:t xml:space="preserve">, </w:t>
      </w:r>
      <w:r w:rsidR="00A27B11">
        <w:rPr>
          <w:rFonts w:ascii="Arial" w:hAnsi="Arial" w:cs="Arial"/>
          <w:sz w:val="18"/>
          <w:szCs w:val="18"/>
        </w:rPr>
        <w:t>2.3</w:t>
      </w:r>
      <w:r w:rsidR="006D7FE8">
        <w:rPr>
          <w:rFonts w:ascii="Arial" w:hAnsi="Arial" w:cs="Arial"/>
          <w:sz w:val="18"/>
          <w:szCs w:val="18"/>
        </w:rPr>
        <w:t>)</w:t>
      </w:r>
      <w:r w:rsidRPr="008E0ED6">
        <w:rPr>
          <w:rFonts w:ascii="Arial" w:hAnsi="Arial" w:cs="Arial"/>
          <w:sz w:val="18"/>
          <w:szCs w:val="18"/>
        </w:rPr>
        <w:t>, Michaela Pavlickova, Denver, 1997-</w:t>
      </w:r>
      <w:r w:rsidR="00FA5376">
        <w:rPr>
          <w:rFonts w:ascii="Arial" w:hAnsi="Arial" w:cs="Arial"/>
          <w:sz w:val="18"/>
          <w:szCs w:val="18"/>
        </w:rPr>
        <w:t>20</w:t>
      </w:r>
      <w:r w:rsidRPr="008E0ED6">
        <w:rPr>
          <w:rFonts w:ascii="Arial" w:hAnsi="Arial" w:cs="Arial"/>
          <w:sz w:val="18"/>
          <w:szCs w:val="18"/>
        </w:rPr>
        <w:t>01</w:t>
      </w:r>
    </w:p>
    <w:p w14:paraId="68405BD3" w14:textId="053F0F03" w:rsidR="008E0ED6" w:rsidRPr="008E0ED6" w:rsidRDefault="008E0ED6" w:rsidP="008E0ED6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225</w:t>
      </w:r>
      <w:r w:rsidR="006D7FE8">
        <w:rPr>
          <w:rFonts w:ascii="Arial" w:hAnsi="Arial" w:cs="Arial"/>
          <w:sz w:val="18"/>
          <w:szCs w:val="18"/>
        </w:rPr>
        <w:t xml:space="preserve"> (</w:t>
      </w:r>
      <w:r w:rsidR="005D7466">
        <w:rPr>
          <w:rFonts w:ascii="Arial" w:hAnsi="Arial" w:cs="Arial"/>
          <w:sz w:val="18"/>
          <w:szCs w:val="18"/>
        </w:rPr>
        <w:t>111</w:t>
      </w:r>
      <w:r w:rsidR="006D7FE8">
        <w:rPr>
          <w:rFonts w:ascii="Arial" w:hAnsi="Arial" w:cs="Arial"/>
          <w:sz w:val="18"/>
          <w:szCs w:val="18"/>
        </w:rPr>
        <w:t xml:space="preserve">, </w:t>
      </w:r>
      <w:r w:rsidR="0028059C">
        <w:rPr>
          <w:rFonts w:ascii="Arial" w:hAnsi="Arial" w:cs="Arial"/>
          <w:sz w:val="18"/>
          <w:szCs w:val="18"/>
        </w:rPr>
        <w:t>2.0</w:t>
      </w:r>
      <w:r w:rsidR="006D7FE8">
        <w:rPr>
          <w:rFonts w:ascii="Arial" w:hAnsi="Arial" w:cs="Arial"/>
          <w:sz w:val="18"/>
          <w:szCs w:val="18"/>
        </w:rPr>
        <w:t>)</w:t>
      </w:r>
      <w:r w:rsidRPr="008E0ED6">
        <w:rPr>
          <w:rFonts w:ascii="Arial" w:hAnsi="Arial" w:cs="Arial"/>
          <w:sz w:val="18"/>
          <w:szCs w:val="18"/>
        </w:rPr>
        <w:t>, Katie Carty, Colorado Mines, 2008-</w:t>
      </w:r>
      <w:r w:rsidR="00FA5376">
        <w:rPr>
          <w:rFonts w:ascii="Arial" w:hAnsi="Arial" w:cs="Arial"/>
          <w:sz w:val="18"/>
          <w:szCs w:val="18"/>
        </w:rPr>
        <w:t>20</w:t>
      </w:r>
      <w:r w:rsidRPr="008E0ED6">
        <w:rPr>
          <w:rFonts w:ascii="Arial" w:hAnsi="Arial" w:cs="Arial"/>
          <w:sz w:val="18"/>
          <w:szCs w:val="18"/>
        </w:rPr>
        <w:t>12</w:t>
      </w:r>
    </w:p>
    <w:p w14:paraId="080FA0BF" w14:textId="4F113097" w:rsidR="008E0ED6" w:rsidRPr="008E0ED6" w:rsidRDefault="008E0ED6" w:rsidP="008E0ED6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210</w:t>
      </w:r>
      <w:r w:rsidR="006D7FE8">
        <w:rPr>
          <w:rFonts w:ascii="Arial" w:hAnsi="Arial" w:cs="Arial"/>
          <w:sz w:val="18"/>
          <w:szCs w:val="18"/>
        </w:rPr>
        <w:t xml:space="preserve"> (</w:t>
      </w:r>
      <w:r w:rsidR="00E0693C">
        <w:rPr>
          <w:rFonts w:ascii="Arial" w:hAnsi="Arial" w:cs="Arial"/>
          <w:sz w:val="18"/>
          <w:szCs w:val="18"/>
        </w:rPr>
        <w:t>110</w:t>
      </w:r>
      <w:r w:rsidR="006D7FE8">
        <w:rPr>
          <w:rFonts w:ascii="Arial" w:hAnsi="Arial" w:cs="Arial"/>
          <w:sz w:val="18"/>
          <w:szCs w:val="18"/>
        </w:rPr>
        <w:t xml:space="preserve">, </w:t>
      </w:r>
      <w:r w:rsidR="0050217E">
        <w:rPr>
          <w:rFonts w:ascii="Arial" w:hAnsi="Arial" w:cs="Arial"/>
          <w:sz w:val="18"/>
          <w:szCs w:val="18"/>
        </w:rPr>
        <w:t>1.9</w:t>
      </w:r>
      <w:r w:rsidR="006D7FE8">
        <w:rPr>
          <w:rFonts w:ascii="Arial" w:hAnsi="Arial" w:cs="Arial"/>
          <w:sz w:val="18"/>
          <w:szCs w:val="18"/>
        </w:rPr>
        <w:t>)</w:t>
      </w:r>
      <w:r w:rsidRPr="008E0ED6">
        <w:rPr>
          <w:rFonts w:ascii="Arial" w:hAnsi="Arial" w:cs="Arial"/>
          <w:sz w:val="18"/>
          <w:szCs w:val="18"/>
        </w:rPr>
        <w:t>, Jill Fadenrecht, Northern Colorado, 1999-</w:t>
      </w:r>
      <w:r w:rsidR="00FA5376">
        <w:rPr>
          <w:rFonts w:ascii="Arial" w:hAnsi="Arial" w:cs="Arial"/>
          <w:sz w:val="18"/>
          <w:szCs w:val="18"/>
        </w:rPr>
        <w:t>20</w:t>
      </w:r>
      <w:r w:rsidRPr="008E0ED6">
        <w:rPr>
          <w:rFonts w:ascii="Arial" w:hAnsi="Arial" w:cs="Arial"/>
          <w:sz w:val="18"/>
          <w:szCs w:val="18"/>
        </w:rPr>
        <w:t>03</w:t>
      </w:r>
    </w:p>
    <w:p w14:paraId="5A9672DC" w14:textId="482FF62E" w:rsidR="008E0ED6" w:rsidRPr="008E0ED6" w:rsidRDefault="008E0ED6" w:rsidP="008E0ED6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208</w:t>
      </w:r>
      <w:r w:rsidR="00A55C0F">
        <w:rPr>
          <w:rFonts w:ascii="Arial" w:hAnsi="Arial" w:cs="Arial"/>
          <w:sz w:val="18"/>
          <w:szCs w:val="18"/>
        </w:rPr>
        <w:t xml:space="preserve"> (122, </w:t>
      </w:r>
      <w:r w:rsidR="006D7FE8">
        <w:rPr>
          <w:rFonts w:ascii="Arial" w:hAnsi="Arial" w:cs="Arial"/>
          <w:sz w:val="18"/>
          <w:szCs w:val="18"/>
        </w:rPr>
        <w:t>1.7</w:t>
      </w:r>
      <w:r w:rsidR="00A55C0F">
        <w:rPr>
          <w:rFonts w:ascii="Arial" w:hAnsi="Arial" w:cs="Arial"/>
          <w:sz w:val="18"/>
          <w:szCs w:val="18"/>
        </w:rPr>
        <w:t>)</w:t>
      </w:r>
      <w:r w:rsidRPr="008E0ED6">
        <w:rPr>
          <w:rFonts w:ascii="Arial" w:hAnsi="Arial" w:cs="Arial"/>
          <w:sz w:val="18"/>
          <w:szCs w:val="18"/>
        </w:rPr>
        <w:t>, Britt Hartshorn, Colorado, 1998-</w:t>
      </w:r>
      <w:r w:rsidR="00FA5376">
        <w:rPr>
          <w:rFonts w:ascii="Arial" w:hAnsi="Arial" w:cs="Arial"/>
          <w:sz w:val="18"/>
          <w:szCs w:val="18"/>
        </w:rPr>
        <w:t>20</w:t>
      </w:r>
      <w:r w:rsidRPr="008E0ED6">
        <w:rPr>
          <w:rFonts w:ascii="Arial" w:hAnsi="Arial" w:cs="Arial"/>
          <w:sz w:val="18"/>
          <w:szCs w:val="18"/>
        </w:rPr>
        <w:t>02</w:t>
      </w:r>
    </w:p>
    <w:p w14:paraId="58C159F5" w14:textId="76388C98" w:rsidR="008E0ED6" w:rsidRPr="008E0ED6" w:rsidRDefault="008E0ED6" w:rsidP="008E0ED6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207</w:t>
      </w:r>
      <w:r w:rsidR="00F4358C">
        <w:rPr>
          <w:rFonts w:ascii="Arial" w:hAnsi="Arial" w:cs="Arial"/>
          <w:sz w:val="18"/>
          <w:szCs w:val="18"/>
        </w:rPr>
        <w:t xml:space="preserve"> (96, </w:t>
      </w:r>
      <w:r w:rsidR="00AA276F">
        <w:rPr>
          <w:rFonts w:ascii="Arial" w:hAnsi="Arial" w:cs="Arial"/>
          <w:sz w:val="18"/>
          <w:szCs w:val="18"/>
        </w:rPr>
        <w:t>2.2</w:t>
      </w:r>
      <w:r w:rsidR="00F4358C">
        <w:rPr>
          <w:rFonts w:ascii="Arial" w:hAnsi="Arial" w:cs="Arial"/>
          <w:sz w:val="18"/>
          <w:szCs w:val="18"/>
        </w:rPr>
        <w:t>)</w:t>
      </w:r>
      <w:r w:rsidRPr="008E0ED6">
        <w:rPr>
          <w:rFonts w:ascii="Arial" w:hAnsi="Arial" w:cs="Arial"/>
          <w:sz w:val="18"/>
          <w:szCs w:val="18"/>
        </w:rPr>
        <w:t>, Molly Rohrer, CSU Pueblo, 2015-</w:t>
      </w:r>
      <w:r w:rsidR="00FA5376">
        <w:rPr>
          <w:rFonts w:ascii="Arial" w:hAnsi="Arial" w:cs="Arial"/>
          <w:sz w:val="18"/>
          <w:szCs w:val="18"/>
        </w:rPr>
        <w:t>20</w:t>
      </w:r>
      <w:r w:rsidRPr="008E0ED6">
        <w:rPr>
          <w:rFonts w:ascii="Arial" w:hAnsi="Arial" w:cs="Arial"/>
          <w:sz w:val="18"/>
          <w:szCs w:val="18"/>
        </w:rPr>
        <w:t>18</w:t>
      </w:r>
    </w:p>
    <w:p w14:paraId="0CA4E566" w14:textId="2E0EE12A" w:rsidR="008E0ED6" w:rsidRPr="008E0ED6" w:rsidRDefault="008E0ED6" w:rsidP="008E0ED6">
      <w:pPr>
        <w:tabs>
          <w:tab w:val="left" w:pos="480"/>
        </w:tabs>
        <w:rPr>
          <w:rFonts w:ascii="Arial" w:hAnsi="Arial" w:cs="Arial"/>
          <w:sz w:val="18"/>
          <w:szCs w:val="18"/>
        </w:rPr>
      </w:pPr>
      <w:r w:rsidRPr="008E0ED6">
        <w:rPr>
          <w:rFonts w:ascii="Arial" w:hAnsi="Arial" w:cs="Arial"/>
          <w:sz w:val="18"/>
          <w:szCs w:val="18"/>
        </w:rPr>
        <w:t>201</w:t>
      </w:r>
      <w:r w:rsidR="0058153D">
        <w:rPr>
          <w:rFonts w:ascii="Arial" w:hAnsi="Arial" w:cs="Arial"/>
          <w:sz w:val="18"/>
          <w:szCs w:val="18"/>
        </w:rPr>
        <w:t xml:space="preserve"> (13</w:t>
      </w:r>
      <w:r w:rsidR="006D7FE8">
        <w:rPr>
          <w:rFonts w:ascii="Arial" w:hAnsi="Arial" w:cs="Arial"/>
          <w:sz w:val="18"/>
          <w:szCs w:val="18"/>
        </w:rPr>
        <w:t>9, 1.4</w:t>
      </w:r>
      <w:r w:rsidR="0058153D">
        <w:rPr>
          <w:rFonts w:ascii="Arial" w:hAnsi="Arial" w:cs="Arial"/>
          <w:sz w:val="18"/>
          <w:szCs w:val="18"/>
        </w:rPr>
        <w:t>)</w:t>
      </w:r>
      <w:r w:rsidRPr="008E0ED6">
        <w:rPr>
          <w:rFonts w:ascii="Arial" w:hAnsi="Arial" w:cs="Arial"/>
          <w:sz w:val="18"/>
          <w:szCs w:val="18"/>
        </w:rPr>
        <w:t>, Kelsey Siemons, Colorado Mesa (139 games), 2021</w:t>
      </w:r>
    </w:p>
    <w:p w14:paraId="4D349652" w14:textId="34C2A151" w:rsidR="008E0ED6" w:rsidRPr="008E0ED6" w:rsidRDefault="008E0ED6" w:rsidP="008E0ED6">
      <w:pPr>
        <w:tabs>
          <w:tab w:val="left" w:pos="480"/>
        </w:tabs>
        <w:rPr>
          <w:rFonts w:ascii="Arial" w:hAnsi="Arial" w:cs="Arial"/>
          <w:sz w:val="18"/>
          <w:szCs w:val="18"/>
        </w:rPr>
        <w:sectPr w:rsidR="008E0ED6" w:rsidRPr="008E0ED6" w:rsidSect="00F35576">
          <w:type w:val="continuous"/>
          <w:pgSz w:w="12240" w:h="15840"/>
          <w:pgMar w:top="240" w:right="480" w:bottom="240" w:left="480" w:header="720" w:footer="720" w:gutter="0"/>
          <w:cols w:num="2" w:space="240"/>
          <w:docGrid w:linePitch="360"/>
        </w:sectPr>
      </w:pPr>
    </w:p>
    <w:p w14:paraId="17A2E1DC" w14:textId="77777777" w:rsidR="0086076B" w:rsidRDefault="0086076B" w:rsidP="00B928E0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14:paraId="76646804" w14:textId="18EB5830" w:rsidR="00B928E0" w:rsidRPr="008D2B98" w:rsidRDefault="008D2B98" w:rsidP="00B928E0">
      <w:p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 xml:space="preserve">State of </w:t>
      </w:r>
      <w:r w:rsidR="00B928E0" w:rsidRPr="008D2B98">
        <w:rPr>
          <w:rFonts w:ascii="Arial" w:hAnsi="Arial" w:cs="Arial"/>
          <w:b/>
          <w:bCs/>
          <w:sz w:val="24"/>
          <w:szCs w:val="24"/>
        </w:rPr>
        <w:t>Colorado Collegiate Women’s Basketball 1,000 point Scorers</w:t>
      </w:r>
    </w:p>
    <w:p w14:paraId="0BAFC00F" w14:textId="77777777" w:rsidR="00D11CB8" w:rsidRPr="003D69F6" w:rsidRDefault="00D11CB8" w:rsidP="00B928E0">
      <w:pPr>
        <w:rPr>
          <w:rFonts w:ascii="Arial" w:eastAsia="Times New Roman" w:hAnsi="Arial" w:cs="Arial"/>
          <w:b/>
          <w:bCs/>
          <w:color w:val="000000"/>
          <w:sz w:val="6"/>
          <w:szCs w:val="6"/>
        </w:rPr>
      </w:pPr>
    </w:p>
    <w:p w14:paraId="248DA95E" w14:textId="77777777" w:rsidR="008D2B98" w:rsidRDefault="008D2B98" w:rsidP="00B928E0">
      <w:pPr>
        <w:rPr>
          <w:rFonts w:ascii="Arial" w:eastAsia="Times New Roman" w:hAnsi="Arial" w:cs="Arial"/>
          <w:b/>
          <w:bCs/>
          <w:color w:val="000000"/>
          <w:sz w:val="20"/>
          <w:szCs w:val="20"/>
        </w:rPr>
        <w:sectPr w:rsidR="008D2B98" w:rsidSect="00F35576">
          <w:type w:val="continuous"/>
          <w:pgSz w:w="12240" w:h="15840"/>
          <w:pgMar w:top="240" w:right="480" w:bottom="240" w:left="480" w:header="720" w:footer="720" w:gutter="0"/>
          <w:cols w:space="240"/>
          <w:docGrid w:linePitch="360"/>
        </w:sectPr>
      </w:pPr>
    </w:p>
    <w:p w14:paraId="0F327054" w14:textId="77777777" w:rsidR="00DD438F" w:rsidRPr="008D2B98" w:rsidRDefault="00DD438F" w:rsidP="00DD438F">
      <w:pPr>
        <w:rPr>
          <w:rFonts w:ascii="Arial" w:eastAsia="Times New Roman" w:hAnsi="Arial" w:cs="Arial"/>
          <w:b/>
          <w:bCs/>
          <w:color w:val="000000"/>
          <w:sz w:val="18"/>
          <w:szCs w:val="18"/>
        </w:rPr>
      </w:pPr>
      <w:r w:rsidRPr="008D2B98">
        <w:rPr>
          <w:rFonts w:ascii="Arial" w:eastAsia="Times New Roman" w:hAnsi="Arial" w:cs="Arial"/>
          <w:b/>
          <w:bCs/>
          <w:color w:val="000000"/>
          <w:sz w:val="18"/>
          <w:szCs w:val="18"/>
        </w:rPr>
        <w:t>Points (Games, Average), Player, School, Seasons</w:t>
      </w:r>
    </w:p>
    <w:p w14:paraId="1D0BF858" w14:textId="49F8AA8C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2,740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25, 21.9), Becky Hammon, Colorado State, 1995-1999</w:t>
      </w:r>
    </w:p>
    <w:p w14:paraId="54129612" w14:textId="7A72AADE" w:rsidR="005406D5" w:rsidRPr="008050F9" w:rsidRDefault="005406D5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6"/>
          <w:szCs w:val="16"/>
        </w:rPr>
      </w:pPr>
      <w:r w:rsidRPr="008050F9">
        <w:rPr>
          <w:rFonts w:eastAsia="Times New Roman" w:cs="Arial"/>
          <w:color w:val="000000"/>
          <w:sz w:val="18"/>
          <w:szCs w:val="18"/>
        </w:rPr>
        <w:t>2,</w:t>
      </w:r>
      <w:r w:rsidR="00E640CF" w:rsidRPr="008050F9">
        <w:rPr>
          <w:rFonts w:eastAsia="Times New Roman" w:cs="Arial"/>
          <w:color w:val="000000"/>
          <w:sz w:val="18"/>
          <w:szCs w:val="18"/>
        </w:rPr>
        <w:t>621</w:t>
      </w:r>
      <w:r w:rsidR="00B040A9" w:rsidRPr="008050F9">
        <w:rPr>
          <w:rFonts w:eastAsia="Times New Roman" w:cs="Arial"/>
          <w:color w:val="000000"/>
          <w:sz w:val="18"/>
          <w:szCs w:val="18"/>
        </w:rPr>
        <w:t xml:space="preserve"> (</w:t>
      </w:r>
      <w:r w:rsidR="00E640CF" w:rsidRPr="008050F9">
        <w:rPr>
          <w:rFonts w:eastAsia="Times New Roman" w:cs="Arial"/>
          <w:color w:val="000000"/>
          <w:sz w:val="18"/>
          <w:szCs w:val="18"/>
        </w:rPr>
        <w:t>143</w:t>
      </w:r>
      <w:r w:rsidRPr="008050F9">
        <w:rPr>
          <w:rFonts w:eastAsia="Times New Roman" w:cs="Arial"/>
          <w:color w:val="000000"/>
          <w:sz w:val="18"/>
          <w:szCs w:val="18"/>
        </w:rPr>
        <w:t>, 1</w:t>
      </w:r>
      <w:r w:rsidR="00306166" w:rsidRPr="008050F9">
        <w:rPr>
          <w:rFonts w:eastAsia="Times New Roman" w:cs="Arial"/>
          <w:color w:val="000000"/>
          <w:sz w:val="18"/>
          <w:szCs w:val="18"/>
        </w:rPr>
        <w:t>8.</w:t>
      </w:r>
      <w:r w:rsidR="00E640CF" w:rsidRPr="008050F9">
        <w:rPr>
          <w:rFonts w:eastAsia="Times New Roman" w:cs="Arial"/>
          <w:color w:val="000000"/>
          <w:sz w:val="18"/>
          <w:szCs w:val="18"/>
        </w:rPr>
        <w:t>3</w:t>
      </w:r>
      <w:r w:rsidRPr="008050F9">
        <w:rPr>
          <w:rFonts w:eastAsia="Times New Roman" w:cs="Arial"/>
          <w:color w:val="000000"/>
          <w:sz w:val="18"/>
          <w:szCs w:val="18"/>
        </w:rPr>
        <w:t>), Alis</w:t>
      </w:r>
      <w:r w:rsidR="0079682E" w:rsidRPr="008050F9">
        <w:rPr>
          <w:rFonts w:eastAsia="Times New Roman" w:cs="Arial"/>
          <w:color w:val="000000"/>
          <w:sz w:val="18"/>
          <w:szCs w:val="18"/>
        </w:rPr>
        <w:t>h</w:t>
      </w:r>
      <w:r w:rsidRPr="008050F9">
        <w:rPr>
          <w:rFonts w:eastAsia="Times New Roman" w:cs="Arial"/>
          <w:color w:val="000000"/>
          <w:sz w:val="18"/>
          <w:szCs w:val="18"/>
        </w:rPr>
        <w:t>a Davis Little</w:t>
      </w:r>
      <w:r w:rsidRPr="008050F9">
        <w:rPr>
          <w:rFonts w:eastAsia="Times New Roman" w:cs="Arial"/>
          <w:color w:val="000000"/>
          <w:sz w:val="16"/>
          <w:szCs w:val="16"/>
        </w:rPr>
        <w:t>, CSUP/UNC, 2019-</w:t>
      </w:r>
      <w:r w:rsidR="008050F9" w:rsidRPr="008050F9">
        <w:rPr>
          <w:rFonts w:eastAsia="Times New Roman" w:cs="Arial"/>
          <w:color w:val="000000"/>
          <w:sz w:val="16"/>
          <w:szCs w:val="16"/>
        </w:rPr>
        <w:t>2025</w:t>
      </w:r>
    </w:p>
    <w:p w14:paraId="6F4319CA" w14:textId="481F6DAB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2,185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27, 17.2), Brittany Spears, Colorado, 2007-2011</w:t>
      </w:r>
    </w:p>
    <w:p w14:paraId="7C4141B5" w14:textId="5566D79E" w:rsidR="00DD438F" w:rsidRPr="0003785A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03785A">
        <w:rPr>
          <w:rFonts w:eastAsia="Times New Roman" w:cs="Arial"/>
          <w:color w:val="000000"/>
          <w:sz w:val="18"/>
          <w:szCs w:val="18"/>
        </w:rPr>
        <w:t>2,162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03785A">
        <w:rPr>
          <w:rFonts w:eastAsia="Times New Roman" w:cs="Arial"/>
          <w:color w:val="000000"/>
          <w:sz w:val="18"/>
          <w:szCs w:val="18"/>
        </w:rPr>
        <w:t>116, 18.6), McKenna Hofschild, C</w:t>
      </w:r>
      <w:r w:rsidR="00DE1404" w:rsidRPr="0003785A">
        <w:rPr>
          <w:rFonts w:eastAsia="Times New Roman" w:cs="Arial"/>
          <w:color w:val="000000"/>
          <w:sz w:val="18"/>
          <w:szCs w:val="18"/>
        </w:rPr>
        <w:t>SU</w:t>
      </w:r>
      <w:r w:rsidRPr="0003785A">
        <w:rPr>
          <w:rFonts w:eastAsia="Times New Roman" w:cs="Arial"/>
          <w:color w:val="000000"/>
          <w:sz w:val="18"/>
          <w:szCs w:val="18"/>
        </w:rPr>
        <w:t xml:space="preserve">, </w:t>
      </w:r>
      <w:r w:rsidR="007A21B9" w:rsidRPr="0003785A">
        <w:rPr>
          <w:rFonts w:eastAsia="Times New Roman" w:cs="Arial"/>
          <w:color w:val="000000"/>
          <w:sz w:val="18"/>
          <w:szCs w:val="18"/>
        </w:rPr>
        <w:t>2020</w:t>
      </w:r>
      <w:r w:rsidRPr="0003785A">
        <w:rPr>
          <w:rFonts w:eastAsia="Times New Roman" w:cs="Arial"/>
          <w:color w:val="000000"/>
          <w:sz w:val="18"/>
          <w:szCs w:val="18"/>
        </w:rPr>
        <w:t>-</w:t>
      </w:r>
      <w:r w:rsidR="003E30E7" w:rsidRPr="0003785A">
        <w:rPr>
          <w:rFonts w:eastAsia="Times New Roman" w:cs="Arial"/>
          <w:color w:val="000000"/>
          <w:sz w:val="18"/>
          <w:szCs w:val="18"/>
        </w:rPr>
        <w:t>2024</w:t>
      </w:r>
    </w:p>
    <w:p w14:paraId="6E82A92C" w14:textId="5BB2D904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2,109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99, 21.3), Lorna Kollmeyer, C</w:t>
      </w:r>
      <w:r w:rsidR="00416FC9">
        <w:rPr>
          <w:rFonts w:eastAsia="Times New Roman" w:cs="Arial"/>
          <w:color w:val="000000"/>
          <w:sz w:val="18"/>
          <w:szCs w:val="18"/>
        </w:rPr>
        <w:t>olorado College</w:t>
      </w:r>
      <w:r w:rsidRPr="00C24C0E">
        <w:rPr>
          <w:rFonts w:eastAsia="Times New Roman" w:cs="Arial"/>
          <w:color w:val="000000"/>
          <w:sz w:val="18"/>
          <w:szCs w:val="18"/>
        </w:rPr>
        <w:t>, 1976-1980</w:t>
      </w:r>
    </w:p>
    <w:p w14:paraId="25A0F6E5" w14:textId="71125AEB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2,067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5, 18), Lisa VanGoor, Colorado, 1980-1985</w:t>
      </w:r>
    </w:p>
    <w:p w14:paraId="2B2C770D" w14:textId="1B8956B9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2,013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 xml:space="preserve">121, 16.6), Savannah Smith, </w:t>
      </w:r>
      <w:r w:rsidR="00DE1404">
        <w:rPr>
          <w:rFonts w:eastAsia="Times New Roman" w:cs="Arial"/>
          <w:color w:val="000000"/>
          <w:sz w:val="18"/>
          <w:szCs w:val="18"/>
        </w:rPr>
        <w:t>UNC</w:t>
      </w:r>
      <w:r w:rsidRPr="00C24C0E">
        <w:rPr>
          <w:rFonts w:eastAsia="Times New Roman" w:cs="Arial"/>
          <w:color w:val="000000"/>
          <w:sz w:val="18"/>
          <w:szCs w:val="18"/>
        </w:rPr>
        <w:t>, 2014-2019</w:t>
      </w:r>
    </w:p>
    <w:p w14:paraId="63DFE89D" w14:textId="298686D7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996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21, 16.5), Diana Lopez, Regis, 2003-2007</w:t>
      </w:r>
    </w:p>
    <w:p w14:paraId="1FEBC666" w14:textId="0B62351D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957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21, 16.2), Jackie McFarland, Colorado, 2004-2008</w:t>
      </w:r>
    </w:p>
    <w:p w14:paraId="3326F818" w14:textId="75C46C6E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951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7, 16.7), Abby Kirchoff, UC</w:t>
      </w:r>
      <w:r w:rsidR="00DE1404">
        <w:rPr>
          <w:rFonts w:eastAsia="Times New Roman" w:cs="Arial"/>
          <w:color w:val="000000"/>
          <w:sz w:val="18"/>
          <w:szCs w:val="18"/>
        </w:rPr>
        <w:t>C</w:t>
      </w:r>
      <w:r w:rsidRPr="00C24C0E">
        <w:rPr>
          <w:rFonts w:eastAsia="Times New Roman" w:cs="Arial"/>
          <w:color w:val="000000"/>
          <w:sz w:val="18"/>
          <w:szCs w:val="18"/>
        </w:rPr>
        <w:t>S, 2012-2015</w:t>
      </w:r>
    </w:p>
    <w:p w14:paraId="79087DAB" w14:textId="61D00FE7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920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0, 17.5), Tonya Stites, Colorado Mesa, 1991-1994</w:t>
      </w:r>
    </w:p>
    <w:p w14:paraId="55C9F7DD" w14:textId="2274E423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901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1, 17.1), Linda Raunig, Denver, 1976-1980</w:t>
      </w:r>
    </w:p>
    <w:p w14:paraId="10348543" w14:textId="14DBC6B8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891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 xml:space="preserve">132, 14.3), D’shara Strange, </w:t>
      </w:r>
      <w:r w:rsidR="00DE1404">
        <w:rPr>
          <w:rFonts w:eastAsia="Times New Roman" w:cs="Arial"/>
          <w:color w:val="000000"/>
          <w:sz w:val="18"/>
          <w:szCs w:val="18"/>
        </w:rPr>
        <w:t>UNC</w:t>
      </w:r>
      <w:r w:rsidRPr="00C24C0E">
        <w:rPr>
          <w:rFonts w:eastAsia="Times New Roman" w:cs="Arial"/>
          <w:color w:val="000000"/>
          <w:sz w:val="18"/>
          <w:szCs w:val="18"/>
        </w:rPr>
        <w:t>, 2010-2015</w:t>
      </w:r>
    </w:p>
    <w:p w14:paraId="49E916C2" w14:textId="51AF5EDF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881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25, 15</w:t>
      </w:r>
      <w:r w:rsidR="00C20694" w:rsidRPr="00C24C0E">
        <w:rPr>
          <w:rFonts w:eastAsia="Times New Roman" w:cs="Arial"/>
          <w:color w:val="000000"/>
          <w:sz w:val="18"/>
          <w:szCs w:val="18"/>
        </w:rPr>
        <w:t>.0</w:t>
      </w:r>
      <w:r w:rsidRPr="00C24C0E">
        <w:rPr>
          <w:rFonts w:eastAsia="Times New Roman" w:cs="Arial"/>
          <w:color w:val="000000"/>
          <w:sz w:val="18"/>
          <w:szCs w:val="18"/>
        </w:rPr>
        <w:t>), Katie Cronin, Colorado State, 1995-1999</w:t>
      </w:r>
    </w:p>
    <w:p w14:paraId="0E1AEBE4" w14:textId="15B2444D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866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06, 17.6), Missy Borell, Northern Colorado, 1999-2003</w:t>
      </w:r>
    </w:p>
    <w:p w14:paraId="39D85462" w14:textId="70057957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859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5, 16.2), Vera Jo Bustos, Adams State, 2007-2011</w:t>
      </w:r>
    </w:p>
    <w:p w14:paraId="3B2A032D" w14:textId="13ACBE93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858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27, 14.6), Tera Bjorklund, Colorado, 2000-2004</w:t>
      </w:r>
    </w:p>
    <w:p w14:paraId="55C8AB70" w14:textId="5BE1E2D0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850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 xml:space="preserve">110, 16.8), Tae'lor Purdy, Regis, 2009-2014 </w:t>
      </w:r>
    </w:p>
    <w:p w14:paraId="0E65DC94" w14:textId="0BFAC257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848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4, 16.2), Teresa James, Colorado State, 1992-1996</w:t>
      </w:r>
    </w:p>
    <w:p w14:paraId="74CBDB06" w14:textId="0C4C158A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826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0, 16.6), Sara Fadenrecht, Denver, 1994-1998</w:t>
      </w:r>
    </w:p>
    <w:p w14:paraId="4B9E7D66" w14:textId="6707E1F0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810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24, 14.6), Kaetlyn Murdoch, Denver, 2008-2012</w:t>
      </w:r>
    </w:p>
    <w:p w14:paraId="02ADD853" w14:textId="772C8F88" w:rsidR="009C03C6" w:rsidRPr="00F44C76" w:rsidRDefault="009C03C6" w:rsidP="009C03C6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6"/>
          <w:szCs w:val="16"/>
        </w:rPr>
      </w:pPr>
      <w:r w:rsidRPr="00C24C0E">
        <w:rPr>
          <w:rFonts w:eastAsia="Times New Roman" w:cs="Arial"/>
          <w:color w:val="000000"/>
          <w:sz w:val="18"/>
          <w:szCs w:val="18"/>
        </w:rPr>
        <w:t>1,</w:t>
      </w:r>
      <w:r>
        <w:rPr>
          <w:rFonts w:eastAsia="Times New Roman" w:cs="Arial"/>
          <w:color w:val="000000"/>
          <w:sz w:val="18"/>
          <w:szCs w:val="18"/>
        </w:rPr>
        <w:t>795 (</w:t>
      </w:r>
      <w:r w:rsidR="004179B8">
        <w:rPr>
          <w:rFonts w:eastAsia="Times New Roman" w:cs="Arial"/>
          <w:color w:val="000000"/>
          <w:sz w:val="18"/>
          <w:szCs w:val="18"/>
        </w:rPr>
        <w:t>120</w:t>
      </w:r>
      <w:r w:rsidRPr="00C24C0E">
        <w:rPr>
          <w:rFonts w:eastAsia="Times New Roman" w:cs="Arial"/>
          <w:color w:val="000000"/>
          <w:sz w:val="18"/>
          <w:szCs w:val="18"/>
        </w:rPr>
        <w:t xml:space="preserve">, </w:t>
      </w:r>
      <w:r w:rsidR="00F44C76">
        <w:rPr>
          <w:rFonts w:eastAsia="Times New Roman" w:cs="Arial"/>
          <w:color w:val="000000"/>
          <w:sz w:val="18"/>
          <w:szCs w:val="18"/>
        </w:rPr>
        <w:t>15.0</w:t>
      </w:r>
      <w:r w:rsidRPr="00C24C0E">
        <w:rPr>
          <w:rFonts w:eastAsia="Times New Roman" w:cs="Arial"/>
          <w:color w:val="000000"/>
          <w:sz w:val="18"/>
          <w:szCs w:val="18"/>
        </w:rPr>
        <w:t>), Sharaya Selsor</w:t>
      </w:r>
      <w:r w:rsidRPr="00F44C76">
        <w:rPr>
          <w:rFonts w:eastAsia="Times New Roman" w:cs="Arial"/>
          <w:color w:val="000000"/>
          <w:sz w:val="16"/>
          <w:szCs w:val="16"/>
        </w:rPr>
        <w:t>, MSU Denver/Mesa, 2008-2014</w:t>
      </w:r>
    </w:p>
    <w:p w14:paraId="1A3D9497" w14:textId="5571D6C9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775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27, 14), Shelley Sheetz, Colorado, 1991-1995</w:t>
      </w:r>
    </w:p>
    <w:p w14:paraId="477A12DC" w14:textId="25C24A0E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774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07, 16.6), Brooke Carrigan, Christian, 1997-2001</w:t>
      </w:r>
    </w:p>
    <w:p w14:paraId="037C4B69" w14:textId="04ECBC42" w:rsidR="00F723F9" w:rsidRPr="009A76A2" w:rsidRDefault="00F723F9" w:rsidP="00F723F9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771 (147, 12.1), Hannah Simental, UNC, 2020-</w:t>
      </w:r>
      <w:r w:rsidR="008050F9" w:rsidRPr="009A76A2">
        <w:rPr>
          <w:rFonts w:eastAsia="Times New Roman" w:cs="Arial"/>
          <w:color w:val="000000"/>
          <w:sz w:val="18"/>
          <w:szCs w:val="18"/>
        </w:rPr>
        <w:t>2025</w:t>
      </w:r>
    </w:p>
    <w:p w14:paraId="31326FFE" w14:textId="6E23BA0B" w:rsidR="00DD438F" w:rsidRPr="009A76A2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765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>111, 15.9), Amy Mohr, Fort Lewis, 2001-2005</w:t>
      </w:r>
    </w:p>
    <w:p w14:paraId="76FF3697" w14:textId="38D4D774" w:rsidR="00DD438F" w:rsidRPr="009A76A2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738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>107, 16.2), Melissa Standley, Air Force, 1986-1990</w:t>
      </w:r>
    </w:p>
    <w:p w14:paraId="37DE3E76" w14:textId="1E431BC9" w:rsidR="00DD438F" w:rsidRPr="009A76A2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732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>111, 15.6), Stephanie Allen, MSU Denver, 1996-2000</w:t>
      </w:r>
    </w:p>
    <w:p w14:paraId="640EF53B" w14:textId="4C1F6144" w:rsidR="00DD438F" w:rsidRPr="009A76A2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725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>92, 18.8), Tina Redmond, Colorado Christian, 1997-2001</w:t>
      </w:r>
    </w:p>
    <w:p w14:paraId="547CD8EC" w14:textId="4EAA1E4B" w:rsidR="00675F10" w:rsidRPr="009A76A2" w:rsidRDefault="00675F10" w:rsidP="00675F10">
      <w:pPr>
        <w:pStyle w:val="ListParagraph"/>
        <w:numPr>
          <w:ilvl w:val="0"/>
          <w:numId w:val="1"/>
        </w:numPr>
        <w:tabs>
          <w:tab w:val="left" w:pos="600"/>
        </w:tabs>
        <w:ind w:left="360"/>
        <w:rPr>
          <w:rFonts w:cs="Arial"/>
          <w:sz w:val="16"/>
          <w:szCs w:val="16"/>
        </w:rPr>
      </w:pPr>
      <w:r w:rsidRPr="009A76A2">
        <w:rPr>
          <w:rFonts w:cs="Arial"/>
          <w:sz w:val="18"/>
          <w:szCs w:val="18"/>
        </w:rPr>
        <w:t>1,718 (</w:t>
      </w:r>
      <w:r w:rsidR="002D075C" w:rsidRPr="009A76A2">
        <w:rPr>
          <w:rFonts w:cs="Arial"/>
          <w:sz w:val="18"/>
          <w:szCs w:val="18"/>
        </w:rPr>
        <w:t>105</w:t>
      </w:r>
      <w:r w:rsidRPr="009A76A2">
        <w:rPr>
          <w:rFonts w:cs="Arial"/>
          <w:sz w:val="18"/>
          <w:szCs w:val="18"/>
        </w:rPr>
        <w:t xml:space="preserve">, </w:t>
      </w:r>
      <w:r w:rsidR="00E80097" w:rsidRPr="009A76A2">
        <w:rPr>
          <w:rFonts w:cs="Arial"/>
          <w:sz w:val="18"/>
          <w:szCs w:val="18"/>
        </w:rPr>
        <w:t>16.4</w:t>
      </w:r>
      <w:r w:rsidRPr="009A76A2">
        <w:rPr>
          <w:rFonts w:cs="Arial"/>
          <w:sz w:val="18"/>
          <w:szCs w:val="18"/>
        </w:rPr>
        <w:t xml:space="preserve">), Dominique </w:t>
      </w:r>
      <w:r w:rsidRPr="009A76A2">
        <w:rPr>
          <w:rFonts w:cs="Arial"/>
          <w:sz w:val="16"/>
          <w:szCs w:val="16"/>
        </w:rPr>
        <w:t>Skeehan, Adams State, 1981-1985</w:t>
      </w:r>
    </w:p>
    <w:p w14:paraId="3E41C894" w14:textId="527B43B2" w:rsidR="00901E70" w:rsidRPr="009A76A2" w:rsidRDefault="00901E70" w:rsidP="00901E70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714 (139, 12.33), Erin Fry, Regis, 2020-</w:t>
      </w:r>
      <w:r w:rsidR="008050F9" w:rsidRPr="009A76A2">
        <w:rPr>
          <w:rFonts w:eastAsia="Times New Roman" w:cs="Arial"/>
          <w:color w:val="000000"/>
          <w:sz w:val="18"/>
          <w:szCs w:val="18"/>
        </w:rPr>
        <w:t>2025</w:t>
      </w:r>
    </w:p>
    <w:p w14:paraId="2CE2B366" w14:textId="2F334F07" w:rsidR="00DD438F" w:rsidRPr="009A76A2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706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>97, 17.6), Michelle Johnson, Air Force, 1977-1981</w:t>
      </w:r>
    </w:p>
    <w:p w14:paraId="3B8C2AD8" w14:textId="00638F5F" w:rsidR="00A71E62" w:rsidRPr="009A76A2" w:rsidRDefault="00A71E62" w:rsidP="00A71E62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696 (108, 15.7), Zoë Tomlinson, CC, 2021-</w:t>
      </w:r>
      <w:r w:rsidR="008050F9" w:rsidRPr="009A76A2">
        <w:rPr>
          <w:rFonts w:eastAsia="Times New Roman" w:cs="Arial"/>
          <w:color w:val="000000"/>
          <w:sz w:val="18"/>
          <w:szCs w:val="18"/>
        </w:rPr>
        <w:t>2025</w:t>
      </w:r>
    </w:p>
    <w:p w14:paraId="1009172A" w14:textId="5ECBAE96" w:rsidR="00DD438F" w:rsidRPr="009F7019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F7019">
        <w:rPr>
          <w:rFonts w:eastAsia="Times New Roman" w:cs="Arial"/>
          <w:color w:val="000000"/>
          <w:sz w:val="18"/>
          <w:szCs w:val="18"/>
        </w:rPr>
        <w:t>1,691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9F7019">
        <w:rPr>
          <w:rFonts w:eastAsia="Times New Roman" w:cs="Arial"/>
          <w:color w:val="000000"/>
          <w:sz w:val="18"/>
          <w:szCs w:val="18"/>
        </w:rPr>
        <w:t>138, 12.3), Ashley Steffeck, Colo. Mines, 2019-</w:t>
      </w:r>
      <w:r w:rsidR="007A21B9" w:rsidRPr="009F7019">
        <w:rPr>
          <w:rFonts w:eastAsia="Times New Roman" w:cs="Arial"/>
          <w:color w:val="000000"/>
          <w:sz w:val="18"/>
          <w:szCs w:val="18"/>
        </w:rPr>
        <w:t>2024</w:t>
      </w:r>
    </w:p>
    <w:p w14:paraId="47CA6832" w14:textId="55D6E465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681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41, 11.9), Mya Hollingshed, Colorado, 2017-2022</w:t>
      </w:r>
    </w:p>
    <w:p w14:paraId="3B0C1A02" w14:textId="431FCA52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676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21, 13.9), Kim Mestdagh, Colorado State, 2008-2012</w:t>
      </w:r>
    </w:p>
    <w:p w14:paraId="5A4EA261" w14:textId="109602E8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655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04, 15.9), Stacey Goss, Air Force, 1982-1986</w:t>
      </w:r>
    </w:p>
    <w:p w14:paraId="15B85369" w14:textId="49064026" w:rsidR="00DD438F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652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06, 15.6), Denali Pinto, Colorado Mines, 2018-2022</w:t>
      </w:r>
    </w:p>
    <w:p w14:paraId="13BFE4AD" w14:textId="1A2EAB8A" w:rsidR="00BC7A1D" w:rsidRPr="00C24C0E" w:rsidRDefault="00BC7A1D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>
        <w:rPr>
          <w:rFonts w:eastAsia="Times New Roman" w:cs="Arial"/>
          <w:color w:val="000000"/>
          <w:sz w:val="18"/>
          <w:szCs w:val="18"/>
        </w:rPr>
        <w:t>1,651 (</w:t>
      </w:r>
      <w:r w:rsidR="000D6A4D">
        <w:rPr>
          <w:rFonts w:eastAsia="Times New Roman" w:cs="Arial"/>
          <w:color w:val="000000"/>
          <w:sz w:val="18"/>
          <w:szCs w:val="18"/>
        </w:rPr>
        <w:t>112</w:t>
      </w:r>
      <w:r w:rsidR="00F81608">
        <w:rPr>
          <w:rFonts w:eastAsia="Times New Roman" w:cs="Arial"/>
          <w:color w:val="000000"/>
          <w:sz w:val="18"/>
          <w:szCs w:val="18"/>
        </w:rPr>
        <w:t xml:space="preserve">, </w:t>
      </w:r>
      <w:r w:rsidR="00125217">
        <w:rPr>
          <w:rFonts w:eastAsia="Times New Roman" w:cs="Arial"/>
          <w:color w:val="000000"/>
          <w:sz w:val="18"/>
          <w:szCs w:val="18"/>
        </w:rPr>
        <w:t>14.7</w:t>
      </w:r>
      <w:r>
        <w:rPr>
          <w:rFonts w:eastAsia="Times New Roman" w:cs="Arial"/>
          <w:color w:val="000000"/>
          <w:sz w:val="18"/>
          <w:szCs w:val="18"/>
        </w:rPr>
        <w:t>),</w:t>
      </w:r>
      <w:r w:rsidR="00F81608">
        <w:rPr>
          <w:rFonts w:eastAsia="Times New Roman" w:cs="Arial"/>
          <w:color w:val="000000"/>
          <w:sz w:val="18"/>
          <w:szCs w:val="18"/>
        </w:rPr>
        <w:t xml:space="preserve"> </w:t>
      </w:r>
      <w:r>
        <w:rPr>
          <w:rFonts w:eastAsia="Times New Roman" w:cs="Arial"/>
          <w:color w:val="000000"/>
          <w:sz w:val="18"/>
          <w:szCs w:val="18"/>
        </w:rPr>
        <w:t xml:space="preserve">Tammy Baca, Denver, </w:t>
      </w:r>
      <w:r w:rsidR="00F81608">
        <w:rPr>
          <w:rFonts w:eastAsia="Times New Roman" w:cs="Arial"/>
          <w:color w:val="000000"/>
          <w:sz w:val="18"/>
          <w:szCs w:val="18"/>
        </w:rPr>
        <w:t>1989-1993</w:t>
      </w:r>
    </w:p>
    <w:p w14:paraId="5B649366" w14:textId="67416CDE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648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28, 12.9), Allison Rosel, Fort Lewis, 2006-2010</w:t>
      </w:r>
    </w:p>
    <w:p w14:paraId="3C7788FF" w14:textId="480C2C75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644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25, 13.2), Chucky Jeffery, Colorado, 2009-2013</w:t>
      </w:r>
    </w:p>
    <w:p w14:paraId="50CF696A" w14:textId="5CB6C53D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635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4, 14.3), Kennedy Leonard, Colorado, 2015-2019</w:t>
      </w:r>
    </w:p>
    <w:p w14:paraId="400BEBFD" w14:textId="6E112941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621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32, 12.3), Erin Scholz, Colorado, 1993-1997</w:t>
      </w:r>
    </w:p>
    <w:p w14:paraId="246912A4" w14:textId="051F2A11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614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7, 13.8), Riley Snyder, Air Force, 2018-2022</w:t>
      </w:r>
    </w:p>
    <w:p w14:paraId="6DFCED39" w14:textId="0DE5F37A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604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 xml:space="preserve">91, 17.6), </w:t>
      </w:r>
      <w:r w:rsidR="003C688D">
        <w:rPr>
          <w:rFonts w:eastAsia="Times New Roman" w:cs="Arial"/>
          <w:color w:val="000000"/>
          <w:sz w:val="18"/>
          <w:szCs w:val="18"/>
        </w:rPr>
        <w:t>Brittany</w:t>
      </w:r>
      <w:r w:rsidRPr="00C24C0E">
        <w:rPr>
          <w:rFonts w:eastAsia="Times New Roman" w:cs="Arial"/>
          <w:color w:val="000000"/>
          <w:sz w:val="18"/>
          <w:szCs w:val="18"/>
        </w:rPr>
        <w:t xml:space="preserve"> Hernandez, </w:t>
      </w:r>
      <w:r w:rsidR="00DE1404">
        <w:rPr>
          <w:rFonts w:eastAsia="Times New Roman" w:cs="Arial"/>
          <w:color w:val="000000"/>
          <w:sz w:val="18"/>
          <w:szCs w:val="18"/>
        </w:rPr>
        <w:t>UCCS</w:t>
      </w:r>
      <w:r w:rsidRPr="00C24C0E">
        <w:rPr>
          <w:rFonts w:eastAsia="Times New Roman" w:cs="Arial"/>
          <w:color w:val="000000"/>
          <w:sz w:val="18"/>
          <w:szCs w:val="18"/>
        </w:rPr>
        <w:t>, 2014-2017</w:t>
      </w:r>
    </w:p>
    <w:p w14:paraId="1B25A722" w14:textId="09BB3C9F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599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20, 13.3), Bridget Turner, Colorado, 1985-1989</w:t>
      </w:r>
    </w:p>
    <w:p w14:paraId="0E898DE9" w14:textId="06D2BB6A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597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0, 14.5), Nadia Fercha, CSU Pueblo, 2000-2004</w:t>
      </w:r>
    </w:p>
    <w:p w14:paraId="4E15CCDB" w14:textId="261CD5E5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596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2, 14.3), Jodi Roberts, Colorado State, 1985-1989</w:t>
      </w:r>
    </w:p>
    <w:p w14:paraId="10241C66" w14:textId="64C6E41A" w:rsidR="007F6095" w:rsidRPr="009A76A2" w:rsidRDefault="007F6095" w:rsidP="007F6095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596 (92, 17.35), Olivia Reed, Colorado Mesa, 2022-</w:t>
      </w:r>
      <w:r w:rsidR="009A76A2" w:rsidRPr="009A76A2">
        <w:rPr>
          <w:rFonts w:eastAsia="Times New Roman" w:cs="Arial"/>
          <w:color w:val="000000"/>
          <w:sz w:val="18"/>
          <w:szCs w:val="18"/>
        </w:rPr>
        <w:t>2025</w:t>
      </w:r>
    </w:p>
    <w:p w14:paraId="3560C3A7" w14:textId="19AE00A7" w:rsidR="00DD438F" w:rsidRPr="009A76A2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596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>113, 14.1), Jamillah Lang, Colorado, 1990-1994</w:t>
      </w:r>
    </w:p>
    <w:p w14:paraId="5C17F6DF" w14:textId="4C94238C" w:rsidR="00F81608" w:rsidRPr="009A76A2" w:rsidRDefault="00C273E7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595 (</w:t>
      </w:r>
      <w:r w:rsidR="00B26DD4" w:rsidRPr="009A76A2">
        <w:rPr>
          <w:rFonts w:eastAsia="Times New Roman" w:cs="Arial"/>
          <w:color w:val="000000"/>
          <w:sz w:val="18"/>
          <w:szCs w:val="18"/>
        </w:rPr>
        <w:t>107</w:t>
      </w:r>
      <w:r w:rsidRPr="009A76A2">
        <w:rPr>
          <w:rFonts w:eastAsia="Times New Roman" w:cs="Arial"/>
          <w:color w:val="000000"/>
          <w:sz w:val="18"/>
          <w:szCs w:val="18"/>
        </w:rPr>
        <w:t xml:space="preserve">, </w:t>
      </w:r>
      <w:r w:rsidR="004713DB" w:rsidRPr="009A76A2">
        <w:rPr>
          <w:rFonts w:eastAsia="Times New Roman" w:cs="Arial"/>
          <w:color w:val="000000"/>
          <w:sz w:val="18"/>
          <w:szCs w:val="18"/>
        </w:rPr>
        <w:t>14.9</w:t>
      </w:r>
      <w:r w:rsidRPr="009A76A2">
        <w:rPr>
          <w:rFonts w:eastAsia="Times New Roman" w:cs="Arial"/>
          <w:color w:val="000000"/>
          <w:sz w:val="18"/>
          <w:szCs w:val="18"/>
        </w:rPr>
        <w:t>), Tania Ford, Denver, 1979-1983</w:t>
      </w:r>
    </w:p>
    <w:p w14:paraId="5C3EAC31" w14:textId="349E8579" w:rsidR="00DD438F" w:rsidRPr="009A76A2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594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 xml:space="preserve">110, 14.5), Brittany </w:t>
      </w:r>
      <w:r w:rsidR="009F7019" w:rsidRPr="009A76A2">
        <w:rPr>
          <w:rFonts w:eastAsia="Times New Roman" w:cs="Arial"/>
          <w:color w:val="000000"/>
          <w:sz w:val="18"/>
          <w:szCs w:val="18"/>
        </w:rPr>
        <w:t>Fowler,</w:t>
      </w:r>
      <w:r w:rsidRPr="009A76A2">
        <w:rPr>
          <w:rFonts w:eastAsia="Times New Roman" w:cs="Arial"/>
          <w:color w:val="000000"/>
          <w:sz w:val="18"/>
          <w:szCs w:val="18"/>
        </w:rPr>
        <w:t xml:space="preserve"> Colorado Mesa, 2007</w:t>
      </w:r>
    </w:p>
    <w:p w14:paraId="6B60BB6D" w14:textId="1EE0A79E" w:rsidR="00DD438F" w:rsidRPr="009A76A2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590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>98, 16.2), Sally Bush, Colorado College, 1986-1990</w:t>
      </w:r>
    </w:p>
    <w:p w14:paraId="79032673" w14:textId="10C09D23" w:rsidR="00DD438F" w:rsidRPr="009A76A2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590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 xml:space="preserve">107, 14.9), Trish Williamson, </w:t>
      </w:r>
      <w:r w:rsidR="00DE1404" w:rsidRPr="009A76A2">
        <w:rPr>
          <w:rFonts w:eastAsia="Times New Roman" w:cs="Arial"/>
          <w:color w:val="000000"/>
          <w:sz w:val="18"/>
          <w:szCs w:val="18"/>
        </w:rPr>
        <w:t>UNC</w:t>
      </w:r>
      <w:r w:rsidRPr="009A76A2">
        <w:rPr>
          <w:rFonts w:eastAsia="Times New Roman" w:cs="Arial"/>
          <w:color w:val="000000"/>
          <w:sz w:val="18"/>
          <w:szCs w:val="18"/>
        </w:rPr>
        <w:t>, 1987-1991</w:t>
      </w:r>
    </w:p>
    <w:p w14:paraId="08E712AD" w14:textId="181F5EAF" w:rsidR="00DD438F" w:rsidRPr="009A76A2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581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>120, 13.2), Whitley Cox, Northern Colorado, 2005-2010</w:t>
      </w:r>
    </w:p>
    <w:p w14:paraId="23C424EE" w14:textId="7B3C61D2" w:rsidR="00DD438F" w:rsidRPr="009A76A2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574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>121, 13), Tracy Tripp, Colorado, 1985-1989</w:t>
      </w:r>
    </w:p>
    <w:p w14:paraId="36C98D23" w14:textId="4955F1EF" w:rsidR="00DD438F" w:rsidRPr="009A76A2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572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 xml:space="preserve">100, 15.7), Melanie Auguste, </w:t>
      </w:r>
      <w:r w:rsidR="00DE1404" w:rsidRPr="009A76A2">
        <w:rPr>
          <w:rFonts w:eastAsia="Times New Roman" w:cs="Arial"/>
          <w:color w:val="000000"/>
          <w:sz w:val="18"/>
          <w:szCs w:val="18"/>
        </w:rPr>
        <w:t>CC</w:t>
      </w:r>
      <w:r w:rsidRPr="009A76A2">
        <w:rPr>
          <w:rFonts w:eastAsia="Times New Roman" w:cs="Arial"/>
          <w:color w:val="000000"/>
          <w:sz w:val="18"/>
          <w:szCs w:val="18"/>
        </w:rPr>
        <w:t>, 2005-2009</w:t>
      </w:r>
    </w:p>
    <w:p w14:paraId="6D3846E9" w14:textId="0B96E503" w:rsidR="00DD438F" w:rsidRPr="009A76A2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553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>91, 17.1), Eleanor Kelly, Colorado College, 1999-2003</w:t>
      </w:r>
    </w:p>
    <w:p w14:paraId="230558A0" w14:textId="3CFB9FA7" w:rsidR="00DD438F" w:rsidRPr="009A76A2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552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>102, 15.2), Becky Luetjen, Colorado College, 2008-2012</w:t>
      </w:r>
    </w:p>
    <w:p w14:paraId="1F25AEE5" w14:textId="5E1E2382" w:rsidR="00DD438F" w:rsidRPr="009A76A2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548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 xml:space="preserve">127, 12.2), Lauren Oosdyke, </w:t>
      </w:r>
      <w:r w:rsidR="00DE1404" w:rsidRPr="009A76A2">
        <w:rPr>
          <w:rFonts w:eastAsia="Times New Roman" w:cs="Arial"/>
          <w:color w:val="000000"/>
          <w:sz w:val="18"/>
          <w:szCs w:val="18"/>
        </w:rPr>
        <w:t>CC</w:t>
      </w:r>
      <w:r w:rsidRPr="009A76A2">
        <w:rPr>
          <w:rFonts w:eastAsia="Times New Roman" w:cs="Arial"/>
          <w:color w:val="000000"/>
          <w:sz w:val="18"/>
          <w:szCs w:val="18"/>
        </w:rPr>
        <w:t>, 2008-2013</w:t>
      </w:r>
    </w:p>
    <w:p w14:paraId="03B34696" w14:textId="08C0EDC0" w:rsidR="00DD438F" w:rsidRPr="009A76A2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547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>123, 12.6), Sam Martin, Colorado State, 2010-2014</w:t>
      </w:r>
    </w:p>
    <w:p w14:paraId="01718E14" w14:textId="392314B9" w:rsidR="00401D2E" w:rsidRPr="009A76A2" w:rsidRDefault="00401D2E" w:rsidP="00401D2E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538 (13</w:t>
      </w:r>
      <w:r w:rsidR="00315F99" w:rsidRPr="009A76A2">
        <w:rPr>
          <w:rFonts w:eastAsia="Times New Roman" w:cs="Arial"/>
          <w:color w:val="000000"/>
          <w:sz w:val="18"/>
          <w:szCs w:val="18"/>
        </w:rPr>
        <w:t>7</w:t>
      </w:r>
      <w:r w:rsidRPr="009A76A2">
        <w:rPr>
          <w:rFonts w:eastAsia="Times New Roman" w:cs="Arial"/>
          <w:color w:val="000000"/>
          <w:sz w:val="18"/>
          <w:szCs w:val="18"/>
        </w:rPr>
        <w:t>, 11.</w:t>
      </w:r>
      <w:r w:rsidR="00315F99" w:rsidRPr="009A76A2">
        <w:rPr>
          <w:rFonts w:eastAsia="Times New Roman" w:cs="Arial"/>
          <w:color w:val="000000"/>
          <w:sz w:val="18"/>
          <w:szCs w:val="18"/>
        </w:rPr>
        <w:t>2</w:t>
      </w:r>
      <w:r w:rsidRPr="009A76A2">
        <w:rPr>
          <w:rFonts w:eastAsia="Times New Roman" w:cs="Arial"/>
          <w:color w:val="000000"/>
          <w:sz w:val="18"/>
          <w:szCs w:val="18"/>
        </w:rPr>
        <w:t>), Frida Formann, Colorado, 2020-</w:t>
      </w:r>
      <w:r w:rsidR="009A76A2" w:rsidRPr="009A76A2">
        <w:rPr>
          <w:rFonts w:eastAsia="Times New Roman" w:cs="Arial"/>
          <w:color w:val="000000"/>
          <w:sz w:val="18"/>
          <w:szCs w:val="18"/>
        </w:rPr>
        <w:t>2025</w:t>
      </w:r>
    </w:p>
    <w:p w14:paraId="0FA78F3C" w14:textId="449D9513" w:rsidR="00DD438F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531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3, 13.5), Kaelin Immel, Air Force, 2017-2021</w:t>
      </w:r>
    </w:p>
    <w:p w14:paraId="1CEBF05B" w14:textId="35CF644E" w:rsidR="00C273E7" w:rsidRPr="00C24C0E" w:rsidRDefault="00C273E7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>
        <w:rPr>
          <w:rFonts w:eastAsia="Times New Roman" w:cs="Arial"/>
          <w:color w:val="000000"/>
          <w:sz w:val="18"/>
          <w:szCs w:val="18"/>
        </w:rPr>
        <w:t>1,524 (</w:t>
      </w:r>
      <w:r w:rsidR="00506806">
        <w:rPr>
          <w:rFonts w:eastAsia="Times New Roman" w:cs="Arial"/>
          <w:color w:val="000000"/>
          <w:sz w:val="18"/>
          <w:szCs w:val="18"/>
        </w:rPr>
        <w:t>112</w:t>
      </w:r>
      <w:r>
        <w:rPr>
          <w:rFonts w:eastAsia="Times New Roman" w:cs="Arial"/>
          <w:color w:val="000000"/>
          <w:sz w:val="18"/>
          <w:szCs w:val="18"/>
        </w:rPr>
        <w:t xml:space="preserve">, </w:t>
      </w:r>
      <w:r w:rsidR="001909B9">
        <w:rPr>
          <w:rFonts w:eastAsia="Times New Roman" w:cs="Arial"/>
          <w:color w:val="000000"/>
          <w:sz w:val="18"/>
          <w:szCs w:val="18"/>
        </w:rPr>
        <w:t>13.6</w:t>
      </w:r>
      <w:r>
        <w:rPr>
          <w:rFonts w:eastAsia="Times New Roman" w:cs="Arial"/>
          <w:color w:val="000000"/>
          <w:sz w:val="18"/>
          <w:szCs w:val="18"/>
        </w:rPr>
        <w:t>), Heather Holter, Denver, 1989-1993</w:t>
      </w:r>
    </w:p>
    <w:p w14:paraId="2A2EA0C1" w14:textId="27EC9BB6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516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24, 12.2), Tuileisu Anderson, CSU Pueblo, 2014-2018</w:t>
      </w:r>
    </w:p>
    <w:p w14:paraId="59D9C92E" w14:textId="66A7F1FF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507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6, 13</w:t>
      </w:r>
      <w:r w:rsidR="00C20694" w:rsidRPr="00C24C0E">
        <w:rPr>
          <w:rFonts w:eastAsia="Times New Roman" w:cs="Arial"/>
          <w:color w:val="000000"/>
          <w:sz w:val="18"/>
          <w:szCs w:val="18"/>
        </w:rPr>
        <w:t>.0</w:t>
      </w:r>
      <w:r w:rsidRPr="00C24C0E">
        <w:rPr>
          <w:rFonts w:eastAsia="Times New Roman" w:cs="Arial"/>
          <w:color w:val="000000"/>
          <w:sz w:val="18"/>
          <w:szCs w:val="18"/>
        </w:rPr>
        <w:t>), Georgia Ohrdorf, MSU Denver, 2014-2018</w:t>
      </w:r>
    </w:p>
    <w:p w14:paraId="1307C4FA" w14:textId="799E02EB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502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31, 11.5), JaNaiya Davis, CSU Pueblo, 2018-2023</w:t>
      </w:r>
    </w:p>
    <w:p w14:paraId="2C1C6770" w14:textId="429A5158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501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2, 13.4), Erin Carson, Colorado, 1984-1988</w:t>
      </w:r>
    </w:p>
    <w:p w14:paraId="4DFB2935" w14:textId="67FD1ADC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491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2, 13.3), Jaime White, Colorado Mesa, 1998</w:t>
      </w:r>
    </w:p>
    <w:p w14:paraId="459481C3" w14:textId="33C85316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484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07, 13.9), Christina Whitelaw,</w:t>
      </w:r>
      <w:r w:rsidR="00DE1404">
        <w:rPr>
          <w:rFonts w:eastAsia="Times New Roman" w:cs="Arial"/>
          <w:color w:val="000000"/>
          <w:sz w:val="18"/>
          <w:szCs w:val="18"/>
        </w:rPr>
        <w:t xml:space="preserve"> </w:t>
      </w:r>
      <w:r w:rsidRPr="00C24C0E">
        <w:rPr>
          <w:rFonts w:eastAsia="Times New Roman" w:cs="Arial"/>
          <w:color w:val="000000"/>
          <w:sz w:val="18"/>
          <w:szCs w:val="18"/>
        </w:rPr>
        <w:t>Christian, 2010-2015</w:t>
      </w:r>
    </w:p>
    <w:p w14:paraId="54C34C8C" w14:textId="77777777" w:rsidR="003D69F6" w:rsidRPr="00C24C0E" w:rsidRDefault="003D69F6" w:rsidP="003D69F6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484</w:t>
      </w:r>
      <w:r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6, 12.8), Rachel Espinoza, CSU Pueblo, 2007-2010</w:t>
      </w:r>
    </w:p>
    <w:p w14:paraId="58CCE77D" w14:textId="77777777" w:rsidR="00CA406E" w:rsidRPr="008B46FC" w:rsidRDefault="00CA406E" w:rsidP="008B46FC">
      <w:pPr>
        <w:rPr>
          <w:rFonts w:eastAsia="Times New Roman" w:cs="Arial"/>
          <w:b/>
          <w:bCs/>
          <w:color w:val="000000"/>
          <w:sz w:val="18"/>
          <w:szCs w:val="18"/>
        </w:rPr>
      </w:pPr>
      <w:r w:rsidRPr="008B46FC">
        <w:rPr>
          <w:rFonts w:eastAsia="Times New Roman" w:cs="Arial"/>
          <w:b/>
          <w:bCs/>
          <w:color w:val="000000"/>
          <w:sz w:val="18"/>
          <w:szCs w:val="18"/>
        </w:rPr>
        <w:t>Points (Games, Average), Player, School, Seasons</w:t>
      </w:r>
    </w:p>
    <w:p w14:paraId="0C91FAB9" w14:textId="77777777" w:rsidR="00F52FC9" w:rsidRDefault="00F52FC9" w:rsidP="00F52FC9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F7019">
        <w:rPr>
          <w:rFonts w:eastAsia="Times New Roman" w:cs="Arial"/>
          <w:color w:val="000000"/>
          <w:sz w:val="18"/>
          <w:szCs w:val="18"/>
        </w:rPr>
        <w:t>1,483</w:t>
      </w:r>
      <w:r>
        <w:rPr>
          <w:rFonts w:eastAsia="Times New Roman" w:cs="Arial"/>
          <w:color w:val="000000"/>
          <w:sz w:val="18"/>
          <w:szCs w:val="18"/>
        </w:rPr>
        <w:t xml:space="preserve"> (</w:t>
      </w:r>
      <w:r w:rsidRPr="009F7019">
        <w:rPr>
          <w:rFonts w:eastAsia="Times New Roman" w:cs="Arial"/>
          <w:color w:val="000000"/>
          <w:sz w:val="18"/>
          <w:szCs w:val="18"/>
        </w:rPr>
        <w:t>140, 10.6), Jaylyn Sherrod, Colorado, 2019-2024</w:t>
      </w:r>
    </w:p>
    <w:p w14:paraId="00411FAD" w14:textId="77777777" w:rsidR="009C4555" w:rsidRPr="00C24C0E" w:rsidRDefault="009C4555" w:rsidP="009C4555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477</w:t>
      </w:r>
      <w:r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 xml:space="preserve">122, 12.1), Ashley Augspurger, </w:t>
      </w:r>
      <w:r>
        <w:rPr>
          <w:rFonts w:eastAsia="Times New Roman" w:cs="Arial"/>
          <w:color w:val="000000"/>
          <w:sz w:val="18"/>
          <w:szCs w:val="18"/>
        </w:rPr>
        <w:t>CSU</w:t>
      </w:r>
      <w:r w:rsidRPr="00C24C0E">
        <w:rPr>
          <w:rFonts w:eastAsia="Times New Roman" w:cs="Arial"/>
          <w:color w:val="000000"/>
          <w:sz w:val="18"/>
          <w:szCs w:val="18"/>
        </w:rPr>
        <w:t>, 1999-2003</w:t>
      </w:r>
    </w:p>
    <w:p w14:paraId="50D5C655" w14:textId="65E47CE8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466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2, 13.1), Ashley Gronewoller, Mines, 2002-2006</w:t>
      </w:r>
    </w:p>
    <w:p w14:paraId="3426956E" w14:textId="44D989DC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465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 xml:space="preserve">100, 14.7), Talmai Aguirre, </w:t>
      </w:r>
      <w:r w:rsidR="00DE1404">
        <w:rPr>
          <w:rFonts w:eastAsia="Times New Roman" w:cs="Arial"/>
          <w:color w:val="000000"/>
          <w:sz w:val="18"/>
          <w:szCs w:val="18"/>
        </w:rPr>
        <w:t>CC</w:t>
      </w:r>
      <w:r w:rsidRPr="00C24C0E">
        <w:rPr>
          <w:rFonts w:eastAsia="Times New Roman" w:cs="Arial"/>
          <w:color w:val="000000"/>
          <w:sz w:val="18"/>
          <w:szCs w:val="18"/>
        </w:rPr>
        <w:t>, 2006-2010</w:t>
      </w:r>
    </w:p>
    <w:p w14:paraId="473F5BAD" w14:textId="271FD004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465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4, 12.9), Kelli O'Dwyer, Colorado Mesa, 2001</w:t>
      </w:r>
    </w:p>
    <w:p w14:paraId="64ACD6F5" w14:textId="4E1959A6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464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09, 13.4), Jennie Sauter, UC</w:t>
      </w:r>
      <w:r w:rsidR="00DE1404">
        <w:rPr>
          <w:rFonts w:eastAsia="Times New Roman" w:cs="Arial"/>
          <w:color w:val="000000"/>
          <w:sz w:val="18"/>
          <w:szCs w:val="18"/>
        </w:rPr>
        <w:t>C</w:t>
      </w:r>
      <w:r w:rsidRPr="00C24C0E">
        <w:rPr>
          <w:rFonts w:eastAsia="Times New Roman" w:cs="Arial"/>
          <w:color w:val="000000"/>
          <w:sz w:val="18"/>
          <w:szCs w:val="18"/>
        </w:rPr>
        <w:t>S, 2002-2006</w:t>
      </w:r>
    </w:p>
    <w:p w14:paraId="55BF7069" w14:textId="00BF92F6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463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31, 11.2), Elin Gustavsson, Colorado State, 2013-2017</w:t>
      </w:r>
    </w:p>
    <w:p w14:paraId="2C484C34" w14:textId="4CC78ADD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462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 xml:space="preserve">109, 13.4), Jenny Edgerly, </w:t>
      </w:r>
      <w:r w:rsidR="00DE1404">
        <w:rPr>
          <w:rFonts w:eastAsia="Times New Roman" w:cs="Arial"/>
          <w:color w:val="000000"/>
          <w:sz w:val="18"/>
          <w:szCs w:val="18"/>
        </w:rPr>
        <w:t>UNC</w:t>
      </w:r>
      <w:r w:rsidRPr="00C24C0E">
        <w:rPr>
          <w:rFonts w:eastAsia="Times New Roman" w:cs="Arial"/>
          <w:color w:val="000000"/>
          <w:sz w:val="18"/>
          <w:szCs w:val="18"/>
        </w:rPr>
        <w:t>, 1985-1989</w:t>
      </w:r>
    </w:p>
    <w:p w14:paraId="6CA03B7B" w14:textId="5CDA3287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459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 xml:space="preserve">110, 13.3), Mischelle Brown, Regis, 1983-1987 </w:t>
      </w:r>
    </w:p>
    <w:p w14:paraId="5A16E0A8" w14:textId="2F45E928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458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22, 12</w:t>
      </w:r>
      <w:r w:rsidR="00B600AF" w:rsidRPr="00C24C0E">
        <w:rPr>
          <w:rFonts w:eastAsia="Times New Roman" w:cs="Arial"/>
          <w:color w:val="000000"/>
          <w:sz w:val="18"/>
          <w:szCs w:val="18"/>
        </w:rPr>
        <w:t>.0</w:t>
      </w:r>
      <w:r w:rsidRPr="00C24C0E">
        <w:rPr>
          <w:rFonts w:eastAsia="Times New Roman" w:cs="Arial"/>
          <w:color w:val="000000"/>
          <w:sz w:val="18"/>
          <w:szCs w:val="18"/>
        </w:rPr>
        <w:t xml:space="preserve">), Denise Lopez, Regis, 2003-2007 </w:t>
      </w:r>
    </w:p>
    <w:p w14:paraId="3AB57A5A" w14:textId="4E821BF8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456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31, 11.1), Ellen Nystrom, Colorado State, 2013-2017</w:t>
      </w:r>
    </w:p>
    <w:p w14:paraId="51BF13DC" w14:textId="03A39192" w:rsidR="008C331C" w:rsidRPr="008C331C" w:rsidRDefault="00A467CC" w:rsidP="00A467CC">
      <w:pPr>
        <w:pStyle w:val="ListParagraph"/>
        <w:numPr>
          <w:ilvl w:val="0"/>
          <w:numId w:val="1"/>
        </w:numPr>
        <w:tabs>
          <w:tab w:val="left" w:pos="480"/>
        </w:tabs>
        <w:ind w:left="360"/>
        <w:rPr>
          <w:rFonts w:cs="Arial"/>
          <w:sz w:val="18"/>
          <w:szCs w:val="18"/>
        </w:rPr>
      </w:pPr>
      <w:r>
        <w:rPr>
          <w:rFonts w:cs="Arial"/>
          <w:sz w:val="18"/>
          <w:szCs w:val="18"/>
        </w:rPr>
        <w:t>1,455</w:t>
      </w:r>
      <w:r w:rsidR="008C331C" w:rsidRPr="008C331C">
        <w:rPr>
          <w:rFonts w:cs="Arial"/>
          <w:sz w:val="18"/>
          <w:szCs w:val="18"/>
        </w:rPr>
        <w:t xml:space="preserve"> (111, </w:t>
      </w:r>
      <w:r w:rsidR="006A1F20">
        <w:rPr>
          <w:rFonts w:cs="Arial"/>
          <w:sz w:val="18"/>
          <w:szCs w:val="18"/>
        </w:rPr>
        <w:t>13.1</w:t>
      </w:r>
      <w:r w:rsidR="008C331C" w:rsidRPr="008C331C">
        <w:rPr>
          <w:rFonts w:cs="Arial"/>
          <w:sz w:val="18"/>
          <w:szCs w:val="18"/>
        </w:rPr>
        <w:t>), Michaela Pavlickova, Denver, 1997-2001</w:t>
      </w:r>
    </w:p>
    <w:p w14:paraId="5F23A90F" w14:textId="3FAD4EF4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454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="003E30E7" w:rsidRPr="00C24C0E">
        <w:rPr>
          <w:rFonts w:eastAsia="Times New Roman" w:cs="Arial"/>
          <w:color w:val="000000"/>
          <w:sz w:val="18"/>
          <w:szCs w:val="18"/>
        </w:rPr>
        <w:t>NA, NA</w:t>
      </w:r>
      <w:r w:rsidRPr="00C24C0E">
        <w:rPr>
          <w:rFonts w:eastAsia="Times New Roman" w:cs="Arial"/>
          <w:color w:val="000000"/>
          <w:sz w:val="18"/>
          <w:szCs w:val="18"/>
        </w:rPr>
        <w:t>), Jennine McWilliams, Fort Lewis, 1983-1986</w:t>
      </w:r>
    </w:p>
    <w:p w14:paraId="16EDE596" w14:textId="673F94DC" w:rsidR="0067765C" w:rsidRDefault="0067765C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>
        <w:rPr>
          <w:rFonts w:eastAsia="Times New Roman" w:cs="Arial"/>
          <w:color w:val="000000"/>
          <w:sz w:val="18"/>
          <w:szCs w:val="18"/>
        </w:rPr>
        <w:t>1,453 (</w:t>
      </w:r>
      <w:r w:rsidR="001938BE">
        <w:rPr>
          <w:rFonts w:eastAsia="Times New Roman" w:cs="Arial"/>
          <w:color w:val="000000"/>
          <w:sz w:val="18"/>
          <w:szCs w:val="18"/>
        </w:rPr>
        <w:t>122</w:t>
      </w:r>
      <w:r>
        <w:rPr>
          <w:rFonts w:eastAsia="Times New Roman" w:cs="Arial"/>
          <w:color w:val="000000"/>
          <w:sz w:val="18"/>
          <w:szCs w:val="18"/>
        </w:rPr>
        <w:t xml:space="preserve">, </w:t>
      </w:r>
      <w:r w:rsidR="001938BE">
        <w:rPr>
          <w:rFonts w:eastAsia="Times New Roman" w:cs="Arial"/>
          <w:color w:val="000000"/>
          <w:sz w:val="18"/>
          <w:szCs w:val="18"/>
        </w:rPr>
        <w:t>11.9</w:t>
      </w:r>
      <w:r>
        <w:rPr>
          <w:rFonts w:eastAsia="Times New Roman" w:cs="Arial"/>
          <w:color w:val="000000"/>
          <w:sz w:val="18"/>
          <w:szCs w:val="18"/>
        </w:rPr>
        <w:t>), Lauren Loven, Denver, 2016-2020)</w:t>
      </w:r>
    </w:p>
    <w:p w14:paraId="4B64EAAD" w14:textId="688D7C7E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449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21, 12</w:t>
      </w:r>
      <w:r w:rsidR="003E30E7" w:rsidRPr="00C24C0E">
        <w:rPr>
          <w:rFonts w:eastAsia="Times New Roman" w:cs="Arial"/>
          <w:color w:val="000000"/>
          <w:sz w:val="18"/>
          <w:szCs w:val="18"/>
        </w:rPr>
        <w:t>.</w:t>
      </w:r>
      <w:r w:rsidRPr="00C24C0E">
        <w:rPr>
          <w:rFonts w:eastAsia="Times New Roman" w:cs="Arial"/>
          <w:color w:val="000000"/>
          <w:sz w:val="18"/>
          <w:szCs w:val="18"/>
        </w:rPr>
        <w:t>), Stephanie Lee, Northern Colorado, 2011-2014</w:t>
      </w:r>
    </w:p>
    <w:p w14:paraId="0145E922" w14:textId="2C5ED911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442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81, 17.8), Kelsey Sigl, Colorado Mesa, 2012</w:t>
      </w:r>
    </w:p>
    <w:p w14:paraId="720D6C54" w14:textId="7777B3AC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434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="00495B8B">
        <w:rPr>
          <w:rFonts w:eastAsia="Times New Roman" w:cs="Arial"/>
          <w:color w:val="000000"/>
          <w:sz w:val="18"/>
          <w:szCs w:val="18"/>
        </w:rPr>
        <w:t>NA, NA</w:t>
      </w:r>
      <w:r w:rsidRPr="00C24C0E">
        <w:rPr>
          <w:rFonts w:eastAsia="Times New Roman" w:cs="Arial"/>
          <w:color w:val="000000"/>
          <w:sz w:val="18"/>
          <w:szCs w:val="18"/>
        </w:rPr>
        <w:t>), Debbie Nalty, Colorado College, 1980-1984</w:t>
      </w:r>
    </w:p>
    <w:p w14:paraId="0801CE74" w14:textId="71901872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433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00, 14.3), Pat Swanke, Air Force, 1977-1981</w:t>
      </w:r>
    </w:p>
    <w:p w14:paraId="4859E16D" w14:textId="5D113A7D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429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7, 12.2), Sara Davis, Colorado Christian, 2004-2008</w:t>
      </w:r>
    </w:p>
    <w:p w14:paraId="3B29EFA9" w14:textId="3ABA7DBC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426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94, 15.2), Sherry Vallejos, CSU Pueblo, 1988-1992</w:t>
      </w:r>
    </w:p>
    <w:p w14:paraId="52DBF0CC" w14:textId="1D75A4AF" w:rsidR="00DD438F" w:rsidRPr="009A76A2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</w:t>
      </w:r>
      <w:r w:rsidRPr="009A76A2">
        <w:rPr>
          <w:rFonts w:eastAsia="Times New Roman" w:cs="Arial"/>
          <w:color w:val="000000"/>
          <w:sz w:val="18"/>
          <w:szCs w:val="18"/>
        </w:rPr>
        <w:t>425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 xml:space="preserve">117, 12.2), Erin </w:t>
      </w:r>
      <w:r w:rsidR="00760C4F" w:rsidRPr="009A76A2">
        <w:rPr>
          <w:rFonts w:eastAsia="Times New Roman" w:cs="Arial"/>
          <w:color w:val="000000"/>
          <w:sz w:val="18"/>
          <w:szCs w:val="18"/>
        </w:rPr>
        <w:t>Reichle,</w:t>
      </w:r>
      <w:r w:rsidRPr="009A76A2">
        <w:rPr>
          <w:rFonts w:eastAsia="Times New Roman" w:cs="Arial"/>
          <w:color w:val="000000"/>
          <w:sz w:val="18"/>
          <w:szCs w:val="18"/>
        </w:rPr>
        <w:t xml:space="preserve"> Colorado Mesa, 2017</w:t>
      </w:r>
    </w:p>
    <w:p w14:paraId="1857AB62" w14:textId="0E587AE2" w:rsidR="0018336E" w:rsidRPr="009A76A2" w:rsidRDefault="0018336E" w:rsidP="0018336E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</w:t>
      </w:r>
      <w:r w:rsidR="0024639C" w:rsidRPr="009A76A2">
        <w:rPr>
          <w:rFonts w:eastAsia="Times New Roman" w:cs="Arial"/>
          <w:color w:val="000000"/>
          <w:sz w:val="18"/>
          <w:szCs w:val="18"/>
        </w:rPr>
        <w:t>422</w:t>
      </w:r>
      <w:r w:rsidRPr="009A76A2">
        <w:rPr>
          <w:rFonts w:eastAsia="Times New Roman" w:cs="Arial"/>
          <w:color w:val="000000"/>
          <w:sz w:val="18"/>
          <w:szCs w:val="18"/>
        </w:rPr>
        <w:t xml:space="preserve"> (11</w:t>
      </w:r>
      <w:r w:rsidR="0024639C" w:rsidRPr="009A76A2">
        <w:rPr>
          <w:rFonts w:eastAsia="Times New Roman" w:cs="Arial"/>
          <w:color w:val="000000"/>
          <w:sz w:val="18"/>
          <w:szCs w:val="18"/>
        </w:rPr>
        <w:t>7</w:t>
      </w:r>
      <w:r w:rsidRPr="009A76A2">
        <w:rPr>
          <w:rFonts w:eastAsia="Times New Roman" w:cs="Arial"/>
          <w:color w:val="000000"/>
          <w:sz w:val="18"/>
          <w:szCs w:val="18"/>
        </w:rPr>
        <w:t>, 12.2), Athena Saragoza, Regis, 2021-</w:t>
      </w:r>
      <w:r w:rsidR="009A76A2" w:rsidRPr="009A76A2">
        <w:rPr>
          <w:rFonts w:eastAsia="Times New Roman" w:cs="Arial"/>
          <w:color w:val="000000"/>
          <w:sz w:val="18"/>
          <w:szCs w:val="18"/>
        </w:rPr>
        <w:t>2025</w:t>
      </w:r>
    </w:p>
    <w:p w14:paraId="5AB1AA1C" w14:textId="172E9D42" w:rsidR="00DD438F" w:rsidRPr="009A76A2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414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>123, 11.5), Angie Charchalis, Mines, 2008-2013</w:t>
      </w:r>
    </w:p>
    <w:p w14:paraId="6CD7D281" w14:textId="1069EF59" w:rsidR="00DD438F" w:rsidRPr="009A76A2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409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 xml:space="preserve">112, 12.6), Shelley Lindstrom, </w:t>
      </w:r>
      <w:r w:rsidR="00DE1404" w:rsidRPr="009A76A2">
        <w:rPr>
          <w:rFonts w:eastAsia="Times New Roman" w:cs="Arial"/>
          <w:color w:val="000000"/>
          <w:sz w:val="18"/>
          <w:szCs w:val="18"/>
        </w:rPr>
        <w:t>UNC</w:t>
      </w:r>
      <w:r w:rsidRPr="009A76A2">
        <w:rPr>
          <w:rFonts w:eastAsia="Times New Roman" w:cs="Arial"/>
          <w:color w:val="000000"/>
          <w:sz w:val="18"/>
          <w:szCs w:val="18"/>
        </w:rPr>
        <w:t>, 1988-1992</w:t>
      </w:r>
    </w:p>
    <w:p w14:paraId="2F824234" w14:textId="08C16AFD" w:rsidR="0067765C" w:rsidRPr="009A76A2" w:rsidRDefault="0067765C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</w:t>
      </w:r>
      <w:r w:rsidR="00C51FD9" w:rsidRPr="009A76A2">
        <w:rPr>
          <w:rFonts w:eastAsia="Times New Roman" w:cs="Arial"/>
          <w:color w:val="000000"/>
          <w:sz w:val="18"/>
          <w:szCs w:val="18"/>
        </w:rPr>
        <w:t>408 (</w:t>
      </w:r>
      <w:r w:rsidR="00B23029" w:rsidRPr="009A76A2">
        <w:rPr>
          <w:rFonts w:eastAsia="Times New Roman" w:cs="Arial"/>
          <w:color w:val="000000"/>
          <w:sz w:val="18"/>
          <w:szCs w:val="18"/>
        </w:rPr>
        <w:t>116</w:t>
      </w:r>
      <w:r w:rsidR="00C51FD9" w:rsidRPr="009A76A2">
        <w:rPr>
          <w:rFonts w:eastAsia="Times New Roman" w:cs="Arial"/>
          <w:color w:val="000000"/>
          <w:sz w:val="18"/>
          <w:szCs w:val="18"/>
        </w:rPr>
        <w:t xml:space="preserve">, </w:t>
      </w:r>
      <w:r w:rsidR="00632A70" w:rsidRPr="009A76A2">
        <w:rPr>
          <w:rFonts w:eastAsia="Times New Roman" w:cs="Arial"/>
          <w:color w:val="000000"/>
          <w:sz w:val="18"/>
          <w:szCs w:val="18"/>
        </w:rPr>
        <w:t>12.1</w:t>
      </w:r>
      <w:r w:rsidR="00C51FD9" w:rsidRPr="009A76A2">
        <w:rPr>
          <w:rFonts w:eastAsia="Times New Roman" w:cs="Arial"/>
          <w:color w:val="000000"/>
          <w:sz w:val="18"/>
          <w:szCs w:val="18"/>
        </w:rPr>
        <w:t>), Madison Nelson, Denver, 2016-2020</w:t>
      </w:r>
    </w:p>
    <w:p w14:paraId="2EB39301" w14:textId="27B395B0" w:rsidR="00DD438F" w:rsidRPr="009A76A2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403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>116, 12.1), Emily Dalton, Colorado Mines, 2006-2010</w:t>
      </w:r>
    </w:p>
    <w:p w14:paraId="3A1B55D2" w14:textId="06949F3E" w:rsidR="00DD438F" w:rsidRPr="009A76A2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399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>123, 11.4), Jenny Roulier, Colorado, 1998-2002</w:t>
      </w:r>
    </w:p>
    <w:p w14:paraId="45B82591" w14:textId="3853CB62" w:rsidR="00DD438F" w:rsidRPr="009A76A2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397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>131, 10.7), Angie Gorton, Colorado State, 1998-2002</w:t>
      </w:r>
    </w:p>
    <w:p w14:paraId="44860211" w14:textId="152C7397" w:rsidR="00DD438F" w:rsidRPr="009A76A2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394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>130, 10.7), Heather Haanen, Colorado State, 1997-2001</w:t>
      </w:r>
    </w:p>
    <w:p w14:paraId="640A3092" w14:textId="7345B3C6" w:rsidR="00DD438F" w:rsidRPr="009A76A2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386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>119, 11.6), Raimee Beck, Air Force, 2007-2011</w:t>
      </w:r>
    </w:p>
    <w:p w14:paraId="75F64E8A" w14:textId="53990A0F" w:rsidR="00DD438F" w:rsidRPr="009A76A2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386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>123, 11.3), Mandy Nightingale, Colorado, 1998-2002</w:t>
      </w:r>
    </w:p>
    <w:p w14:paraId="05300DDB" w14:textId="45615A33" w:rsidR="00DD438F" w:rsidRPr="009A76A2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383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>109, 12.7), Holly Roberts, MSU Denver, 1989-1993</w:t>
      </w:r>
    </w:p>
    <w:p w14:paraId="1F9038A4" w14:textId="78DAD212" w:rsidR="00DD438F" w:rsidRPr="009A76A2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376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>93, 14.8), Diane Hiemstra, Colorado, 1981-1984</w:t>
      </w:r>
    </w:p>
    <w:p w14:paraId="7AD9BA40" w14:textId="61F4046C" w:rsidR="00DD438F" w:rsidRPr="009A76A2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374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>96, 14.3), Molly Rohrer, CSU Pueblo, 2015-2018</w:t>
      </w:r>
    </w:p>
    <w:p w14:paraId="179723EA" w14:textId="6519FBA9" w:rsidR="00A1281D" w:rsidRPr="009A76A2" w:rsidRDefault="00A1281D" w:rsidP="00A1281D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374 (115, 11.95) Maison White, UCCS, 2021-</w:t>
      </w:r>
      <w:r w:rsidR="009A76A2" w:rsidRPr="009A76A2">
        <w:rPr>
          <w:rFonts w:eastAsia="Times New Roman" w:cs="Arial"/>
          <w:color w:val="000000"/>
          <w:sz w:val="18"/>
          <w:szCs w:val="18"/>
        </w:rPr>
        <w:t>2025</w:t>
      </w:r>
    </w:p>
    <w:p w14:paraId="0DCB1ED1" w14:textId="532069AC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373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9, 11.5), Jaelynn Smith, MSU Denver, 2015-2019</w:t>
      </w:r>
    </w:p>
    <w:p w14:paraId="4469EB40" w14:textId="3DE706AB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368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27, 10.8), Katie Mackey, Fort Lewis, 2006-2010</w:t>
      </w:r>
    </w:p>
    <w:p w14:paraId="2E72E05A" w14:textId="51526148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367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89, 15.4), Pam Wilson, Colorado College, 1988-1992</w:t>
      </w:r>
    </w:p>
    <w:p w14:paraId="081597F8" w14:textId="7F4C280C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367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3, 12.1), Annette Smith, CSU Pueblo, 1988-1992</w:t>
      </w:r>
    </w:p>
    <w:p w14:paraId="3F73AC35" w14:textId="24D07910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361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 xml:space="preserve">88, 15.5), McKenzee Gertz, </w:t>
      </w:r>
      <w:r w:rsidR="00DE1404">
        <w:rPr>
          <w:rFonts w:eastAsia="Times New Roman" w:cs="Arial"/>
          <w:color w:val="000000"/>
          <w:sz w:val="18"/>
          <w:szCs w:val="18"/>
        </w:rPr>
        <w:t>CC</w:t>
      </w:r>
      <w:r w:rsidRPr="00C24C0E">
        <w:rPr>
          <w:rFonts w:eastAsia="Times New Roman" w:cs="Arial"/>
          <w:color w:val="000000"/>
          <w:sz w:val="18"/>
          <w:szCs w:val="18"/>
        </w:rPr>
        <w:t>, 2017-2021</w:t>
      </w:r>
    </w:p>
    <w:p w14:paraId="53A2400C" w14:textId="48EE74C8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359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 xml:space="preserve">121, 11.2), Savannah Scott, </w:t>
      </w:r>
      <w:r w:rsidR="00DE1404">
        <w:rPr>
          <w:rFonts w:eastAsia="Times New Roman" w:cs="Arial"/>
          <w:color w:val="000000"/>
          <w:sz w:val="18"/>
          <w:szCs w:val="18"/>
        </w:rPr>
        <w:t>UNC</w:t>
      </w:r>
      <w:r w:rsidRPr="00C24C0E">
        <w:rPr>
          <w:rFonts w:eastAsia="Times New Roman" w:cs="Arial"/>
          <w:color w:val="000000"/>
          <w:sz w:val="18"/>
          <w:szCs w:val="18"/>
        </w:rPr>
        <w:t>, 2014-2018</w:t>
      </w:r>
    </w:p>
    <w:p w14:paraId="1280018D" w14:textId="31666469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356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3, 12</w:t>
      </w:r>
      <w:r w:rsidR="003E30E7" w:rsidRPr="00C24C0E">
        <w:rPr>
          <w:rFonts w:eastAsia="Times New Roman" w:cs="Arial"/>
          <w:color w:val="000000"/>
          <w:sz w:val="18"/>
          <w:szCs w:val="18"/>
        </w:rPr>
        <w:t>.0</w:t>
      </w:r>
      <w:r w:rsidRPr="00C24C0E">
        <w:rPr>
          <w:rFonts w:eastAsia="Times New Roman" w:cs="Arial"/>
          <w:color w:val="000000"/>
          <w:sz w:val="18"/>
          <w:szCs w:val="18"/>
        </w:rPr>
        <w:t>), Janie Schieffelin, Colorado State, 1978-1982</w:t>
      </w:r>
    </w:p>
    <w:p w14:paraId="53C834FF" w14:textId="2F33427F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353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05, 12.9), Diane Worner, Northern Colorado, 1980-1984</w:t>
      </w:r>
    </w:p>
    <w:p w14:paraId="42A5EC02" w14:textId="555CA08B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352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07, 12.6), Jaylyn Duran, Colorado Mesa, 2018</w:t>
      </w:r>
    </w:p>
    <w:p w14:paraId="725BEC9A" w14:textId="40EEE94A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349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="003E30E7" w:rsidRPr="00C24C0E">
        <w:rPr>
          <w:rFonts w:eastAsia="Times New Roman" w:cs="Arial"/>
          <w:color w:val="000000"/>
          <w:sz w:val="18"/>
          <w:szCs w:val="18"/>
        </w:rPr>
        <w:t>NA, NA</w:t>
      </w:r>
      <w:r w:rsidRPr="00C24C0E">
        <w:rPr>
          <w:rFonts w:eastAsia="Times New Roman" w:cs="Arial"/>
          <w:color w:val="000000"/>
          <w:sz w:val="18"/>
          <w:szCs w:val="18"/>
        </w:rPr>
        <w:t>), Kelly Hadley, Colorado Mines, 1983-1987</w:t>
      </w:r>
    </w:p>
    <w:p w14:paraId="4B90D504" w14:textId="356AE800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347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5, 11.7), Natalie Rogers, Colorado Mesa, 2003</w:t>
      </w:r>
    </w:p>
    <w:p w14:paraId="140C410E" w14:textId="0BEC0547" w:rsidR="00C51FD9" w:rsidRDefault="00C51FD9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>
        <w:rPr>
          <w:rFonts w:eastAsia="Times New Roman" w:cs="Arial"/>
          <w:color w:val="000000"/>
          <w:sz w:val="18"/>
          <w:szCs w:val="18"/>
        </w:rPr>
        <w:t>1,341 (</w:t>
      </w:r>
      <w:r w:rsidR="00B32592">
        <w:rPr>
          <w:rFonts w:eastAsia="Times New Roman" w:cs="Arial"/>
          <w:color w:val="000000"/>
          <w:sz w:val="18"/>
          <w:szCs w:val="18"/>
        </w:rPr>
        <w:t>113</w:t>
      </w:r>
      <w:r>
        <w:rPr>
          <w:rFonts w:eastAsia="Times New Roman" w:cs="Arial"/>
          <w:color w:val="000000"/>
          <w:sz w:val="18"/>
          <w:szCs w:val="18"/>
        </w:rPr>
        <w:t xml:space="preserve">, </w:t>
      </w:r>
      <w:r w:rsidR="00AD0BC7">
        <w:rPr>
          <w:rFonts w:eastAsia="Times New Roman" w:cs="Arial"/>
          <w:color w:val="000000"/>
          <w:sz w:val="18"/>
          <w:szCs w:val="18"/>
        </w:rPr>
        <w:t>11.9</w:t>
      </w:r>
      <w:r>
        <w:rPr>
          <w:rFonts w:eastAsia="Times New Roman" w:cs="Arial"/>
          <w:color w:val="000000"/>
          <w:sz w:val="18"/>
          <w:szCs w:val="18"/>
        </w:rPr>
        <w:t>), Cindy Quincy, Denver</w:t>
      </w:r>
      <w:r w:rsidR="000C0A87">
        <w:rPr>
          <w:rFonts w:eastAsia="Times New Roman" w:cs="Arial"/>
          <w:color w:val="000000"/>
          <w:sz w:val="18"/>
          <w:szCs w:val="18"/>
        </w:rPr>
        <w:t>, 1986-1990</w:t>
      </w:r>
    </w:p>
    <w:p w14:paraId="0E48EB13" w14:textId="0355F7B3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335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05, 12.7), Karen Hosek-Kreuzer,</w:t>
      </w:r>
      <w:r w:rsidR="009F7019">
        <w:rPr>
          <w:rFonts w:eastAsia="Times New Roman" w:cs="Arial"/>
          <w:color w:val="000000"/>
          <w:sz w:val="18"/>
          <w:szCs w:val="18"/>
        </w:rPr>
        <w:t xml:space="preserve"> </w:t>
      </w:r>
      <w:r w:rsidR="00DE1404">
        <w:rPr>
          <w:rFonts w:eastAsia="Times New Roman" w:cs="Arial"/>
          <w:color w:val="000000"/>
          <w:sz w:val="18"/>
          <w:szCs w:val="18"/>
        </w:rPr>
        <w:t>CSU</w:t>
      </w:r>
      <w:r w:rsidRPr="00C24C0E">
        <w:rPr>
          <w:rFonts w:eastAsia="Times New Roman" w:cs="Arial"/>
          <w:color w:val="000000"/>
          <w:sz w:val="18"/>
          <w:szCs w:val="18"/>
        </w:rPr>
        <w:t>, 1981-1,985</w:t>
      </w:r>
    </w:p>
    <w:p w14:paraId="1E6EEB9B" w14:textId="1BAC4478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335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09, 12.2), B. J. McNeally, UC</w:t>
      </w:r>
      <w:r w:rsidR="00DE1404">
        <w:rPr>
          <w:rFonts w:eastAsia="Times New Roman" w:cs="Arial"/>
          <w:color w:val="000000"/>
          <w:sz w:val="18"/>
          <w:szCs w:val="18"/>
        </w:rPr>
        <w:t>C</w:t>
      </w:r>
      <w:r w:rsidRPr="00C24C0E">
        <w:rPr>
          <w:rFonts w:eastAsia="Times New Roman" w:cs="Arial"/>
          <w:color w:val="000000"/>
          <w:sz w:val="18"/>
          <w:szCs w:val="18"/>
        </w:rPr>
        <w:t>S, 2000-2004</w:t>
      </w:r>
    </w:p>
    <w:p w14:paraId="20515986" w14:textId="2B5ED047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333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01, 13.2), Pam DeCosta, Colorado Mesa, 1985</w:t>
      </w:r>
    </w:p>
    <w:p w14:paraId="6BE436B4" w14:textId="285A3E46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333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5, 11.6), Jean Raikes, Colorado, 1976-1980</w:t>
      </w:r>
    </w:p>
    <w:p w14:paraId="2D138D1B" w14:textId="7542A99B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320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99, 13.3), Paige Whitney, Colorado College, 2004-2008</w:t>
      </w:r>
    </w:p>
    <w:p w14:paraId="62190612" w14:textId="33861E6E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317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08, 12.2), Bonnie Brewster, Colorado Mesa, 1984</w:t>
      </w:r>
    </w:p>
    <w:p w14:paraId="750AC264" w14:textId="26D9FC32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317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7, 11.3), Sandy Bean, Colorado, 1978-1982</w:t>
      </w:r>
    </w:p>
    <w:p w14:paraId="38D07F13" w14:textId="6586A7A7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314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02, 12.9), Amanda Williams, Air Force, 1984-1988</w:t>
      </w:r>
    </w:p>
    <w:p w14:paraId="31A7C269" w14:textId="53150A25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314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 xml:space="preserve">107, 12.3), Daniella </w:t>
      </w:r>
      <w:r w:rsidR="009F7019" w:rsidRPr="00C24C0E">
        <w:rPr>
          <w:rFonts w:eastAsia="Times New Roman" w:cs="Arial"/>
          <w:color w:val="000000"/>
          <w:sz w:val="18"/>
          <w:szCs w:val="18"/>
        </w:rPr>
        <w:t>Turner,</w:t>
      </w:r>
      <w:r w:rsidRPr="00C24C0E">
        <w:rPr>
          <w:rFonts w:eastAsia="Times New Roman" w:cs="Arial"/>
          <w:color w:val="000000"/>
          <w:sz w:val="18"/>
          <w:szCs w:val="18"/>
        </w:rPr>
        <w:t xml:space="preserve"> Colorado Mesa, 2021</w:t>
      </w:r>
    </w:p>
    <w:p w14:paraId="0BDA0D11" w14:textId="656629EE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309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21, 10.8), Courtney Stoermer, No. Colorado, 2007-2011</w:t>
      </w:r>
    </w:p>
    <w:p w14:paraId="4733ED43" w14:textId="530D1B24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308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 xml:space="preserve">111, 11.8), Corinne Deters, Regis, 1989-1993 </w:t>
      </w:r>
    </w:p>
    <w:p w14:paraId="2E220400" w14:textId="2C4C4CE8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308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31, 10</w:t>
      </w:r>
      <w:r w:rsidR="003E30E7" w:rsidRPr="00C24C0E">
        <w:rPr>
          <w:rFonts w:eastAsia="Times New Roman" w:cs="Arial"/>
          <w:color w:val="000000"/>
          <w:sz w:val="18"/>
          <w:szCs w:val="18"/>
        </w:rPr>
        <w:t>.0</w:t>
      </w:r>
      <w:r w:rsidRPr="00C24C0E">
        <w:rPr>
          <w:rFonts w:eastAsia="Times New Roman" w:cs="Arial"/>
          <w:color w:val="000000"/>
          <w:sz w:val="18"/>
          <w:szCs w:val="18"/>
        </w:rPr>
        <w:t>), Dana Schreibvogel, Fort Lewis, 2008-2012</w:t>
      </w:r>
    </w:p>
    <w:p w14:paraId="24C8F00B" w14:textId="5CE6C828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301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4, 11.4), Natasha Molock, MSU Denver, 2001-2005</w:t>
      </w:r>
    </w:p>
    <w:p w14:paraId="4BAD9FF3" w14:textId="49D8776C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301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6, 11.2), Erika Richards, Fort Lewis, .2010-2014</w:t>
      </w:r>
    </w:p>
    <w:p w14:paraId="5EDE11D4" w14:textId="583B1924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290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08, 11.9), Dena Koskovich, Regis, 1995-1999</w:t>
      </w:r>
    </w:p>
    <w:p w14:paraId="085EE915" w14:textId="379D907D" w:rsidR="00DD438F" w:rsidRPr="00C24C0E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288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23, 10.5), Laura Haugen, Fort Lewis, 2006-2010</w:t>
      </w:r>
    </w:p>
    <w:p w14:paraId="3501D26D" w14:textId="10585E52" w:rsidR="008C684C" w:rsidRPr="009A76A2" w:rsidRDefault="008C684C" w:rsidP="008C684C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285 (114, 11.3), Madison Smith, Air Force, 2021-</w:t>
      </w:r>
      <w:r w:rsidR="009A76A2" w:rsidRPr="009A76A2">
        <w:rPr>
          <w:rFonts w:eastAsia="Times New Roman" w:cs="Arial"/>
          <w:color w:val="000000"/>
          <w:sz w:val="18"/>
          <w:szCs w:val="18"/>
        </w:rPr>
        <w:t>2025</w:t>
      </w:r>
    </w:p>
    <w:p w14:paraId="3C206FCB" w14:textId="1271A869" w:rsidR="00DD438F" w:rsidRPr="009A76A2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285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>119, 10.8), Alexis Robinson, Colorado, 2015-2019</w:t>
      </w:r>
    </w:p>
    <w:p w14:paraId="436D9C2F" w14:textId="69549F23" w:rsidR="00DD438F" w:rsidRPr="009A76A2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276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>116, 11</w:t>
      </w:r>
      <w:r w:rsidR="003E30E7" w:rsidRPr="009A76A2">
        <w:rPr>
          <w:rFonts w:eastAsia="Times New Roman" w:cs="Arial"/>
          <w:color w:val="000000"/>
          <w:sz w:val="18"/>
          <w:szCs w:val="18"/>
        </w:rPr>
        <w:t>.0</w:t>
      </w:r>
      <w:r w:rsidRPr="009A76A2">
        <w:rPr>
          <w:rFonts w:eastAsia="Times New Roman" w:cs="Arial"/>
          <w:color w:val="000000"/>
          <w:sz w:val="18"/>
          <w:szCs w:val="18"/>
        </w:rPr>
        <w:t>), Mandy Miller, Colorado Mesa, 1998</w:t>
      </w:r>
    </w:p>
    <w:p w14:paraId="5F0D7DF4" w14:textId="7359EBBB" w:rsidR="00DD438F" w:rsidRPr="009A76A2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273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 xml:space="preserve">103, 12.4), Whitney Jacob, Regis, 2017-2021 </w:t>
      </w:r>
    </w:p>
    <w:p w14:paraId="23A5F367" w14:textId="5757D415" w:rsidR="00DD438F" w:rsidRPr="009A76A2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273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>111, 11.5), Brecca Gaffney, Colorado Mines, 2006-2011</w:t>
      </w:r>
    </w:p>
    <w:p w14:paraId="30777044" w14:textId="6AEDD9F9" w:rsidR="00DD438F" w:rsidRPr="009A76A2" w:rsidRDefault="00DD438F" w:rsidP="00DE140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272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>122, 10.4), Britt Hartshorn, Colorado, 1998-2002</w:t>
      </w:r>
    </w:p>
    <w:p w14:paraId="76AEF8E4" w14:textId="67ECD0EE" w:rsidR="00EF35CB" w:rsidRPr="009A76A2" w:rsidRDefault="00EF35CB" w:rsidP="00EF35CB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266 (92, 13.8), Kiiyani Anitielu, Adams State, 2023-</w:t>
      </w:r>
      <w:r w:rsidR="009A76A2" w:rsidRPr="009A76A2">
        <w:rPr>
          <w:rFonts w:eastAsia="Times New Roman" w:cs="Arial"/>
          <w:color w:val="000000"/>
          <w:sz w:val="18"/>
          <w:szCs w:val="18"/>
        </w:rPr>
        <w:t>2025</w:t>
      </w:r>
    </w:p>
    <w:p w14:paraId="4257C429" w14:textId="77777777" w:rsidR="003D69F6" w:rsidRPr="00C24C0E" w:rsidRDefault="003D69F6" w:rsidP="003D69F6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265</w:t>
      </w:r>
      <w:r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8, 10.7), Emily Hartegan, MSU Denver, 2014-2019</w:t>
      </w:r>
    </w:p>
    <w:p w14:paraId="69A74806" w14:textId="77777777" w:rsidR="008D2B98" w:rsidRPr="00424FDC" w:rsidRDefault="008D2B98" w:rsidP="00B928E0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  <w:sectPr w:rsidR="008D2B98" w:rsidRPr="00424FDC" w:rsidSect="00F35576">
          <w:type w:val="continuous"/>
          <w:pgSz w:w="12240" w:h="15840"/>
          <w:pgMar w:top="240" w:right="480" w:bottom="240" w:left="480" w:header="720" w:footer="720" w:gutter="0"/>
          <w:cols w:num="2" w:space="240"/>
          <w:docGrid w:linePitch="360"/>
        </w:sectPr>
      </w:pPr>
    </w:p>
    <w:p w14:paraId="360BEE4F" w14:textId="34AC5EE3" w:rsidR="008D2B98" w:rsidRPr="00835F18" w:rsidRDefault="008D2B98" w:rsidP="00835F18">
      <w:pPr>
        <w:jc w:val="center"/>
        <w:rPr>
          <w:rFonts w:cs="Arial"/>
          <w:b/>
          <w:bCs/>
          <w:sz w:val="24"/>
        </w:rPr>
      </w:pPr>
      <w:r w:rsidRPr="00835F18">
        <w:rPr>
          <w:rFonts w:cs="Arial"/>
          <w:b/>
          <w:bCs/>
          <w:sz w:val="24"/>
        </w:rPr>
        <w:lastRenderedPageBreak/>
        <w:t>State of Colorado Collegiate Women’s Basketball 1,000 point Scorers</w:t>
      </w:r>
    </w:p>
    <w:p w14:paraId="4261D3A5" w14:textId="77777777" w:rsidR="008D2B98" w:rsidRPr="00E546EA" w:rsidRDefault="008D2B98" w:rsidP="00B928E0">
      <w:pPr>
        <w:rPr>
          <w:rFonts w:ascii="Arial" w:eastAsia="Times New Roman" w:hAnsi="Arial" w:cs="Arial"/>
          <w:b/>
          <w:bCs/>
          <w:color w:val="000000"/>
          <w:sz w:val="6"/>
          <w:szCs w:val="6"/>
        </w:rPr>
      </w:pPr>
    </w:p>
    <w:p w14:paraId="752A9610" w14:textId="77777777" w:rsidR="008D2B98" w:rsidRDefault="008D2B98" w:rsidP="00B928E0">
      <w:pPr>
        <w:rPr>
          <w:rFonts w:ascii="Arial" w:eastAsia="Times New Roman" w:hAnsi="Arial" w:cs="Arial"/>
          <w:b/>
          <w:bCs/>
          <w:color w:val="000000"/>
          <w:sz w:val="20"/>
          <w:szCs w:val="20"/>
        </w:rPr>
        <w:sectPr w:rsidR="008D2B98" w:rsidSect="00F35576">
          <w:type w:val="continuous"/>
          <w:pgSz w:w="12240" w:h="15840"/>
          <w:pgMar w:top="240" w:right="480" w:bottom="240" w:left="480" w:header="720" w:footer="720" w:gutter="0"/>
          <w:cols w:space="240"/>
          <w:docGrid w:linePitch="360"/>
        </w:sectPr>
      </w:pPr>
    </w:p>
    <w:p w14:paraId="2A7761E1" w14:textId="77777777" w:rsidR="00DD438F" w:rsidRPr="00835F18" w:rsidRDefault="00DD438F" w:rsidP="00835F18">
      <w:pPr>
        <w:rPr>
          <w:rFonts w:eastAsia="Times New Roman" w:cs="Arial"/>
          <w:b/>
          <w:bCs/>
          <w:color w:val="000000"/>
          <w:sz w:val="18"/>
          <w:szCs w:val="18"/>
        </w:rPr>
      </w:pPr>
      <w:r w:rsidRPr="00835F18">
        <w:rPr>
          <w:rFonts w:eastAsia="Times New Roman" w:cs="Arial"/>
          <w:b/>
          <w:bCs/>
          <w:color w:val="000000"/>
          <w:sz w:val="18"/>
          <w:szCs w:val="18"/>
        </w:rPr>
        <w:t>Points (Games, Average), Player, School, Seasons</w:t>
      </w:r>
    </w:p>
    <w:p w14:paraId="3FAFE23A" w14:textId="77777777" w:rsidR="00EF35CB" w:rsidRDefault="00EF35CB" w:rsidP="00EF35CB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263</w:t>
      </w:r>
      <w:r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9, 10.6), Sydney Candelaria, Fort Lewis, 2017-2022</w:t>
      </w:r>
    </w:p>
    <w:p w14:paraId="68466CA0" w14:textId="020CA613" w:rsidR="0032439F" w:rsidRPr="009A76A2" w:rsidRDefault="0032439F" w:rsidP="0032439F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260 (94, 13.4), Milahnie Perry, Air Force, 2022-</w:t>
      </w:r>
      <w:r w:rsidR="009A76A2">
        <w:rPr>
          <w:rFonts w:eastAsia="Times New Roman" w:cs="Arial"/>
          <w:color w:val="000000"/>
          <w:sz w:val="18"/>
          <w:szCs w:val="18"/>
        </w:rPr>
        <w:t>2025</w:t>
      </w:r>
    </w:p>
    <w:p w14:paraId="2216BDD8" w14:textId="77777777" w:rsidR="00073E01" w:rsidRPr="00C24C0E" w:rsidRDefault="00073E01" w:rsidP="00073E01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260</w:t>
      </w:r>
      <w:r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00, 12.6), Lou Piel, Northern Colorado, 1976-1980</w:t>
      </w:r>
    </w:p>
    <w:p w14:paraId="7FFBFC7F" w14:textId="77777777" w:rsidR="00E925AF" w:rsidRPr="00C24C0E" w:rsidRDefault="00E925AF" w:rsidP="00E925AF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259</w:t>
      </w:r>
      <w:r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5, 10.9), Jill Teeters, Colorado Mesa, 1991</w:t>
      </w:r>
    </w:p>
    <w:p w14:paraId="4AD076A6" w14:textId="77777777" w:rsidR="005B78C9" w:rsidRPr="00C24C0E" w:rsidRDefault="005B78C9" w:rsidP="005B78C9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259</w:t>
      </w:r>
      <w:r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9, 10.6), Mary Rehfeld, CSU Pueblo, 2005-2009</w:t>
      </w:r>
    </w:p>
    <w:p w14:paraId="46955183" w14:textId="77777777" w:rsidR="005F1B9C" w:rsidRPr="00C24C0E" w:rsidRDefault="005F1B9C" w:rsidP="005F1B9C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257</w:t>
      </w:r>
      <w:r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84, 15.0), Bay'lee Purdy, Regis, 2013-2016</w:t>
      </w:r>
    </w:p>
    <w:p w14:paraId="18B746CD" w14:textId="7AA078A6" w:rsidR="002D0B0F" w:rsidRPr="00C24C0E" w:rsidRDefault="002D0B0F" w:rsidP="002D0B0F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257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21, 10.4), Crystal Ford, Colorado, 1985-1989</w:t>
      </w:r>
    </w:p>
    <w:p w14:paraId="08D0FF06" w14:textId="5D6B9F8F" w:rsidR="00652E50" w:rsidRPr="00C24C0E" w:rsidRDefault="00B01609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>
        <w:rPr>
          <w:rFonts w:eastAsia="Times New Roman" w:cs="Arial"/>
          <w:color w:val="000000"/>
          <w:sz w:val="18"/>
          <w:szCs w:val="18"/>
        </w:rPr>
        <w:t>1</w:t>
      </w:r>
      <w:r w:rsidR="00652E50" w:rsidRPr="00C24C0E">
        <w:rPr>
          <w:rFonts w:eastAsia="Times New Roman" w:cs="Arial"/>
          <w:color w:val="000000"/>
          <w:sz w:val="18"/>
          <w:szCs w:val="18"/>
        </w:rPr>
        <w:t>,249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="00652E50" w:rsidRPr="00C24C0E">
        <w:rPr>
          <w:rFonts w:eastAsia="Times New Roman" w:cs="Arial"/>
          <w:color w:val="000000"/>
          <w:sz w:val="18"/>
          <w:szCs w:val="18"/>
        </w:rPr>
        <w:t xml:space="preserve">100, 12.5), Danielle Davis, </w:t>
      </w:r>
      <w:r w:rsidR="00835F18">
        <w:rPr>
          <w:rFonts w:eastAsia="Times New Roman" w:cs="Arial"/>
          <w:color w:val="000000"/>
          <w:sz w:val="18"/>
          <w:szCs w:val="18"/>
        </w:rPr>
        <w:t>CC</w:t>
      </w:r>
      <w:r w:rsidR="00652E50" w:rsidRPr="00C24C0E">
        <w:rPr>
          <w:rFonts w:eastAsia="Times New Roman" w:cs="Arial"/>
          <w:color w:val="000000"/>
          <w:sz w:val="18"/>
          <w:szCs w:val="18"/>
        </w:rPr>
        <w:t>, 2012-2016</w:t>
      </w:r>
    </w:p>
    <w:p w14:paraId="54D43CCE" w14:textId="7E33A038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247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02, 12.2), Alicia Leipprandt, Air Force, 2009-2013</w:t>
      </w:r>
    </w:p>
    <w:p w14:paraId="6D2D8A71" w14:textId="347E688D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245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05, 11.9), Amie Moulton, Fort Lewis, 2002-2006</w:t>
      </w:r>
    </w:p>
    <w:p w14:paraId="07250891" w14:textId="24C7E1F1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245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26, 9.9), Jamee Swan, Colorado, 2012-2016</w:t>
      </w:r>
    </w:p>
    <w:p w14:paraId="32C64B5D" w14:textId="0F23CE74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237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0, 11.2), Alecia Steele, Air Force, 2004-2008</w:t>
      </w:r>
    </w:p>
    <w:p w14:paraId="7C45FA76" w14:textId="73F4F4F1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230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93, 13.2), Tawona Wilson, CSU Pueblo, 1988-1992</w:t>
      </w:r>
    </w:p>
    <w:p w14:paraId="23A66C3E" w14:textId="34C9E63E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229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75, 16.4), Kristi Courter, Colorado Mesa, 1984</w:t>
      </w:r>
    </w:p>
    <w:p w14:paraId="4293453D" w14:textId="54A6A46A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226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 xml:space="preserve">100, 12.3), Waverly Dodrill, Regis, 1981-1985 </w:t>
      </w:r>
    </w:p>
    <w:p w14:paraId="26D41046" w14:textId="1681E849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225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07, 11.4), Ja’net Proctor, Colorado Mines, 1992-1996</w:t>
      </w:r>
    </w:p>
    <w:p w14:paraId="30812279" w14:textId="2344F029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224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73, 16.8), Stephanie Frisch, UC</w:t>
      </w:r>
      <w:r w:rsidR="00835F18">
        <w:rPr>
          <w:rFonts w:eastAsia="Times New Roman" w:cs="Arial"/>
          <w:color w:val="000000"/>
          <w:sz w:val="18"/>
          <w:szCs w:val="18"/>
        </w:rPr>
        <w:t>CS</w:t>
      </w:r>
      <w:r w:rsidRPr="00C24C0E">
        <w:rPr>
          <w:rFonts w:eastAsia="Times New Roman" w:cs="Arial"/>
          <w:color w:val="000000"/>
          <w:sz w:val="18"/>
          <w:szCs w:val="18"/>
        </w:rPr>
        <w:t>, 1996-1999</w:t>
      </w:r>
    </w:p>
    <w:p w14:paraId="65145C03" w14:textId="67B223E0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221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79, 15.5), Tara Newton, UC</w:t>
      </w:r>
      <w:r w:rsidR="00835F18">
        <w:rPr>
          <w:rFonts w:eastAsia="Times New Roman" w:cs="Arial"/>
          <w:color w:val="000000"/>
          <w:sz w:val="18"/>
          <w:szCs w:val="18"/>
        </w:rPr>
        <w:t>C</w:t>
      </w:r>
      <w:r w:rsidRPr="00C24C0E">
        <w:rPr>
          <w:rFonts w:eastAsia="Times New Roman" w:cs="Arial"/>
          <w:color w:val="000000"/>
          <w:sz w:val="18"/>
          <w:szCs w:val="18"/>
        </w:rPr>
        <w:t>S, 1991-1994</w:t>
      </w:r>
    </w:p>
    <w:p w14:paraId="591ADA0C" w14:textId="6BB07C54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220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0, 11.1), Shelley McCombs, Air Force, 1988-1992</w:t>
      </w:r>
    </w:p>
    <w:p w14:paraId="762BDAF8" w14:textId="1C652390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219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5, 10.6), Paige Powers, MSU Denver, 2004-2008</w:t>
      </w:r>
    </w:p>
    <w:p w14:paraId="0B7C496B" w14:textId="6C95C583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207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 xml:space="preserve">116, 10.4), Majestie Robinson, Regis, 2015-2019 </w:t>
      </w:r>
    </w:p>
    <w:p w14:paraId="3A1941F2" w14:textId="388597F1" w:rsidR="00652E50" w:rsidRPr="00E456DA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E456DA">
        <w:rPr>
          <w:rFonts w:eastAsia="Times New Roman" w:cs="Arial"/>
          <w:color w:val="000000"/>
          <w:sz w:val="18"/>
          <w:szCs w:val="18"/>
        </w:rPr>
        <w:t>1,204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E456DA">
        <w:rPr>
          <w:rFonts w:eastAsia="Times New Roman" w:cs="Arial"/>
          <w:color w:val="000000"/>
          <w:sz w:val="18"/>
          <w:szCs w:val="18"/>
        </w:rPr>
        <w:t>143, 8.4), Meghan Boyd, C</w:t>
      </w:r>
      <w:r w:rsidR="00835F18" w:rsidRPr="00E456DA">
        <w:rPr>
          <w:rFonts w:eastAsia="Times New Roman" w:cs="Arial"/>
          <w:color w:val="000000"/>
          <w:sz w:val="18"/>
          <w:szCs w:val="18"/>
        </w:rPr>
        <w:t>SU</w:t>
      </w:r>
      <w:r w:rsidRPr="00E456DA">
        <w:rPr>
          <w:rFonts w:eastAsia="Times New Roman" w:cs="Arial"/>
          <w:color w:val="000000"/>
          <w:sz w:val="18"/>
          <w:szCs w:val="18"/>
        </w:rPr>
        <w:t>/Denver, 2019-</w:t>
      </w:r>
      <w:r w:rsidR="00835F18" w:rsidRPr="00E456DA">
        <w:rPr>
          <w:rFonts w:eastAsia="Times New Roman" w:cs="Arial"/>
          <w:color w:val="000000"/>
          <w:sz w:val="18"/>
          <w:szCs w:val="18"/>
        </w:rPr>
        <w:t>2024</w:t>
      </w:r>
    </w:p>
    <w:p w14:paraId="7603C3F7" w14:textId="6AC5E772" w:rsidR="00652E50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202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96, 12.5), Melissa Dennett, Colorado State, 2002-2006</w:t>
      </w:r>
    </w:p>
    <w:p w14:paraId="0981DFE2" w14:textId="338E1CA2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200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6, 10.3), Jen Reese, Colorado, 2011-2015</w:t>
      </w:r>
    </w:p>
    <w:p w14:paraId="56768C09" w14:textId="41B2AA59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200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8, 10.2), Sara Hunter, Colorado State, 2004-2008</w:t>
      </w:r>
    </w:p>
    <w:p w14:paraId="3367DC76" w14:textId="122453DA" w:rsidR="009075F9" w:rsidRPr="009A76A2" w:rsidRDefault="009075F9" w:rsidP="009075F9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6"/>
          <w:szCs w:val="16"/>
        </w:rPr>
      </w:pPr>
      <w:r w:rsidRPr="009A76A2">
        <w:rPr>
          <w:rFonts w:eastAsia="Times New Roman" w:cs="Arial"/>
          <w:color w:val="000000"/>
          <w:sz w:val="18"/>
          <w:szCs w:val="18"/>
        </w:rPr>
        <w:t>1,199 (104, 11.5), Rachel Cockman</w:t>
      </w:r>
      <w:r w:rsidRPr="009A76A2">
        <w:rPr>
          <w:rFonts w:eastAsia="Times New Roman" w:cs="Arial"/>
          <w:color w:val="000000"/>
          <w:sz w:val="16"/>
          <w:szCs w:val="16"/>
        </w:rPr>
        <w:t>, West. Colo., 2021-</w:t>
      </w:r>
      <w:r w:rsidR="009A76A2" w:rsidRPr="009A76A2">
        <w:rPr>
          <w:rFonts w:eastAsia="Times New Roman" w:cs="Arial"/>
          <w:color w:val="000000"/>
          <w:sz w:val="16"/>
          <w:szCs w:val="16"/>
        </w:rPr>
        <w:t>2025</w:t>
      </w:r>
    </w:p>
    <w:p w14:paraId="67B1518A" w14:textId="270DAFDA" w:rsidR="00652E50" w:rsidRPr="009A76A2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194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>133, 9</w:t>
      </w:r>
      <w:r w:rsidR="00C20694" w:rsidRPr="009A76A2">
        <w:rPr>
          <w:rFonts w:eastAsia="Times New Roman" w:cs="Arial"/>
          <w:color w:val="000000"/>
          <w:sz w:val="18"/>
          <w:szCs w:val="18"/>
        </w:rPr>
        <w:t>.0</w:t>
      </w:r>
      <w:r w:rsidRPr="009A76A2">
        <w:rPr>
          <w:rFonts w:eastAsia="Times New Roman" w:cs="Arial"/>
          <w:color w:val="000000"/>
          <w:sz w:val="18"/>
          <w:szCs w:val="18"/>
        </w:rPr>
        <w:t>), Brittany Wilson, Colorado, 2010-2014</w:t>
      </w:r>
    </w:p>
    <w:p w14:paraId="5E9D4A00" w14:textId="7946278B" w:rsidR="0088504C" w:rsidRPr="009A76A2" w:rsidRDefault="0088504C" w:rsidP="0088504C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6"/>
          <w:szCs w:val="16"/>
        </w:rPr>
      </w:pPr>
      <w:r w:rsidRPr="009A76A2">
        <w:rPr>
          <w:rFonts w:eastAsia="Times New Roman" w:cs="Arial"/>
          <w:color w:val="000000"/>
          <w:sz w:val="18"/>
          <w:szCs w:val="18"/>
        </w:rPr>
        <w:t>1,193 (79, 15.1), Jordan Jones, Denver, 2022-</w:t>
      </w:r>
      <w:r w:rsidR="009A76A2" w:rsidRPr="009A76A2">
        <w:rPr>
          <w:rFonts w:eastAsia="Times New Roman" w:cs="Arial"/>
          <w:color w:val="000000"/>
          <w:sz w:val="18"/>
          <w:szCs w:val="18"/>
        </w:rPr>
        <w:t>2025</w:t>
      </w:r>
    </w:p>
    <w:p w14:paraId="18920B61" w14:textId="0DDD0A43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187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90, 13.2), Sheryl Phipps, CSU Pueblo, 1976-1981</w:t>
      </w:r>
    </w:p>
    <w:p w14:paraId="35CB3F76" w14:textId="59607E22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187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20, 9.9), Lindsay Thomas, Colorado State, 2002-2006</w:t>
      </w:r>
    </w:p>
    <w:p w14:paraId="514E66AF" w14:textId="09675DC8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186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97, 12.2), Shelly Grasmick, CSU Pueblo, 1990-1995</w:t>
      </w:r>
    </w:p>
    <w:p w14:paraId="47C63917" w14:textId="65DF9485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185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80, 14.8), Shelly Watts, CSU Pueblo, 1985-1988</w:t>
      </w:r>
    </w:p>
    <w:p w14:paraId="1A890851" w14:textId="4E2F988C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175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4, 10.3), Laura Tyree, Colorado Mines, 2013-2017</w:t>
      </w:r>
    </w:p>
    <w:p w14:paraId="1610C08E" w14:textId="688BD733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174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01, 11.6), Jane Lange, Colorado State, 1979-1983</w:t>
      </w:r>
    </w:p>
    <w:p w14:paraId="1BB7B2BF" w14:textId="3CAFCFD1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166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8, 9.9), Ashley Kuchar, Fort Lewis, 2010-2014</w:t>
      </w:r>
    </w:p>
    <w:p w14:paraId="715114D6" w14:textId="692FB0FF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165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07, 10.9), Rianna Harris, MSU Denver, 2003-2007</w:t>
      </w:r>
    </w:p>
    <w:p w14:paraId="4DDD8438" w14:textId="724D28C7" w:rsidR="00BE5024" w:rsidRPr="009A76A2" w:rsidRDefault="00BE5024" w:rsidP="00BE5024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163 (73, 15.93), Amyah Moore Allen, UCCS, 2022-</w:t>
      </w:r>
      <w:r w:rsidR="009A76A2">
        <w:rPr>
          <w:rFonts w:eastAsia="Times New Roman" w:cs="Arial"/>
          <w:color w:val="000000"/>
          <w:sz w:val="18"/>
          <w:szCs w:val="18"/>
        </w:rPr>
        <w:t>2025</w:t>
      </w:r>
    </w:p>
    <w:p w14:paraId="4E995292" w14:textId="3060EC79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162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20, 9.7), Cortney Porter, Air Force, 2015-2018</w:t>
      </w:r>
    </w:p>
    <w:p w14:paraId="6B019C8E" w14:textId="2846D55C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159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56, 20.7), Vanessa Edwards, MSU Denver, 1994-1996</w:t>
      </w:r>
    </w:p>
    <w:p w14:paraId="37DFD48B" w14:textId="39EBFD05" w:rsidR="00652E50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155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09, 10.6), Katie Beamon, Regis, 1997-2001</w:t>
      </w:r>
    </w:p>
    <w:p w14:paraId="431138A4" w14:textId="6741A258" w:rsidR="00AE27ED" w:rsidRPr="00E456DA" w:rsidRDefault="00AE27ED" w:rsidP="00AE27ED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E456DA">
        <w:rPr>
          <w:rFonts w:eastAsia="Times New Roman" w:cs="Arial"/>
          <w:color w:val="000000"/>
          <w:sz w:val="18"/>
          <w:szCs w:val="18"/>
        </w:rPr>
        <w:t>1,144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E456DA">
        <w:rPr>
          <w:rFonts w:eastAsia="Times New Roman" w:cs="Arial"/>
          <w:color w:val="000000"/>
          <w:sz w:val="18"/>
          <w:szCs w:val="18"/>
        </w:rPr>
        <w:t>81, 14.1), Josey Ryan, Regis, 2021-</w:t>
      </w:r>
      <w:r w:rsidR="00F86E72" w:rsidRPr="00E456DA">
        <w:rPr>
          <w:rFonts w:eastAsia="Times New Roman" w:cs="Arial"/>
          <w:color w:val="000000"/>
          <w:sz w:val="18"/>
          <w:szCs w:val="18"/>
        </w:rPr>
        <w:t>20</w:t>
      </w:r>
      <w:r w:rsidR="001B3738" w:rsidRPr="00E456DA">
        <w:rPr>
          <w:rFonts w:eastAsia="Times New Roman" w:cs="Arial"/>
          <w:color w:val="000000"/>
          <w:sz w:val="18"/>
          <w:szCs w:val="18"/>
        </w:rPr>
        <w:t>24</w:t>
      </w:r>
    </w:p>
    <w:p w14:paraId="20E9B423" w14:textId="396C2797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142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01, 11.3), Lisa Osleson, CSU Pueblo, 1977-1981</w:t>
      </w:r>
    </w:p>
    <w:p w14:paraId="40B05BCF" w14:textId="43F622A9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142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 xml:space="preserve">117, 9.8), Lindsay Viall, Regis, 2002-2006 </w:t>
      </w:r>
    </w:p>
    <w:p w14:paraId="48BEFDC6" w14:textId="16A33BF3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141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0, 10.4), Missy McVoy, Northern Colorado, 1994-1998</w:t>
      </w:r>
    </w:p>
    <w:p w14:paraId="621A6C25" w14:textId="17B0AFA1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138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23, 9.3), Bianca Smith, Colorado, 2006-2010</w:t>
      </w:r>
    </w:p>
    <w:p w14:paraId="2AB3B1C4" w14:textId="0AA2E57A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128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 xml:space="preserve">115, 9.8), Molly Marrin, Regis, 1999-2003 </w:t>
      </w:r>
    </w:p>
    <w:p w14:paraId="4AB77C60" w14:textId="04FBF2ED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124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03, 10.9), Jennifer Patrick, Air Force, 1990-1994</w:t>
      </w:r>
    </w:p>
    <w:p w14:paraId="7C2B5659" w14:textId="1CA51D94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121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 xml:space="preserve">107, 10.5), Jill Reifschneider, </w:t>
      </w:r>
      <w:r w:rsidR="00835F18">
        <w:rPr>
          <w:rFonts w:eastAsia="Times New Roman" w:cs="Arial"/>
          <w:color w:val="000000"/>
          <w:sz w:val="18"/>
          <w:szCs w:val="18"/>
        </w:rPr>
        <w:t>UNC</w:t>
      </w:r>
      <w:r w:rsidRPr="00C24C0E">
        <w:rPr>
          <w:rFonts w:eastAsia="Times New Roman" w:cs="Arial"/>
          <w:color w:val="000000"/>
          <w:sz w:val="18"/>
          <w:szCs w:val="18"/>
        </w:rPr>
        <w:t>, 1993-1997</w:t>
      </w:r>
    </w:p>
    <w:p w14:paraId="259C8E9E" w14:textId="2C768FB6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118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20, 9.3), Jasmine Cervantes, MSU Denver, 2008-2012</w:t>
      </w:r>
    </w:p>
    <w:p w14:paraId="021807AA" w14:textId="0EC8D586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113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 xml:space="preserve">111, 10), LaShaa Ross, Regis, 1987-1991 </w:t>
      </w:r>
    </w:p>
    <w:p w14:paraId="6EEAA413" w14:textId="21A11DED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112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9, 9.3), Abby Rosenthal, Christian, 2006-2010</w:t>
      </w:r>
    </w:p>
    <w:p w14:paraId="3AA56A43" w14:textId="2479ADE2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109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25, 8.9), Lexy Kresl, Colorado, 2011-15</w:t>
      </w:r>
    </w:p>
    <w:p w14:paraId="5E014634" w14:textId="515576A2" w:rsidR="00EC7D53" w:rsidRPr="00EC7D53" w:rsidRDefault="00EC7D53" w:rsidP="00EC7D53">
      <w:pPr>
        <w:rPr>
          <w:rFonts w:eastAsia="Times New Roman" w:cs="Arial"/>
          <w:b/>
          <w:bCs/>
          <w:color w:val="000000"/>
          <w:sz w:val="18"/>
          <w:szCs w:val="18"/>
        </w:rPr>
      </w:pPr>
      <w:r>
        <w:rPr>
          <w:rFonts w:eastAsia="Times New Roman" w:cs="Arial"/>
          <w:b/>
          <w:bCs/>
          <w:color w:val="000000"/>
          <w:sz w:val="18"/>
          <w:szCs w:val="18"/>
        </w:rPr>
        <w:br w:type="column"/>
      </w:r>
      <w:r w:rsidRPr="00EC7D53">
        <w:rPr>
          <w:rFonts w:eastAsia="Times New Roman" w:cs="Arial"/>
          <w:b/>
          <w:bCs/>
          <w:color w:val="000000"/>
          <w:sz w:val="18"/>
          <w:szCs w:val="18"/>
        </w:rPr>
        <w:t>Points (Games, Average), Player, School, Seasons</w:t>
      </w:r>
    </w:p>
    <w:p w14:paraId="0C978E64" w14:textId="77777777" w:rsidR="001A5595" w:rsidRPr="00C24C0E" w:rsidRDefault="001A5595" w:rsidP="001A5595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107</w:t>
      </w:r>
      <w:r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24, 8.9), Julie Hoehing, Colorado, 1980-1984</w:t>
      </w:r>
    </w:p>
    <w:p w14:paraId="7C0313B7" w14:textId="77777777" w:rsidR="00EC7D53" w:rsidRPr="009A76A2" w:rsidRDefault="00EC7D53" w:rsidP="00EC7D53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107 (124, 8.9), Julie Hoehing, Colorado, 1980-1984</w:t>
      </w:r>
    </w:p>
    <w:p w14:paraId="1667E687" w14:textId="41763BAA" w:rsidR="00652E50" w:rsidRPr="009A76A2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104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>103, 10.7), Casey Torbet, Colorado College, 2015-2019</w:t>
      </w:r>
    </w:p>
    <w:p w14:paraId="75E786D7" w14:textId="77777777" w:rsidR="00750B3F" w:rsidRPr="009A76A2" w:rsidRDefault="00934C00" w:rsidP="00F35576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102 (68, 16.2), Paulina Tuell, Regis, 2006-2009</w:t>
      </w:r>
    </w:p>
    <w:p w14:paraId="1E5A2E9A" w14:textId="183CE539" w:rsidR="00A50E66" w:rsidRPr="009A76A2" w:rsidRDefault="00A50E66" w:rsidP="00A50E66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6"/>
          <w:szCs w:val="16"/>
        </w:rPr>
      </w:pPr>
      <w:r w:rsidRPr="009A76A2">
        <w:rPr>
          <w:rFonts w:eastAsia="Times New Roman" w:cs="Arial"/>
          <w:color w:val="000000"/>
          <w:sz w:val="18"/>
          <w:szCs w:val="18"/>
        </w:rPr>
        <w:t>1,</w:t>
      </w:r>
      <w:r w:rsidR="00CA25C7" w:rsidRPr="009A76A2">
        <w:rPr>
          <w:rFonts w:eastAsia="Times New Roman" w:cs="Arial"/>
          <w:color w:val="000000"/>
          <w:sz w:val="18"/>
          <w:szCs w:val="18"/>
        </w:rPr>
        <w:t>098</w:t>
      </w:r>
      <w:r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="00CA25C7" w:rsidRPr="009A76A2">
        <w:rPr>
          <w:rFonts w:eastAsia="Times New Roman" w:cs="Arial"/>
          <w:color w:val="000000"/>
          <w:sz w:val="18"/>
          <w:szCs w:val="18"/>
        </w:rPr>
        <w:t>128</w:t>
      </w:r>
      <w:r w:rsidRPr="009A76A2">
        <w:rPr>
          <w:rFonts w:eastAsia="Times New Roman" w:cs="Arial"/>
          <w:color w:val="000000"/>
          <w:sz w:val="18"/>
          <w:szCs w:val="18"/>
        </w:rPr>
        <w:t>, 8.6), Angelline Nageak</w:t>
      </w:r>
      <w:r w:rsidRPr="009A76A2">
        <w:rPr>
          <w:rFonts w:eastAsia="Times New Roman" w:cs="Arial"/>
          <w:color w:val="000000"/>
          <w:sz w:val="16"/>
          <w:szCs w:val="16"/>
        </w:rPr>
        <w:t>, Adams State, 2020-</w:t>
      </w:r>
      <w:r w:rsidR="009A76A2" w:rsidRPr="009A76A2">
        <w:rPr>
          <w:rFonts w:eastAsia="Times New Roman" w:cs="Arial"/>
          <w:color w:val="000000"/>
          <w:sz w:val="16"/>
          <w:szCs w:val="16"/>
        </w:rPr>
        <w:t>2025</w:t>
      </w:r>
    </w:p>
    <w:p w14:paraId="6AE5743E" w14:textId="77777777" w:rsidR="00C70370" w:rsidRPr="009A76A2" w:rsidRDefault="00C70370" w:rsidP="00C70370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094 (126, 8.7), Courtney Stanton, Colorado Mines, 2017-2022</w:t>
      </w:r>
    </w:p>
    <w:p w14:paraId="15CDF6B3" w14:textId="35F4822A" w:rsidR="00652E50" w:rsidRPr="009A76A2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093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>93, 11.8), Jasmina Ilic, Colorado, 2003-2007</w:t>
      </w:r>
    </w:p>
    <w:p w14:paraId="197DE8B4" w14:textId="26859E9E" w:rsidR="00652E50" w:rsidRPr="009A76A2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091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="00316FAE" w:rsidRPr="009A76A2">
        <w:rPr>
          <w:rFonts w:eastAsia="Times New Roman" w:cs="Arial"/>
          <w:color w:val="000000"/>
          <w:sz w:val="18"/>
          <w:szCs w:val="18"/>
        </w:rPr>
        <w:t>NA,</w:t>
      </w:r>
      <w:r w:rsidRPr="009A76A2">
        <w:rPr>
          <w:rFonts w:eastAsia="Times New Roman" w:cs="Arial"/>
          <w:color w:val="000000"/>
          <w:sz w:val="18"/>
          <w:szCs w:val="18"/>
        </w:rPr>
        <w:t xml:space="preserve"> </w:t>
      </w:r>
      <w:r w:rsidR="00316FAE" w:rsidRPr="009A76A2">
        <w:rPr>
          <w:rFonts w:eastAsia="Times New Roman" w:cs="Arial"/>
          <w:color w:val="000000"/>
          <w:sz w:val="18"/>
          <w:szCs w:val="18"/>
        </w:rPr>
        <w:t>NA</w:t>
      </w:r>
      <w:r w:rsidRPr="009A76A2">
        <w:rPr>
          <w:rFonts w:eastAsia="Times New Roman" w:cs="Arial"/>
          <w:color w:val="000000"/>
          <w:sz w:val="18"/>
          <w:szCs w:val="18"/>
        </w:rPr>
        <w:t>), Beth Branson, Colorado College, 1981-1985</w:t>
      </w:r>
    </w:p>
    <w:p w14:paraId="0E54F34C" w14:textId="2A055C72" w:rsidR="00652E50" w:rsidRPr="009A76A2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090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>124, 8.8), De Celle Thomas, Colorado, 1992-1996</w:t>
      </w:r>
    </w:p>
    <w:p w14:paraId="6C065D09" w14:textId="7913D203" w:rsidR="00652E50" w:rsidRPr="009A76A2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088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>99, 11), Taylor Helbig, Colorado Mines, 2011-2015</w:t>
      </w:r>
    </w:p>
    <w:p w14:paraId="4B2C0579" w14:textId="4E677AD6" w:rsidR="00652E50" w:rsidRPr="009A76A2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086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>103, 10.5), Heide Koskovich, UC</w:t>
      </w:r>
      <w:r w:rsidR="00835F18" w:rsidRPr="009A76A2">
        <w:rPr>
          <w:rFonts w:eastAsia="Times New Roman" w:cs="Arial"/>
          <w:color w:val="000000"/>
          <w:sz w:val="18"/>
          <w:szCs w:val="18"/>
        </w:rPr>
        <w:t>CS</w:t>
      </w:r>
      <w:r w:rsidRPr="009A76A2">
        <w:rPr>
          <w:rFonts w:eastAsia="Times New Roman" w:cs="Arial"/>
          <w:color w:val="000000"/>
          <w:sz w:val="18"/>
          <w:szCs w:val="18"/>
        </w:rPr>
        <w:t>, 1998-2002</w:t>
      </w:r>
    </w:p>
    <w:p w14:paraId="51C3DF31" w14:textId="22B80B7F" w:rsidR="00652E50" w:rsidRPr="009A76A2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079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 xml:space="preserve">121, 8.9), Vanessa Espinoza, </w:t>
      </w:r>
      <w:r w:rsidR="00835F18" w:rsidRPr="009A76A2">
        <w:rPr>
          <w:rFonts w:eastAsia="Times New Roman" w:cs="Arial"/>
          <w:color w:val="000000"/>
          <w:sz w:val="18"/>
          <w:szCs w:val="18"/>
        </w:rPr>
        <w:t>CSU</w:t>
      </w:r>
      <w:r w:rsidRPr="009A76A2">
        <w:rPr>
          <w:rFonts w:eastAsia="Times New Roman" w:cs="Arial"/>
          <w:color w:val="000000"/>
          <w:sz w:val="18"/>
          <w:szCs w:val="18"/>
        </w:rPr>
        <w:t>, 2001-2006</w:t>
      </w:r>
    </w:p>
    <w:p w14:paraId="162AF798" w14:textId="06DE3EBD" w:rsidR="00633133" w:rsidRPr="009A76A2" w:rsidRDefault="00633133" w:rsidP="00633133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077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>99, 10.9), Quay Miller, Colorado, 2021-2024</w:t>
      </w:r>
    </w:p>
    <w:p w14:paraId="625631A4" w14:textId="4CCE0D9B" w:rsidR="00652E50" w:rsidRPr="009A76A2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073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>113, 9.5), Letricia Castillo, Air Force, 2003-2007</w:t>
      </w:r>
    </w:p>
    <w:p w14:paraId="1FBB4E6D" w14:textId="74F3E08A" w:rsidR="00652E50" w:rsidRPr="009A76A2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073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>130, 8.3), Laura Gutierrez, Mesa/Adams, 2019-</w:t>
      </w:r>
      <w:r w:rsidR="009B3262" w:rsidRPr="009A76A2">
        <w:rPr>
          <w:rFonts w:eastAsia="Times New Roman" w:cs="Arial"/>
          <w:color w:val="000000"/>
          <w:sz w:val="18"/>
          <w:szCs w:val="18"/>
        </w:rPr>
        <w:t>2024</w:t>
      </w:r>
    </w:p>
    <w:p w14:paraId="6FBC6A03" w14:textId="74C89936" w:rsidR="00652E50" w:rsidRPr="009A76A2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070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>87, 12.3), Emily Bailey, Colorado Mines, 2014-2018</w:t>
      </w:r>
    </w:p>
    <w:p w14:paraId="2A3BDAB2" w14:textId="04A0A6DF" w:rsidR="00652E50" w:rsidRPr="009A76A2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070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>101, 10.6), Jamie Schrier, Northern Colorado, 1983-1986</w:t>
      </w:r>
    </w:p>
    <w:p w14:paraId="55419DD4" w14:textId="68867A48" w:rsidR="00652E50" w:rsidRPr="009A76A2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068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>90, 11.9), Audrey Bayston, C</w:t>
      </w:r>
      <w:r w:rsidR="00835F18" w:rsidRPr="009A76A2">
        <w:rPr>
          <w:rFonts w:eastAsia="Times New Roman" w:cs="Arial"/>
          <w:color w:val="000000"/>
          <w:sz w:val="18"/>
          <w:szCs w:val="18"/>
        </w:rPr>
        <w:t>C</w:t>
      </w:r>
      <w:r w:rsidRPr="009A76A2">
        <w:rPr>
          <w:rFonts w:eastAsia="Times New Roman" w:cs="Arial"/>
          <w:color w:val="000000"/>
          <w:sz w:val="18"/>
          <w:szCs w:val="18"/>
        </w:rPr>
        <w:t>, 2020-</w:t>
      </w:r>
      <w:r w:rsidR="009B3262" w:rsidRPr="009A76A2">
        <w:rPr>
          <w:rFonts w:eastAsia="Times New Roman" w:cs="Arial"/>
          <w:color w:val="000000"/>
          <w:sz w:val="18"/>
          <w:szCs w:val="18"/>
        </w:rPr>
        <w:t>2024</w:t>
      </w:r>
    </w:p>
    <w:p w14:paraId="325BC8D9" w14:textId="601B2F24" w:rsidR="00F5508D" w:rsidRPr="009A76A2" w:rsidRDefault="00F5508D" w:rsidP="00F5508D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066 (89, 12.0), Emma Smith, Denver, 2022-</w:t>
      </w:r>
      <w:r w:rsidR="009A76A2" w:rsidRPr="009A76A2">
        <w:rPr>
          <w:rFonts w:eastAsia="Times New Roman" w:cs="Arial"/>
          <w:color w:val="000000"/>
          <w:sz w:val="18"/>
          <w:szCs w:val="18"/>
        </w:rPr>
        <w:t>2025</w:t>
      </w:r>
    </w:p>
    <w:p w14:paraId="5150AC93" w14:textId="56385713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9A76A2">
        <w:rPr>
          <w:rFonts w:eastAsia="Times New Roman" w:cs="Arial"/>
          <w:color w:val="000000"/>
          <w:sz w:val="18"/>
          <w:szCs w:val="18"/>
        </w:rPr>
        <w:t>1,065</w:t>
      </w:r>
      <w:r w:rsidR="00B040A9" w:rsidRPr="009A76A2">
        <w:rPr>
          <w:rFonts w:eastAsia="Times New Roman" w:cs="Arial"/>
          <w:color w:val="000000"/>
          <w:sz w:val="18"/>
          <w:szCs w:val="18"/>
        </w:rPr>
        <w:t xml:space="preserve"> (</w:t>
      </w:r>
      <w:r w:rsidRPr="009A76A2">
        <w:rPr>
          <w:rFonts w:eastAsia="Times New Roman" w:cs="Arial"/>
          <w:color w:val="000000"/>
          <w:sz w:val="18"/>
          <w:szCs w:val="18"/>
        </w:rPr>
        <w:t>108, 9.9), Sandy Dorn, Northern Colorado, 1993-</w:t>
      </w:r>
      <w:r w:rsidRPr="00C24C0E">
        <w:rPr>
          <w:rFonts w:eastAsia="Times New Roman" w:cs="Arial"/>
          <w:color w:val="000000"/>
          <w:sz w:val="18"/>
          <w:szCs w:val="18"/>
        </w:rPr>
        <w:t>1997</w:t>
      </w:r>
    </w:p>
    <w:p w14:paraId="1EF96616" w14:textId="76D76E2B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063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90, 11.8), J'Nae Squires-Horton, MS</w:t>
      </w:r>
      <w:r w:rsidR="00835F18">
        <w:rPr>
          <w:rFonts w:eastAsia="Times New Roman" w:cs="Arial"/>
          <w:color w:val="000000"/>
          <w:sz w:val="18"/>
          <w:szCs w:val="18"/>
        </w:rPr>
        <w:t>UD</w:t>
      </w:r>
      <w:r w:rsidRPr="00C24C0E">
        <w:rPr>
          <w:rFonts w:eastAsia="Times New Roman" w:cs="Arial"/>
          <w:color w:val="000000"/>
          <w:sz w:val="18"/>
          <w:szCs w:val="18"/>
        </w:rPr>
        <w:t>, 2016-2018</w:t>
      </w:r>
    </w:p>
    <w:p w14:paraId="60CE15EF" w14:textId="3F94CFE3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063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09, 9.8), Kayla Herrera-Flores, Fort Lewis, 2016-2020</w:t>
      </w:r>
    </w:p>
    <w:p w14:paraId="5D2C57A6" w14:textId="2A214A7C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062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9, 8.9), Gretchen DeWitte, Colorado, 1985-1989</w:t>
      </w:r>
    </w:p>
    <w:p w14:paraId="092B75BE" w14:textId="79437938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058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00, 10.6), Liz Kolbe, Colorado College, 2004-2008</w:t>
      </w:r>
    </w:p>
    <w:p w14:paraId="6350A5DB" w14:textId="68B86817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057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03, 10.3), Theresa Blad, Air Force, 1981-1985</w:t>
      </w:r>
    </w:p>
    <w:p w14:paraId="27F7A65D" w14:textId="525222E5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057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7, 9), Emily Conroe, Air Force, 2017-2021</w:t>
      </w:r>
    </w:p>
    <w:p w14:paraId="7E64AA6A" w14:textId="1EADBB24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044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68, 15.4), Timmi-Jo Miller, CSU Pueblo, 1995-1998</w:t>
      </w:r>
    </w:p>
    <w:p w14:paraId="76EAA48F" w14:textId="02399C0B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042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79, 13.2), Malene Lindholm, MSU Denver, 2000-2003</w:t>
      </w:r>
    </w:p>
    <w:p w14:paraId="22B7EC20" w14:textId="3988C070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042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24, 8.4), Raegan Scott, Colorado, 1993-1997</w:t>
      </w:r>
    </w:p>
    <w:p w14:paraId="04EA49F1" w14:textId="3B3DFBAB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040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="00316FAE" w:rsidRPr="00C24C0E">
        <w:rPr>
          <w:rFonts w:eastAsia="Times New Roman" w:cs="Arial"/>
          <w:color w:val="000000"/>
          <w:sz w:val="18"/>
          <w:szCs w:val="18"/>
        </w:rPr>
        <w:t>NA, NA</w:t>
      </w:r>
      <w:r w:rsidRPr="00C24C0E">
        <w:rPr>
          <w:rFonts w:eastAsia="Times New Roman" w:cs="Arial"/>
          <w:color w:val="000000"/>
          <w:sz w:val="18"/>
          <w:szCs w:val="18"/>
        </w:rPr>
        <w:t>), Barbara Culmer, Fort Lewis, 1986-1990</w:t>
      </w:r>
    </w:p>
    <w:p w14:paraId="2B234C83" w14:textId="3599DF64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039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 xml:space="preserve">103, 10.1), Shawna Marsh, Regis, 1993-1997 </w:t>
      </w:r>
    </w:p>
    <w:p w14:paraId="043B0CA5" w14:textId="238CF925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038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09, 9.5), Carrie Barker, Air Force, 1992-1996</w:t>
      </w:r>
    </w:p>
    <w:p w14:paraId="6860BB41" w14:textId="6C1B7DEF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037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1, 9.3), Sherry Neely, Colorado State, 1981-1985</w:t>
      </w:r>
    </w:p>
    <w:p w14:paraId="61FC97FC" w14:textId="2A68F365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034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 xml:space="preserve">100, 10.3), Courtney Tyus, </w:t>
      </w:r>
      <w:r w:rsidR="00835F18">
        <w:rPr>
          <w:rFonts w:eastAsia="Times New Roman" w:cs="Arial"/>
          <w:color w:val="000000"/>
          <w:sz w:val="18"/>
          <w:szCs w:val="18"/>
        </w:rPr>
        <w:t>CC</w:t>
      </w:r>
      <w:r w:rsidRPr="00C24C0E">
        <w:rPr>
          <w:rFonts w:eastAsia="Times New Roman" w:cs="Arial"/>
          <w:color w:val="000000"/>
          <w:sz w:val="18"/>
          <w:szCs w:val="18"/>
        </w:rPr>
        <w:t>, 2011-2015</w:t>
      </w:r>
    </w:p>
    <w:p w14:paraId="325F838D" w14:textId="2F119AA2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034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25, 8.3), Audrey George, Fort Lewis, 2006-2010</w:t>
      </w:r>
    </w:p>
    <w:p w14:paraId="15468C5F" w14:textId="5266B34D" w:rsidR="00652E50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033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02, 10.1), Dymond James, Air Force, 2009-2013</w:t>
      </w:r>
    </w:p>
    <w:p w14:paraId="4E83CB50" w14:textId="25B6E5E3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030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 xml:space="preserve">68, 15.1), Jenny Gallagher, </w:t>
      </w:r>
      <w:r w:rsidR="00835F18">
        <w:rPr>
          <w:rFonts w:eastAsia="Times New Roman" w:cs="Arial"/>
          <w:color w:val="000000"/>
          <w:sz w:val="18"/>
          <w:szCs w:val="18"/>
        </w:rPr>
        <w:t>UNC</w:t>
      </w:r>
      <w:r w:rsidRPr="00C24C0E">
        <w:rPr>
          <w:rFonts w:eastAsia="Times New Roman" w:cs="Arial"/>
          <w:color w:val="000000"/>
          <w:sz w:val="18"/>
          <w:szCs w:val="18"/>
        </w:rPr>
        <w:t>, 1994-1997</w:t>
      </w:r>
    </w:p>
    <w:p w14:paraId="311B9BBF" w14:textId="6E5C3967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026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32, 7.8), Abby Jackson, Fort Lewis, 2007-2011</w:t>
      </w:r>
    </w:p>
    <w:p w14:paraId="0B32C682" w14:textId="6E5FD14D" w:rsidR="00652E50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024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67, 15.3), Buddy Burns, CSU Pueblo, 1981-1984</w:t>
      </w:r>
    </w:p>
    <w:p w14:paraId="35F60DB8" w14:textId="6CA2EF6F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024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2, 9.1), Ebony Walker, CSU Pueblo, 2001-2005</w:t>
      </w:r>
    </w:p>
    <w:p w14:paraId="3B7910EE" w14:textId="41BC1484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023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96, 10.7), Joey Weber, Regis, 1986-1990</w:t>
      </w:r>
    </w:p>
    <w:p w14:paraId="2E8B4012" w14:textId="2FF41E96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018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35, 7.5), Sammy Van Sickle, Mines, 2018-2023</w:t>
      </w:r>
    </w:p>
    <w:p w14:paraId="2F25C290" w14:textId="74DD2737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015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 xml:space="preserve">73, 13.9), Suzanne Hall, </w:t>
      </w:r>
      <w:r w:rsidR="00835F18">
        <w:rPr>
          <w:rFonts w:eastAsia="Times New Roman" w:cs="Arial"/>
          <w:color w:val="000000"/>
          <w:sz w:val="18"/>
          <w:szCs w:val="18"/>
        </w:rPr>
        <w:t>UCCS</w:t>
      </w:r>
      <w:r w:rsidRPr="00C24C0E">
        <w:rPr>
          <w:rFonts w:eastAsia="Times New Roman" w:cs="Arial"/>
          <w:color w:val="000000"/>
          <w:sz w:val="18"/>
          <w:szCs w:val="18"/>
        </w:rPr>
        <w:t>, 1990-1004</w:t>
      </w:r>
    </w:p>
    <w:p w14:paraId="56A5E7DA" w14:textId="3A0C1AC9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015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 xml:space="preserve">85, 11.9), Heather Barbour, </w:t>
      </w:r>
      <w:r w:rsidR="00835F18">
        <w:rPr>
          <w:rFonts w:eastAsia="Times New Roman" w:cs="Arial"/>
          <w:color w:val="000000"/>
          <w:sz w:val="18"/>
          <w:szCs w:val="18"/>
        </w:rPr>
        <w:t>UNC</w:t>
      </w:r>
      <w:r w:rsidRPr="00C24C0E">
        <w:rPr>
          <w:rFonts w:eastAsia="Times New Roman" w:cs="Arial"/>
          <w:color w:val="000000"/>
          <w:sz w:val="18"/>
          <w:szCs w:val="18"/>
        </w:rPr>
        <w:t>, 2003-2007</w:t>
      </w:r>
    </w:p>
    <w:p w14:paraId="35BC725C" w14:textId="5EC08D42" w:rsidR="00652E50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013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01, 10), Jeni Roeder, Regis, 1995-1999</w:t>
      </w:r>
    </w:p>
    <w:p w14:paraId="197BF6EF" w14:textId="5C3B745C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011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12, 9</w:t>
      </w:r>
      <w:r w:rsidR="00AD4EF4">
        <w:rPr>
          <w:rFonts w:eastAsia="Times New Roman" w:cs="Arial"/>
          <w:color w:val="000000"/>
          <w:sz w:val="18"/>
          <w:szCs w:val="18"/>
        </w:rPr>
        <w:t>.0</w:t>
      </w:r>
      <w:r w:rsidRPr="00C24C0E">
        <w:rPr>
          <w:rFonts w:eastAsia="Times New Roman" w:cs="Arial"/>
          <w:color w:val="000000"/>
          <w:sz w:val="18"/>
          <w:szCs w:val="18"/>
        </w:rPr>
        <w:t>), Kendall Babler, CSU Pueblo, 2009-2013</w:t>
      </w:r>
    </w:p>
    <w:p w14:paraId="43BCFB8D" w14:textId="0030468C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009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 xml:space="preserve">54, 18.7), Anita Foskuhl, Regis, 1991-1993 </w:t>
      </w:r>
    </w:p>
    <w:p w14:paraId="440B2A10" w14:textId="7AC19546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009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02, 9.9), Crissy Gravina, Fort Lewis, 1992-1996</w:t>
      </w:r>
    </w:p>
    <w:p w14:paraId="7B59797B" w14:textId="657A12C5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008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 xml:space="preserve">113, 8.9), Danielle Hagen, </w:t>
      </w:r>
      <w:r w:rsidR="00835F18">
        <w:rPr>
          <w:rFonts w:eastAsia="Times New Roman" w:cs="Arial"/>
          <w:color w:val="000000"/>
          <w:sz w:val="18"/>
          <w:szCs w:val="18"/>
        </w:rPr>
        <w:t>UNC</w:t>
      </w:r>
      <w:r w:rsidRPr="00C24C0E">
        <w:rPr>
          <w:rFonts w:eastAsia="Times New Roman" w:cs="Arial"/>
          <w:color w:val="000000"/>
          <w:sz w:val="18"/>
          <w:szCs w:val="18"/>
        </w:rPr>
        <w:t>, 2003-2008</w:t>
      </w:r>
    </w:p>
    <w:p w14:paraId="32966370" w14:textId="03154EE6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003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23, 8.2), Kaisha Brown, Northern Colorado, 2008-2012</w:t>
      </w:r>
    </w:p>
    <w:p w14:paraId="4E718DFD" w14:textId="530E2B26" w:rsidR="00652E50" w:rsidRPr="00C24C0E" w:rsidRDefault="00652E50" w:rsidP="00835F18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color w:val="000000"/>
          <w:sz w:val="18"/>
          <w:szCs w:val="18"/>
        </w:rPr>
      </w:pPr>
      <w:r w:rsidRPr="00C24C0E">
        <w:rPr>
          <w:rFonts w:eastAsia="Times New Roman" w:cs="Arial"/>
          <w:color w:val="000000"/>
          <w:sz w:val="18"/>
          <w:szCs w:val="18"/>
        </w:rPr>
        <w:t>1,001</w:t>
      </w:r>
      <w:r w:rsidR="00B040A9">
        <w:rPr>
          <w:rFonts w:eastAsia="Times New Roman" w:cs="Arial"/>
          <w:color w:val="000000"/>
          <w:sz w:val="18"/>
          <w:szCs w:val="18"/>
        </w:rPr>
        <w:t xml:space="preserve"> (</w:t>
      </w:r>
      <w:r w:rsidRPr="00C24C0E">
        <w:rPr>
          <w:rFonts w:eastAsia="Times New Roman" w:cs="Arial"/>
          <w:color w:val="000000"/>
          <w:sz w:val="18"/>
          <w:szCs w:val="18"/>
        </w:rPr>
        <w:t>106, 9.4), Shiloh Justice Tiritas, MSU Denver, 1994-1999</w:t>
      </w:r>
    </w:p>
    <w:p w14:paraId="0B732E03" w14:textId="6F52D6AD" w:rsidR="006922FA" w:rsidRPr="00D62078" w:rsidRDefault="00652E50" w:rsidP="00EC7D53">
      <w:pPr>
        <w:pStyle w:val="ListParagraph"/>
        <w:numPr>
          <w:ilvl w:val="0"/>
          <w:numId w:val="1"/>
        </w:numPr>
        <w:ind w:left="360"/>
        <w:rPr>
          <w:rFonts w:eastAsia="Times New Roman" w:cs="Arial"/>
          <w:b/>
          <w:bCs/>
          <w:color w:val="000000"/>
          <w:sz w:val="18"/>
          <w:szCs w:val="18"/>
        </w:rPr>
      </w:pPr>
      <w:r w:rsidRPr="006922FA">
        <w:rPr>
          <w:rFonts w:eastAsia="Times New Roman" w:cs="Arial"/>
          <w:color w:val="000000"/>
          <w:sz w:val="18"/>
          <w:szCs w:val="18"/>
        </w:rPr>
        <w:t>1,000</w:t>
      </w:r>
      <w:r w:rsidR="00B040A9" w:rsidRPr="006922FA">
        <w:rPr>
          <w:rFonts w:eastAsia="Times New Roman" w:cs="Arial"/>
          <w:color w:val="000000"/>
          <w:sz w:val="18"/>
          <w:szCs w:val="18"/>
        </w:rPr>
        <w:t xml:space="preserve"> (</w:t>
      </w:r>
      <w:r w:rsidRPr="006922FA">
        <w:rPr>
          <w:rFonts w:eastAsia="Times New Roman" w:cs="Arial"/>
          <w:color w:val="000000"/>
          <w:sz w:val="18"/>
          <w:szCs w:val="18"/>
        </w:rPr>
        <w:t>100, 10), Denise Durant, Regis, 1979-1983</w:t>
      </w:r>
    </w:p>
    <w:p w14:paraId="6C1D904A" w14:textId="3A64E61E" w:rsidR="00D62078" w:rsidRPr="00F41E84" w:rsidRDefault="0017187E" w:rsidP="0017187E">
      <w:pPr>
        <w:pStyle w:val="ListParagraph"/>
        <w:ind w:left="360"/>
        <w:rPr>
          <w:rFonts w:eastAsia="Times New Roman" w:cs="Arial"/>
          <w:color w:val="000000"/>
          <w:sz w:val="18"/>
          <w:szCs w:val="18"/>
        </w:rPr>
      </w:pPr>
      <w:r w:rsidRPr="00F41E84">
        <w:rPr>
          <w:rFonts w:eastAsia="Times New Roman" w:cs="Arial"/>
          <w:color w:val="000000"/>
          <w:sz w:val="18"/>
          <w:szCs w:val="18"/>
        </w:rPr>
        <w:t>998 (</w:t>
      </w:r>
      <w:r w:rsidR="00A5344F" w:rsidRPr="00F41E84">
        <w:rPr>
          <w:rFonts w:eastAsia="Times New Roman" w:cs="Arial"/>
          <w:color w:val="000000"/>
          <w:sz w:val="18"/>
          <w:szCs w:val="18"/>
        </w:rPr>
        <w:t>86</w:t>
      </w:r>
      <w:r w:rsidRPr="00F41E84">
        <w:rPr>
          <w:rFonts w:eastAsia="Times New Roman" w:cs="Arial"/>
          <w:color w:val="000000"/>
          <w:sz w:val="18"/>
          <w:szCs w:val="18"/>
        </w:rPr>
        <w:t xml:space="preserve">, 11.6), </w:t>
      </w:r>
      <w:r w:rsidR="00214168" w:rsidRPr="00F41E84">
        <w:rPr>
          <w:rFonts w:eastAsia="Times New Roman" w:cs="Arial"/>
          <w:color w:val="000000"/>
          <w:sz w:val="18"/>
          <w:szCs w:val="18"/>
        </w:rPr>
        <w:t>Jenna Siebert, Colorado Mines, 2022-</w:t>
      </w:r>
      <w:r w:rsidR="009A76A2" w:rsidRPr="00F41E84">
        <w:rPr>
          <w:rFonts w:eastAsia="Times New Roman" w:cs="Arial"/>
          <w:color w:val="000000"/>
          <w:sz w:val="18"/>
          <w:szCs w:val="18"/>
        </w:rPr>
        <w:t>2025</w:t>
      </w:r>
    </w:p>
    <w:p w14:paraId="7DCBD3C0" w14:textId="292D2EFF" w:rsidR="008D2B98" w:rsidRDefault="008D2B98" w:rsidP="00B928E0">
      <w:pPr>
        <w:rPr>
          <w:rFonts w:ascii="Arial" w:eastAsia="Times New Roman" w:hAnsi="Arial" w:cs="Arial"/>
          <w:color w:val="000000"/>
          <w:sz w:val="20"/>
          <w:szCs w:val="20"/>
        </w:rPr>
        <w:sectPr w:rsidR="008D2B98" w:rsidSect="00F35576">
          <w:type w:val="continuous"/>
          <w:pgSz w:w="12240" w:h="15840"/>
          <w:pgMar w:top="240" w:right="480" w:bottom="240" w:left="480" w:header="720" w:footer="720" w:gutter="0"/>
          <w:cols w:num="2" w:space="240"/>
          <w:docGrid w:linePitch="360"/>
        </w:sectPr>
      </w:pPr>
    </w:p>
    <w:p w14:paraId="47A87FE9" w14:textId="24D7DD40" w:rsidR="001F7826" w:rsidRDefault="001F7826" w:rsidP="001F7826">
      <w:pPr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Top Career Scoring Averages</w:t>
      </w:r>
    </w:p>
    <w:p w14:paraId="74F7C960" w14:textId="77777777" w:rsidR="009D0D32" w:rsidRDefault="009D0D32" w:rsidP="001F7826">
      <w:pPr>
        <w:rPr>
          <w:rFonts w:eastAsia="Times New Roman" w:cs="Arial"/>
          <w:b/>
          <w:bCs/>
          <w:color w:val="000000"/>
          <w:sz w:val="18"/>
          <w:szCs w:val="18"/>
        </w:rPr>
        <w:sectPr w:rsidR="009D0D32" w:rsidSect="00F35576">
          <w:type w:val="continuous"/>
          <w:pgSz w:w="12240" w:h="15840"/>
          <w:pgMar w:top="240" w:right="480" w:bottom="240" w:left="480" w:header="720" w:footer="720" w:gutter="0"/>
          <w:cols w:space="240"/>
          <w:docGrid w:linePitch="360"/>
        </w:sectPr>
      </w:pPr>
    </w:p>
    <w:p w14:paraId="2A48F4E9" w14:textId="211C01C2" w:rsidR="001F7826" w:rsidRPr="00750B3F" w:rsidRDefault="001F7826" w:rsidP="001F7826">
      <w:pPr>
        <w:rPr>
          <w:rFonts w:eastAsia="Times New Roman" w:cs="Arial"/>
          <w:b/>
          <w:bCs/>
          <w:color w:val="000000"/>
          <w:sz w:val="18"/>
          <w:szCs w:val="18"/>
        </w:rPr>
      </w:pPr>
      <w:r>
        <w:rPr>
          <w:rFonts w:eastAsia="Times New Roman" w:cs="Arial"/>
          <w:b/>
          <w:bCs/>
          <w:color w:val="000000"/>
          <w:sz w:val="18"/>
          <w:szCs w:val="18"/>
        </w:rPr>
        <w:t>Average</w:t>
      </w:r>
      <w:r w:rsidRPr="00750B3F">
        <w:rPr>
          <w:rFonts w:eastAsia="Times New Roman" w:cs="Arial"/>
          <w:b/>
          <w:bCs/>
          <w:color w:val="000000"/>
          <w:sz w:val="18"/>
          <w:szCs w:val="18"/>
        </w:rPr>
        <w:t xml:space="preserve"> (Games, </w:t>
      </w:r>
      <w:r>
        <w:rPr>
          <w:rFonts w:eastAsia="Times New Roman" w:cs="Arial"/>
          <w:b/>
          <w:bCs/>
          <w:color w:val="000000"/>
          <w:sz w:val="18"/>
          <w:szCs w:val="18"/>
        </w:rPr>
        <w:t>Points</w:t>
      </w:r>
      <w:r w:rsidRPr="00750B3F">
        <w:rPr>
          <w:rFonts w:eastAsia="Times New Roman" w:cs="Arial"/>
          <w:b/>
          <w:bCs/>
          <w:color w:val="000000"/>
          <w:sz w:val="18"/>
          <w:szCs w:val="18"/>
        </w:rPr>
        <w:t>), Player, School, Seasons</w:t>
      </w:r>
    </w:p>
    <w:p w14:paraId="032B22D0" w14:textId="0321EA21" w:rsidR="009D0D32" w:rsidRPr="009D0D32" w:rsidRDefault="009D0D32" w:rsidP="009D0D32">
      <w:pPr>
        <w:rPr>
          <w:rFonts w:ascii="Arial" w:eastAsia="Times New Roman" w:hAnsi="Arial" w:cs="Arial"/>
          <w:color w:val="000000"/>
          <w:sz w:val="16"/>
          <w:szCs w:val="16"/>
        </w:rPr>
      </w:pPr>
      <w:r w:rsidRPr="009D0D32">
        <w:rPr>
          <w:rFonts w:ascii="Arial" w:eastAsia="Times New Roman" w:hAnsi="Arial" w:cs="Arial"/>
          <w:color w:val="000000"/>
          <w:sz w:val="16"/>
          <w:szCs w:val="16"/>
        </w:rPr>
        <w:t>21.9 (2</w:t>
      </w:r>
      <w:r w:rsidR="0079682E">
        <w:rPr>
          <w:rFonts w:ascii="Arial" w:eastAsia="Times New Roman" w:hAnsi="Arial" w:cs="Arial"/>
          <w:color w:val="000000"/>
          <w:sz w:val="16"/>
          <w:szCs w:val="16"/>
        </w:rPr>
        <w:t>,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>740, 125), Becky Hammon, Colorado State, 1995-1999</w:t>
      </w:r>
    </w:p>
    <w:p w14:paraId="28E34601" w14:textId="471F9B8D" w:rsidR="009D0D32" w:rsidRPr="009D0D32" w:rsidRDefault="009D0D32" w:rsidP="009D0D32">
      <w:pPr>
        <w:rPr>
          <w:rFonts w:ascii="Arial" w:eastAsia="Times New Roman" w:hAnsi="Arial" w:cs="Arial"/>
          <w:color w:val="000000"/>
          <w:sz w:val="16"/>
          <w:szCs w:val="16"/>
        </w:rPr>
      </w:pPr>
      <w:r w:rsidRPr="009D0D32">
        <w:rPr>
          <w:rFonts w:ascii="Arial" w:eastAsia="Times New Roman" w:hAnsi="Arial" w:cs="Arial"/>
          <w:color w:val="000000"/>
          <w:sz w:val="16"/>
          <w:szCs w:val="16"/>
        </w:rPr>
        <w:t>21.3 (2</w:t>
      </w:r>
      <w:r w:rsidR="0079682E">
        <w:rPr>
          <w:rFonts w:ascii="Arial" w:eastAsia="Times New Roman" w:hAnsi="Arial" w:cs="Arial"/>
          <w:color w:val="000000"/>
          <w:sz w:val="16"/>
          <w:szCs w:val="16"/>
        </w:rPr>
        <w:t>,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>109, 99), Lorna Kollmeyer, CCC, 1976-1980</w:t>
      </w:r>
    </w:p>
    <w:p w14:paraId="32014FEF" w14:textId="229F4678" w:rsidR="009D0D32" w:rsidRPr="009D0D32" w:rsidRDefault="009D0D32" w:rsidP="009D0D32">
      <w:pPr>
        <w:rPr>
          <w:rFonts w:ascii="Arial" w:eastAsia="Times New Roman" w:hAnsi="Arial" w:cs="Arial"/>
          <w:color w:val="000000"/>
          <w:sz w:val="16"/>
          <w:szCs w:val="16"/>
        </w:rPr>
      </w:pPr>
      <w:r w:rsidRPr="009D0D32">
        <w:rPr>
          <w:rFonts w:ascii="Arial" w:eastAsia="Times New Roman" w:hAnsi="Arial" w:cs="Arial"/>
          <w:color w:val="000000"/>
          <w:sz w:val="16"/>
          <w:szCs w:val="16"/>
        </w:rPr>
        <w:t>20.7 (1</w:t>
      </w:r>
      <w:r w:rsidR="0079682E">
        <w:rPr>
          <w:rFonts w:ascii="Arial" w:eastAsia="Times New Roman" w:hAnsi="Arial" w:cs="Arial"/>
          <w:color w:val="000000"/>
          <w:sz w:val="16"/>
          <w:szCs w:val="16"/>
        </w:rPr>
        <w:t>,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>159, 56), Vanessa Edwards, MSU Denver, 1994-1996</w:t>
      </w:r>
    </w:p>
    <w:p w14:paraId="77645DCF" w14:textId="44817C29" w:rsidR="009D0D32" w:rsidRPr="009D0D32" w:rsidRDefault="009D0D32" w:rsidP="009D0D32">
      <w:pPr>
        <w:rPr>
          <w:rFonts w:ascii="Arial" w:eastAsia="Times New Roman" w:hAnsi="Arial" w:cs="Arial"/>
          <w:color w:val="000000"/>
          <w:sz w:val="16"/>
          <w:szCs w:val="16"/>
        </w:rPr>
      </w:pPr>
      <w:r w:rsidRPr="009D0D32">
        <w:rPr>
          <w:rFonts w:ascii="Arial" w:eastAsia="Times New Roman" w:hAnsi="Arial" w:cs="Arial"/>
          <w:color w:val="000000"/>
          <w:sz w:val="16"/>
          <w:szCs w:val="16"/>
        </w:rPr>
        <w:t>18.8 (1</w:t>
      </w:r>
      <w:r w:rsidR="0079682E">
        <w:rPr>
          <w:rFonts w:ascii="Arial" w:eastAsia="Times New Roman" w:hAnsi="Arial" w:cs="Arial"/>
          <w:color w:val="000000"/>
          <w:sz w:val="16"/>
          <w:szCs w:val="16"/>
        </w:rPr>
        <w:t>,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>725, 92), Tina Redmond, Colorado Christian, 1997-2001</w:t>
      </w:r>
    </w:p>
    <w:p w14:paraId="606FD42B" w14:textId="06C220FC" w:rsidR="009D0D32" w:rsidRPr="009D0D32" w:rsidRDefault="009D0D32" w:rsidP="009D0D32">
      <w:pPr>
        <w:rPr>
          <w:rFonts w:ascii="Arial" w:eastAsia="Times New Roman" w:hAnsi="Arial" w:cs="Arial"/>
          <w:color w:val="000000"/>
          <w:sz w:val="16"/>
          <w:szCs w:val="16"/>
        </w:rPr>
      </w:pPr>
      <w:r w:rsidRPr="009D0D32">
        <w:rPr>
          <w:rFonts w:ascii="Arial" w:eastAsia="Times New Roman" w:hAnsi="Arial" w:cs="Arial"/>
          <w:color w:val="000000"/>
          <w:sz w:val="16"/>
          <w:szCs w:val="16"/>
        </w:rPr>
        <w:t>18.7 (1</w:t>
      </w:r>
      <w:r w:rsidR="0079682E">
        <w:rPr>
          <w:rFonts w:ascii="Arial" w:eastAsia="Times New Roman" w:hAnsi="Arial" w:cs="Arial"/>
          <w:color w:val="000000"/>
          <w:sz w:val="16"/>
          <w:szCs w:val="16"/>
        </w:rPr>
        <w:t>,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 xml:space="preserve">009, 54), Anita Foskuhl, Regis, 1991-1993 </w:t>
      </w:r>
    </w:p>
    <w:p w14:paraId="3D2B6D22" w14:textId="6078209D" w:rsidR="009D0D32" w:rsidRPr="009D0D32" w:rsidRDefault="009D0D32" w:rsidP="009D0D32">
      <w:pPr>
        <w:rPr>
          <w:rFonts w:ascii="Arial" w:eastAsia="Times New Roman" w:hAnsi="Arial" w:cs="Arial"/>
          <w:color w:val="000000"/>
          <w:sz w:val="16"/>
          <w:szCs w:val="16"/>
        </w:rPr>
      </w:pPr>
      <w:r w:rsidRPr="009D0D32">
        <w:rPr>
          <w:rFonts w:ascii="Arial" w:eastAsia="Times New Roman" w:hAnsi="Arial" w:cs="Arial"/>
          <w:color w:val="000000"/>
          <w:sz w:val="16"/>
          <w:szCs w:val="16"/>
        </w:rPr>
        <w:t>18.6 (2</w:t>
      </w:r>
      <w:r w:rsidR="0079682E">
        <w:rPr>
          <w:rFonts w:ascii="Arial" w:eastAsia="Times New Roman" w:hAnsi="Arial" w:cs="Arial"/>
          <w:color w:val="000000"/>
          <w:sz w:val="16"/>
          <w:szCs w:val="16"/>
        </w:rPr>
        <w:t>,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>162, 116), McKenna Hofschild, CSU, 2020-2024</w:t>
      </w:r>
    </w:p>
    <w:p w14:paraId="6C8ED7D9" w14:textId="7AA05804" w:rsidR="003A17B0" w:rsidRPr="0079220D" w:rsidRDefault="003A17B0" w:rsidP="003A17B0">
      <w:pPr>
        <w:rPr>
          <w:rFonts w:eastAsia="Times New Roman" w:cs="Arial"/>
          <w:color w:val="000000"/>
          <w:sz w:val="16"/>
          <w:szCs w:val="16"/>
        </w:rPr>
      </w:pPr>
      <w:r w:rsidRPr="0079220D">
        <w:rPr>
          <w:rFonts w:eastAsia="Times New Roman" w:cs="Arial"/>
          <w:color w:val="000000"/>
          <w:sz w:val="18"/>
          <w:szCs w:val="18"/>
        </w:rPr>
        <w:t>18.</w:t>
      </w:r>
      <w:r w:rsidR="00E640CF" w:rsidRPr="0079220D">
        <w:rPr>
          <w:rFonts w:eastAsia="Times New Roman" w:cs="Arial"/>
          <w:color w:val="000000"/>
          <w:sz w:val="18"/>
          <w:szCs w:val="18"/>
        </w:rPr>
        <w:t>3</w:t>
      </w:r>
      <w:r w:rsidRPr="0079220D">
        <w:rPr>
          <w:rFonts w:eastAsia="Times New Roman" w:cs="Arial"/>
          <w:color w:val="000000"/>
          <w:sz w:val="18"/>
          <w:szCs w:val="18"/>
        </w:rPr>
        <w:t xml:space="preserve"> (2,</w:t>
      </w:r>
      <w:r w:rsidR="008D64B1" w:rsidRPr="0079220D">
        <w:rPr>
          <w:rFonts w:eastAsia="Times New Roman" w:cs="Arial"/>
          <w:color w:val="000000"/>
          <w:sz w:val="18"/>
          <w:szCs w:val="18"/>
        </w:rPr>
        <w:t>6</w:t>
      </w:r>
      <w:r w:rsidR="00E640CF" w:rsidRPr="0079220D">
        <w:rPr>
          <w:rFonts w:eastAsia="Times New Roman" w:cs="Arial"/>
          <w:color w:val="000000"/>
          <w:sz w:val="18"/>
          <w:szCs w:val="18"/>
        </w:rPr>
        <w:t>21</w:t>
      </w:r>
      <w:r w:rsidRPr="0079220D">
        <w:rPr>
          <w:rFonts w:eastAsia="Times New Roman" w:cs="Arial"/>
          <w:color w:val="000000"/>
          <w:sz w:val="18"/>
          <w:szCs w:val="18"/>
        </w:rPr>
        <w:t>, 14</w:t>
      </w:r>
      <w:r w:rsidR="00E640CF" w:rsidRPr="0079220D">
        <w:rPr>
          <w:rFonts w:eastAsia="Times New Roman" w:cs="Arial"/>
          <w:color w:val="000000"/>
          <w:sz w:val="18"/>
          <w:szCs w:val="18"/>
        </w:rPr>
        <w:t>3</w:t>
      </w:r>
      <w:r w:rsidR="008D64B1" w:rsidRPr="0079220D">
        <w:rPr>
          <w:rFonts w:eastAsia="Times New Roman" w:cs="Arial"/>
          <w:color w:val="000000"/>
          <w:sz w:val="18"/>
          <w:szCs w:val="18"/>
        </w:rPr>
        <w:t>)</w:t>
      </w:r>
      <w:r w:rsidRPr="0079220D">
        <w:rPr>
          <w:rFonts w:eastAsia="Times New Roman" w:cs="Arial"/>
          <w:color w:val="000000"/>
          <w:sz w:val="18"/>
          <w:szCs w:val="18"/>
        </w:rPr>
        <w:t>, Alisha Davis Little</w:t>
      </w:r>
      <w:r w:rsidRPr="0079220D">
        <w:rPr>
          <w:rFonts w:eastAsia="Times New Roman" w:cs="Arial"/>
          <w:color w:val="000000"/>
          <w:sz w:val="16"/>
          <w:szCs w:val="16"/>
        </w:rPr>
        <w:t>, CSUP/UNC, 2019-</w:t>
      </w:r>
      <w:r w:rsidR="0079220D" w:rsidRPr="0079220D">
        <w:rPr>
          <w:rFonts w:eastAsia="Times New Roman" w:cs="Arial"/>
          <w:color w:val="000000"/>
          <w:sz w:val="16"/>
          <w:szCs w:val="16"/>
        </w:rPr>
        <w:t>2025</w:t>
      </w:r>
    </w:p>
    <w:p w14:paraId="46068053" w14:textId="2AF19E59" w:rsidR="009D0D32" w:rsidRPr="009D0D32" w:rsidRDefault="009D0D32" w:rsidP="009D0D32">
      <w:pPr>
        <w:rPr>
          <w:rFonts w:ascii="Arial" w:eastAsia="Times New Roman" w:hAnsi="Arial" w:cs="Arial"/>
          <w:color w:val="000000"/>
          <w:sz w:val="16"/>
          <w:szCs w:val="16"/>
        </w:rPr>
      </w:pPr>
      <w:r w:rsidRPr="009D0D32">
        <w:rPr>
          <w:rFonts w:ascii="Arial" w:eastAsia="Times New Roman" w:hAnsi="Arial" w:cs="Arial"/>
          <w:color w:val="000000"/>
          <w:sz w:val="16"/>
          <w:szCs w:val="16"/>
        </w:rPr>
        <w:t>18</w:t>
      </w:r>
      <w:r w:rsidR="004312F7">
        <w:rPr>
          <w:rFonts w:ascii="Arial" w:eastAsia="Times New Roman" w:hAnsi="Arial" w:cs="Arial"/>
          <w:color w:val="000000"/>
          <w:sz w:val="16"/>
          <w:szCs w:val="16"/>
        </w:rPr>
        <w:t>.0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 xml:space="preserve"> (2</w:t>
      </w:r>
      <w:r w:rsidR="0079682E">
        <w:rPr>
          <w:rFonts w:ascii="Arial" w:eastAsia="Times New Roman" w:hAnsi="Arial" w:cs="Arial"/>
          <w:color w:val="000000"/>
          <w:sz w:val="16"/>
          <w:szCs w:val="16"/>
        </w:rPr>
        <w:t>,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>067, 115), Lisa VanGoor, Colorado, 1980-1985</w:t>
      </w:r>
    </w:p>
    <w:p w14:paraId="7E680932" w14:textId="729C78BE" w:rsidR="009D0D32" w:rsidRPr="009D0D32" w:rsidRDefault="009D0D32" w:rsidP="009D0D32">
      <w:pPr>
        <w:rPr>
          <w:rFonts w:ascii="Arial" w:eastAsia="Times New Roman" w:hAnsi="Arial" w:cs="Arial"/>
          <w:color w:val="000000"/>
          <w:sz w:val="16"/>
          <w:szCs w:val="16"/>
        </w:rPr>
      </w:pPr>
      <w:r w:rsidRPr="009D0D32">
        <w:rPr>
          <w:rFonts w:ascii="Arial" w:eastAsia="Times New Roman" w:hAnsi="Arial" w:cs="Arial"/>
          <w:color w:val="000000"/>
          <w:sz w:val="16"/>
          <w:szCs w:val="16"/>
        </w:rPr>
        <w:t>17.8 (1</w:t>
      </w:r>
      <w:r w:rsidR="0079682E">
        <w:rPr>
          <w:rFonts w:ascii="Arial" w:eastAsia="Times New Roman" w:hAnsi="Arial" w:cs="Arial"/>
          <w:color w:val="000000"/>
          <w:sz w:val="16"/>
          <w:szCs w:val="16"/>
        </w:rPr>
        <w:t>,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>442, 81), Kelsey Sigl, Colorado Mesa, 2012</w:t>
      </w:r>
    </w:p>
    <w:p w14:paraId="103D313C" w14:textId="77777777" w:rsidR="00993D97" w:rsidRPr="009D0D32" w:rsidRDefault="00993D97" w:rsidP="00993D97">
      <w:pPr>
        <w:rPr>
          <w:rFonts w:ascii="Arial" w:eastAsia="Times New Roman" w:hAnsi="Arial" w:cs="Arial"/>
          <w:color w:val="000000"/>
          <w:sz w:val="16"/>
          <w:szCs w:val="16"/>
        </w:rPr>
      </w:pPr>
      <w:r w:rsidRPr="009D0D32">
        <w:rPr>
          <w:rFonts w:ascii="Arial" w:eastAsia="Times New Roman" w:hAnsi="Arial" w:cs="Arial"/>
          <w:color w:val="000000"/>
          <w:sz w:val="16"/>
          <w:szCs w:val="16"/>
        </w:rPr>
        <w:t>17.6</w:t>
      </w:r>
      <w:r>
        <w:rPr>
          <w:rFonts w:ascii="Arial" w:eastAsia="Times New Roman" w:hAnsi="Arial" w:cs="Arial"/>
          <w:color w:val="000000"/>
          <w:sz w:val="16"/>
          <w:szCs w:val="16"/>
        </w:rPr>
        <w:t>263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 xml:space="preserve"> (1</w:t>
      </w:r>
      <w:r>
        <w:rPr>
          <w:rFonts w:ascii="Arial" w:eastAsia="Times New Roman" w:hAnsi="Arial" w:cs="Arial"/>
          <w:color w:val="000000"/>
          <w:sz w:val="16"/>
          <w:szCs w:val="16"/>
        </w:rPr>
        <w:t>,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>604, 91), Brittany Hernandez, UCCS, 2014-2017</w:t>
      </w:r>
    </w:p>
    <w:p w14:paraId="7835CE28" w14:textId="6984F015" w:rsidR="009D0D32" w:rsidRPr="009D0D32" w:rsidRDefault="009D0D32" w:rsidP="009D0D32">
      <w:pPr>
        <w:rPr>
          <w:rFonts w:ascii="Arial" w:eastAsia="Times New Roman" w:hAnsi="Arial" w:cs="Arial"/>
          <w:color w:val="000000"/>
          <w:sz w:val="16"/>
          <w:szCs w:val="16"/>
        </w:rPr>
      </w:pPr>
      <w:r w:rsidRPr="009D0D32">
        <w:rPr>
          <w:rFonts w:ascii="Arial" w:eastAsia="Times New Roman" w:hAnsi="Arial" w:cs="Arial"/>
          <w:color w:val="000000"/>
          <w:sz w:val="16"/>
          <w:szCs w:val="16"/>
        </w:rPr>
        <w:t>17.6</w:t>
      </w:r>
      <w:r w:rsidR="00831CE9">
        <w:rPr>
          <w:rFonts w:ascii="Arial" w:eastAsia="Times New Roman" w:hAnsi="Arial" w:cs="Arial"/>
          <w:color w:val="000000"/>
          <w:sz w:val="16"/>
          <w:szCs w:val="16"/>
        </w:rPr>
        <w:t>038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 xml:space="preserve"> (1</w:t>
      </w:r>
      <w:r w:rsidR="0079682E">
        <w:rPr>
          <w:rFonts w:ascii="Arial" w:eastAsia="Times New Roman" w:hAnsi="Arial" w:cs="Arial"/>
          <w:color w:val="000000"/>
          <w:sz w:val="16"/>
          <w:szCs w:val="16"/>
        </w:rPr>
        <w:t>,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>866, 106), Missy Borell, Northern Colorado, 1999-2003</w:t>
      </w:r>
    </w:p>
    <w:p w14:paraId="4332C333" w14:textId="46388CC2" w:rsidR="009D0D32" w:rsidRPr="009D0D32" w:rsidRDefault="009D0D32" w:rsidP="009D0D32">
      <w:pPr>
        <w:rPr>
          <w:rFonts w:ascii="Arial" w:eastAsia="Times New Roman" w:hAnsi="Arial" w:cs="Arial"/>
          <w:color w:val="000000"/>
          <w:sz w:val="16"/>
          <w:szCs w:val="16"/>
        </w:rPr>
      </w:pPr>
      <w:r w:rsidRPr="009D0D32">
        <w:rPr>
          <w:rFonts w:ascii="Arial" w:eastAsia="Times New Roman" w:hAnsi="Arial" w:cs="Arial"/>
          <w:color w:val="000000"/>
          <w:sz w:val="16"/>
          <w:szCs w:val="16"/>
        </w:rPr>
        <w:t>17.</w:t>
      </w:r>
      <w:r w:rsidR="00831CE9">
        <w:rPr>
          <w:rFonts w:ascii="Arial" w:eastAsia="Times New Roman" w:hAnsi="Arial" w:cs="Arial"/>
          <w:color w:val="000000"/>
          <w:sz w:val="16"/>
          <w:szCs w:val="16"/>
        </w:rPr>
        <w:t>5876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 xml:space="preserve"> (1</w:t>
      </w:r>
      <w:r w:rsidR="0079682E">
        <w:rPr>
          <w:rFonts w:ascii="Arial" w:eastAsia="Times New Roman" w:hAnsi="Arial" w:cs="Arial"/>
          <w:color w:val="000000"/>
          <w:sz w:val="16"/>
          <w:szCs w:val="16"/>
        </w:rPr>
        <w:t>,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>706, 97), Michelle Johnson, Air Force, 1977-1981</w:t>
      </w:r>
    </w:p>
    <w:p w14:paraId="37B675F1" w14:textId="386F366C" w:rsidR="009D0D32" w:rsidRPr="009D0D32" w:rsidRDefault="009D0D32" w:rsidP="009D0D32">
      <w:pPr>
        <w:rPr>
          <w:rFonts w:ascii="Arial" w:eastAsia="Times New Roman" w:hAnsi="Arial" w:cs="Arial"/>
          <w:color w:val="000000"/>
          <w:sz w:val="16"/>
          <w:szCs w:val="16"/>
        </w:rPr>
      </w:pPr>
      <w:r w:rsidRPr="009D0D32">
        <w:rPr>
          <w:rFonts w:ascii="Arial" w:eastAsia="Times New Roman" w:hAnsi="Arial" w:cs="Arial"/>
          <w:color w:val="000000"/>
          <w:sz w:val="16"/>
          <w:szCs w:val="16"/>
        </w:rPr>
        <w:t>17.</w:t>
      </w:r>
      <w:r w:rsidR="00AB4EF3">
        <w:rPr>
          <w:rFonts w:ascii="Arial" w:eastAsia="Times New Roman" w:hAnsi="Arial" w:cs="Arial"/>
          <w:color w:val="000000"/>
          <w:sz w:val="16"/>
          <w:szCs w:val="16"/>
        </w:rPr>
        <w:t>45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>5 (1</w:t>
      </w:r>
      <w:r w:rsidR="0079682E">
        <w:rPr>
          <w:rFonts w:ascii="Arial" w:eastAsia="Times New Roman" w:hAnsi="Arial" w:cs="Arial"/>
          <w:color w:val="000000"/>
          <w:sz w:val="16"/>
          <w:szCs w:val="16"/>
        </w:rPr>
        <w:t>,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>920, 110), Tonya Stites, Colorado Mesa, 1991-1994</w:t>
      </w:r>
    </w:p>
    <w:p w14:paraId="01078D64" w14:textId="0996664F" w:rsidR="00801656" w:rsidRPr="0079220D" w:rsidRDefault="00801656" w:rsidP="00801656">
      <w:pPr>
        <w:rPr>
          <w:rFonts w:ascii="Arial" w:eastAsia="Times New Roman" w:hAnsi="Arial" w:cs="Arial"/>
          <w:color w:val="000000"/>
          <w:sz w:val="16"/>
          <w:szCs w:val="16"/>
        </w:rPr>
      </w:pPr>
      <w:r w:rsidRPr="0079220D">
        <w:rPr>
          <w:rFonts w:ascii="Arial" w:eastAsia="Times New Roman" w:hAnsi="Arial" w:cs="Arial"/>
          <w:color w:val="000000"/>
          <w:sz w:val="16"/>
          <w:szCs w:val="16"/>
        </w:rPr>
        <w:t>17.</w:t>
      </w:r>
      <w:r w:rsidR="0082663D" w:rsidRPr="0079220D">
        <w:rPr>
          <w:rFonts w:ascii="Arial" w:eastAsia="Times New Roman" w:hAnsi="Arial" w:cs="Arial"/>
          <w:color w:val="000000"/>
          <w:sz w:val="16"/>
          <w:szCs w:val="16"/>
        </w:rPr>
        <w:t>35</w:t>
      </w:r>
      <w:r w:rsidRPr="0079220D">
        <w:rPr>
          <w:rFonts w:ascii="Arial" w:eastAsia="Times New Roman" w:hAnsi="Arial" w:cs="Arial"/>
          <w:color w:val="000000"/>
          <w:sz w:val="16"/>
          <w:szCs w:val="16"/>
        </w:rPr>
        <w:t xml:space="preserve"> (1,</w:t>
      </w:r>
      <w:r w:rsidR="0082663D" w:rsidRPr="0079220D">
        <w:rPr>
          <w:rFonts w:ascii="Arial" w:eastAsia="Times New Roman" w:hAnsi="Arial" w:cs="Arial"/>
          <w:color w:val="000000"/>
          <w:sz w:val="16"/>
          <w:szCs w:val="16"/>
        </w:rPr>
        <w:t>596</w:t>
      </w:r>
      <w:r w:rsidRPr="0079220D">
        <w:rPr>
          <w:rFonts w:ascii="Arial" w:eastAsia="Times New Roman" w:hAnsi="Arial" w:cs="Arial"/>
          <w:color w:val="000000"/>
          <w:sz w:val="16"/>
          <w:szCs w:val="16"/>
        </w:rPr>
        <w:t xml:space="preserve">, </w:t>
      </w:r>
      <w:r w:rsidR="0082663D" w:rsidRPr="0079220D">
        <w:rPr>
          <w:rFonts w:ascii="Arial" w:eastAsia="Times New Roman" w:hAnsi="Arial" w:cs="Arial"/>
          <w:color w:val="000000"/>
          <w:sz w:val="16"/>
          <w:szCs w:val="16"/>
        </w:rPr>
        <w:t>92</w:t>
      </w:r>
      <w:r w:rsidRPr="0079220D">
        <w:rPr>
          <w:rFonts w:ascii="Arial" w:eastAsia="Times New Roman" w:hAnsi="Arial" w:cs="Arial"/>
          <w:color w:val="000000"/>
          <w:sz w:val="16"/>
          <w:szCs w:val="16"/>
        </w:rPr>
        <w:t>), Olivia Reed, Colorado Mesa, 2022-</w:t>
      </w:r>
      <w:r w:rsidR="0079220D" w:rsidRPr="0079220D">
        <w:rPr>
          <w:rFonts w:ascii="Arial" w:eastAsia="Times New Roman" w:hAnsi="Arial" w:cs="Arial"/>
          <w:color w:val="000000"/>
          <w:sz w:val="16"/>
          <w:szCs w:val="16"/>
        </w:rPr>
        <w:t>2025</w:t>
      </w:r>
    </w:p>
    <w:p w14:paraId="6DD75DB6" w14:textId="5FD43B1A" w:rsidR="009D0D32" w:rsidRPr="009D0D32" w:rsidRDefault="009D0D32" w:rsidP="009D0D32">
      <w:pPr>
        <w:rPr>
          <w:rFonts w:ascii="Arial" w:eastAsia="Times New Roman" w:hAnsi="Arial" w:cs="Arial"/>
          <w:color w:val="000000"/>
          <w:sz w:val="16"/>
          <w:szCs w:val="16"/>
        </w:rPr>
      </w:pPr>
      <w:r w:rsidRPr="009D0D32">
        <w:rPr>
          <w:rFonts w:ascii="Arial" w:eastAsia="Times New Roman" w:hAnsi="Arial" w:cs="Arial"/>
          <w:color w:val="000000"/>
          <w:sz w:val="16"/>
          <w:szCs w:val="16"/>
        </w:rPr>
        <w:t>17.2</w:t>
      </w:r>
      <w:r w:rsidR="00993D97">
        <w:rPr>
          <w:rFonts w:ascii="Arial" w:eastAsia="Times New Roman" w:hAnsi="Arial" w:cs="Arial"/>
          <w:color w:val="000000"/>
          <w:sz w:val="16"/>
          <w:szCs w:val="16"/>
        </w:rPr>
        <w:t>047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 xml:space="preserve"> (2</w:t>
      </w:r>
      <w:r w:rsidR="0079682E">
        <w:rPr>
          <w:rFonts w:ascii="Arial" w:eastAsia="Times New Roman" w:hAnsi="Arial" w:cs="Arial"/>
          <w:color w:val="000000"/>
          <w:sz w:val="16"/>
          <w:szCs w:val="16"/>
        </w:rPr>
        <w:t>,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>185, 127), Brittany Spears, Colorado, 2007-2011</w:t>
      </w:r>
    </w:p>
    <w:p w14:paraId="7A331409" w14:textId="3A090ACD" w:rsidR="009D0D32" w:rsidRPr="009D0D32" w:rsidRDefault="009D0D32" w:rsidP="009D0D32">
      <w:pPr>
        <w:rPr>
          <w:rFonts w:ascii="Arial" w:eastAsia="Times New Roman" w:hAnsi="Arial" w:cs="Arial"/>
          <w:color w:val="000000"/>
          <w:sz w:val="16"/>
          <w:szCs w:val="16"/>
        </w:rPr>
      </w:pPr>
      <w:r w:rsidRPr="009D0D32">
        <w:rPr>
          <w:rFonts w:ascii="Arial" w:eastAsia="Times New Roman" w:hAnsi="Arial" w:cs="Arial"/>
          <w:color w:val="000000"/>
          <w:sz w:val="16"/>
          <w:szCs w:val="16"/>
        </w:rPr>
        <w:t>17.1</w:t>
      </w:r>
      <w:r w:rsidR="008D3F10">
        <w:rPr>
          <w:rFonts w:ascii="Arial" w:eastAsia="Times New Roman" w:hAnsi="Arial" w:cs="Arial"/>
          <w:color w:val="000000"/>
          <w:sz w:val="16"/>
          <w:szCs w:val="16"/>
        </w:rPr>
        <w:t>261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 xml:space="preserve"> (1</w:t>
      </w:r>
      <w:r w:rsidR="0079682E">
        <w:rPr>
          <w:rFonts w:ascii="Arial" w:eastAsia="Times New Roman" w:hAnsi="Arial" w:cs="Arial"/>
          <w:color w:val="000000"/>
          <w:sz w:val="16"/>
          <w:szCs w:val="16"/>
        </w:rPr>
        <w:t>,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>901, 111), Linda Raunig, Denver, 1976-1980</w:t>
      </w:r>
    </w:p>
    <w:p w14:paraId="28A7A2F8" w14:textId="77777777" w:rsidR="00511A3B" w:rsidRPr="00750B3F" w:rsidRDefault="00511A3B" w:rsidP="00511A3B">
      <w:pPr>
        <w:rPr>
          <w:rFonts w:eastAsia="Times New Roman" w:cs="Arial"/>
          <w:b/>
          <w:bCs/>
          <w:color w:val="000000"/>
          <w:sz w:val="18"/>
          <w:szCs w:val="18"/>
        </w:rPr>
      </w:pPr>
      <w:r>
        <w:rPr>
          <w:rFonts w:eastAsia="Times New Roman" w:cs="Arial"/>
          <w:b/>
          <w:bCs/>
          <w:color w:val="000000"/>
          <w:sz w:val="18"/>
          <w:szCs w:val="18"/>
        </w:rPr>
        <w:t>Average</w:t>
      </w:r>
      <w:r w:rsidRPr="00750B3F">
        <w:rPr>
          <w:rFonts w:eastAsia="Times New Roman" w:cs="Arial"/>
          <w:b/>
          <w:bCs/>
          <w:color w:val="000000"/>
          <w:sz w:val="18"/>
          <w:szCs w:val="18"/>
        </w:rPr>
        <w:t xml:space="preserve"> (Games, </w:t>
      </w:r>
      <w:r>
        <w:rPr>
          <w:rFonts w:eastAsia="Times New Roman" w:cs="Arial"/>
          <w:b/>
          <w:bCs/>
          <w:color w:val="000000"/>
          <w:sz w:val="18"/>
          <w:szCs w:val="18"/>
        </w:rPr>
        <w:t>Points</w:t>
      </w:r>
      <w:r w:rsidRPr="00750B3F">
        <w:rPr>
          <w:rFonts w:eastAsia="Times New Roman" w:cs="Arial"/>
          <w:b/>
          <w:bCs/>
          <w:color w:val="000000"/>
          <w:sz w:val="18"/>
          <w:szCs w:val="18"/>
        </w:rPr>
        <w:t>), Player, School, Seasons</w:t>
      </w:r>
    </w:p>
    <w:p w14:paraId="1494A677" w14:textId="17C7974D" w:rsidR="009D0D32" w:rsidRPr="009D0D32" w:rsidRDefault="009D0D32" w:rsidP="009D0D32">
      <w:pPr>
        <w:rPr>
          <w:rFonts w:ascii="Arial" w:eastAsia="Times New Roman" w:hAnsi="Arial" w:cs="Arial"/>
          <w:color w:val="000000"/>
          <w:sz w:val="16"/>
          <w:szCs w:val="16"/>
        </w:rPr>
      </w:pPr>
      <w:r w:rsidRPr="009D0D32">
        <w:rPr>
          <w:rFonts w:ascii="Arial" w:eastAsia="Times New Roman" w:hAnsi="Arial" w:cs="Arial"/>
          <w:color w:val="000000"/>
          <w:sz w:val="16"/>
          <w:szCs w:val="16"/>
        </w:rPr>
        <w:t>17.</w:t>
      </w:r>
      <w:r w:rsidR="008D3F10">
        <w:rPr>
          <w:rFonts w:ascii="Arial" w:eastAsia="Times New Roman" w:hAnsi="Arial" w:cs="Arial"/>
          <w:color w:val="000000"/>
          <w:sz w:val="16"/>
          <w:szCs w:val="16"/>
        </w:rPr>
        <w:t>065</w:t>
      </w:r>
      <w:r w:rsidR="00B93F24">
        <w:rPr>
          <w:rFonts w:ascii="Arial" w:eastAsia="Times New Roman" w:hAnsi="Arial" w:cs="Arial"/>
          <w:color w:val="000000"/>
          <w:sz w:val="16"/>
          <w:szCs w:val="16"/>
        </w:rPr>
        <w:t>9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 xml:space="preserve"> (1</w:t>
      </w:r>
      <w:r w:rsidR="0079682E">
        <w:rPr>
          <w:rFonts w:ascii="Arial" w:eastAsia="Times New Roman" w:hAnsi="Arial" w:cs="Arial"/>
          <w:color w:val="000000"/>
          <w:sz w:val="16"/>
          <w:szCs w:val="16"/>
        </w:rPr>
        <w:t>,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>553, 91), Eleanor Kelly, Colorado College, 1999-2003</w:t>
      </w:r>
    </w:p>
    <w:p w14:paraId="25C2ED30" w14:textId="436D9008" w:rsidR="009D0D32" w:rsidRPr="009D0D32" w:rsidRDefault="009D0D32" w:rsidP="009D0D32">
      <w:pPr>
        <w:rPr>
          <w:rFonts w:ascii="Arial" w:eastAsia="Times New Roman" w:hAnsi="Arial" w:cs="Arial"/>
          <w:color w:val="000000"/>
          <w:sz w:val="16"/>
          <w:szCs w:val="16"/>
        </w:rPr>
      </w:pPr>
      <w:r w:rsidRPr="009D0D32">
        <w:rPr>
          <w:rFonts w:ascii="Arial" w:eastAsia="Times New Roman" w:hAnsi="Arial" w:cs="Arial"/>
          <w:color w:val="000000"/>
          <w:sz w:val="16"/>
          <w:szCs w:val="16"/>
        </w:rPr>
        <w:t>16.8</w:t>
      </w:r>
      <w:r w:rsidR="00B93F24">
        <w:rPr>
          <w:rFonts w:ascii="Arial" w:eastAsia="Times New Roman" w:hAnsi="Arial" w:cs="Arial"/>
          <w:color w:val="000000"/>
          <w:sz w:val="16"/>
          <w:szCs w:val="16"/>
        </w:rPr>
        <w:t>182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 xml:space="preserve"> (1</w:t>
      </w:r>
      <w:r w:rsidR="0079682E">
        <w:rPr>
          <w:rFonts w:ascii="Arial" w:eastAsia="Times New Roman" w:hAnsi="Arial" w:cs="Arial"/>
          <w:color w:val="000000"/>
          <w:sz w:val="16"/>
          <w:szCs w:val="16"/>
        </w:rPr>
        <w:t>,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 xml:space="preserve">850, 110), Tae'lor Purdy, Regis, 2009-2014 </w:t>
      </w:r>
    </w:p>
    <w:p w14:paraId="421208A1" w14:textId="191DA64E" w:rsidR="009D0D32" w:rsidRPr="009D0D32" w:rsidRDefault="009D0D32" w:rsidP="009D0D32">
      <w:pPr>
        <w:rPr>
          <w:rFonts w:ascii="Arial" w:eastAsia="Times New Roman" w:hAnsi="Arial" w:cs="Arial"/>
          <w:color w:val="000000"/>
          <w:sz w:val="16"/>
          <w:szCs w:val="16"/>
        </w:rPr>
      </w:pPr>
      <w:r w:rsidRPr="009D0D32">
        <w:rPr>
          <w:rFonts w:ascii="Arial" w:eastAsia="Times New Roman" w:hAnsi="Arial" w:cs="Arial"/>
          <w:color w:val="000000"/>
          <w:sz w:val="16"/>
          <w:szCs w:val="16"/>
        </w:rPr>
        <w:t>16.</w:t>
      </w:r>
      <w:r w:rsidR="00B93F24">
        <w:rPr>
          <w:rFonts w:ascii="Arial" w:eastAsia="Times New Roman" w:hAnsi="Arial" w:cs="Arial"/>
          <w:color w:val="000000"/>
          <w:sz w:val="16"/>
          <w:szCs w:val="16"/>
        </w:rPr>
        <w:t>7671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 xml:space="preserve"> (1</w:t>
      </w:r>
      <w:r w:rsidR="0079682E">
        <w:rPr>
          <w:rFonts w:ascii="Arial" w:eastAsia="Times New Roman" w:hAnsi="Arial" w:cs="Arial"/>
          <w:color w:val="000000"/>
          <w:sz w:val="16"/>
          <w:szCs w:val="16"/>
        </w:rPr>
        <w:t>,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>224, 73), Stephanie Frisch, UCCS, 1996-1999</w:t>
      </w:r>
    </w:p>
    <w:p w14:paraId="48E1D930" w14:textId="52F72861" w:rsidR="009D0D32" w:rsidRPr="009D0D32" w:rsidRDefault="009D0D32" w:rsidP="009D0D32">
      <w:pPr>
        <w:rPr>
          <w:rFonts w:ascii="Arial" w:eastAsia="Times New Roman" w:hAnsi="Arial" w:cs="Arial"/>
          <w:color w:val="000000"/>
          <w:sz w:val="16"/>
          <w:szCs w:val="16"/>
        </w:rPr>
      </w:pPr>
      <w:r w:rsidRPr="009D0D32">
        <w:rPr>
          <w:rFonts w:ascii="Arial" w:eastAsia="Times New Roman" w:hAnsi="Arial" w:cs="Arial"/>
          <w:color w:val="000000"/>
          <w:sz w:val="16"/>
          <w:szCs w:val="16"/>
        </w:rPr>
        <w:t>16.</w:t>
      </w:r>
      <w:r w:rsidR="000A59B8">
        <w:rPr>
          <w:rFonts w:ascii="Arial" w:eastAsia="Times New Roman" w:hAnsi="Arial" w:cs="Arial"/>
          <w:color w:val="000000"/>
          <w:sz w:val="16"/>
          <w:szCs w:val="16"/>
        </w:rPr>
        <w:t>6752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 xml:space="preserve"> (1</w:t>
      </w:r>
      <w:r w:rsidR="0079682E">
        <w:rPr>
          <w:rFonts w:ascii="Arial" w:eastAsia="Times New Roman" w:hAnsi="Arial" w:cs="Arial"/>
          <w:color w:val="000000"/>
          <w:sz w:val="16"/>
          <w:szCs w:val="16"/>
        </w:rPr>
        <w:t>,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>951, 117), Abby Kirchoff, UCCS, 2012-2015</w:t>
      </w:r>
    </w:p>
    <w:p w14:paraId="1B55D1F8" w14:textId="047B96B3" w:rsidR="009D0D32" w:rsidRPr="009D0D32" w:rsidRDefault="009D0D32" w:rsidP="009D0D32">
      <w:pPr>
        <w:rPr>
          <w:rFonts w:ascii="Arial" w:eastAsia="Times New Roman" w:hAnsi="Arial" w:cs="Arial"/>
          <w:color w:val="000000"/>
          <w:sz w:val="16"/>
          <w:szCs w:val="16"/>
        </w:rPr>
      </w:pPr>
      <w:r w:rsidRPr="009D0D32">
        <w:rPr>
          <w:rFonts w:ascii="Arial" w:eastAsia="Times New Roman" w:hAnsi="Arial" w:cs="Arial"/>
          <w:color w:val="000000"/>
          <w:sz w:val="16"/>
          <w:szCs w:val="16"/>
        </w:rPr>
        <w:t>16.6</w:t>
      </w:r>
      <w:r w:rsidR="004312F7">
        <w:rPr>
          <w:rFonts w:ascii="Arial" w:eastAsia="Times New Roman" w:hAnsi="Arial" w:cs="Arial"/>
          <w:color w:val="000000"/>
          <w:sz w:val="16"/>
          <w:szCs w:val="16"/>
        </w:rPr>
        <w:t>363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 xml:space="preserve"> (2</w:t>
      </w:r>
      <w:r w:rsidR="0079682E">
        <w:rPr>
          <w:rFonts w:ascii="Arial" w:eastAsia="Times New Roman" w:hAnsi="Arial" w:cs="Arial"/>
          <w:color w:val="000000"/>
          <w:sz w:val="16"/>
          <w:szCs w:val="16"/>
        </w:rPr>
        <w:t>,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>013, 121), Savannah Smith, UNC, 2014-2019</w:t>
      </w:r>
    </w:p>
    <w:p w14:paraId="4664CE2A" w14:textId="14510A6D" w:rsidR="009D0D32" w:rsidRPr="009D0D32" w:rsidRDefault="009D0D32" w:rsidP="009D0D32">
      <w:pPr>
        <w:rPr>
          <w:rFonts w:ascii="Arial" w:eastAsia="Times New Roman" w:hAnsi="Arial" w:cs="Arial"/>
          <w:color w:val="000000"/>
          <w:sz w:val="16"/>
          <w:szCs w:val="16"/>
        </w:rPr>
      </w:pPr>
      <w:r w:rsidRPr="009D0D32">
        <w:rPr>
          <w:rFonts w:ascii="Arial" w:eastAsia="Times New Roman" w:hAnsi="Arial" w:cs="Arial"/>
          <w:color w:val="000000"/>
          <w:sz w:val="16"/>
          <w:szCs w:val="16"/>
        </w:rPr>
        <w:t>16.6</w:t>
      </w:r>
      <w:r w:rsidR="004312F7">
        <w:rPr>
          <w:rFonts w:ascii="Arial" w:eastAsia="Times New Roman" w:hAnsi="Arial" w:cs="Arial"/>
          <w:color w:val="000000"/>
          <w:sz w:val="16"/>
          <w:szCs w:val="16"/>
        </w:rPr>
        <w:t>0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 xml:space="preserve"> (1</w:t>
      </w:r>
      <w:r w:rsidR="0079682E">
        <w:rPr>
          <w:rFonts w:ascii="Arial" w:eastAsia="Times New Roman" w:hAnsi="Arial" w:cs="Arial"/>
          <w:color w:val="000000"/>
          <w:sz w:val="16"/>
          <w:szCs w:val="16"/>
        </w:rPr>
        <w:t>,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>826, 110), Sara Fadenrecht, Denver, 1994-1998</w:t>
      </w:r>
    </w:p>
    <w:p w14:paraId="24460E81" w14:textId="53E8990B" w:rsidR="009D0D32" w:rsidRPr="009D0D32" w:rsidRDefault="009D0D32" w:rsidP="009D0D32">
      <w:pPr>
        <w:rPr>
          <w:rFonts w:ascii="Arial" w:eastAsia="Times New Roman" w:hAnsi="Arial" w:cs="Arial"/>
          <w:color w:val="000000"/>
          <w:sz w:val="16"/>
          <w:szCs w:val="16"/>
        </w:rPr>
      </w:pPr>
      <w:r w:rsidRPr="009D0D32">
        <w:rPr>
          <w:rFonts w:ascii="Arial" w:eastAsia="Times New Roman" w:hAnsi="Arial" w:cs="Arial"/>
          <w:color w:val="000000"/>
          <w:sz w:val="16"/>
          <w:szCs w:val="16"/>
        </w:rPr>
        <w:t>16.</w:t>
      </w:r>
      <w:r w:rsidR="004312F7">
        <w:rPr>
          <w:rFonts w:ascii="Arial" w:eastAsia="Times New Roman" w:hAnsi="Arial" w:cs="Arial"/>
          <w:color w:val="000000"/>
          <w:sz w:val="16"/>
          <w:szCs w:val="16"/>
        </w:rPr>
        <w:t>5794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 xml:space="preserve"> (1</w:t>
      </w:r>
      <w:r w:rsidR="0079682E">
        <w:rPr>
          <w:rFonts w:ascii="Arial" w:eastAsia="Times New Roman" w:hAnsi="Arial" w:cs="Arial"/>
          <w:color w:val="000000"/>
          <w:sz w:val="16"/>
          <w:szCs w:val="16"/>
        </w:rPr>
        <w:t>,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>774, 107), Brooke Carrigan, Christian, 1997-2001</w:t>
      </w:r>
    </w:p>
    <w:p w14:paraId="624673B7" w14:textId="77777777" w:rsidR="00350D41" w:rsidRPr="009D0D32" w:rsidRDefault="00350D41" w:rsidP="009D0D32">
      <w:pPr>
        <w:rPr>
          <w:rFonts w:ascii="Arial" w:eastAsia="Times New Roman" w:hAnsi="Arial" w:cs="Arial"/>
          <w:color w:val="000000"/>
          <w:sz w:val="16"/>
          <w:szCs w:val="16"/>
        </w:rPr>
      </w:pPr>
      <w:r w:rsidRPr="009D0D32">
        <w:rPr>
          <w:rFonts w:ascii="Arial" w:eastAsia="Times New Roman" w:hAnsi="Arial" w:cs="Arial"/>
          <w:color w:val="000000"/>
          <w:sz w:val="16"/>
          <w:szCs w:val="16"/>
        </w:rPr>
        <w:t>16.</w:t>
      </w:r>
      <w:r>
        <w:rPr>
          <w:rFonts w:ascii="Arial" w:eastAsia="Times New Roman" w:hAnsi="Arial" w:cs="Arial"/>
          <w:color w:val="000000"/>
          <w:sz w:val="16"/>
          <w:szCs w:val="16"/>
        </w:rPr>
        <w:t>49587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 xml:space="preserve"> (1</w:t>
      </w:r>
      <w:r>
        <w:rPr>
          <w:rFonts w:ascii="Arial" w:eastAsia="Times New Roman" w:hAnsi="Arial" w:cs="Arial"/>
          <w:color w:val="000000"/>
          <w:sz w:val="16"/>
          <w:szCs w:val="16"/>
        </w:rPr>
        <w:t>,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>996, 121), Diana Lopez, Regis, 2003-2007</w:t>
      </w:r>
    </w:p>
    <w:p w14:paraId="43D20C92" w14:textId="77777777" w:rsidR="00350D41" w:rsidRPr="009D0D32" w:rsidRDefault="00350D41" w:rsidP="009D0D32">
      <w:pPr>
        <w:rPr>
          <w:rFonts w:ascii="Arial" w:eastAsia="Times New Roman" w:hAnsi="Arial" w:cs="Arial"/>
          <w:color w:val="000000"/>
          <w:sz w:val="16"/>
          <w:szCs w:val="16"/>
        </w:rPr>
      </w:pPr>
      <w:r w:rsidRPr="009D0D32">
        <w:rPr>
          <w:rFonts w:ascii="Arial" w:eastAsia="Times New Roman" w:hAnsi="Arial" w:cs="Arial"/>
          <w:color w:val="000000"/>
          <w:sz w:val="16"/>
          <w:szCs w:val="16"/>
        </w:rPr>
        <w:t>16.</w:t>
      </w:r>
      <w:r>
        <w:rPr>
          <w:rFonts w:ascii="Arial" w:eastAsia="Times New Roman" w:hAnsi="Arial" w:cs="Arial"/>
          <w:color w:val="000000"/>
          <w:sz w:val="16"/>
          <w:szCs w:val="16"/>
        </w:rPr>
        <w:t>386679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 xml:space="preserve"> (1</w:t>
      </w:r>
      <w:r>
        <w:rPr>
          <w:rFonts w:ascii="Arial" w:eastAsia="Times New Roman" w:hAnsi="Arial" w:cs="Arial"/>
          <w:color w:val="000000"/>
          <w:sz w:val="16"/>
          <w:szCs w:val="16"/>
        </w:rPr>
        <w:t>,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>229, 75), Kristi Courter, Colorado Mesa, 1984</w:t>
      </w:r>
    </w:p>
    <w:p w14:paraId="6C3915C0" w14:textId="77777777" w:rsidR="00350D41" w:rsidRPr="009D0D32" w:rsidRDefault="00350D41" w:rsidP="009D0D32">
      <w:pPr>
        <w:rPr>
          <w:rFonts w:ascii="Arial" w:eastAsia="Times New Roman" w:hAnsi="Arial" w:cs="Arial"/>
          <w:color w:val="000000"/>
          <w:sz w:val="16"/>
          <w:szCs w:val="16"/>
        </w:rPr>
      </w:pPr>
      <w:r w:rsidRPr="009D0D32">
        <w:rPr>
          <w:rFonts w:ascii="Arial" w:eastAsia="Times New Roman" w:hAnsi="Arial" w:cs="Arial"/>
          <w:color w:val="000000"/>
          <w:sz w:val="16"/>
          <w:szCs w:val="16"/>
        </w:rPr>
        <w:t>16.</w:t>
      </w:r>
      <w:r>
        <w:rPr>
          <w:rFonts w:ascii="Arial" w:eastAsia="Times New Roman" w:hAnsi="Arial" w:cs="Arial"/>
          <w:color w:val="000000"/>
          <w:sz w:val="16"/>
          <w:szCs w:val="16"/>
        </w:rPr>
        <w:t>3619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 xml:space="preserve"> (1</w:t>
      </w:r>
      <w:r>
        <w:rPr>
          <w:rFonts w:ascii="Arial" w:eastAsia="Times New Roman" w:hAnsi="Arial" w:cs="Arial"/>
          <w:color w:val="000000"/>
          <w:sz w:val="16"/>
          <w:szCs w:val="16"/>
        </w:rPr>
        <w:t>,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>718, 105), Dominique Skeehan, Adams State, 1981-1985</w:t>
      </w:r>
    </w:p>
    <w:p w14:paraId="65046959" w14:textId="77777777" w:rsidR="00350D41" w:rsidRPr="009D0D32" w:rsidRDefault="00350D41" w:rsidP="009D0D32">
      <w:pPr>
        <w:rPr>
          <w:rFonts w:ascii="Arial" w:eastAsia="Times New Roman" w:hAnsi="Arial" w:cs="Arial"/>
          <w:color w:val="000000"/>
          <w:sz w:val="16"/>
          <w:szCs w:val="16"/>
        </w:rPr>
      </w:pPr>
      <w:r w:rsidRPr="009D0D32">
        <w:rPr>
          <w:rFonts w:ascii="Arial" w:eastAsia="Times New Roman" w:hAnsi="Arial" w:cs="Arial"/>
          <w:color w:val="000000"/>
          <w:sz w:val="16"/>
          <w:szCs w:val="16"/>
        </w:rPr>
        <w:t>16.2</w:t>
      </w:r>
      <w:r>
        <w:rPr>
          <w:rFonts w:ascii="Arial" w:eastAsia="Times New Roman" w:hAnsi="Arial" w:cs="Arial"/>
          <w:color w:val="000000"/>
          <w:sz w:val="16"/>
          <w:szCs w:val="16"/>
        </w:rPr>
        <w:t>4299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 xml:space="preserve"> (1</w:t>
      </w:r>
      <w:r>
        <w:rPr>
          <w:rFonts w:ascii="Arial" w:eastAsia="Times New Roman" w:hAnsi="Arial" w:cs="Arial"/>
          <w:color w:val="000000"/>
          <w:sz w:val="16"/>
          <w:szCs w:val="16"/>
        </w:rPr>
        <w:t>,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>738, 107), Melissa Standley, Air Force, 1986-1990</w:t>
      </w:r>
    </w:p>
    <w:p w14:paraId="754A6C3F" w14:textId="77777777" w:rsidR="00350D41" w:rsidRPr="009D0D32" w:rsidRDefault="00350D41" w:rsidP="009D0D32">
      <w:pPr>
        <w:rPr>
          <w:rFonts w:ascii="Arial" w:eastAsia="Times New Roman" w:hAnsi="Arial" w:cs="Arial"/>
          <w:color w:val="000000"/>
          <w:sz w:val="16"/>
          <w:szCs w:val="16"/>
        </w:rPr>
      </w:pPr>
      <w:r w:rsidRPr="009D0D32">
        <w:rPr>
          <w:rFonts w:ascii="Arial" w:eastAsia="Times New Roman" w:hAnsi="Arial" w:cs="Arial"/>
          <w:color w:val="000000"/>
          <w:sz w:val="16"/>
          <w:szCs w:val="16"/>
        </w:rPr>
        <w:t>16.</w:t>
      </w:r>
      <w:r>
        <w:rPr>
          <w:rFonts w:ascii="Arial" w:eastAsia="Times New Roman" w:hAnsi="Arial" w:cs="Arial"/>
          <w:color w:val="000000"/>
          <w:sz w:val="16"/>
          <w:szCs w:val="16"/>
        </w:rPr>
        <w:t>23913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 xml:space="preserve"> (1</w:t>
      </w:r>
      <w:r>
        <w:rPr>
          <w:rFonts w:ascii="Arial" w:eastAsia="Times New Roman" w:hAnsi="Arial" w:cs="Arial"/>
          <w:color w:val="000000"/>
          <w:sz w:val="16"/>
          <w:szCs w:val="16"/>
        </w:rPr>
        <w:t>,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>494, 92), Sharaya Selsor, Colorado Mesa, 2013</w:t>
      </w:r>
    </w:p>
    <w:p w14:paraId="4327A2D3" w14:textId="77777777" w:rsidR="00350D41" w:rsidRPr="009D0D32" w:rsidRDefault="00350D41" w:rsidP="009D0D32">
      <w:pPr>
        <w:rPr>
          <w:rFonts w:ascii="Arial" w:eastAsia="Times New Roman" w:hAnsi="Arial" w:cs="Arial"/>
          <w:color w:val="000000"/>
          <w:sz w:val="16"/>
          <w:szCs w:val="16"/>
        </w:rPr>
      </w:pPr>
      <w:r w:rsidRPr="009D0D32">
        <w:rPr>
          <w:rFonts w:ascii="Arial" w:eastAsia="Times New Roman" w:hAnsi="Arial" w:cs="Arial"/>
          <w:color w:val="000000"/>
          <w:sz w:val="16"/>
          <w:szCs w:val="16"/>
        </w:rPr>
        <w:t>16.2</w:t>
      </w:r>
      <w:r>
        <w:rPr>
          <w:rFonts w:ascii="Arial" w:eastAsia="Times New Roman" w:hAnsi="Arial" w:cs="Arial"/>
          <w:color w:val="000000"/>
          <w:sz w:val="16"/>
          <w:szCs w:val="16"/>
        </w:rPr>
        <w:t>2449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 xml:space="preserve"> (1</w:t>
      </w:r>
      <w:r>
        <w:rPr>
          <w:rFonts w:ascii="Arial" w:eastAsia="Times New Roman" w:hAnsi="Arial" w:cs="Arial"/>
          <w:color w:val="000000"/>
          <w:sz w:val="16"/>
          <w:szCs w:val="16"/>
        </w:rPr>
        <w:t>,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>590, 98), Sally Bush, Colorado College, 1986-1990</w:t>
      </w:r>
    </w:p>
    <w:p w14:paraId="629E4EE5" w14:textId="77777777" w:rsidR="00350D41" w:rsidRDefault="00350D41" w:rsidP="009D0D32">
      <w:pPr>
        <w:rPr>
          <w:rFonts w:ascii="Arial" w:eastAsia="Times New Roman" w:hAnsi="Arial" w:cs="Arial"/>
          <w:color w:val="000000"/>
          <w:sz w:val="16"/>
          <w:szCs w:val="16"/>
        </w:rPr>
      </w:pPr>
      <w:r w:rsidRPr="009D0D32">
        <w:rPr>
          <w:rFonts w:ascii="Arial" w:eastAsia="Times New Roman" w:hAnsi="Arial" w:cs="Arial"/>
          <w:color w:val="000000"/>
          <w:sz w:val="16"/>
          <w:szCs w:val="16"/>
        </w:rPr>
        <w:t>16.2</w:t>
      </w:r>
      <w:r>
        <w:rPr>
          <w:rFonts w:ascii="Arial" w:eastAsia="Times New Roman" w:hAnsi="Arial" w:cs="Arial"/>
          <w:color w:val="000000"/>
          <w:sz w:val="16"/>
          <w:szCs w:val="16"/>
        </w:rPr>
        <w:t>0588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 xml:space="preserve"> (1</w:t>
      </w:r>
      <w:r>
        <w:rPr>
          <w:rFonts w:ascii="Arial" w:eastAsia="Times New Roman" w:hAnsi="Arial" w:cs="Arial"/>
          <w:color w:val="000000"/>
          <w:sz w:val="16"/>
          <w:szCs w:val="16"/>
        </w:rPr>
        <w:t>,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>102, 68), Paulina Tuell, Regis, 2006-2009</w:t>
      </w:r>
    </w:p>
    <w:p w14:paraId="6E4583A7" w14:textId="77777777" w:rsidR="00350D41" w:rsidRPr="009D0D32" w:rsidRDefault="00350D41" w:rsidP="009D0D32">
      <w:pPr>
        <w:rPr>
          <w:rFonts w:ascii="Arial" w:eastAsia="Times New Roman" w:hAnsi="Arial" w:cs="Arial"/>
          <w:color w:val="000000"/>
          <w:sz w:val="16"/>
          <w:szCs w:val="16"/>
        </w:rPr>
      </w:pPr>
      <w:r w:rsidRPr="009D0D32">
        <w:rPr>
          <w:rFonts w:ascii="Arial" w:eastAsia="Times New Roman" w:hAnsi="Arial" w:cs="Arial"/>
          <w:color w:val="000000"/>
          <w:sz w:val="16"/>
          <w:szCs w:val="16"/>
        </w:rPr>
        <w:t>16.</w:t>
      </w:r>
      <w:r>
        <w:rPr>
          <w:rFonts w:ascii="Arial" w:eastAsia="Times New Roman" w:hAnsi="Arial" w:cs="Arial"/>
          <w:color w:val="000000"/>
          <w:sz w:val="16"/>
          <w:szCs w:val="16"/>
        </w:rPr>
        <w:t>17355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 xml:space="preserve"> (1</w:t>
      </w:r>
      <w:r>
        <w:rPr>
          <w:rFonts w:ascii="Arial" w:eastAsia="Times New Roman" w:hAnsi="Arial" w:cs="Arial"/>
          <w:color w:val="000000"/>
          <w:sz w:val="16"/>
          <w:szCs w:val="16"/>
        </w:rPr>
        <w:t>,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>957, 121), Jackie McFarland, Colorado, 2004-2008</w:t>
      </w:r>
    </w:p>
    <w:p w14:paraId="7BD87D0C" w14:textId="77777777" w:rsidR="00350D41" w:rsidRPr="009D0D32" w:rsidRDefault="00350D41" w:rsidP="009D0D32">
      <w:pPr>
        <w:rPr>
          <w:rFonts w:ascii="Arial" w:eastAsia="Times New Roman" w:hAnsi="Arial" w:cs="Arial"/>
          <w:color w:val="000000"/>
          <w:sz w:val="16"/>
          <w:szCs w:val="16"/>
        </w:rPr>
      </w:pPr>
      <w:r w:rsidRPr="009D0D32">
        <w:rPr>
          <w:rFonts w:ascii="Arial" w:eastAsia="Times New Roman" w:hAnsi="Arial" w:cs="Arial"/>
          <w:color w:val="000000"/>
          <w:sz w:val="16"/>
          <w:szCs w:val="16"/>
        </w:rPr>
        <w:t>16.</w:t>
      </w:r>
      <w:r>
        <w:rPr>
          <w:rFonts w:ascii="Arial" w:eastAsia="Times New Roman" w:hAnsi="Arial" w:cs="Arial"/>
          <w:color w:val="000000"/>
          <w:sz w:val="16"/>
          <w:szCs w:val="16"/>
        </w:rPr>
        <w:t>16522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 xml:space="preserve"> (1</w:t>
      </w:r>
      <w:r>
        <w:rPr>
          <w:rFonts w:ascii="Arial" w:eastAsia="Times New Roman" w:hAnsi="Arial" w:cs="Arial"/>
          <w:color w:val="000000"/>
          <w:sz w:val="16"/>
          <w:szCs w:val="16"/>
        </w:rPr>
        <w:t>,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>859, 115), Vera Jo Bustos, Adams State, 2007-2011</w:t>
      </w:r>
    </w:p>
    <w:p w14:paraId="08CFE759" w14:textId="572302ED" w:rsidR="00350D41" w:rsidRPr="009D0D32" w:rsidRDefault="00350D41" w:rsidP="009D0D32">
      <w:pPr>
        <w:rPr>
          <w:rFonts w:ascii="Arial" w:eastAsia="Times New Roman" w:hAnsi="Arial" w:cs="Arial"/>
          <w:color w:val="000000"/>
          <w:sz w:val="16"/>
          <w:szCs w:val="16"/>
        </w:rPr>
      </w:pPr>
      <w:r w:rsidRPr="009D0D32">
        <w:rPr>
          <w:rFonts w:ascii="Arial" w:eastAsia="Times New Roman" w:hAnsi="Arial" w:cs="Arial"/>
          <w:color w:val="000000"/>
          <w:sz w:val="16"/>
          <w:szCs w:val="16"/>
        </w:rPr>
        <w:t>16.</w:t>
      </w:r>
      <w:r>
        <w:rPr>
          <w:rFonts w:ascii="Arial" w:eastAsia="Times New Roman" w:hAnsi="Arial" w:cs="Arial"/>
          <w:color w:val="000000"/>
          <w:sz w:val="16"/>
          <w:szCs w:val="16"/>
        </w:rPr>
        <w:t>14912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 xml:space="preserve"> (1</w:t>
      </w:r>
      <w:r>
        <w:rPr>
          <w:rFonts w:ascii="Arial" w:eastAsia="Times New Roman" w:hAnsi="Arial" w:cs="Arial"/>
          <w:color w:val="000000"/>
          <w:sz w:val="16"/>
          <w:szCs w:val="16"/>
        </w:rPr>
        <w:t>,</w:t>
      </w:r>
      <w:r w:rsidRPr="009D0D32">
        <w:rPr>
          <w:rFonts w:ascii="Arial" w:eastAsia="Times New Roman" w:hAnsi="Arial" w:cs="Arial"/>
          <w:color w:val="000000"/>
          <w:sz w:val="16"/>
          <w:szCs w:val="16"/>
        </w:rPr>
        <w:t>848, 114), Teresa James, Colorado State, 1992-1996</w:t>
      </w:r>
    </w:p>
    <w:p w14:paraId="60F56C92" w14:textId="77777777" w:rsidR="009D0D32" w:rsidRDefault="009D0D32">
      <w:pPr>
        <w:rPr>
          <w:rFonts w:ascii="Arial" w:hAnsi="Arial" w:cs="Arial"/>
          <w:b/>
          <w:bCs/>
          <w:sz w:val="20"/>
          <w:szCs w:val="20"/>
        </w:rPr>
        <w:sectPr w:rsidR="009D0D32" w:rsidSect="009D0D32">
          <w:type w:val="continuous"/>
          <w:pgSz w:w="12240" w:h="15840"/>
          <w:pgMar w:top="240" w:right="480" w:bottom="240" w:left="480" w:header="720" w:footer="720" w:gutter="0"/>
          <w:cols w:num="2" w:space="240"/>
          <w:docGrid w:linePitch="360"/>
        </w:sectPr>
      </w:pPr>
    </w:p>
    <w:p w14:paraId="6889830E" w14:textId="77777777" w:rsidR="006C353D" w:rsidRPr="007F0B91" w:rsidRDefault="006C353D" w:rsidP="007F0B91">
      <w:pPr>
        <w:tabs>
          <w:tab w:val="left" w:pos="2160"/>
          <w:tab w:val="center" w:pos="4320"/>
          <w:tab w:val="center" w:pos="5280"/>
        </w:tabs>
        <w:jc w:val="center"/>
        <w:rPr>
          <w:rFonts w:ascii="Arial" w:hAnsi="Arial" w:cs="Arial"/>
          <w:sz w:val="2"/>
          <w:szCs w:val="2"/>
        </w:rPr>
      </w:pPr>
    </w:p>
    <w:sectPr w:rsidR="006C353D" w:rsidRPr="007F0B91" w:rsidSect="00F35576">
      <w:type w:val="continuous"/>
      <w:pgSz w:w="12240" w:h="15840"/>
      <w:pgMar w:top="240" w:right="480" w:bottom="240" w:left="480" w:header="720" w:footer="720" w:gutter="0"/>
      <w:cols w:space="2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1B2BB1" w14:textId="77777777" w:rsidR="00B73341" w:rsidRDefault="00B73341" w:rsidP="00BF1FEE">
      <w:r>
        <w:separator/>
      </w:r>
    </w:p>
  </w:endnote>
  <w:endnote w:type="continuationSeparator" w:id="0">
    <w:p w14:paraId="5A9DB455" w14:textId="77777777" w:rsidR="00B73341" w:rsidRDefault="00B73341" w:rsidP="00BF1F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 Bold"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92AC5A" w14:textId="77777777" w:rsidR="00B73341" w:rsidRDefault="00B73341" w:rsidP="00BF1FEE">
      <w:r>
        <w:separator/>
      </w:r>
    </w:p>
  </w:footnote>
  <w:footnote w:type="continuationSeparator" w:id="0">
    <w:p w14:paraId="79CD2F48" w14:textId="77777777" w:rsidR="00B73341" w:rsidRDefault="00B73341" w:rsidP="00BF1F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67F30EE"/>
    <w:multiLevelType w:val="hybridMultilevel"/>
    <w:tmpl w:val="917828D0"/>
    <w:lvl w:ilvl="0" w:tplc="7358832C">
      <w:start w:val="1"/>
      <w:numFmt w:val="decimal"/>
      <w:lvlText w:val="%1."/>
      <w:lvlJc w:val="left"/>
      <w:pPr>
        <w:ind w:left="720" w:hanging="360"/>
      </w:pPr>
      <w:rPr>
        <w:rFonts w:ascii="Arial Bold" w:hAnsi="Arial Bold" w:hint="default"/>
        <w:b/>
        <w:i w:val="0"/>
        <w:sz w:val="1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70355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yNDaxMDczNjaytDRV0lEKTi0uzszPAymwrAUACGOewiwAAAA="/>
  </w:docVars>
  <w:rsids>
    <w:rsidRoot w:val="00B928E0"/>
    <w:rsid w:val="00002C1F"/>
    <w:rsid w:val="000107E5"/>
    <w:rsid w:val="000136BF"/>
    <w:rsid w:val="000137D3"/>
    <w:rsid w:val="000176B3"/>
    <w:rsid w:val="00031B2D"/>
    <w:rsid w:val="00032E88"/>
    <w:rsid w:val="0003785A"/>
    <w:rsid w:val="00050A6D"/>
    <w:rsid w:val="00053BA7"/>
    <w:rsid w:val="000549D7"/>
    <w:rsid w:val="00054C88"/>
    <w:rsid w:val="00063BA7"/>
    <w:rsid w:val="00064C70"/>
    <w:rsid w:val="00064CEB"/>
    <w:rsid w:val="000659D8"/>
    <w:rsid w:val="000666A8"/>
    <w:rsid w:val="00073E01"/>
    <w:rsid w:val="00073F8C"/>
    <w:rsid w:val="000740A2"/>
    <w:rsid w:val="00074E57"/>
    <w:rsid w:val="0007710E"/>
    <w:rsid w:val="000772ED"/>
    <w:rsid w:val="00077E82"/>
    <w:rsid w:val="00080C58"/>
    <w:rsid w:val="0008355B"/>
    <w:rsid w:val="00084704"/>
    <w:rsid w:val="00085ECD"/>
    <w:rsid w:val="0008699A"/>
    <w:rsid w:val="00086A28"/>
    <w:rsid w:val="000A14C2"/>
    <w:rsid w:val="000A2371"/>
    <w:rsid w:val="000A2BAC"/>
    <w:rsid w:val="000A3055"/>
    <w:rsid w:val="000A3383"/>
    <w:rsid w:val="000A49BF"/>
    <w:rsid w:val="000A59B8"/>
    <w:rsid w:val="000A7184"/>
    <w:rsid w:val="000B5BB9"/>
    <w:rsid w:val="000B6E17"/>
    <w:rsid w:val="000B7361"/>
    <w:rsid w:val="000C0A87"/>
    <w:rsid w:val="000C0E9D"/>
    <w:rsid w:val="000C2592"/>
    <w:rsid w:val="000C4818"/>
    <w:rsid w:val="000D6A4D"/>
    <w:rsid w:val="000E00B8"/>
    <w:rsid w:val="000E08D7"/>
    <w:rsid w:val="000E42E2"/>
    <w:rsid w:val="000E77DE"/>
    <w:rsid w:val="000E7D95"/>
    <w:rsid w:val="000F0EE7"/>
    <w:rsid w:val="000F113C"/>
    <w:rsid w:val="000F3E1A"/>
    <w:rsid w:val="000F6013"/>
    <w:rsid w:val="00105033"/>
    <w:rsid w:val="0010622A"/>
    <w:rsid w:val="00122621"/>
    <w:rsid w:val="001234F0"/>
    <w:rsid w:val="00124166"/>
    <w:rsid w:val="00124B80"/>
    <w:rsid w:val="00125217"/>
    <w:rsid w:val="001272F1"/>
    <w:rsid w:val="00131500"/>
    <w:rsid w:val="00132F82"/>
    <w:rsid w:val="00133245"/>
    <w:rsid w:val="00133738"/>
    <w:rsid w:val="001343C4"/>
    <w:rsid w:val="001345D6"/>
    <w:rsid w:val="001401FF"/>
    <w:rsid w:val="00141597"/>
    <w:rsid w:val="001434FC"/>
    <w:rsid w:val="001440C1"/>
    <w:rsid w:val="0014553D"/>
    <w:rsid w:val="00145AFD"/>
    <w:rsid w:val="00145E21"/>
    <w:rsid w:val="00150D16"/>
    <w:rsid w:val="0015186E"/>
    <w:rsid w:val="001522F6"/>
    <w:rsid w:val="00156065"/>
    <w:rsid w:val="00156702"/>
    <w:rsid w:val="00160132"/>
    <w:rsid w:val="001640AD"/>
    <w:rsid w:val="001678C1"/>
    <w:rsid w:val="00170C8C"/>
    <w:rsid w:val="00170CFB"/>
    <w:rsid w:val="0017187E"/>
    <w:rsid w:val="00172A2B"/>
    <w:rsid w:val="0017606B"/>
    <w:rsid w:val="00177AE3"/>
    <w:rsid w:val="00177EB4"/>
    <w:rsid w:val="001806BE"/>
    <w:rsid w:val="00181D46"/>
    <w:rsid w:val="0018336E"/>
    <w:rsid w:val="0018512D"/>
    <w:rsid w:val="001860F9"/>
    <w:rsid w:val="001909B9"/>
    <w:rsid w:val="00190A6D"/>
    <w:rsid w:val="00191E74"/>
    <w:rsid w:val="0019246E"/>
    <w:rsid w:val="00192FB5"/>
    <w:rsid w:val="001938BE"/>
    <w:rsid w:val="001A3113"/>
    <w:rsid w:val="001A5595"/>
    <w:rsid w:val="001A5B5A"/>
    <w:rsid w:val="001B3738"/>
    <w:rsid w:val="001B3B5A"/>
    <w:rsid w:val="001B4EF8"/>
    <w:rsid w:val="001C1F6A"/>
    <w:rsid w:val="001C368D"/>
    <w:rsid w:val="001C421B"/>
    <w:rsid w:val="001C7625"/>
    <w:rsid w:val="001C7ECF"/>
    <w:rsid w:val="001D48BE"/>
    <w:rsid w:val="001D547A"/>
    <w:rsid w:val="001E7829"/>
    <w:rsid w:val="001F4F10"/>
    <w:rsid w:val="001F7826"/>
    <w:rsid w:val="002002F8"/>
    <w:rsid w:val="00201F08"/>
    <w:rsid w:val="00201FB6"/>
    <w:rsid w:val="002024ED"/>
    <w:rsid w:val="00205221"/>
    <w:rsid w:val="00206C82"/>
    <w:rsid w:val="00210253"/>
    <w:rsid w:val="00211193"/>
    <w:rsid w:val="00214168"/>
    <w:rsid w:val="00214AFF"/>
    <w:rsid w:val="00216DB9"/>
    <w:rsid w:val="00223A14"/>
    <w:rsid w:val="00224EC5"/>
    <w:rsid w:val="00226760"/>
    <w:rsid w:val="0022730C"/>
    <w:rsid w:val="00231319"/>
    <w:rsid w:val="002314CC"/>
    <w:rsid w:val="00234A23"/>
    <w:rsid w:val="00236682"/>
    <w:rsid w:val="00236A7A"/>
    <w:rsid w:val="00236E98"/>
    <w:rsid w:val="00241357"/>
    <w:rsid w:val="0024137F"/>
    <w:rsid w:val="0024639C"/>
    <w:rsid w:val="00246F65"/>
    <w:rsid w:val="00247A5D"/>
    <w:rsid w:val="00250CE1"/>
    <w:rsid w:val="00251081"/>
    <w:rsid w:val="002514D7"/>
    <w:rsid w:val="00255898"/>
    <w:rsid w:val="0025642F"/>
    <w:rsid w:val="00261F39"/>
    <w:rsid w:val="00265AF8"/>
    <w:rsid w:val="002668E4"/>
    <w:rsid w:val="00276CA4"/>
    <w:rsid w:val="00276DFD"/>
    <w:rsid w:val="0028059C"/>
    <w:rsid w:val="00280A91"/>
    <w:rsid w:val="00283480"/>
    <w:rsid w:val="0028596F"/>
    <w:rsid w:val="00287C60"/>
    <w:rsid w:val="00291A60"/>
    <w:rsid w:val="00293E83"/>
    <w:rsid w:val="00295C02"/>
    <w:rsid w:val="00297333"/>
    <w:rsid w:val="002A0F50"/>
    <w:rsid w:val="002A42ED"/>
    <w:rsid w:val="002A5D8D"/>
    <w:rsid w:val="002A6FDE"/>
    <w:rsid w:val="002B4316"/>
    <w:rsid w:val="002B6777"/>
    <w:rsid w:val="002C120D"/>
    <w:rsid w:val="002C2315"/>
    <w:rsid w:val="002C405E"/>
    <w:rsid w:val="002C4855"/>
    <w:rsid w:val="002D075C"/>
    <w:rsid w:val="002D0B0F"/>
    <w:rsid w:val="002D14D0"/>
    <w:rsid w:val="002D15D7"/>
    <w:rsid w:val="002D1A09"/>
    <w:rsid w:val="002D6E11"/>
    <w:rsid w:val="002E1F05"/>
    <w:rsid w:val="002E2302"/>
    <w:rsid w:val="002E4300"/>
    <w:rsid w:val="002E5EA0"/>
    <w:rsid w:val="002F19B9"/>
    <w:rsid w:val="002F3606"/>
    <w:rsid w:val="002F37AE"/>
    <w:rsid w:val="002F4310"/>
    <w:rsid w:val="002F5F30"/>
    <w:rsid w:val="002F6723"/>
    <w:rsid w:val="00303250"/>
    <w:rsid w:val="00304E71"/>
    <w:rsid w:val="00305683"/>
    <w:rsid w:val="00306166"/>
    <w:rsid w:val="003106A2"/>
    <w:rsid w:val="00311153"/>
    <w:rsid w:val="00311E9F"/>
    <w:rsid w:val="00315F99"/>
    <w:rsid w:val="00316FAE"/>
    <w:rsid w:val="0032439F"/>
    <w:rsid w:val="00325BB9"/>
    <w:rsid w:val="00332021"/>
    <w:rsid w:val="00333FE0"/>
    <w:rsid w:val="00334197"/>
    <w:rsid w:val="00334E2F"/>
    <w:rsid w:val="00337193"/>
    <w:rsid w:val="003407FA"/>
    <w:rsid w:val="0034148D"/>
    <w:rsid w:val="00341C4E"/>
    <w:rsid w:val="0034377D"/>
    <w:rsid w:val="0034421E"/>
    <w:rsid w:val="00345C98"/>
    <w:rsid w:val="00346DC2"/>
    <w:rsid w:val="00350D41"/>
    <w:rsid w:val="003518F7"/>
    <w:rsid w:val="00352C3A"/>
    <w:rsid w:val="00353971"/>
    <w:rsid w:val="0035770D"/>
    <w:rsid w:val="00371A4D"/>
    <w:rsid w:val="00371E54"/>
    <w:rsid w:val="0037503E"/>
    <w:rsid w:val="00385407"/>
    <w:rsid w:val="00386C1F"/>
    <w:rsid w:val="00387200"/>
    <w:rsid w:val="0039498C"/>
    <w:rsid w:val="003A0DAD"/>
    <w:rsid w:val="003A17B0"/>
    <w:rsid w:val="003A1DFA"/>
    <w:rsid w:val="003A7234"/>
    <w:rsid w:val="003A728F"/>
    <w:rsid w:val="003B0AD1"/>
    <w:rsid w:val="003C0537"/>
    <w:rsid w:val="003C076C"/>
    <w:rsid w:val="003C0D12"/>
    <w:rsid w:val="003C3665"/>
    <w:rsid w:val="003C38A9"/>
    <w:rsid w:val="003C5FFE"/>
    <w:rsid w:val="003C688D"/>
    <w:rsid w:val="003D2DF7"/>
    <w:rsid w:val="003D49CA"/>
    <w:rsid w:val="003D69F6"/>
    <w:rsid w:val="003E30E7"/>
    <w:rsid w:val="003E378A"/>
    <w:rsid w:val="003E4B65"/>
    <w:rsid w:val="003E55A0"/>
    <w:rsid w:val="003E61CF"/>
    <w:rsid w:val="003F6019"/>
    <w:rsid w:val="00401518"/>
    <w:rsid w:val="00401D2E"/>
    <w:rsid w:val="004034B9"/>
    <w:rsid w:val="00403657"/>
    <w:rsid w:val="00404C6D"/>
    <w:rsid w:val="0040541B"/>
    <w:rsid w:val="00410DEE"/>
    <w:rsid w:val="0041138B"/>
    <w:rsid w:val="0041285A"/>
    <w:rsid w:val="00414E1F"/>
    <w:rsid w:val="00416FC9"/>
    <w:rsid w:val="004179B8"/>
    <w:rsid w:val="00417E1F"/>
    <w:rsid w:val="00421E2E"/>
    <w:rsid w:val="0042273A"/>
    <w:rsid w:val="00424EE6"/>
    <w:rsid w:val="00424FDC"/>
    <w:rsid w:val="004251AF"/>
    <w:rsid w:val="00425A73"/>
    <w:rsid w:val="004312F7"/>
    <w:rsid w:val="00431C4F"/>
    <w:rsid w:val="0043266A"/>
    <w:rsid w:val="004336F8"/>
    <w:rsid w:val="00440082"/>
    <w:rsid w:val="00442CF6"/>
    <w:rsid w:val="00443EBE"/>
    <w:rsid w:val="0044780E"/>
    <w:rsid w:val="00451292"/>
    <w:rsid w:val="0045451E"/>
    <w:rsid w:val="0045601A"/>
    <w:rsid w:val="00464382"/>
    <w:rsid w:val="004677E0"/>
    <w:rsid w:val="004713DB"/>
    <w:rsid w:val="004738E9"/>
    <w:rsid w:val="00476DBE"/>
    <w:rsid w:val="00482A98"/>
    <w:rsid w:val="004864A8"/>
    <w:rsid w:val="00486A71"/>
    <w:rsid w:val="00493799"/>
    <w:rsid w:val="00494858"/>
    <w:rsid w:val="00495B8B"/>
    <w:rsid w:val="004A309A"/>
    <w:rsid w:val="004A688C"/>
    <w:rsid w:val="004A6A50"/>
    <w:rsid w:val="004B0842"/>
    <w:rsid w:val="004B2108"/>
    <w:rsid w:val="004B2796"/>
    <w:rsid w:val="004B7AEA"/>
    <w:rsid w:val="004C0646"/>
    <w:rsid w:val="004C185A"/>
    <w:rsid w:val="004C6392"/>
    <w:rsid w:val="004C6535"/>
    <w:rsid w:val="004C6688"/>
    <w:rsid w:val="004C6C5D"/>
    <w:rsid w:val="004D0D22"/>
    <w:rsid w:val="004D1CD9"/>
    <w:rsid w:val="004D40FE"/>
    <w:rsid w:val="004D4510"/>
    <w:rsid w:val="004D6084"/>
    <w:rsid w:val="004D6660"/>
    <w:rsid w:val="004E37DE"/>
    <w:rsid w:val="004E56AD"/>
    <w:rsid w:val="004E683E"/>
    <w:rsid w:val="004E7926"/>
    <w:rsid w:val="004F10A2"/>
    <w:rsid w:val="004F3512"/>
    <w:rsid w:val="005004DB"/>
    <w:rsid w:val="00500AD9"/>
    <w:rsid w:val="00500E5E"/>
    <w:rsid w:val="0050217E"/>
    <w:rsid w:val="00506806"/>
    <w:rsid w:val="00511A3B"/>
    <w:rsid w:val="00514E70"/>
    <w:rsid w:val="00515AEC"/>
    <w:rsid w:val="00520AE8"/>
    <w:rsid w:val="00521117"/>
    <w:rsid w:val="00524FBC"/>
    <w:rsid w:val="005277A4"/>
    <w:rsid w:val="005313DD"/>
    <w:rsid w:val="00532494"/>
    <w:rsid w:val="005340D2"/>
    <w:rsid w:val="00535B89"/>
    <w:rsid w:val="00536C5B"/>
    <w:rsid w:val="005379AE"/>
    <w:rsid w:val="005406D5"/>
    <w:rsid w:val="00540A88"/>
    <w:rsid w:val="00551174"/>
    <w:rsid w:val="00572460"/>
    <w:rsid w:val="00572E05"/>
    <w:rsid w:val="0057496D"/>
    <w:rsid w:val="00576BAE"/>
    <w:rsid w:val="0058130C"/>
    <w:rsid w:val="0058153D"/>
    <w:rsid w:val="0058180F"/>
    <w:rsid w:val="00585716"/>
    <w:rsid w:val="00585E32"/>
    <w:rsid w:val="005862AE"/>
    <w:rsid w:val="00591CC2"/>
    <w:rsid w:val="00592553"/>
    <w:rsid w:val="005938CC"/>
    <w:rsid w:val="00593C7F"/>
    <w:rsid w:val="00594DFE"/>
    <w:rsid w:val="00594E52"/>
    <w:rsid w:val="00596123"/>
    <w:rsid w:val="00597FC4"/>
    <w:rsid w:val="005A227F"/>
    <w:rsid w:val="005A2A2F"/>
    <w:rsid w:val="005A39AB"/>
    <w:rsid w:val="005A3FAC"/>
    <w:rsid w:val="005A46CB"/>
    <w:rsid w:val="005A685F"/>
    <w:rsid w:val="005A705B"/>
    <w:rsid w:val="005A71CF"/>
    <w:rsid w:val="005B11AA"/>
    <w:rsid w:val="005B2758"/>
    <w:rsid w:val="005B3769"/>
    <w:rsid w:val="005B5C2F"/>
    <w:rsid w:val="005B76F0"/>
    <w:rsid w:val="005B78C9"/>
    <w:rsid w:val="005C21E7"/>
    <w:rsid w:val="005C29A0"/>
    <w:rsid w:val="005C7E25"/>
    <w:rsid w:val="005D24AB"/>
    <w:rsid w:val="005D3987"/>
    <w:rsid w:val="005D4219"/>
    <w:rsid w:val="005D4DF6"/>
    <w:rsid w:val="005D7466"/>
    <w:rsid w:val="005E0AD1"/>
    <w:rsid w:val="005E2FE8"/>
    <w:rsid w:val="005E5FA4"/>
    <w:rsid w:val="005F1B9C"/>
    <w:rsid w:val="005F5F4F"/>
    <w:rsid w:val="005F741C"/>
    <w:rsid w:val="005F7AEE"/>
    <w:rsid w:val="005F7FFA"/>
    <w:rsid w:val="0060126F"/>
    <w:rsid w:val="00610B1C"/>
    <w:rsid w:val="00610FAA"/>
    <w:rsid w:val="00615A20"/>
    <w:rsid w:val="00623FCB"/>
    <w:rsid w:val="0063035F"/>
    <w:rsid w:val="00632A6D"/>
    <w:rsid w:val="00632A70"/>
    <w:rsid w:val="00633133"/>
    <w:rsid w:val="006355F5"/>
    <w:rsid w:val="00640E41"/>
    <w:rsid w:val="0064194A"/>
    <w:rsid w:val="00642045"/>
    <w:rsid w:val="006439CB"/>
    <w:rsid w:val="00643D23"/>
    <w:rsid w:val="00644017"/>
    <w:rsid w:val="00645074"/>
    <w:rsid w:val="00650E3A"/>
    <w:rsid w:val="006516B7"/>
    <w:rsid w:val="006521E5"/>
    <w:rsid w:val="00652E50"/>
    <w:rsid w:val="00653592"/>
    <w:rsid w:val="00653778"/>
    <w:rsid w:val="00660CEF"/>
    <w:rsid w:val="00662EC6"/>
    <w:rsid w:val="006635E2"/>
    <w:rsid w:val="00663CCE"/>
    <w:rsid w:val="006643A5"/>
    <w:rsid w:val="00665E40"/>
    <w:rsid w:val="006706B7"/>
    <w:rsid w:val="006706FC"/>
    <w:rsid w:val="006707BD"/>
    <w:rsid w:val="0067386B"/>
    <w:rsid w:val="00675F10"/>
    <w:rsid w:val="00676ED5"/>
    <w:rsid w:val="0067765C"/>
    <w:rsid w:val="006805FF"/>
    <w:rsid w:val="00681FA0"/>
    <w:rsid w:val="006826A9"/>
    <w:rsid w:val="00683948"/>
    <w:rsid w:val="006870FB"/>
    <w:rsid w:val="00690694"/>
    <w:rsid w:val="006922FA"/>
    <w:rsid w:val="00697E6F"/>
    <w:rsid w:val="006A1F20"/>
    <w:rsid w:val="006A3698"/>
    <w:rsid w:val="006A385C"/>
    <w:rsid w:val="006A3DD8"/>
    <w:rsid w:val="006A4A42"/>
    <w:rsid w:val="006A5399"/>
    <w:rsid w:val="006A69E3"/>
    <w:rsid w:val="006A7CCD"/>
    <w:rsid w:val="006B0386"/>
    <w:rsid w:val="006B50CB"/>
    <w:rsid w:val="006B6E1E"/>
    <w:rsid w:val="006B7A78"/>
    <w:rsid w:val="006C10FA"/>
    <w:rsid w:val="006C1F31"/>
    <w:rsid w:val="006C2415"/>
    <w:rsid w:val="006C353D"/>
    <w:rsid w:val="006C3F8A"/>
    <w:rsid w:val="006C5095"/>
    <w:rsid w:val="006D0DFF"/>
    <w:rsid w:val="006D4F93"/>
    <w:rsid w:val="006D524F"/>
    <w:rsid w:val="006D68F3"/>
    <w:rsid w:val="006D6AC8"/>
    <w:rsid w:val="006D7FE8"/>
    <w:rsid w:val="006E11FF"/>
    <w:rsid w:val="006E1E5B"/>
    <w:rsid w:val="006E48EC"/>
    <w:rsid w:val="006E4FAD"/>
    <w:rsid w:val="006E6C38"/>
    <w:rsid w:val="006F00FD"/>
    <w:rsid w:val="006F0A61"/>
    <w:rsid w:val="006F1298"/>
    <w:rsid w:val="006F1420"/>
    <w:rsid w:val="006F20F0"/>
    <w:rsid w:val="006F4F96"/>
    <w:rsid w:val="006F588D"/>
    <w:rsid w:val="006F5FF7"/>
    <w:rsid w:val="00703B30"/>
    <w:rsid w:val="00706682"/>
    <w:rsid w:val="00715084"/>
    <w:rsid w:val="007238A0"/>
    <w:rsid w:val="00726CFA"/>
    <w:rsid w:val="007369F0"/>
    <w:rsid w:val="00741390"/>
    <w:rsid w:val="00741FBF"/>
    <w:rsid w:val="00746737"/>
    <w:rsid w:val="00750B3F"/>
    <w:rsid w:val="0075428D"/>
    <w:rsid w:val="00754BBF"/>
    <w:rsid w:val="00755441"/>
    <w:rsid w:val="00756C36"/>
    <w:rsid w:val="00760C4F"/>
    <w:rsid w:val="00760E5D"/>
    <w:rsid w:val="007747F4"/>
    <w:rsid w:val="0077603D"/>
    <w:rsid w:val="00782E80"/>
    <w:rsid w:val="007848A6"/>
    <w:rsid w:val="00785FAD"/>
    <w:rsid w:val="0078758F"/>
    <w:rsid w:val="0079220D"/>
    <w:rsid w:val="0079389B"/>
    <w:rsid w:val="00794589"/>
    <w:rsid w:val="0079545A"/>
    <w:rsid w:val="0079682E"/>
    <w:rsid w:val="0079696B"/>
    <w:rsid w:val="007A21B9"/>
    <w:rsid w:val="007A6618"/>
    <w:rsid w:val="007A7629"/>
    <w:rsid w:val="007A7880"/>
    <w:rsid w:val="007B0E04"/>
    <w:rsid w:val="007B5133"/>
    <w:rsid w:val="007C5449"/>
    <w:rsid w:val="007D45C1"/>
    <w:rsid w:val="007D54DE"/>
    <w:rsid w:val="007D61A6"/>
    <w:rsid w:val="007E1D3F"/>
    <w:rsid w:val="007E26AD"/>
    <w:rsid w:val="007F0AA6"/>
    <w:rsid w:val="007F0B91"/>
    <w:rsid w:val="007F320C"/>
    <w:rsid w:val="007F6095"/>
    <w:rsid w:val="00801656"/>
    <w:rsid w:val="0080199A"/>
    <w:rsid w:val="00802161"/>
    <w:rsid w:val="00802CE3"/>
    <w:rsid w:val="00804402"/>
    <w:rsid w:val="008049FC"/>
    <w:rsid w:val="00804E6C"/>
    <w:rsid w:val="008050F9"/>
    <w:rsid w:val="00805A6E"/>
    <w:rsid w:val="00813A08"/>
    <w:rsid w:val="00815A1A"/>
    <w:rsid w:val="00815AD1"/>
    <w:rsid w:val="008162C2"/>
    <w:rsid w:val="008215DF"/>
    <w:rsid w:val="008219D1"/>
    <w:rsid w:val="008222CB"/>
    <w:rsid w:val="0082663D"/>
    <w:rsid w:val="00831CE9"/>
    <w:rsid w:val="00833431"/>
    <w:rsid w:val="00835F18"/>
    <w:rsid w:val="00841947"/>
    <w:rsid w:val="00842228"/>
    <w:rsid w:val="00843817"/>
    <w:rsid w:val="00843F5E"/>
    <w:rsid w:val="008469BC"/>
    <w:rsid w:val="00847B0A"/>
    <w:rsid w:val="008502B8"/>
    <w:rsid w:val="00852493"/>
    <w:rsid w:val="00852B93"/>
    <w:rsid w:val="008536C4"/>
    <w:rsid w:val="00853FB0"/>
    <w:rsid w:val="0086076B"/>
    <w:rsid w:val="00860BB5"/>
    <w:rsid w:val="00861117"/>
    <w:rsid w:val="008627BD"/>
    <w:rsid w:val="008633F2"/>
    <w:rsid w:val="00865E41"/>
    <w:rsid w:val="00873429"/>
    <w:rsid w:val="00873C8B"/>
    <w:rsid w:val="00876ADA"/>
    <w:rsid w:val="00881241"/>
    <w:rsid w:val="00882279"/>
    <w:rsid w:val="008822CC"/>
    <w:rsid w:val="0088317E"/>
    <w:rsid w:val="00884484"/>
    <w:rsid w:val="0088504C"/>
    <w:rsid w:val="00891692"/>
    <w:rsid w:val="008961A1"/>
    <w:rsid w:val="008A04BB"/>
    <w:rsid w:val="008A3804"/>
    <w:rsid w:val="008A55C8"/>
    <w:rsid w:val="008A6B57"/>
    <w:rsid w:val="008A75E1"/>
    <w:rsid w:val="008A7820"/>
    <w:rsid w:val="008B46FC"/>
    <w:rsid w:val="008B671C"/>
    <w:rsid w:val="008C0D6E"/>
    <w:rsid w:val="008C0E14"/>
    <w:rsid w:val="008C1D1B"/>
    <w:rsid w:val="008C331C"/>
    <w:rsid w:val="008C3616"/>
    <w:rsid w:val="008C4806"/>
    <w:rsid w:val="008C684C"/>
    <w:rsid w:val="008D1292"/>
    <w:rsid w:val="008D2B98"/>
    <w:rsid w:val="008D3F10"/>
    <w:rsid w:val="008D4EC0"/>
    <w:rsid w:val="008D64B1"/>
    <w:rsid w:val="008D73AC"/>
    <w:rsid w:val="008E0887"/>
    <w:rsid w:val="008E0ED6"/>
    <w:rsid w:val="008E16D9"/>
    <w:rsid w:val="008E2081"/>
    <w:rsid w:val="008F057C"/>
    <w:rsid w:val="008F0D64"/>
    <w:rsid w:val="008F307A"/>
    <w:rsid w:val="008F442B"/>
    <w:rsid w:val="008F4EBE"/>
    <w:rsid w:val="008F66B6"/>
    <w:rsid w:val="008F7B56"/>
    <w:rsid w:val="00901CBD"/>
    <w:rsid w:val="00901D2C"/>
    <w:rsid w:val="00901E70"/>
    <w:rsid w:val="009034C8"/>
    <w:rsid w:val="009075F9"/>
    <w:rsid w:val="009105FD"/>
    <w:rsid w:val="009123F6"/>
    <w:rsid w:val="009125D6"/>
    <w:rsid w:val="009134E2"/>
    <w:rsid w:val="0091386B"/>
    <w:rsid w:val="00913DCE"/>
    <w:rsid w:val="0091566A"/>
    <w:rsid w:val="00917B51"/>
    <w:rsid w:val="00922AF9"/>
    <w:rsid w:val="00923B9A"/>
    <w:rsid w:val="00924058"/>
    <w:rsid w:val="0092410C"/>
    <w:rsid w:val="00924A95"/>
    <w:rsid w:val="00926AF1"/>
    <w:rsid w:val="009300DB"/>
    <w:rsid w:val="009302A7"/>
    <w:rsid w:val="0093076F"/>
    <w:rsid w:val="00930B87"/>
    <w:rsid w:val="00934840"/>
    <w:rsid w:val="009348B5"/>
    <w:rsid w:val="00934C00"/>
    <w:rsid w:val="009362FC"/>
    <w:rsid w:val="009411F9"/>
    <w:rsid w:val="0094482F"/>
    <w:rsid w:val="00946382"/>
    <w:rsid w:val="00950927"/>
    <w:rsid w:val="00952AF6"/>
    <w:rsid w:val="00954CCC"/>
    <w:rsid w:val="0095540E"/>
    <w:rsid w:val="00956B3D"/>
    <w:rsid w:val="00957252"/>
    <w:rsid w:val="0096545A"/>
    <w:rsid w:val="00967ED7"/>
    <w:rsid w:val="009700CC"/>
    <w:rsid w:val="009711C3"/>
    <w:rsid w:val="0097231A"/>
    <w:rsid w:val="00973385"/>
    <w:rsid w:val="00975E59"/>
    <w:rsid w:val="00976893"/>
    <w:rsid w:val="0098031A"/>
    <w:rsid w:val="00980BB0"/>
    <w:rsid w:val="00984E3D"/>
    <w:rsid w:val="00986059"/>
    <w:rsid w:val="00993767"/>
    <w:rsid w:val="00993D97"/>
    <w:rsid w:val="009A011E"/>
    <w:rsid w:val="009A0A61"/>
    <w:rsid w:val="009A1211"/>
    <w:rsid w:val="009A3D30"/>
    <w:rsid w:val="009A76A2"/>
    <w:rsid w:val="009B1E09"/>
    <w:rsid w:val="009B20B3"/>
    <w:rsid w:val="009B3262"/>
    <w:rsid w:val="009B4C74"/>
    <w:rsid w:val="009C03C6"/>
    <w:rsid w:val="009C4555"/>
    <w:rsid w:val="009C49C1"/>
    <w:rsid w:val="009C4DDB"/>
    <w:rsid w:val="009D0D32"/>
    <w:rsid w:val="009D32CF"/>
    <w:rsid w:val="009D575C"/>
    <w:rsid w:val="009D6E34"/>
    <w:rsid w:val="009E0E0A"/>
    <w:rsid w:val="009E309F"/>
    <w:rsid w:val="009E4E8E"/>
    <w:rsid w:val="009E634A"/>
    <w:rsid w:val="009E79C9"/>
    <w:rsid w:val="009F1236"/>
    <w:rsid w:val="009F15D1"/>
    <w:rsid w:val="009F20F4"/>
    <w:rsid w:val="009F3C46"/>
    <w:rsid w:val="009F4508"/>
    <w:rsid w:val="009F7001"/>
    <w:rsid w:val="009F7019"/>
    <w:rsid w:val="009F7A24"/>
    <w:rsid w:val="00A001DE"/>
    <w:rsid w:val="00A04E22"/>
    <w:rsid w:val="00A0653B"/>
    <w:rsid w:val="00A1281D"/>
    <w:rsid w:val="00A13808"/>
    <w:rsid w:val="00A144C4"/>
    <w:rsid w:val="00A149DA"/>
    <w:rsid w:val="00A16D1B"/>
    <w:rsid w:val="00A17B3C"/>
    <w:rsid w:val="00A20F7E"/>
    <w:rsid w:val="00A217D4"/>
    <w:rsid w:val="00A242D1"/>
    <w:rsid w:val="00A25BBD"/>
    <w:rsid w:val="00A2623F"/>
    <w:rsid w:val="00A27B11"/>
    <w:rsid w:val="00A30D28"/>
    <w:rsid w:val="00A32350"/>
    <w:rsid w:val="00A32690"/>
    <w:rsid w:val="00A33010"/>
    <w:rsid w:val="00A33C42"/>
    <w:rsid w:val="00A36F85"/>
    <w:rsid w:val="00A44619"/>
    <w:rsid w:val="00A466DB"/>
    <w:rsid w:val="00A467CC"/>
    <w:rsid w:val="00A50E66"/>
    <w:rsid w:val="00A5179A"/>
    <w:rsid w:val="00A5344F"/>
    <w:rsid w:val="00A53A97"/>
    <w:rsid w:val="00A542CA"/>
    <w:rsid w:val="00A55C0F"/>
    <w:rsid w:val="00A64F81"/>
    <w:rsid w:val="00A661BE"/>
    <w:rsid w:val="00A71723"/>
    <w:rsid w:val="00A71E62"/>
    <w:rsid w:val="00A7297E"/>
    <w:rsid w:val="00A73167"/>
    <w:rsid w:val="00A732A7"/>
    <w:rsid w:val="00A75B44"/>
    <w:rsid w:val="00A81BE8"/>
    <w:rsid w:val="00A8570C"/>
    <w:rsid w:val="00A91A8D"/>
    <w:rsid w:val="00A91CA2"/>
    <w:rsid w:val="00A91E1C"/>
    <w:rsid w:val="00A93C07"/>
    <w:rsid w:val="00A961B8"/>
    <w:rsid w:val="00A96F5A"/>
    <w:rsid w:val="00AA0C99"/>
    <w:rsid w:val="00AA276F"/>
    <w:rsid w:val="00AA3B8A"/>
    <w:rsid w:val="00AA4611"/>
    <w:rsid w:val="00AA5E6D"/>
    <w:rsid w:val="00AA7A70"/>
    <w:rsid w:val="00AB0DDB"/>
    <w:rsid w:val="00AB2C27"/>
    <w:rsid w:val="00AB367B"/>
    <w:rsid w:val="00AB4EF3"/>
    <w:rsid w:val="00AB715C"/>
    <w:rsid w:val="00AC28D8"/>
    <w:rsid w:val="00AD095D"/>
    <w:rsid w:val="00AD0B0D"/>
    <w:rsid w:val="00AD0BC7"/>
    <w:rsid w:val="00AD167F"/>
    <w:rsid w:val="00AD4EF4"/>
    <w:rsid w:val="00AE1AA4"/>
    <w:rsid w:val="00AE1E0F"/>
    <w:rsid w:val="00AE27ED"/>
    <w:rsid w:val="00AE2EC3"/>
    <w:rsid w:val="00AE375F"/>
    <w:rsid w:val="00AE3BE1"/>
    <w:rsid w:val="00AE50F7"/>
    <w:rsid w:val="00AE6B9A"/>
    <w:rsid w:val="00AF150D"/>
    <w:rsid w:val="00AF2ACB"/>
    <w:rsid w:val="00AF3229"/>
    <w:rsid w:val="00AF3AC5"/>
    <w:rsid w:val="00AF3DD0"/>
    <w:rsid w:val="00AF405C"/>
    <w:rsid w:val="00AF4E09"/>
    <w:rsid w:val="00B01609"/>
    <w:rsid w:val="00B030DC"/>
    <w:rsid w:val="00B040A9"/>
    <w:rsid w:val="00B10FAF"/>
    <w:rsid w:val="00B17C36"/>
    <w:rsid w:val="00B23029"/>
    <w:rsid w:val="00B24F8D"/>
    <w:rsid w:val="00B253D2"/>
    <w:rsid w:val="00B25EF7"/>
    <w:rsid w:val="00B26136"/>
    <w:rsid w:val="00B26DD4"/>
    <w:rsid w:val="00B32592"/>
    <w:rsid w:val="00B338D3"/>
    <w:rsid w:val="00B345DC"/>
    <w:rsid w:val="00B34925"/>
    <w:rsid w:val="00B374BB"/>
    <w:rsid w:val="00B411EC"/>
    <w:rsid w:val="00B45094"/>
    <w:rsid w:val="00B46FD5"/>
    <w:rsid w:val="00B474E0"/>
    <w:rsid w:val="00B50C30"/>
    <w:rsid w:val="00B5124E"/>
    <w:rsid w:val="00B53204"/>
    <w:rsid w:val="00B5509C"/>
    <w:rsid w:val="00B600AF"/>
    <w:rsid w:val="00B60102"/>
    <w:rsid w:val="00B673E8"/>
    <w:rsid w:val="00B67634"/>
    <w:rsid w:val="00B73341"/>
    <w:rsid w:val="00B74A3E"/>
    <w:rsid w:val="00B81AC1"/>
    <w:rsid w:val="00B8332E"/>
    <w:rsid w:val="00B928E0"/>
    <w:rsid w:val="00B93C57"/>
    <w:rsid w:val="00B93F24"/>
    <w:rsid w:val="00B956E0"/>
    <w:rsid w:val="00B95A9D"/>
    <w:rsid w:val="00B96A6E"/>
    <w:rsid w:val="00B9719A"/>
    <w:rsid w:val="00BA0016"/>
    <w:rsid w:val="00BA0A83"/>
    <w:rsid w:val="00BA11A7"/>
    <w:rsid w:val="00BA596D"/>
    <w:rsid w:val="00BA6176"/>
    <w:rsid w:val="00BB43AF"/>
    <w:rsid w:val="00BC31FC"/>
    <w:rsid w:val="00BC460A"/>
    <w:rsid w:val="00BC50C0"/>
    <w:rsid w:val="00BC7A1D"/>
    <w:rsid w:val="00BD231C"/>
    <w:rsid w:val="00BD4730"/>
    <w:rsid w:val="00BD6165"/>
    <w:rsid w:val="00BD6BD1"/>
    <w:rsid w:val="00BD7615"/>
    <w:rsid w:val="00BE2FB4"/>
    <w:rsid w:val="00BE5024"/>
    <w:rsid w:val="00BE693C"/>
    <w:rsid w:val="00BE6E68"/>
    <w:rsid w:val="00BE7BA6"/>
    <w:rsid w:val="00BF1FEE"/>
    <w:rsid w:val="00BF23E2"/>
    <w:rsid w:val="00BF2CDF"/>
    <w:rsid w:val="00BF3DD5"/>
    <w:rsid w:val="00BF473D"/>
    <w:rsid w:val="00BF585C"/>
    <w:rsid w:val="00BF5E62"/>
    <w:rsid w:val="00BF6188"/>
    <w:rsid w:val="00BF62A9"/>
    <w:rsid w:val="00BF7EA9"/>
    <w:rsid w:val="00C008A0"/>
    <w:rsid w:val="00C033DC"/>
    <w:rsid w:val="00C057CB"/>
    <w:rsid w:val="00C0621C"/>
    <w:rsid w:val="00C068E9"/>
    <w:rsid w:val="00C148CF"/>
    <w:rsid w:val="00C20694"/>
    <w:rsid w:val="00C23210"/>
    <w:rsid w:val="00C24C0E"/>
    <w:rsid w:val="00C259EB"/>
    <w:rsid w:val="00C26C43"/>
    <w:rsid w:val="00C273E7"/>
    <w:rsid w:val="00C34D9F"/>
    <w:rsid w:val="00C3675B"/>
    <w:rsid w:val="00C42423"/>
    <w:rsid w:val="00C42720"/>
    <w:rsid w:val="00C461C9"/>
    <w:rsid w:val="00C51FD9"/>
    <w:rsid w:val="00C55FFC"/>
    <w:rsid w:val="00C61414"/>
    <w:rsid w:val="00C641D1"/>
    <w:rsid w:val="00C66307"/>
    <w:rsid w:val="00C664D6"/>
    <w:rsid w:val="00C67D85"/>
    <w:rsid w:val="00C70370"/>
    <w:rsid w:val="00C74A8E"/>
    <w:rsid w:val="00C811BC"/>
    <w:rsid w:val="00C82031"/>
    <w:rsid w:val="00C82D79"/>
    <w:rsid w:val="00C86657"/>
    <w:rsid w:val="00C9227A"/>
    <w:rsid w:val="00C9240D"/>
    <w:rsid w:val="00C92428"/>
    <w:rsid w:val="00C94E13"/>
    <w:rsid w:val="00CA2214"/>
    <w:rsid w:val="00CA25C7"/>
    <w:rsid w:val="00CA406E"/>
    <w:rsid w:val="00CA4AED"/>
    <w:rsid w:val="00CA4B37"/>
    <w:rsid w:val="00CA5BBD"/>
    <w:rsid w:val="00CA7FFA"/>
    <w:rsid w:val="00CB1E9A"/>
    <w:rsid w:val="00CB3518"/>
    <w:rsid w:val="00CB5C32"/>
    <w:rsid w:val="00CB5EF2"/>
    <w:rsid w:val="00CB718A"/>
    <w:rsid w:val="00CB7BB9"/>
    <w:rsid w:val="00CC0360"/>
    <w:rsid w:val="00CC0FF5"/>
    <w:rsid w:val="00CC49D9"/>
    <w:rsid w:val="00CC5B7C"/>
    <w:rsid w:val="00CC7161"/>
    <w:rsid w:val="00CD1CB3"/>
    <w:rsid w:val="00CD2EEA"/>
    <w:rsid w:val="00CD36BD"/>
    <w:rsid w:val="00CD46DF"/>
    <w:rsid w:val="00CD6428"/>
    <w:rsid w:val="00CE0977"/>
    <w:rsid w:val="00CE16E2"/>
    <w:rsid w:val="00CE2BFA"/>
    <w:rsid w:val="00CE355C"/>
    <w:rsid w:val="00CF09BC"/>
    <w:rsid w:val="00CF4753"/>
    <w:rsid w:val="00CF5877"/>
    <w:rsid w:val="00CF6023"/>
    <w:rsid w:val="00D00BBF"/>
    <w:rsid w:val="00D025DC"/>
    <w:rsid w:val="00D0301C"/>
    <w:rsid w:val="00D03EE0"/>
    <w:rsid w:val="00D05BDE"/>
    <w:rsid w:val="00D11CB8"/>
    <w:rsid w:val="00D2133E"/>
    <w:rsid w:val="00D21A1B"/>
    <w:rsid w:val="00D335FF"/>
    <w:rsid w:val="00D347E9"/>
    <w:rsid w:val="00D402E7"/>
    <w:rsid w:val="00D40345"/>
    <w:rsid w:val="00D40968"/>
    <w:rsid w:val="00D40D42"/>
    <w:rsid w:val="00D41411"/>
    <w:rsid w:val="00D41D94"/>
    <w:rsid w:val="00D4733A"/>
    <w:rsid w:val="00D47AAA"/>
    <w:rsid w:val="00D51CDE"/>
    <w:rsid w:val="00D52ACE"/>
    <w:rsid w:val="00D62078"/>
    <w:rsid w:val="00D6356D"/>
    <w:rsid w:val="00D65598"/>
    <w:rsid w:val="00D66534"/>
    <w:rsid w:val="00D73660"/>
    <w:rsid w:val="00D75CF3"/>
    <w:rsid w:val="00D765D1"/>
    <w:rsid w:val="00D77B1E"/>
    <w:rsid w:val="00D81D02"/>
    <w:rsid w:val="00D83720"/>
    <w:rsid w:val="00D839E2"/>
    <w:rsid w:val="00D84E70"/>
    <w:rsid w:val="00D92B79"/>
    <w:rsid w:val="00D93558"/>
    <w:rsid w:val="00DA4C3B"/>
    <w:rsid w:val="00DB087C"/>
    <w:rsid w:val="00DB7D8A"/>
    <w:rsid w:val="00DC253E"/>
    <w:rsid w:val="00DC664E"/>
    <w:rsid w:val="00DC711E"/>
    <w:rsid w:val="00DC721D"/>
    <w:rsid w:val="00DD0511"/>
    <w:rsid w:val="00DD3A49"/>
    <w:rsid w:val="00DD4145"/>
    <w:rsid w:val="00DD438F"/>
    <w:rsid w:val="00DD5424"/>
    <w:rsid w:val="00DD6737"/>
    <w:rsid w:val="00DE1404"/>
    <w:rsid w:val="00DE17DA"/>
    <w:rsid w:val="00DE4CC1"/>
    <w:rsid w:val="00DF1275"/>
    <w:rsid w:val="00DF2B6F"/>
    <w:rsid w:val="00DF34AD"/>
    <w:rsid w:val="00DF49D5"/>
    <w:rsid w:val="00DF683A"/>
    <w:rsid w:val="00DF75C6"/>
    <w:rsid w:val="00E0693C"/>
    <w:rsid w:val="00E07939"/>
    <w:rsid w:val="00E07CE9"/>
    <w:rsid w:val="00E11958"/>
    <w:rsid w:val="00E13860"/>
    <w:rsid w:val="00E21D48"/>
    <w:rsid w:val="00E24FD3"/>
    <w:rsid w:val="00E25722"/>
    <w:rsid w:val="00E325DC"/>
    <w:rsid w:val="00E33B85"/>
    <w:rsid w:val="00E34532"/>
    <w:rsid w:val="00E347EC"/>
    <w:rsid w:val="00E34843"/>
    <w:rsid w:val="00E401E1"/>
    <w:rsid w:val="00E40E51"/>
    <w:rsid w:val="00E456DA"/>
    <w:rsid w:val="00E45B97"/>
    <w:rsid w:val="00E50DAC"/>
    <w:rsid w:val="00E5191D"/>
    <w:rsid w:val="00E530EF"/>
    <w:rsid w:val="00E534C3"/>
    <w:rsid w:val="00E5455E"/>
    <w:rsid w:val="00E546EA"/>
    <w:rsid w:val="00E60B24"/>
    <w:rsid w:val="00E62599"/>
    <w:rsid w:val="00E637CE"/>
    <w:rsid w:val="00E640CF"/>
    <w:rsid w:val="00E647B2"/>
    <w:rsid w:val="00E647D0"/>
    <w:rsid w:val="00E72D78"/>
    <w:rsid w:val="00E73806"/>
    <w:rsid w:val="00E74B33"/>
    <w:rsid w:val="00E75D9B"/>
    <w:rsid w:val="00E80097"/>
    <w:rsid w:val="00E80ABC"/>
    <w:rsid w:val="00E815C6"/>
    <w:rsid w:val="00E8426C"/>
    <w:rsid w:val="00E84A02"/>
    <w:rsid w:val="00E9035C"/>
    <w:rsid w:val="00E925AF"/>
    <w:rsid w:val="00E95BA9"/>
    <w:rsid w:val="00EA09B3"/>
    <w:rsid w:val="00EA20EE"/>
    <w:rsid w:val="00EA5E4E"/>
    <w:rsid w:val="00EA714A"/>
    <w:rsid w:val="00EC0731"/>
    <w:rsid w:val="00EC490C"/>
    <w:rsid w:val="00EC4A0D"/>
    <w:rsid w:val="00EC7D53"/>
    <w:rsid w:val="00EC7F25"/>
    <w:rsid w:val="00ED38E6"/>
    <w:rsid w:val="00ED5112"/>
    <w:rsid w:val="00EE2BA4"/>
    <w:rsid w:val="00EE66C0"/>
    <w:rsid w:val="00EF12F0"/>
    <w:rsid w:val="00EF35CB"/>
    <w:rsid w:val="00EF417A"/>
    <w:rsid w:val="00EF5CAA"/>
    <w:rsid w:val="00EF679E"/>
    <w:rsid w:val="00F1144B"/>
    <w:rsid w:val="00F12AA5"/>
    <w:rsid w:val="00F22601"/>
    <w:rsid w:val="00F24FA7"/>
    <w:rsid w:val="00F34D7D"/>
    <w:rsid w:val="00F35576"/>
    <w:rsid w:val="00F37E4D"/>
    <w:rsid w:val="00F41E84"/>
    <w:rsid w:val="00F4358C"/>
    <w:rsid w:val="00F43BDB"/>
    <w:rsid w:val="00F441C7"/>
    <w:rsid w:val="00F4488A"/>
    <w:rsid w:val="00F44C76"/>
    <w:rsid w:val="00F469E8"/>
    <w:rsid w:val="00F5231C"/>
    <w:rsid w:val="00F52FC9"/>
    <w:rsid w:val="00F542C9"/>
    <w:rsid w:val="00F5508D"/>
    <w:rsid w:val="00F55C38"/>
    <w:rsid w:val="00F64558"/>
    <w:rsid w:val="00F66CB5"/>
    <w:rsid w:val="00F7052A"/>
    <w:rsid w:val="00F7135C"/>
    <w:rsid w:val="00F723F9"/>
    <w:rsid w:val="00F81608"/>
    <w:rsid w:val="00F838DE"/>
    <w:rsid w:val="00F84481"/>
    <w:rsid w:val="00F86E72"/>
    <w:rsid w:val="00F87B44"/>
    <w:rsid w:val="00F92F6F"/>
    <w:rsid w:val="00F944A1"/>
    <w:rsid w:val="00F96746"/>
    <w:rsid w:val="00FA2EAE"/>
    <w:rsid w:val="00FA47C6"/>
    <w:rsid w:val="00FA5376"/>
    <w:rsid w:val="00FA6771"/>
    <w:rsid w:val="00FA692B"/>
    <w:rsid w:val="00FB5720"/>
    <w:rsid w:val="00FB697D"/>
    <w:rsid w:val="00FB6BE1"/>
    <w:rsid w:val="00FC013F"/>
    <w:rsid w:val="00FC2570"/>
    <w:rsid w:val="00FC2E8F"/>
    <w:rsid w:val="00FC3F4B"/>
    <w:rsid w:val="00FD1AA6"/>
    <w:rsid w:val="00FD3386"/>
    <w:rsid w:val="00FD62D4"/>
    <w:rsid w:val="00FE18E1"/>
    <w:rsid w:val="00FE219C"/>
    <w:rsid w:val="00FE6336"/>
    <w:rsid w:val="00FE741B"/>
    <w:rsid w:val="00FF3A66"/>
    <w:rsid w:val="00FF4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D9DFAC1"/>
  <w15:chartTrackingRefBased/>
  <w15:docId w15:val="{AEF7BE9D-04F4-476B-851B-01A0503A0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kern w:val="2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47E9"/>
    <w:rPr>
      <w:rFonts w:asciiTheme="minorHAnsi" w:hAnsiTheme="minorHAnsi"/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28E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928E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28E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928E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  <w:kern w:val="2"/>
      <w:sz w:val="20"/>
      <w:szCs w:val="24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928E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  <w:kern w:val="2"/>
      <w:sz w:val="20"/>
      <w:szCs w:val="24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928E0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  <w:kern w:val="2"/>
      <w:sz w:val="20"/>
      <w:szCs w:val="24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928E0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  <w:kern w:val="2"/>
      <w:sz w:val="20"/>
      <w:szCs w:val="24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928E0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  <w:kern w:val="2"/>
      <w:sz w:val="20"/>
      <w:szCs w:val="24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928E0"/>
    <w:pPr>
      <w:keepNext/>
      <w:keepLines/>
      <w:outlineLvl w:val="8"/>
    </w:pPr>
    <w:rPr>
      <w:rFonts w:eastAsiaTheme="majorEastAsia" w:cstheme="majorBidi"/>
      <w:color w:val="272727" w:themeColor="text1" w:themeTint="D8"/>
      <w:kern w:val="2"/>
      <w:sz w:val="20"/>
      <w:szCs w:val="24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28E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928E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28E0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928E0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28E0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928E0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928E0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928E0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928E0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928E0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B928E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8E0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B928E0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928E0"/>
    <w:pPr>
      <w:spacing w:before="160" w:after="160"/>
      <w:jc w:val="center"/>
    </w:pPr>
    <w:rPr>
      <w:rFonts w:ascii="Arial" w:hAnsi="Arial"/>
      <w:i/>
      <w:iCs/>
      <w:color w:val="404040" w:themeColor="text1" w:themeTint="BF"/>
      <w:kern w:val="2"/>
      <w:sz w:val="20"/>
      <w:szCs w:val="24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B928E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928E0"/>
    <w:pPr>
      <w:ind w:left="720"/>
      <w:contextualSpacing/>
    </w:pPr>
    <w:rPr>
      <w:rFonts w:ascii="Arial" w:hAnsi="Arial"/>
      <w:kern w:val="2"/>
      <w:sz w:val="20"/>
      <w:szCs w:val="24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B928E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928E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rFonts w:ascii="Arial" w:hAnsi="Arial"/>
      <w:i/>
      <w:iCs/>
      <w:color w:val="0F4761" w:themeColor="accent1" w:themeShade="BF"/>
      <w:kern w:val="2"/>
      <w:sz w:val="20"/>
      <w:szCs w:val="24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928E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928E0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B928E0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928E0"/>
    <w:rPr>
      <w:color w:val="954F72"/>
      <w:u w:val="single"/>
    </w:rPr>
  </w:style>
  <w:style w:type="paragraph" w:customStyle="1" w:styleId="msonormal0">
    <w:name w:val="msonormal"/>
    <w:basedOn w:val="Normal"/>
    <w:rsid w:val="00B928E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B928E0"/>
    <w:pP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66">
    <w:name w:val="xl66"/>
    <w:basedOn w:val="Normal"/>
    <w:rsid w:val="00B928E0"/>
    <w:pP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67">
    <w:name w:val="xl67"/>
    <w:basedOn w:val="Normal"/>
    <w:rsid w:val="00B928E0"/>
    <w:pP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68">
    <w:name w:val="xl68"/>
    <w:basedOn w:val="Normal"/>
    <w:rsid w:val="00B928E0"/>
    <w:pP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69">
    <w:name w:val="xl69"/>
    <w:basedOn w:val="Normal"/>
    <w:rsid w:val="00B928E0"/>
    <w:pP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70">
    <w:name w:val="xl70"/>
    <w:basedOn w:val="Normal"/>
    <w:rsid w:val="00B928E0"/>
    <w:pP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</w:rPr>
  </w:style>
  <w:style w:type="paragraph" w:customStyle="1" w:styleId="xl71">
    <w:name w:val="xl71"/>
    <w:basedOn w:val="Normal"/>
    <w:rsid w:val="00B928E0"/>
    <w:pP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72">
    <w:name w:val="xl72"/>
    <w:basedOn w:val="Normal"/>
    <w:rsid w:val="00B928E0"/>
    <w:pP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73">
    <w:name w:val="xl73"/>
    <w:basedOn w:val="Normal"/>
    <w:rsid w:val="00B928E0"/>
    <w:pP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</w:rPr>
  </w:style>
  <w:style w:type="paragraph" w:customStyle="1" w:styleId="xl74">
    <w:name w:val="xl74"/>
    <w:basedOn w:val="Normal"/>
    <w:rsid w:val="00B928E0"/>
    <w:pP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</w:rPr>
  </w:style>
  <w:style w:type="paragraph" w:customStyle="1" w:styleId="xl75">
    <w:name w:val="xl75"/>
    <w:basedOn w:val="Normal"/>
    <w:rsid w:val="00B928E0"/>
    <w:pP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6">
    <w:name w:val="xl76"/>
    <w:basedOn w:val="Normal"/>
    <w:rsid w:val="00B928E0"/>
    <w:pP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77">
    <w:name w:val="xl77"/>
    <w:basedOn w:val="Normal"/>
    <w:rsid w:val="00B928E0"/>
    <w:pP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</w:rPr>
  </w:style>
  <w:style w:type="paragraph" w:customStyle="1" w:styleId="xl78">
    <w:name w:val="xl78"/>
    <w:basedOn w:val="Normal"/>
    <w:rsid w:val="00B928E0"/>
    <w:pP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9">
    <w:name w:val="xl79"/>
    <w:basedOn w:val="Normal"/>
    <w:rsid w:val="00B928E0"/>
    <w:pP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0">
    <w:name w:val="xl80"/>
    <w:basedOn w:val="Normal"/>
    <w:rsid w:val="00B928E0"/>
    <w:pP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1">
    <w:name w:val="xl81"/>
    <w:basedOn w:val="Normal"/>
    <w:rsid w:val="00B928E0"/>
    <w:pP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2">
    <w:name w:val="xl82"/>
    <w:basedOn w:val="Normal"/>
    <w:rsid w:val="00B928E0"/>
    <w:pP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3">
    <w:name w:val="xl83"/>
    <w:basedOn w:val="Normal"/>
    <w:rsid w:val="00B928E0"/>
    <w:pP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4">
    <w:name w:val="xl84"/>
    <w:basedOn w:val="Normal"/>
    <w:rsid w:val="00B928E0"/>
    <w:pP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5">
    <w:name w:val="xl85"/>
    <w:basedOn w:val="Normal"/>
    <w:rsid w:val="00B928E0"/>
    <w:pP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9485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81A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F1F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1FEE"/>
    <w:rPr>
      <w:rFonts w:asciiTheme="minorHAnsi" w:hAnsiTheme="minorHAnsi"/>
      <w:kern w:val="0"/>
      <w:sz w:val="22"/>
      <w:szCs w:val="22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BF1F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1FEE"/>
    <w:rPr>
      <w:rFonts w:asciiTheme="minorHAnsi" w:hAnsiTheme="minorHAnsi"/>
      <w:kern w:val="0"/>
      <w:sz w:val="22"/>
      <w:szCs w:val="22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24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9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4629</Words>
  <Characters>26704</Characters>
  <Application>Microsoft Office Word</Application>
  <DocSecurity>0</DocSecurity>
  <Lines>580</Lines>
  <Paragraphs>6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Simmons</dc:creator>
  <cp:keywords/>
  <dc:description/>
  <cp:lastModifiedBy>Timothy Simmons</cp:lastModifiedBy>
  <cp:revision>5</cp:revision>
  <dcterms:created xsi:type="dcterms:W3CDTF">2025-07-07T17:11:00Z</dcterms:created>
  <dcterms:modified xsi:type="dcterms:W3CDTF">2025-07-07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0986ef108cbeedf17e37748622a4556eb9eea926247e611edeeed3352097e8</vt:lpwstr>
  </property>
</Properties>
</file>